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9369F" w14:textId="26BB6AA6" w:rsidR="003839BE" w:rsidRDefault="000271E4">
      <w:bookmarkStart w:id="0" w:name="_Hlk107819339"/>
      <w:r>
        <w:rPr>
          <w:noProof/>
        </w:rPr>
        <w:drawing>
          <wp:anchor distT="0" distB="0" distL="114300" distR="114300" simplePos="0" relativeHeight="251796480" behindDoc="0" locked="0" layoutInCell="1" allowOverlap="1" wp14:anchorId="2DF20562" wp14:editId="7EF71986">
            <wp:simplePos x="0" y="0"/>
            <wp:positionH relativeFrom="margin">
              <wp:align>center</wp:align>
            </wp:positionH>
            <wp:positionV relativeFrom="paragraph">
              <wp:posOffset>453871</wp:posOffset>
            </wp:positionV>
            <wp:extent cx="2139950" cy="2139950"/>
            <wp:effectExtent l="0" t="0" r="0" b="0"/>
            <wp:wrapTopAndBottom/>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2822BD" w14:textId="593D6F50" w:rsidR="003839BE" w:rsidRDefault="003839BE"/>
    <w:p w14:paraId="24E4318C" w14:textId="5397B657" w:rsidR="00F90DCF" w:rsidRPr="000271E4" w:rsidRDefault="000271E4" w:rsidP="000271E4">
      <w:pPr>
        <w:ind w:firstLine="0"/>
        <w:jc w:val="center"/>
        <w:rPr>
          <w:sz w:val="36"/>
          <w:szCs w:val="36"/>
        </w:rPr>
      </w:pPr>
      <w:r w:rsidRPr="000271E4">
        <w:rPr>
          <w:sz w:val="44"/>
          <w:szCs w:val="44"/>
        </w:rPr>
        <w:t>U</w:t>
      </w:r>
      <w:r w:rsidRPr="000271E4">
        <w:rPr>
          <w:sz w:val="36"/>
          <w:szCs w:val="36"/>
        </w:rPr>
        <w:t xml:space="preserve">NIVERSIDAD DE </w:t>
      </w:r>
      <w:r w:rsidRPr="000271E4">
        <w:rPr>
          <w:sz w:val="44"/>
          <w:szCs w:val="44"/>
        </w:rPr>
        <w:t>S</w:t>
      </w:r>
      <w:r w:rsidRPr="000271E4">
        <w:rPr>
          <w:sz w:val="36"/>
          <w:szCs w:val="36"/>
        </w:rPr>
        <w:t>ALAMANCA</w:t>
      </w:r>
    </w:p>
    <w:p w14:paraId="7E3B07E3" w14:textId="763E322D" w:rsidR="000271E4" w:rsidRPr="000271E4" w:rsidRDefault="000271E4" w:rsidP="000A1EE2">
      <w:pPr>
        <w:spacing w:after="0" w:line="276" w:lineRule="auto"/>
        <w:ind w:firstLine="0"/>
        <w:jc w:val="center"/>
        <w:rPr>
          <w:sz w:val="32"/>
          <w:szCs w:val="32"/>
        </w:rPr>
      </w:pPr>
      <w:bookmarkStart w:id="1" w:name="_Hlk107819564"/>
      <w:r w:rsidRPr="000271E4">
        <w:rPr>
          <w:sz w:val="40"/>
          <w:szCs w:val="40"/>
        </w:rPr>
        <w:t>G</w:t>
      </w:r>
      <w:r w:rsidRPr="000271E4">
        <w:rPr>
          <w:sz w:val="32"/>
          <w:szCs w:val="32"/>
        </w:rPr>
        <w:t xml:space="preserve">RADO EN </w:t>
      </w:r>
      <w:r w:rsidRPr="000271E4">
        <w:rPr>
          <w:sz w:val="40"/>
          <w:szCs w:val="40"/>
        </w:rPr>
        <w:t>I</w:t>
      </w:r>
      <w:r w:rsidRPr="000271E4">
        <w:rPr>
          <w:sz w:val="32"/>
          <w:szCs w:val="32"/>
        </w:rPr>
        <w:t xml:space="preserve">NGENIERÍA </w:t>
      </w:r>
      <w:r w:rsidRPr="000271E4">
        <w:rPr>
          <w:sz w:val="40"/>
          <w:szCs w:val="40"/>
        </w:rPr>
        <w:t>I</w:t>
      </w:r>
      <w:r w:rsidRPr="000271E4">
        <w:rPr>
          <w:sz w:val="32"/>
          <w:szCs w:val="32"/>
        </w:rPr>
        <w:t>NFORMÁTICA</w:t>
      </w:r>
    </w:p>
    <w:p w14:paraId="4B17DD03" w14:textId="5E4FDF44" w:rsidR="000271E4" w:rsidRPr="000271E4" w:rsidRDefault="000271E4" w:rsidP="000A1EE2">
      <w:pPr>
        <w:spacing w:after="0" w:line="276" w:lineRule="auto"/>
        <w:ind w:firstLine="0"/>
        <w:jc w:val="center"/>
      </w:pPr>
      <w:r w:rsidRPr="000271E4">
        <w:rPr>
          <w:sz w:val="32"/>
          <w:szCs w:val="28"/>
        </w:rPr>
        <w:t>T</w:t>
      </w:r>
      <w:r w:rsidRPr="000271E4">
        <w:t xml:space="preserve">RABAJO DE </w:t>
      </w:r>
      <w:r w:rsidRPr="000271E4">
        <w:rPr>
          <w:sz w:val="32"/>
          <w:szCs w:val="28"/>
        </w:rPr>
        <w:t>F</w:t>
      </w:r>
      <w:r w:rsidRPr="000271E4">
        <w:t xml:space="preserve">IN DE </w:t>
      </w:r>
      <w:r w:rsidRPr="000271E4">
        <w:rPr>
          <w:sz w:val="32"/>
          <w:szCs w:val="28"/>
        </w:rPr>
        <w:t>G</w:t>
      </w:r>
      <w:r w:rsidRPr="000271E4">
        <w:t>RADO</w:t>
      </w:r>
    </w:p>
    <w:bookmarkEnd w:id="1"/>
    <w:p w14:paraId="67FE1335" w14:textId="77777777" w:rsidR="00F90DCF" w:rsidRDefault="00F90DCF"/>
    <w:p w14:paraId="1AB036E9" w14:textId="155C8E7B" w:rsidR="003839BE" w:rsidRDefault="000A1EE2" w:rsidP="00115674">
      <w:pPr>
        <w:jc w:val="center"/>
      </w:pPr>
      <w:r>
        <w:rPr>
          <w:noProof/>
        </w:rPr>
        <mc:AlternateContent>
          <mc:Choice Requires="wps">
            <w:drawing>
              <wp:anchor distT="0" distB="0" distL="114300" distR="114300" simplePos="0" relativeHeight="251797504" behindDoc="0" locked="0" layoutInCell="1" allowOverlap="1" wp14:anchorId="1AD2C606" wp14:editId="3CF7C95F">
                <wp:simplePos x="0" y="0"/>
                <wp:positionH relativeFrom="margin">
                  <wp:align>center</wp:align>
                </wp:positionH>
                <wp:positionV relativeFrom="paragraph">
                  <wp:posOffset>316865</wp:posOffset>
                </wp:positionV>
                <wp:extent cx="4692580" cy="0"/>
                <wp:effectExtent l="0" t="19050" r="32385" b="19050"/>
                <wp:wrapNone/>
                <wp:docPr id="13" name="Conector recto 13"/>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17B0E6" id="Conector recto 13" o:spid="_x0000_s1026" style="position:absolute;z-index:251797504;visibility:visible;mso-wrap-style:square;mso-wrap-distance-left:9pt;mso-wrap-distance-top:0;mso-wrap-distance-right:9pt;mso-wrap-distance-bottom:0;mso-position-horizontal:center;mso-position-horizontal-relative:margin;mso-position-vertical:absolute;mso-position-vertical-relative:text" from="0,24.95pt" to="369.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" strokecolor="black [3200]" strokeweight="2.25pt">
                <v:stroke joinstyle="miter"/>
                <w10:wrap anchorx="margin"/>
              </v:line>
            </w:pict>
          </mc:Fallback>
        </mc:AlternateContent>
      </w:r>
    </w:p>
    <w:p w14:paraId="67CA2C3A" w14:textId="1E9140F5" w:rsidR="003839BE" w:rsidRPr="000A1EE2" w:rsidRDefault="00F90DCF" w:rsidP="00115674">
      <w:pPr>
        <w:pStyle w:val="Ttulo"/>
        <w:ind w:firstLine="0"/>
        <w:jc w:val="center"/>
        <w:rPr>
          <w:rFonts w:ascii="Times New Roman" w:hAnsi="Times New Roman" w:cs="Times New Roman"/>
          <w:b/>
          <w:bCs/>
        </w:rPr>
      </w:pPr>
      <w:r w:rsidRPr="000A1EE2">
        <w:rPr>
          <w:rFonts w:ascii="Times New Roman" w:hAnsi="Times New Roman" w:cs="Times New Roman"/>
          <w:b/>
          <w:bCs/>
        </w:rPr>
        <w:t>Predicción de la contaminación atmosférica mediante</w:t>
      </w:r>
      <w:r w:rsidR="0001635F" w:rsidRPr="000A1EE2">
        <w:rPr>
          <w:rFonts w:ascii="Times New Roman" w:hAnsi="Times New Roman" w:cs="Times New Roman"/>
          <w:b/>
          <w:bCs/>
        </w:rPr>
        <w:t xml:space="preserve"> </w:t>
      </w:r>
      <w:r w:rsidR="00F63B31" w:rsidRPr="000A1EE2">
        <w:rPr>
          <w:rFonts w:ascii="Times New Roman" w:hAnsi="Times New Roman" w:cs="Times New Roman"/>
          <w:b/>
          <w:bCs/>
        </w:rPr>
        <w:t>redes neuronales</w:t>
      </w:r>
      <w:r w:rsidR="00D40E99" w:rsidRPr="000A1EE2">
        <w:rPr>
          <w:rFonts w:ascii="Times New Roman" w:hAnsi="Times New Roman" w:cs="Times New Roman"/>
          <w:b/>
          <w:bCs/>
        </w:rPr>
        <w:t xml:space="preserve"> artificiales</w:t>
      </w:r>
    </w:p>
    <w:p w14:paraId="3DE23348" w14:textId="39E05FB1" w:rsidR="000C2AE2" w:rsidRDefault="000A1EE2" w:rsidP="00115674">
      <w:pPr>
        <w:jc w:val="center"/>
      </w:pPr>
      <w:r>
        <w:rPr>
          <w:noProof/>
        </w:rPr>
        <mc:AlternateContent>
          <mc:Choice Requires="wps">
            <w:drawing>
              <wp:anchor distT="0" distB="0" distL="114300" distR="114300" simplePos="0" relativeHeight="251799552" behindDoc="0" locked="0" layoutInCell="1" allowOverlap="1" wp14:anchorId="6FC3E35D" wp14:editId="30B2101B">
                <wp:simplePos x="0" y="0"/>
                <wp:positionH relativeFrom="margin">
                  <wp:align>center</wp:align>
                </wp:positionH>
                <wp:positionV relativeFrom="paragraph">
                  <wp:posOffset>58609</wp:posOffset>
                </wp:positionV>
                <wp:extent cx="4692580" cy="0"/>
                <wp:effectExtent l="0" t="19050" r="32385" b="19050"/>
                <wp:wrapNone/>
                <wp:docPr id="26" name="Conector recto 26"/>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A9857F" id="Conector recto 26" o:spid="_x0000_s1026" style="position:absolute;z-index:251799552;visibility:visible;mso-wrap-style:square;mso-wrap-distance-left:9pt;mso-wrap-distance-top:0;mso-wrap-distance-right:9pt;mso-wrap-distance-bottom:0;mso-position-horizontal:center;mso-position-horizontal-relative:margin;mso-position-vertical:absolute;mso-position-vertical-relative:text" from="0,4.6pt" to="36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" strokecolor="black [3200]" strokeweight="2.25pt">
                <v:stroke joinstyle="miter"/>
                <w10:wrap anchorx="margin"/>
              </v:line>
            </w:pict>
          </mc:Fallback>
        </mc:AlternateContent>
      </w:r>
    </w:p>
    <w:p w14:paraId="44D210C7" w14:textId="77777777" w:rsidR="000A1EE2" w:rsidRDefault="000A1EE2" w:rsidP="000A1EE2">
      <w:pPr>
        <w:ind w:left="708" w:firstLine="708"/>
        <w:jc w:val="left"/>
      </w:pPr>
    </w:p>
    <w:p w14:paraId="6C34877B" w14:textId="7D230DB7" w:rsidR="000A1EE2" w:rsidRDefault="000A1EE2" w:rsidP="000A1EE2">
      <w:pPr>
        <w:ind w:left="708" w:firstLine="708"/>
        <w:jc w:val="left"/>
        <w:sectPr w:rsidR="000A1EE2" w:rsidSect="006A64E0">
          <w:headerReference w:type="even" r:id="rId9"/>
          <w:headerReference w:type="default" r:id="rId10"/>
          <w:footerReference w:type="even" r:id="rId11"/>
          <w:footerReference w:type="default" r:id="rId12"/>
          <w:pgSz w:w="11906" w:h="16838"/>
          <w:pgMar w:top="1417" w:right="1701" w:bottom="1417" w:left="1701" w:header="708" w:footer="708" w:gutter="0"/>
          <w:cols w:space="708"/>
          <w:docGrid w:linePitch="360"/>
        </w:sectPr>
      </w:pPr>
    </w:p>
    <w:p w14:paraId="17F61887" w14:textId="209980D3" w:rsidR="000A1EE2" w:rsidRDefault="000A1EE2" w:rsidP="000A1EE2">
      <w:pPr>
        <w:spacing w:after="0" w:line="240" w:lineRule="auto"/>
        <w:ind w:left="708" w:firstLine="708"/>
        <w:jc w:val="left"/>
      </w:pPr>
    </w:p>
    <w:p w14:paraId="3BEFE4A3" w14:textId="77777777" w:rsidR="000A1EE2" w:rsidRDefault="000A1EE2" w:rsidP="000A1EE2">
      <w:pPr>
        <w:spacing w:after="0" w:line="240" w:lineRule="auto"/>
        <w:ind w:left="708" w:firstLine="708"/>
        <w:jc w:val="left"/>
      </w:pPr>
    </w:p>
    <w:p w14:paraId="29A29B18" w14:textId="75CEC204" w:rsidR="000A1EE2" w:rsidRPr="000A1EE2" w:rsidRDefault="000C2AE2" w:rsidP="000A1EE2">
      <w:pPr>
        <w:spacing w:after="0" w:line="240" w:lineRule="auto"/>
        <w:ind w:firstLine="0"/>
        <w:jc w:val="left"/>
        <w:rPr>
          <w:i/>
          <w:iCs/>
          <w:sz w:val="28"/>
          <w:szCs w:val="28"/>
        </w:rPr>
      </w:pPr>
      <w:r w:rsidRPr="000A1EE2">
        <w:rPr>
          <w:i/>
          <w:iCs/>
          <w:sz w:val="28"/>
          <w:szCs w:val="28"/>
        </w:rPr>
        <w:t>Autor</w:t>
      </w:r>
      <w:r w:rsidR="00F90DCF" w:rsidRPr="000A1EE2">
        <w:rPr>
          <w:i/>
          <w:iCs/>
          <w:sz w:val="28"/>
          <w:szCs w:val="28"/>
        </w:rPr>
        <w:t xml:space="preserve">: </w:t>
      </w:r>
      <w:r w:rsidR="000A1EE2" w:rsidRPr="000A1EE2">
        <w:rPr>
          <w:i/>
          <w:iCs/>
          <w:sz w:val="28"/>
          <w:szCs w:val="28"/>
        </w:rPr>
        <w:tab/>
      </w:r>
    </w:p>
    <w:p w14:paraId="38C96998" w14:textId="7FAAE47D" w:rsidR="000271E4" w:rsidRPr="000A1EE2" w:rsidRDefault="000A1EE2" w:rsidP="000A1EE2">
      <w:pPr>
        <w:spacing w:after="0" w:line="240" w:lineRule="auto"/>
        <w:ind w:firstLine="0"/>
        <w:jc w:val="left"/>
        <w:rPr>
          <w:sz w:val="28"/>
          <w:szCs w:val="28"/>
        </w:rPr>
      </w:pPr>
      <w:r w:rsidRPr="000A1EE2">
        <w:rPr>
          <w:sz w:val="28"/>
          <w:szCs w:val="28"/>
        </w:rPr>
        <w:t>Ismael Mira Hernández</w:t>
      </w:r>
      <w:r w:rsidRPr="000A1EE2">
        <w:rPr>
          <w:sz w:val="28"/>
          <w:szCs w:val="28"/>
        </w:rPr>
        <w:tab/>
      </w:r>
      <w:r w:rsidRPr="000A1EE2">
        <w:rPr>
          <w:sz w:val="28"/>
          <w:szCs w:val="28"/>
        </w:rPr>
        <w:tab/>
      </w:r>
      <w:r w:rsidRPr="000A1EE2">
        <w:rPr>
          <w:sz w:val="28"/>
          <w:szCs w:val="28"/>
        </w:rPr>
        <w:tab/>
      </w:r>
      <w:r w:rsidRPr="000A1EE2">
        <w:rPr>
          <w:sz w:val="28"/>
          <w:szCs w:val="28"/>
        </w:rPr>
        <w:tab/>
      </w:r>
      <w:r w:rsidRPr="000A1EE2">
        <w:rPr>
          <w:sz w:val="28"/>
          <w:szCs w:val="28"/>
        </w:rPr>
        <w:tab/>
      </w:r>
      <w:r w:rsidRPr="000A1EE2">
        <w:rPr>
          <w:sz w:val="28"/>
          <w:szCs w:val="28"/>
        </w:rPr>
        <w:tab/>
      </w:r>
    </w:p>
    <w:p w14:paraId="44C5E6AC" w14:textId="77777777" w:rsidR="000A1EE2" w:rsidRPr="000A1EE2" w:rsidRDefault="000A1EE2" w:rsidP="000A1EE2">
      <w:pPr>
        <w:spacing w:after="0" w:line="240" w:lineRule="auto"/>
        <w:ind w:left="708" w:firstLine="708"/>
        <w:jc w:val="right"/>
        <w:rPr>
          <w:sz w:val="28"/>
          <w:szCs w:val="28"/>
        </w:rPr>
      </w:pPr>
    </w:p>
    <w:p w14:paraId="7ECA5E6B" w14:textId="77777777" w:rsidR="000A1EE2" w:rsidRPr="000A1EE2" w:rsidRDefault="000A1EE2" w:rsidP="000A1EE2">
      <w:pPr>
        <w:spacing w:after="0" w:line="240" w:lineRule="auto"/>
        <w:ind w:left="142" w:hanging="142"/>
        <w:jc w:val="right"/>
        <w:rPr>
          <w:i/>
          <w:iCs/>
          <w:sz w:val="28"/>
          <w:szCs w:val="28"/>
        </w:rPr>
      </w:pPr>
    </w:p>
    <w:p w14:paraId="534FAD69" w14:textId="6FA3ED0F" w:rsidR="000A1EE2" w:rsidRPr="000A1EE2" w:rsidRDefault="000A1EE2" w:rsidP="000A1EE2">
      <w:pPr>
        <w:spacing w:after="0" w:line="240" w:lineRule="auto"/>
        <w:ind w:left="142" w:hanging="142"/>
        <w:jc w:val="right"/>
        <w:rPr>
          <w:i/>
          <w:iCs/>
          <w:sz w:val="28"/>
          <w:szCs w:val="28"/>
        </w:rPr>
      </w:pPr>
      <w:r w:rsidRPr="000A1EE2">
        <w:rPr>
          <w:i/>
          <w:iCs/>
          <w:sz w:val="28"/>
          <w:szCs w:val="28"/>
        </w:rPr>
        <w:t>Tutores:</w:t>
      </w:r>
      <w:r w:rsidR="000271E4" w:rsidRPr="000A1EE2">
        <w:rPr>
          <w:i/>
          <w:iCs/>
          <w:sz w:val="28"/>
          <w:szCs w:val="28"/>
        </w:rPr>
        <w:t xml:space="preserve"> </w:t>
      </w:r>
    </w:p>
    <w:p w14:paraId="36E7AB60" w14:textId="169E55D6" w:rsidR="000C2AE2" w:rsidRPr="000A1EE2" w:rsidRDefault="000271E4" w:rsidP="000A1EE2">
      <w:pPr>
        <w:spacing w:after="0" w:line="240" w:lineRule="auto"/>
        <w:ind w:left="141" w:hanging="141"/>
        <w:jc w:val="right"/>
        <w:rPr>
          <w:sz w:val="28"/>
          <w:szCs w:val="28"/>
        </w:rPr>
      </w:pPr>
      <w:r w:rsidRPr="000A1EE2">
        <w:rPr>
          <w:sz w:val="28"/>
          <w:szCs w:val="28"/>
        </w:rPr>
        <w:t>Francisco José García Peñalvo</w:t>
      </w:r>
    </w:p>
    <w:p w14:paraId="2F11CC28" w14:textId="5FDB7BE4" w:rsidR="00F90DCF" w:rsidRPr="000A1EE2" w:rsidRDefault="000271E4" w:rsidP="000A1EE2">
      <w:pPr>
        <w:spacing w:after="0" w:line="240" w:lineRule="auto"/>
        <w:ind w:hanging="141"/>
        <w:jc w:val="right"/>
        <w:rPr>
          <w:sz w:val="28"/>
          <w:szCs w:val="28"/>
        </w:rPr>
      </w:pPr>
      <w:r w:rsidRPr="000A1EE2">
        <w:rPr>
          <w:sz w:val="28"/>
          <w:szCs w:val="28"/>
        </w:rPr>
        <w:t xml:space="preserve">Roberto López González </w:t>
      </w:r>
    </w:p>
    <w:p w14:paraId="363E6C1A" w14:textId="77777777" w:rsidR="000A1EE2" w:rsidRPr="000A1EE2" w:rsidRDefault="000A1EE2" w:rsidP="000A1EE2">
      <w:pPr>
        <w:ind w:hanging="141"/>
        <w:rPr>
          <w:sz w:val="28"/>
          <w:szCs w:val="28"/>
        </w:rPr>
        <w:sectPr w:rsidR="000A1EE2" w:rsidRPr="000A1EE2" w:rsidSect="000A1EE2">
          <w:type w:val="continuous"/>
          <w:pgSz w:w="11906" w:h="16838"/>
          <w:pgMar w:top="1417" w:right="1701" w:bottom="1417" w:left="1701" w:header="708" w:footer="708" w:gutter="0"/>
          <w:cols w:num="2" w:space="708"/>
          <w:docGrid w:linePitch="360"/>
        </w:sectPr>
      </w:pPr>
    </w:p>
    <w:p w14:paraId="5834ABDB" w14:textId="70704721" w:rsidR="000C2AE2" w:rsidRPr="000A1EE2" w:rsidRDefault="000C2AE2">
      <w:pPr>
        <w:rPr>
          <w:sz w:val="28"/>
          <w:szCs w:val="28"/>
        </w:rPr>
      </w:pPr>
    </w:p>
    <w:p w14:paraId="3BE205D9" w14:textId="690723FB" w:rsidR="003839BE" w:rsidRPr="000A1EE2" w:rsidRDefault="003839BE">
      <w:pPr>
        <w:rPr>
          <w:sz w:val="28"/>
          <w:szCs w:val="28"/>
        </w:rPr>
      </w:pPr>
    </w:p>
    <w:p w14:paraId="0E9C3081" w14:textId="77777777" w:rsidR="000271E4" w:rsidRPr="000A1EE2" w:rsidRDefault="000271E4" w:rsidP="000271E4">
      <w:pPr>
        <w:ind w:firstLine="0"/>
        <w:jc w:val="center"/>
        <w:rPr>
          <w:sz w:val="28"/>
          <w:szCs w:val="28"/>
        </w:rPr>
      </w:pPr>
      <w:r w:rsidRPr="000A1EE2">
        <w:rPr>
          <w:sz w:val="28"/>
          <w:szCs w:val="28"/>
        </w:rPr>
        <w:t>4 de julio de 2022</w:t>
      </w:r>
    </w:p>
    <w:bookmarkEnd w:id="0"/>
    <w:p w14:paraId="653750AC" w14:textId="4E7D1919" w:rsidR="00A43F4C" w:rsidRDefault="00A43F4C">
      <w:pPr>
        <w:spacing w:line="259" w:lineRule="auto"/>
        <w:jc w:val="left"/>
      </w:pPr>
    </w:p>
    <w:p w14:paraId="3038A71B" w14:textId="77777777" w:rsidR="000271E4" w:rsidRDefault="000271E4">
      <w:pPr>
        <w:spacing w:line="259" w:lineRule="auto"/>
        <w:jc w:val="left"/>
      </w:pPr>
    </w:p>
    <w:p w14:paraId="35CECA40" w14:textId="5931D795" w:rsidR="00A43F4C" w:rsidRDefault="00A43F4C">
      <w:pPr>
        <w:spacing w:line="259" w:lineRule="auto"/>
        <w:jc w:val="left"/>
      </w:pPr>
    </w:p>
    <w:p w14:paraId="68286344" w14:textId="7075165F" w:rsidR="00A43F4C" w:rsidRDefault="00A43F4C">
      <w:pPr>
        <w:spacing w:line="259" w:lineRule="auto"/>
        <w:jc w:val="left"/>
      </w:pPr>
    </w:p>
    <w:p w14:paraId="56E81F37" w14:textId="22025F9E" w:rsidR="00A43F4C" w:rsidRDefault="00A43F4C">
      <w:pPr>
        <w:spacing w:line="259" w:lineRule="auto"/>
        <w:jc w:val="left"/>
      </w:pPr>
    </w:p>
    <w:p w14:paraId="50E4134E" w14:textId="77777777" w:rsidR="00EF147F" w:rsidRDefault="00EF147F">
      <w:pPr>
        <w:spacing w:line="259" w:lineRule="auto"/>
        <w:jc w:val="left"/>
      </w:pPr>
    </w:p>
    <w:p w14:paraId="0E1F332E" w14:textId="70C501D4" w:rsidR="00B80E21" w:rsidRDefault="00B80E21">
      <w:pPr>
        <w:spacing w:line="259" w:lineRule="auto"/>
        <w:jc w:val="left"/>
      </w:pPr>
      <w:r>
        <w:t>D</w:t>
      </w:r>
      <w:r w:rsidR="00EE45C6">
        <w:t>.</w:t>
      </w:r>
      <w:r>
        <w:t xml:space="preserve"> Francisco José García Peñalvo, profesor del Departamento de Informática y Automática de la Universidad de Salamanca</w:t>
      </w:r>
      <w:r w:rsidR="00EE45C6">
        <w:t>.</w:t>
      </w:r>
    </w:p>
    <w:p w14:paraId="669A4BAF" w14:textId="77777777" w:rsidR="00A43F4C" w:rsidRDefault="00A43F4C">
      <w:pPr>
        <w:spacing w:line="259" w:lineRule="auto"/>
        <w:jc w:val="left"/>
      </w:pPr>
    </w:p>
    <w:p w14:paraId="35818B97" w14:textId="77777777" w:rsidR="00A43F4C" w:rsidRDefault="00A43F4C">
      <w:pPr>
        <w:spacing w:line="259" w:lineRule="auto"/>
        <w:jc w:val="left"/>
      </w:pPr>
    </w:p>
    <w:p w14:paraId="6B46EA86" w14:textId="48566585" w:rsidR="00EE45C6" w:rsidRDefault="00EE45C6">
      <w:pPr>
        <w:spacing w:line="259" w:lineRule="auto"/>
        <w:jc w:val="left"/>
      </w:pPr>
      <w:r>
        <w:t>Certifica:</w:t>
      </w:r>
    </w:p>
    <w:p w14:paraId="6D36A82F" w14:textId="6DD2FA81" w:rsidR="00EE45C6" w:rsidRDefault="00EE45C6" w:rsidP="002B1D73">
      <w:pPr>
        <w:spacing w:line="259" w:lineRule="auto"/>
      </w:pPr>
      <w:r>
        <w:t xml:space="preserve">Que el trabajo titulado “Predicción de la contaminación atmosférica mediante técnicas de inteligencia artificial” que aquí se presenta ha sido realizado satisfactoriamente y bajo su tutela por D. Ismael Mira Hernández para la superación de la asignatura </w:t>
      </w:r>
      <w:r w:rsidR="00A43F4C">
        <w:t>Trabajo de Fin de Grado del Grado en Ingeniería Informática de la Universidad de Salamanca.</w:t>
      </w:r>
    </w:p>
    <w:p w14:paraId="44DF6FD6" w14:textId="342290CA" w:rsidR="00A43F4C" w:rsidRDefault="00A43F4C" w:rsidP="00A43F4C">
      <w:pPr>
        <w:spacing w:line="259" w:lineRule="auto"/>
        <w:jc w:val="right"/>
      </w:pPr>
      <w:r>
        <w:t>Salamanca, 4 de julio de 2022.</w:t>
      </w:r>
    </w:p>
    <w:p w14:paraId="2D196974" w14:textId="42EF5956" w:rsidR="00A43F4C" w:rsidRDefault="00A43F4C" w:rsidP="00A43F4C">
      <w:pPr>
        <w:spacing w:line="259" w:lineRule="auto"/>
        <w:jc w:val="right"/>
      </w:pPr>
    </w:p>
    <w:p w14:paraId="73431C0B" w14:textId="7097D019" w:rsidR="00A43F4C" w:rsidRDefault="00A43F4C" w:rsidP="00A43F4C">
      <w:pPr>
        <w:spacing w:line="259" w:lineRule="auto"/>
        <w:jc w:val="right"/>
      </w:pPr>
    </w:p>
    <w:p w14:paraId="0B1743E6" w14:textId="169488ED" w:rsidR="00A43F4C" w:rsidRDefault="00A43F4C" w:rsidP="00A43F4C">
      <w:pPr>
        <w:spacing w:line="259" w:lineRule="auto"/>
        <w:jc w:val="right"/>
      </w:pPr>
    </w:p>
    <w:p w14:paraId="5B55B2AE" w14:textId="01B49B1A" w:rsidR="00A43F4C" w:rsidRDefault="00A43F4C" w:rsidP="00A43F4C">
      <w:pPr>
        <w:spacing w:line="259" w:lineRule="auto"/>
        <w:jc w:val="right"/>
      </w:pPr>
    </w:p>
    <w:p w14:paraId="08AED86A" w14:textId="466AD002" w:rsidR="00A43F4C" w:rsidRDefault="00A43F4C" w:rsidP="00A43F4C">
      <w:pPr>
        <w:spacing w:line="259" w:lineRule="auto"/>
        <w:jc w:val="right"/>
      </w:pPr>
      <w:r>
        <w:t>D. Francisco José García Peñalvo</w:t>
      </w:r>
    </w:p>
    <w:p w14:paraId="685398F3" w14:textId="42DD7E71" w:rsidR="00A43F4C" w:rsidRDefault="00A43F4C" w:rsidP="00A43F4C">
      <w:pPr>
        <w:spacing w:line="259" w:lineRule="auto"/>
        <w:jc w:val="right"/>
      </w:pPr>
      <w:r>
        <w:t>Profesor del Departamento de Informática y Automática</w:t>
      </w:r>
    </w:p>
    <w:p w14:paraId="4648963C" w14:textId="23FF379B" w:rsidR="00A43F4C" w:rsidRDefault="00A43F4C" w:rsidP="00A43F4C">
      <w:pPr>
        <w:spacing w:line="259" w:lineRule="auto"/>
        <w:jc w:val="right"/>
      </w:pPr>
      <w:r>
        <w:t>Universidad de Salamanca</w:t>
      </w:r>
    </w:p>
    <w:p w14:paraId="5ECA197B" w14:textId="7240C9C2" w:rsidR="00A43F4C" w:rsidRDefault="00A43F4C">
      <w:pPr>
        <w:spacing w:line="259" w:lineRule="auto"/>
        <w:jc w:val="left"/>
      </w:pPr>
      <w:r>
        <w:br w:type="page"/>
      </w:r>
    </w:p>
    <w:p w14:paraId="6810DBCC" w14:textId="77777777" w:rsidR="00A43F4C" w:rsidRDefault="00A43F4C">
      <w:pPr>
        <w:spacing w:line="259" w:lineRule="auto"/>
        <w:jc w:val="left"/>
      </w:pPr>
    </w:p>
    <w:p w14:paraId="78BB42D3" w14:textId="77777777" w:rsidR="00A43F4C" w:rsidRDefault="00A43F4C">
      <w:pPr>
        <w:spacing w:line="259" w:lineRule="auto"/>
        <w:jc w:val="left"/>
      </w:pPr>
    </w:p>
    <w:p w14:paraId="6127EBDB" w14:textId="6F8C592B" w:rsidR="00A43F4C" w:rsidRDefault="00A43F4C">
      <w:pPr>
        <w:spacing w:line="259" w:lineRule="auto"/>
        <w:jc w:val="left"/>
      </w:pPr>
    </w:p>
    <w:p w14:paraId="7645AA0C" w14:textId="77777777" w:rsidR="008E1ADF" w:rsidRDefault="008E1ADF">
      <w:pPr>
        <w:spacing w:line="259" w:lineRule="auto"/>
        <w:jc w:val="left"/>
      </w:pPr>
    </w:p>
    <w:p w14:paraId="5D359FD0" w14:textId="6D40D776" w:rsidR="00A43F4C" w:rsidRDefault="00A43F4C">
      <w:pPr>
        <w:spacing w:line="259" w:lineRule="auto"/>
        <w:jc w:val="left"/>
      </w:pPr>
    </w:p>
    <w:p w14:paraId="2D42729A" w14:textId="77777777" w:rsidR="00EF147F" w:rsidRDefault="00EF147F" w:rsidP="00A43F4C">
      <w:pPr>
        <w:spacing w:line="259" w:lineRule="auto"/>
        <w:jc w:val="left"/>
      </w:pPr>
    </w:p>
    <w:p w14:paraId="6DCBBEB7" w14:textId="58C589C0" w:rsidR="00A43F4C" w:rsidRDefault="00A43F4C" w:rsidP="00A43F4C">
      <w:pPr>
        <w:spacing w:line="259" w:lineRule="auto"/>
        <w:jc w:val="left"/>
      </w:pPr>
      <w:r>
        <w:t>D. Roberto López González, profesor del Departamento de Informática y Automática de la Universidad de Salamanca.</w:t>
      </w:r>
    </w:p>
    <w:p w14:paraId="3C6062A6" w14:textId="77777777" w:rsidR="00A43F4C" w:rsidRDefault="00A43F4C" w:rsidP="00A43F4C">
      <w:pPr>
        <w:spacing w:line="259" w:lineRule="auto"/>
        <w:jc w:val="left"/>
      </w:pPr>
    </w:p>
    <w:p w14:paraId="58B550FF" w14:textId="77777777" w:rsidR="00A43F4C" w:rsidRDefault="00A43F4C" w:rsidP="00A43F4C">
      <w:pPr>
        <w:spacing w:line="259" w:lineRule="auto"/>
        <w:jc w:val="left"/>
      </w:pPr>
    </w:p>
    <w:p w14:paraId="3EF1268C" w14:textId="77777777" w:rsidR="00A43F4C" w:rsidRDefault="00A43F4C" w:rsidP="00A43F4C">
      <w:pPr>
        <w:spacing w:line="259" w:lineRule="auto"/>
        <w:jc w:val="left"/>
      </w:pPr>
      <w:r>
        <w:t>Certifica:</w:t>
      </w:r>
    </w:p>
    <w:p w14:paraId="44608F84" w14:textId="51E108A5" w:rsidR="00A43F4C" w:rsidRDefault="00A43F4C" w:rsidP="002B1D73">
      <w:pPr>
        <w:spacing w:line="259" w:lineRule="auto"/>
      </w:pPr>
      <w:r>
        <w:t>Que el trabajo titulado “Predicción de la contaminación atmosférica mediante técnicas de inteligencia artificial” que aquí se presenta ha sido realizado satisfactoriamente y bajo su tutela por D. Ismael Mira Hernández para la superación de la asignatura Trabajo de Fin de Grado del Grado en Ingeniería Informática de la Universidad de Salamanca.</w:t>
      </w:r>
    </w:p>
    <w:p w14:paraId="476E9FCE" w14:textId="77777777" w:rsidR="00A43F4C" w:rsidRDefault="00A43F4C" w:rsidP="00A43F4C">
      <w:pPr>
        <w:spacing w:line="259" w:lineRule="auto"/>
        <w:jc w:val="right"/>
      </w:pPr>
      <w:r>
        <w:t>Salamanca, 4 de julio de 2022.</w:t>
      </w:r>
    </w:p>
    <w:p w14:paraId="79F58E67" w14:textId="77777777" w:rsidR="00A43F4C" w:rsidRDefault="00A43F4C" w:rsidP="00A43F4C">
      <w:pPr>
        <w:spacing w:line="259" w:lineRule="auto"/>
        <w:jc w:val="right"/>
      </w:pPr>
    </w:p>
    <w:p w14:paraId="5C650D30" w14:textId="77777777" w:rsidR="00A43F4C" w:rsidRDefault="00A43F4C" w:rsidP="00A43F4C">
      <w:pPr>
        <w:spacing w:line="259" w:lineRule="auto"/>
        <w:jc w:val="right"/>
      </w:pPr>
    </w:p>
    <w:p w14:paraId="2BB7C960" w14:textId="77777777" w:rsidR="00A43F4C" w:rsidRDefault="00A43F4C" w:rsidP="00A43F4C">
      <w:pPr>
        <w:spacing w:line="259" w:lineRule="auto"/>
        <w:jc w:val="right"/>
      </w:pPr>
    </w:p>
    <w:p w14:paraId="44B520AC" w14:textId="77777777" w:rsidR="00A43F4C" w:rsidRDefault="00A43F4C" w:rsidP="00A43F4C">
      <w:pPr>
        <w:spacing w:line="259" w:lineRule="auto"/>
        <w:jc w:val="right"/>
      </w:pPr>
    </w:p>
    <w:p w14:paraId="73B3342F" w14:textId="2380FFCC" w:rsidR="00A43F4C" w:rsidRDefault="00A43F4C" w:rsidP="00A43F4C">
      <w:pPr>
        <w:spacing w:line="259" w:lineRule="auto"/>
        <w:jc w:val="right"/>
      </w:pPr>
      <w:r>
        <w:t>D. Roberto López González</w:t>
      </w:r>
    </w:p>
    <w:p w14:paraId="586D52C1" w14:textId="14846E86" w:rsidR="00A43F4C" w:rsidRDefault="00A43F4C" w:rsidP="00A43F4C">
      <w:pPr>
        <w:spacing w:line="259" w:lineRule="auto"/>
        <w:jc w:val="right"/>
      </w:pPr>
      <w:r>
        <w:t>Director ejecutivo</w:t>
      </w:r>
    </w:p>
    <w:p w14:paraId="3790B83D" w14:textId="0C91D212" w:rsidR="00A43F4C" w:rsidRDefault="00A43F4C" w:rsidP="00A43F4C">
      <w:pPr>
        <w:spacing w:line="259" w:lineRule="auto"/>
        <w:jc w:val="right"/>
      </w:pPr>
      <w:r>
        <w:t xml:space="preserve">Artificial </w:t>
      </w:r>
      <w:proofErr w:type="spellStart"/>
      <w:r>
        <w:t>Intelligence</w:t>
      </w:r>
      <w:proofErr w:type="spellEnd"/>
      <w:r>
        <w:t xml:space="preserve"> </w:t>
      </w:r>
      <w:proofErr w:type="spellStart"/>
      <w:r>
        <w:t>Techniques</w:t>
      </w:r>
      <w:proofErr w:type="spellEnd"/>
      <w:r>
        <w:t xml:space="preserve"> S.L.</w:t>
      </w:r>
    </w:p>
    <w:p w14:paraId="26F22E09" w14:textId="77777777" w:rsidR="00815192" w:rsidRDefault="00815192" w:rsidP="00815192">
      <w:pPr>
        <w:spacing w:line="259" w:lineRule="auto"/>
        <w:jc w:val="left"/>
        <w:sectPr w:rsidR="00815192" w:rsidSect="000A1EE2">
          <w:type w:val="continuous"/>
          <w:pgSz w:w="11906" w:h="16838"/>
          <w:pgMar w:top="1417" w:right="1701" w:bottom="1417" w:left="1701" w:header="708" w:footer="708" w:gutter="0"/>
          <w:cols w:space="708"/>
          <w:docGrid w:linePitch="360"/>
        </w:sectPr>
      </w:pPr>
      <w:bookmarkStart w:id="2" w:name="_Toc107212346"/>
      <w:bookmarkStart w:id="3" w:name="_Toc107214673"/>
      <w:bookmarkStart w:id="4" w:name="_Toc107384163"/>
      <w:bookmarkStart w:id="5" w:name="_Toc107490826"/>
    </w:p>
    <w:p w14:paraId="23872091" w14:textId="037A9C7B" w:rsidR="00EF73D7" w:rsidRPr="00A75DC7" w:rsidRDefault="00EF73D7" w:rsidP="00815192">
      <w:pPr>
        <w:pStyle w:val="Ttulo1"/>
      </w:pPr>
      <w:bookmarkStart w:id="6" w:name="_Toc107521471"/>
      <w:bookmarkStart w:id="7" w:name="_Toc107677742"/>
      <w:bookmarkStart w:id="8" w:name="_Toc107677964"/>
      <w:bookmarkStart w:id="9" w:name="_Toc107824205"/>
      <w:r w:rsidRPr="00A75DC7">
        <w:lastRenderedPageBreak/>
        <w:t>R</w:t>
      </w:r>
      <w:r w:rsidR="00B752A2">
        <w:t>esumen</w:t>
      </w:r>
      <w:bookmarkEnd w:id="2"/>
      <w:bookmarkEnd w:id="3"/>
      <w:bookmarkEnd w:id="4"/>
      <w:bookmarkEnd w:id="5"/>
      <w:bookmarkEnd w:id="6"/>
      <w:bookmarkEnd w:id="7"/>
      <w:bookmarkEnd w:id="8"/>
      <w:bookmarkEnd w:id="9"/>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0" w:name="_Toc107212347"/>
      <w:bookmarkStart w:id="11" w:name="_Toc107214674"/>
      <w:bookmarkStart w:id="12" w:name="_Toc107384164"/>
      <w:bookmarkStart w:id="13" w:name="_Toc107490827"/>
      <w:bookmarkStart w:id="14" w:name="_Toc107521472"/>
      <w:bookmarkStart w:id="15" w:name="_Toc107677743"/>
      <w:bookmarkStart w:id="16" w:name="_Toc107677965"/>
      <w:bookmarkStart w:id="17" w:name="_Toc107824206"/>
      <w:r w:rsidRPr="00A75DC7">
        <w:rPr>
          <w:lang w:val="en-US"/>
        </w:rPr>
        <w:t>A</w:t>
      </w:r>
      <w:r w:rsidR="00B752A2">
        <w:rPr>
          <w:lang w:val="en-US"/>
        </w:rPr>
        <w:t>bstract</w:t>
      </w:r>
      <w:bookmarkEnd w:id="10"/>
      <w:bookmarkEnd w:id="11"/>
      <w:bookmarkEnd w:id="12"/>
      <w:bookmarkEnd w:id="13"/>
      <w:bookmarkEnd w:id="14"/>
      <w:bookmarkEnd w:id="15"/>
      <w:bookmarkEnd w:id="16"/>
      <w:bookmarkEnd w:id="17"/>
    </w:p>
    <w:p w14:paraId="5B4F7C85" w14:textId="669438B8" w:rsidR="005F31DF" w:rsidRPr="00A75DC7" w:rsidRDefault="005F31DF" w:rsidP="005F31DF">
      <w:pPr>
        <w:rPr>
          <w:rFonts w:cs="Times New Roman"/>
          <w:szCs w:val="24"/>
          <w:lang w:val="en-US"/>
        </w:rPr>
      </w:pPr>
      <w:bookmarkStart w:id="18" w:name="_Hlk106882554"/>
      <w:r w:rsidRPr="00A75DC7">
        <w:rPr>
          <w:rFonts w:cs="Times New Roman"/>
          <w:szCs w:val="24"/>
          <w:lang w:val="en-US"/>
        </w:rPr>
        <w:t xml:space="preserve">Air pollution is one of the major problems that the contemporary world </w:t>
      </w:r>
      <w:proofErr w:type="gramStart"/>
      <w:r w:rsidRPr="00A75DC7">
        <w:rPr>
          <w:rFonts w:cs="Times New Roman"/>
          <w:szCs w:val="24"/>
          <w:lang w:val="en-US"/>
        </w:rPr>
        <w:t>has to</w:t>
      </w:r>
      <w:proofErr w:type="gramEnd"/>
      <w:r w:rsidRPr="00A75DC7">
        <w:rPr>
          <w:rFonts w:cs="Times New Roman"/>
          <w:szCs w:val="24"/>
          <w:lang w:val="en-US"/>
        </w:rPr>
        <w:t xml:space="preserve">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18"/>
    <w:p w14:paraId="1368ECE3" w14:textId="2C27298F" w:rsidR="00A43F4C" w:rsidRDefault="005F31DF" w:rsidP="005F31DF">
      <w:pPr>
        <w:rPr>
          <w:rFonts w:cs="Times New Roman"/>
          <w:szCs w:val="24"/>
          <w:lang w:val="en-US"/>
        </w:rPr>
      </w:pPr>
      <w:r w:rsidRPr="00A75DC7">
        <w:rPr>
          <w:rFonts w:cs="Times New Roman"/>
          <w:szCs w:val="24"/>
          <w:lang w:val="en-US"/>
        </w:rPr>
        <w:t>Keywords: neural networks, air pollution, Deep Learning.</w:t>
      </w:r>
    </w:p>
    <w:p w14:paraId="6C8B040C" w14:textId="384F9181" w:rsidR="005F31DF" w:rsidRPr="00A75DC7" w:rsidRDefault="00A43F4C" w:rsidP="00A43F4C">
      <w:pPr>
        <w:spacing w:line="259" w:lineRule="auto"/>
        <w:jc w:val="left"/>
        <w:rPr>
          <w:rFonts w:cs="Times New Roman"/>
          <w:szCs w:val="24"/>
          <w:lang w:val="en-US"/>
        </w:rPr>
      </w:pPr>
      <w:r>
        <w:rPr>
          <w:rFonts w:cs="Times New Roman"/>
          <w:szCs w:val="24"/>
          <w:lang w:val="en-US"/>
        </w:rPr>
        <w:br w:type="page"/>
      </w: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7B1C4930" w14:textId="77777777" w:rsidR="001474AA" w:rsidRDefault="0012119B" w:rsidP="001474AA">
          <w:pPr>
            <w:pStyle w:val="TtuloTDC"/>
            <w:spacing w:line="276" w:lineRule="auto"/>
            <w:ind w:firstLine="426"/>
            <w:rPr>
              <w:noProof/>
            </w:rPr>
          </w:pPr>
          <w:r>
            <w:t>Índic</w:t>
          </w:r>
          <w:r w:rsidR="008560B0">
            <w:t>e</w:t>
          </w:r>
          <w:r w:rsidR="002E606A">
            <w:rPr>
              <w:b w:val="0"/>
            </w:rPr>
            <w:fldChar w:fldCharType="begin"/>
          </w:r>
          <w:r w:rsidR="002E606A">
            <w:instrText xml:space="preserve"> TOC \o "1-3" \h \z \u </w:instrText>
          </w:r>
          <w:r w:rsidR="002E606A">
            <w:rPr>
              <w:b w:val="0"/>
            </w:rPr>
            <w:fldChar w:fldCharType="separate"/>
          </w:r>
        </w:p>
        <w:p w14:paraId="5F028C1A" w14:textId="69D14210" w:rsidR="001474AA" w:rsidRDefault="00A32B2E" w:rsidP="001474AA">
          <w:pPr>
            <w:pStyle w:val="TDC1"/>
            <w:spacing w:line="276" w:lineRule="auto"/>
            <w:rPr>
              <w:rFonts w:asciiTheme="minorHAnsi" w:eastAsiaTheme="minorEastAsia" w:hAnsiTheme="minorHAnsi"/>
              <w:b w:val="0"/>
              <w:bCs w:val="0"/>
              <w:sz w:val="22"/>
              <w:lang w:val="en-US"/>
            </w:rPr>
          </w:pPr>
          <w:hyperlink w:anchor="_Toc107824207" w:history="1">
            <w:r w:rsidR="001474AA" w:rsidRPr="0048033B">
              <w:rPr>
                <w:rStyle w:val="Hipervnculo"/>
              </w:rPr>
              <w:t>Índice de figuras</w:t>
            </w:r>
            <w:r w:rsidR="001474AA">
              <w:rPr>
                <w:webHidden/>
              </w:rPr>
              <w:tab/>
            </w:r>
            <w:r w:rsidR="001474AA">
              <w:rPr>
                <w:webHidden/>
              </w:rPr>
              <w:fldChar w:fldCharType="begin"/>
            </w:r>
            <w:r w:rsidR="001474AA">
              <w:rPr>
                <w:webHidden/>
              </w:rPr>
              <w:instrText xml:space="preserve"> PAGEREF _Toc107824207 \h </w:instrText>
            </w:r>
            <w:r w:rsidR="001474AA">
              <w:rPr>
                <w:webHidden/>
              </w:rPr>
            </w:r>
            <w:r w:rsidR="001474AA">
              <w:rPr>
                <w:webHidden/>
              </w:rPr>
              <w:fldChar w:fldCharType="separate"/>
            </w:r>
            <w:r w:rsidR="00917058">
              <w:rPr>
                <w:webHidden/>
              </w:rPr>
              <w:t>IV</w:t>
            </w:r>
            <w:r w:rsidR="001474AA">
              <w:rPr>
                <w:webHidden/>
              </w:rPr>
              <w:fldChar w:fldCharType="end"/>
            </w:r>
          </w:hyperlink>
        </w:p>
        <w:p w14:paraId="7FC5B7C1" w14:textId="529BA057" w:rsidR="001474AA" w:rsidRDefault="00A32B2E" w:rsidP="001474AA">
          <w:pPr>
            <w:pStyle w:val="TDC1"/>
            <w:spacing w:line="276" w:lineRule="auto"/>
            <w:rPr>
              <w:rFonts w:asciiTheme="minorHAnsi" w:eastAsiaTheme="minorEastAsia" w:hAnsiTheme="minorHAnsi"/>
              <w:b w:val="0"/>
              <w:bCs w:val="0"/>
              <w:sz w:val="22"/>
              <w:lang w:val="en-US"/>
            </w:rPr>
          </w:pPr>
          <w:hyperlink w:anchor="_Toc107824208" w:history="1">
            <w:r w:rsidR="001474AA" w:rsidRPr="0048033B">
              <w:rPr>
                <w:rStyle w:val="Hipervnculo"/>
              </w:rPr>
              <w:t>Índice de tablas</w:t>
            </w:r>
            <w:r w:rsidR="001474AA">
              <w:rPr>
                <w:webHidden/>
              </w:rPr>
              <w:tab/>
            </w:r>
            <w:r w:rsidR="001474AA">
              <w:rPr>
                <w:webHidden/>
              </w:rPr>
              <w:fldChar w:fldCharType="begin"/>
            </w:r>
            <w:r w:rsidR="001474AA">
              <w:rPr>
                <w:webHidden/>
              </w:rPr>
              <w:instrText xml:space="preserve"> PAGEREF _Toc107824208 \h </w:instrText>
            </w:r>
            <w:r w:rsidR="001474AA">
              <w:rPr>
                <w:webHidden/>
              </w:rPr>
            </w:r>
            <w:r w:rsidR="001474AA">
              <w:rPr>
                <w:webHidden/>
              </w:rPr>
              <w:fldChar w:fldCharType="separate"/>
            </w:r>
            <w:r w:rsidR="00917058">
              <w:rPr>
                <w:webHidden/>
              </w:rPr>
              <w:t>VI</w:t>
            </w:r>
            <w:r w:rsidR="001474AA">
              <w:rPr>
                <w:webHidden/>
              </w:rPr>
              <w:fldChar w:fldCharType="end"/>
            </w:r>
          </w:hyperlink>
        </w:p>
        <w:p w14:paraId="5F27600C" w14:textId="6FF1D6C5" w:rsidR="001474AA" w:rsidRDefault="00A32B2E" w:rsidP="001474AA">
          <w:pPr>
            <w:pStyle w:val="TDC1"/>
            <w:spacing w:line="276" w:lineRule="auto"/>
            <w:rPr>
              <w:rFonts w:asciiTheme="minorHAnsi" w:eastAsiaTheme="minorEastAsia" w:hAnsiTheme="minorHAnsi"/>
              <w:b w:val="0"/>
              <w:bCs w:val="0"/>
              <w:sz w:val="22"/>
              <w:lang w:val="en-US"/>
            </w:rPr>
          </w:pPr>
          <w:hyperlink w:anchor="_Toc107824209" w:history="1">
            <w:r w:rsidR="001474AA" w:rsidRPr="0048033B">
              <w:rPr>
                <w:rStyle w:val="Hipervnculo"/>
              </w:rPr>
              <w:t>1.</w:t>
            </w:r>
            <w:r w:rsidR="001474AA">
              <w:rPr>
                <w:rFonts w:asciiTheme="minorHAnsi" w:eastAsiaTheme="minorEastAsia" w:hAnsiTheme="minorHAnsi"/>
                <w:b w:val="0"/>
                <w:bCs w:val="0"/>
                <w:sz w:val="22"/>
                <w:lang w:val="en-US"/>
              </w:rPr>
              <w:tab/>
            </w:r>
            <w:r w:rsidR="001474AA" w:rsidRPr="0048033B">
              <w:rPr>
                <w:rStyle w:val="Hipervnculo"/>
              </w:rPr>
              <w:t>Introducción</w:t>
            </w:r>
            <w:r w:rsidR="001474AA">
              <w:rPr>
                <w:webHidden/>
              </w:rPr>
              <w:tab/>
            </w:r>
            <w:r w:rsidR="001474AA">
              <w:rPr>
                <w:webHidden/>
              </w:rPr>
              <w:fldChar w:fldCharType="begin"/>
            </w:r>
            <w:r w:rsidR="001474AA">
              <w:rPr>
                <w:webHidden/>
              </w:rPr>
              <w:instrText xml:space="preserve"> PAGEREF _Toc107824209 \h </w:instrText>
            </w:r>
            <w:r w:rsidR="001474AA">
              <w:rPr>
                <w:webHidden/>
              </w:rPr>
            </w:r>
            <w:r w:rsidR="001474AA">
              <w:rPr>
                <w:webHidden/>
              </w:rPr>
              <w:fldChar w:fldCharType="separate"/>
            </w:r>
            <w:r w:rsidR="00917058">
              <w:rPr>
                <w:webHidden/>
              </w:rPr>
              <w:t>1</w:t>
            </w:r>
            <w:r w:rsidR="001474AA">
              <w:rPr>
                <w:webHidden/>
              </w:rPr>
              <w:fldChar w:fldCharType="end"/>
            </w:r>
          </w:hyperlink>
        </w:p>
        <w:p w14:paraId="049C8CCC" w14:textId="5F629A8B"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0" w:history="1">
            <w:r w:rsidR="001474AA" w:rsidRPr="0048033B">
              <w:rPr>
                <w:rStyle w:val="Hipervnculo"/>
                <w:noProof/>
              </w:rPr>
              <w:t>1. 1.</w:t>
            </w:r>
            <w:r w:rsidR="001474AA">
              <w:rPr>
                <w:rFonts w:asciiTheme="minorHAnsi" w:eastAsiaTheme="minorEastAsia" w:hAnsiTheme="minorHAnsi"/>
                <w:noProof/>
                <w:sz w:val="22"/>
                <w:lang w:val="en-US"/>
              </w:rPr>
              <w:tab/>
            </w:r>
            <w:r w:rsidR="001474AA" w:rsidRPr="0048033B">
              <w:rPr>
                <w:rStyle w:val="Hipervnculo"/>
                <w:noProof/>
              </w:rPr>
              <w:t>Contexto</w:t>
            </w:r>
            <w:r w:rsidR="001474AA">
              <w:rPr>
                <w:noProof/>
                <w:webHidden/>
              </w:rPr>
              <w:tab/>
            </w:r>
            <w:r w:rsidR="001474AA">
              <w:rPr>
                <w:noProof/>
                <w:webHidden/>
              </w:rPr>
              <w:fldChar w:fldCharType="begin"/>
            </w:r>
            <w:r w:rsidR="001474AA">
              <w:rPr>
                <w:noProof/>
                <w:webHidden/>
              </w:rPr>
              <w:instrText xml:space="preserve"> PAGEREF _Toc107824210 \h </w:instrText>
            </w:r>
            <w:r w:rsidR="001474AA">
              <w:rPr>
                <w:noProof/>
                <w:webHidden/>
              </w:rPr>
            </w:r>
            <w:r w:rsidR="001474AA">
              <w:rPr>
                <w:noProof/>
                <w:webHidden/>
              </w:rPr>
              <w:fldChar w:fldCharType="separate"/>
            </w:r>
            <w:r w:rsidR="00917058">
              <w:rPr>
                <w:noProof/>
                <w:webHidden/>
              </w:rPr>
              <w:t>1</w:t>
            </w:r>
            <w:r w:rsidR="001474AA">
              <w:rPr>
                <w:noProof/>
                <w:webHidden/>
              </w:rPr>
              <w:fldChar w:fldCharType="end"/>
            </w:r>
          </w:hyperlink>
        </w:p>
        <w:p w14:paraId="04D218D3" w14:textId="0BBFBAFF"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1" w:history="1">
            <w:r w:rsidR="001474AA" w:rsidRPr="0048033B">
              <w:rPr>
                <w:rStyle w:val="Hipervnculo"/>
                <w:noProof/>
              </w:rPr>
              <w:t>1. 2.</w:t>
            </w:r>
            <w:r w:rsidR="001474AA">
              <w:rPr>
                <w:rFonts w:asciiTheme="minorHAnsi" w:eastAsiaTheme="minorEastAsia" w:hAnsiTheme="minorHAnsi"/>
                <w:noProof/>
                <w:sz w:val="22"/>
                <w:lang w:val="en-US"/>
              </w:rPr>
              <w:tab/>
            </w:r>
            <w:r w:rsidR="001474AA" w:rsidRPr="0048033B">
              <w:rPr>
                <w:rStyle w:val="Hipervnculo"/>
                <w:noProof/>
              </w:rPr>
              <w:t>Medición de la calidad del aire</w:t>
            </w:r>
            <w:r w:rsidR="001474AA">
              <w:rPr>
                <w:noProof/>
                <w:webHidden/>
              </w:rPr>
              <w:tab/>
            </w:r>
            <w:r w:rsidR="001474AA">
              <w:rPr>
                <w:noProof/>
                <w:webHidden/>
              </w:rPr>
              <w:fldChar w:fldCharType="begin"/>
            </w:r>
            <w:r w:rsidR="001474AA">
              <w:rPr>
                <w:noProof/>
                <w:webHidden/>
              </w:rPr>
              <w:instrText xml:space="preserve"> PAGEREF _Toc107824211 \h </w:instrText>
            </w:r>
            <w:r w:rsidR="001474AA">
              <w:rPr>
                <w:noProof/>
                <w:webHidden/>
              </w:rPr>
            </w:r>
            <w:r w:rsidR="001474AA">
              <w:rPr>
                <w:noProof/>
                <w:webHidden/>
              </w:rPr>
              <w:fldChar w:fldCharType="separate"/>
            </w:r>
            <w:r w:rsidR="00917058">
              <w:rPr>
                <w:noProof/>
                <w:webHidden/>
              </w:rPr>
              <w:t>1</w:t>
            </w:r>
            <w:r w:rsidR="001474AA">
              <w:rPr>
                <w:noProof/>
                <w:webHidden/>
              </w:rPr>
              <w:fldChar w:fldCharType="end"/>
            </w:r>
          </w:hyperlink>
        </w:p>
        <w:p w14:paraId="0B0EF84C" w14:textId="175DD3C1"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2" w:history="1">
            <w:r w:rsidR="001474AA" w:rsidRPr="0048033B">
              <w:rPr>
                <w:rStyle w:val="Hipervnculo"/>
                <w:noProof/>
              </w:rPr>
              <w:t>1. 3.</w:t>
            </w:r>
            <w:r w:rsidR="001474AA">
              <w:rPr>
                <w:rFonts w:asciiTheme="minorHAnsi" w:eastAsiaTheme="minorEastAsia" w:hAnsiTheme="minorHAnsi"/>
                <w:noProof/>
                <w:sz w:val="22"/>
                <w:lang w:val="en-US"/>
              </w:rPr>
              <w:tab/>
            </w:r>
            <w:r w:rsidR="001474AA" w:rsidRPr="0048033B">
              <w:rPr>
                <w:rStyle w:val="Hipervnculo"/>
                <w:noProof/>
              </w:rPr>
              <w:t>Inteligencia artificial y redes neuronales</w:t>
            </w:r>
            <w:r w:rsidR="001474AA">
              <w:rPr>
                <w:noProof/>
                <w:webHidden/>
              </w:rPr>
              <w:tab/>
            </w:r>
            <w:r w:rsidR="001474AA">
              <w:rPr>
                <w:noProof/>
                <w:webHidden/>
              </w:rPr>
              <w:fldChar w:fldCharType="begin"/>
            </w:r>
            <w:r w:rsidR="001474AA">
              <w:rPr>
                <w:noProof/>
                <w:webHidden/>
              </w:rPr>
              <w:instrText xml:space="preserve"> PAGEREF _Toc107824212 \h </w:instrText>
            </w:r>
            <w:r w:rsidR="001474AA">
              <w:rPr>
                <w:noProof/>
                <w:webHidden/>
              </w:rPr>
            </w:r>
            <w:r w:rsidR="001474AA">
              <w:rPr>
                <w:noProof/>
                <w:webHidden/>
              </w:rPr>
              <w:fldChar w:fldCharType="separate"/>
            </w:r>
            <w:r w:rsidR="00917058">
              <w:rPr>
                <w:noProof/>
                <w:webHidden/>
              </w:rPr>
              <w:t>3</w:t>
            </w:r>
            <w:r w:rsidR="001474AA">
              <w:rPr>
                <w:noProof/>
                <w:webHidden/>
              </w:rPr>
              <w:fldChar w:fldCharType="end"/>
            </w:r>
          </w:hyperlink>
        </w:p>
        <w:p w14:paraId="58584470" w14:textId="31004405" w:rsidR="001474AA" w:rsidRDefault="00A32B2E" w:rsidP="001474AA">
          <w:pPr>
            <w:pStyle w:val="TDC1"/>
            <w:spacing w:line="276" w:lineRule="auto"/>
            <w:rPr>
              <w:rFonts w:asciiTheme="minorHAnsi" w:eastAsiaTheme="minorEastAsia" w:hAnsiTheme="minorHAnsi"/>
              <w:b w:val="0"/>
              <w:bCs w:val="0"/>
              <w:sz w:val="22"/>
              <w:lang w:val="en-US"/>
            </w:rPr>
          </w:pPr>
          <w:hyperlink w:anchor="_Toc107824213" w:history="1">
            <w:r w:rsidR="001474AA" w:rsidRPr="0048033B">
              <w:rPr>
                <w:rStyle w:val="Hipervnculo"/>
              </w:rPr>
              <w:t>2.</w:t>
            </w:r>
            <w:r w:rsidR="001474AA">
              <w:rPr>
                <w:rFonts w:asciiTheme="minorHAnsi" w:eastAsiaTheme="minorEastAsia" w:hAnsiTheme="minorHAnsi"/>
                <w:b w:val="0"/>
                <w:bCs w:val="0"/>
                <w:sz w:val="22"/>
                <w:lang w:val="en-US"/>
              </w:rPr>
              <w:tab/>
            </w:r>
            <w:r w:rsidR="001474AA" w:rsidRPr="0048033B">
              <w:rPr>
                <w:rStyle w:val="Hipervnculo"/>
              </w:rPr>
              <w:t>Objetivos</w:t>
            </w:r>
            <w:r w:rsidR="001474AA">
              <w:rPr>
                <w:webHidden/>
              </w:rPr>
              <w:tab/>
            </w:r>
            <w:r w:rsidR="001474AA">
              <w:rPr>
                <w:webHidden/>
              </w:rPr>
              <w:fldChar w:fldCharType="begin"/>
            </w:r>
            <w:r w:rsidR="001474AA">
              <w:rPr>
                <w:webHidden/>
              </w:rPr>
              <w:instrText xml:space="preserve"> PAGEREF _Toc107824213 \h </w:instrText>
            </w:r>
            <w:r w:rsidR="001474AA">
              <w:rPr>
                <w:webHidden/>
              </w:rPr>
            </w:r>
            <w:r w:rsidR="001474AA">
              <w:rPr>
                <w:webHidden/>
              </w:rPr>
              <w:fldChar w:fldCharType="separate"/>
            </w:r>
            <w:r w:rsidR="00917058">
              <w:rPr>
                <w:webHidden/>
              </w:rPr>
              <w:t>4</w:t>
            </w:r>
            <w:r w:rsidR="001474AA">
              <w:rPr>
                <w:webHidden/>
              </w:rPr>
              <w:fldChar w:fldCharType="end"/>
            </w:r>
          </w:hyperlink>
        </w:p>
        <w:p w14:paraId="4D466BCE" w14:textId="5A921F13" w:rsidR="001474AA" w:rsidRDefault="00A32B2E" w:rsidP="001474AA">
          <w:pPr>
            <w:pStyle w:val="TDC1"/>
            <w:spacing w:line="276" w:lineRule="auto"/>
            <w:rPr>
              <w:rFonts w:asciiTheme="minorHAnsi" w:eastAsiaTheme="minorEastAsia" w:hAnsiTheme="minorHAnsi"/>
              <w:b w:val="0"/>
              <w:bCs w:val="0"/>
              <w:sz w:val="22"/>
              <w:lang w:val="en-US"/>
            </w:rPr>
          </w:pPr>
          <w:hyperlink w:anchor="_Toc107824214" w:history="1">
            <w:r w:rsidR="001474AA" w:rsidRPr="0048033B">
              <w:rPr>
                <w:rStyle w:val="Hipervnculo"/>
              </w:rPr>
              <w:t>3.</w:t>
            </w:r>
            <w:r w:rsidR="001474AA">
              <w:rPr>
                <w:rFonts w:asciiTheme="minorHAnsi" w:eastAsiaTheme="minorEastAsia" w:hAnsiTheme="minorHAnsi"/>
                <w:b w:val="0"/>
                <w:bCs w:val="0"/>
                <w:sz w:val="22"/>
                <w:lang w:val="en-US"/>
              </w:rPr>
              <w:tab/>
            </w:r>
            <w:r w:rsidR="001474AA" w:rsidRPr="0048033B">
              <w:rPr>
                <w:rStyle w:val="Hipervnculo"/>
              </w:rPr>
              <w:t>Conceptos teóricos</w:t>
            </w:r>
            <w:r w:rsidR="001474AA">
              <w:rPr>
                <w:webHidden/>
              </w:rPr>
              <w:tab/>
            </w:r>
            <w:r w:rsidR="001474AA">
              <w:rPr>
                <w:webHidden/>
              </w:rPr>
              <w:fldChar w:fldCharType="begin"/>
            </w:r>
            <w:r w:rsidR="001474AA">
              <w:rPr>
                <w:webHidden/>
              </w:rPr>
              <w:instrText xml:space="preserve"> PAGEREF _Toc107824214 \h </w:instrText>
            </w:r>
            <w:r w:rsidR="001474AA">
              <w:rPr>
                <w:webHidden/>
              </w:rPr>
            </w:r>
            <w:r w:rsidR="001474AA">
              <w:rPr>
                <w:webHidden/>
              </w:rPr>
              <w:fldChar w:fldCharType="separate"/>
            </w:r>
            <w:r w:rsidR="00917058">
              <w:rPr>
                <w:webHidden/>
              </w:rPr>
              <w:t>5</w:t>
            </w:r>
            <w:r w:rsidR="001474AA">
              <w:rPr>
                <w:webHidden/>
              </w:rPr>
              <w:fldChar w:fldCharType="end"/>
            </w:r>
          </w:hyperlink>
        </w:p>
        <w:p w14:paraId="21A2A5FD" w14:textId="638D0431" w:rsidR="001474AA" w:rsidRDefault="00A32B2E" w:rsidP="001474AA">
          <w:pPr>
            <w:pStyle w:val="TDC2"/>
            <w:tabs>
              <w:tab w:val="left" w:pos="1540"/>
              <w:tab w:val="right" w:leader="dot" w:pos="8494"/>
            </w:tabs>
            <w:spacing w:line="276" w:lineRule="auto"/>
            <w:rPr>
              <w:rFonts w:asciiTheme="minorHAnsi" w:eastAsiaTheme="minorEastAsia" w:hAnsiTheme="minorHAnsi"/>
              <w:noProof/>
              <w:sz w:val="22"/>
              <w:lang w:val="en-US"/>
            </w:rPr>
          </w:pPr>
          <w:hyperlink w:anchor="_Toc107824215" w:history="1">
            <w:r w:rsidR="001474AA" w:rsidRPr="0048033B">
              <w:rPr>
                <w:rStyle w:val="Hipervnculo"/>
                <w:noProof/>
              </w:rPr>
              <w:t>3.1.</w:t>
            </w:r>
            <w:r w:rsidR="001474AA">
              <w:rPr>
                <w:rFonts w:asciiTheme="minorHAnsi" w:eastAsiaTheme="minorEastAsia" w:hAnsiTheme="minorHAnsi"/>
                <w:noProof/>
                <w:sz w:val="22"/>
                <w:lang w:val="en-US"/>
              </w:rPr>
              <w:tab/>
            </w:r>
            <w:r w:rsidR="001474AA" w:rsidRPr="0048033B">
              <w:rPr>
                <w:rStyle w:val="Hipervnculo"/>
                <w:noProof/>
              </w:rPr>
              <w:t>Contaminantes principales y límites</w:t>
            </w:r>
            <w:r w:rsidR="001474AA">
              <w:rPr>
                <w:noProof/>
                <w:webHidden/>
              </w:rPr>
              <w:tab/>
            </w:r>
            <w:r w:rsidR="001474AA">
              <w:rPr>
                <w:noProof/>
                <w:webHidden/>
              </w:rPr>
              <w:fldChar w:fldCharType="begin"/>
            </w:r>
            <w:r w:rsidR="001474AA">
              <w:rPr>
                <w:noProof/>
                <w:webHidden/>
              </w:rPr>
              <w:instrText xml:space="preserve"> PAGEREF _Toc107824215 \h </w:instrText>
            </w:r>
            <w:r w:rsidR="001474AA">
              <w:rPr>
                <w:noProof/>
                <w:webHidden/>
              </w:rPr>
            </w:r>
            <w:r w:rsidR="001474AA">
              <w:rPr>
                <w:noProof/>
                <w:webHidden/>
              </w:rPr>
              <w:fldChar w:fldCharType="separate"/>
            </w:r>
            <w:r w:rsidR="00917058">
              <w:rPr>
                <w:noProof/>
                <w:webHidden/>
              </w:rPr>
              <w:t>5</w:t>
            </w:r>
            <w:r w:rsidR="001474AA">
              <w:rPr>
                <w:noProof/>
                <w:webHidden/>
              </w:rPr>
              <w:fldChar w:fldCharType="end"/>
            </w:r>
          </w:hyperlink>
        </w:p>
        <w:p w14:paraId="77C6A0D1" w14:textId="36C8A413"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6" w:history="1">
            <w:r w:rsidR="001474AA" w:rsidRPr="0048033B">
              <w:rPr>
                <w:rStyle w:val="Hipervnculo"/>
                <w:noProof/>
              </w:rPr>
              <w:t>3. 2.</w:t>
            </w:r>
            <w:r w:rsidR="001474AA">
              <w:rPr>
                <w:rFonts w:asciiTheme="minorHAnsi" w:eastAsiaTheme="minorEastAsia" w:hAnsiTheme="minorHAnsi"/>
                <w:noProof/>
                <w:sz w:val="22"/>
                <w:lang w:val="en-US"/>
              </w:rPr>
              <w:tab/>
            </w:r>
            <w:r w:rsidR="001474AA" w:rsidRPr="0048033B">
              <w:rPr>
                <w:rStyle w:val="Hipervnculo"/>
                <w:noProof/>
              </w:rPr>
              <w:t>ICA (Índice de Calidad del Aire)</w:t>
            </w:r>
            <w:r w:rsidR="001474AA">
              <w:rPr>
                <w:noProof/>
                <w:webHidden/>
              </w:rPr>
              <w:tab/>
            </w:r>
            <w:r w:rsidR="001474AA">
              <w:rPr>
                <w:noProof/>
                <w:webHidden/>
              </w:rPr>
              <w:fldChar w:fldCharType="begin"/>
            </w:r>
            <w:r w:rsidR="001474AA">
              <w:rPr>
                <w:noProof/>
                <w:webHidden/>
              </w:rPr>
              <w:instrText xml:space="preserve"> PAGEREF _Toc107824216 \h </w:instrText>
            </w:r>
            <w:r w:rsidR="001474AA">
              <w:rPr>
                <w:noProof/>
                <w:webHidden/>
              </w:rPr>
            </w:r>
            <w:r w:rsidR="001474AA">
              <w:rPr>
                <w:noProof/>
                <w:webHidden/>
              </w:rPr>
              <w:fldChar w:fldCharType="separate"/>
            </w:r>
            <w:r w:rsidR="00917058">
              <w:rPr>
                <w:noProof/>
                <w:webHidden/>
              </w:rPr>
              <w:t>7</w:t>
            </w:r>
            <w:r w:rsidR="001474AA">
              <w:rPr>
                <w:noProof/>
                <w:webHidden/>
              </w:rPr>
              <w:fldChar w:fldCharType="end"/>
            </w:r>
          </w:hyperlink>
        </w:p>
        <w:p w14:paraId="1A145DD3" w14:textId="40EC267A"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7" w:history="1">
            <w:r w:rsidR="001474AA" w:rsidRPr="0048033B">
              <w:rPr>
                <w:rStyle w:val="Hipervnculo"/>
                <w:noProof/>
              </w:rPr>
              <w:t>3. 3.</w:t>
            </w:r>
            <w:r w:rsidR="001474AA">
              <w:rPr>
                <w:rFonts w:asciiTheme="minorHAnsi" w:eastAsiaTheme="minorEastAsia" w:hAnsiTheme="minorHAnsi"/>
                <w:noProof/>
                <w:sz w:val="22"/>
                <w:lang w:val="en-US"/>
              </w:rPr>
              <w:tab/>
            </w:r>
            <w:r w:rsidR="001474AA" w:rsidRPr="0048033B">
              <w:rPr>
                <w:rStyle w:val="Hipervnculo"/>
                <w:noProof/>
              </w:rPr>
              <w:t>Conjunto de datos</w:t>
            </w:r>
            <w:r w:rsidR="001474AA">
              <w:rPr>
                <w:noProof/>
                <w:webHidden/>
              </w:rPr>
              <w:tab/>
            </w:r>
            <w:r w:rsidR="001474AA">
              <w:rPr>
                <w:noProof/>
                <w:webHidden/>
              </w:rPr>
              <w:fldChar w:fldCharType="begin"/>
            </w:r>
            <w:r w:rsidR="001474AA">
              <w:rPr>
                <w:noProof/>
                <w:webHidden/>
              </w:rPr>
              <w:instrText xml:space="preserve"> PAGEREF _Toc107824217 \h </w:instrText>
            </w:r>
            <w:r w:rsidR="001474AA">
              <w:rPr>
                <w:noProof/>
                <w:webHidden/>
              </w:rPr>
            </w:r>
            <w:r w:rsidR="001474AA">
              <w:rPr>
                <w:noProof/>
                <w:webHidden/>
              </w:rPr>
              <w:fldChar w:fldCharType="separate"/>
            </w:r>
            <w:r w:rsidR="00917058">
              <w:rPr>
                <w:noProof/>
                <w:webHidden/>
              </w:rPr>
              <w:t>8</w:t>
            </w:r>
            <w:r w:rsidR="001474AA">
              <w:rPr>
                <w:noProof/>
                <w:webHidden/>
              </w:rPr>
              <w:fldChar w:fldCharType="end"/>
            </w:r>
          </w:hyperlink>
        </w:p>
        <w:p w14:paraId="1A6030B6" w14:textId="3FFD2588" w:rsidR="001474AA" w:rsidRDefault="00A32B2E"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18" w:history="1">
            <w:r w:rsidR="001474AA" w:rsidRPr="0048033B">
              <w:rPr>
                <w:rStyle w:val="Hipervnculo"/>
                <w:noProof/>
              </w:rPr>
              <w:t>3. 3. 1.</w:t>
            </w:r>
            <w:r w:rsidR="001474AA">
              <w:rPr>
                <w:rFonts w:asciiTheme="minorHAnsi" w:eastAsiaTheme="minorEastAsia" w:hAnsiTheme="minorHAnsi"/>
                <w:noProof/>
                <w:sz w:val="22"/>
                <w:lang w:val="en-US"/>
              </w:rPr>
              <w:tab/>
            </w:r>
            <w:r w:rsidR="001474AA" w:rsidRPr="0048033B">
              <w:rPr>
                <w:rStyle w:val="Hipervnculo"/>
                <w:noProof/>
              </w:rPr>
              <w:t>Variables en función de su uso</w:t>
            </w:r>
            <w:r w:rsidR="001474AA">
              <w:rPr>
                <w:noProof/>
                <w:webHidden/>
              </w:rPr>
              <w:tab/>
            </w:r>
            <w:r w:rsidR="001474AA">
              <w:rPr>
                <w:noProof/>
                <w:webHidden/>
              </w:rPr>
              <w:fldChar w:fldCharType="begin"/>
            </w:r>
            <w:r w:rsidR="001474AA">
              <w:rPr>
                <w:noProof/>
                <w:webHidden/>
              </w:rPr>
              <w:instrText xml:space="preserve"> PAGEREF _Toc107824218 \h </w:instrText>
            </w:r>
            <w:r w:rsidR="001474AA">
              <w:rPr>
                <w:noProof/>
                <w:webHidden/>
              </w:rPr>
            </w:r>
            <w:r w:rsidR="001474AA">
              <w:rPr>
                <w:noProof/>
                <w:webHidden/>
              </w:rPr>
              <w:fldChar w:fldCharType="separate"/>
            </w:r>
            <w:r w:rsidR="00917058">
              <w:rPr>
                <w:noProof/>
                <w:webHidden/>
              </w:rPr>
              <w:t>8</w:t>
            </w:r>
            <w:r w:rsidR="001474AA">
              <w:rPr>
                <w:noProof/>
                <w:webHidden/>
              </w:rPr>
              <w:fldChar w:fldCharType="end"/>
            </w:r>
          </w:hyperlink>
        </w:p>
        <w:p w14:paraId="77396D69" w14:textId="22BB7606" w:rsidR="001474AA" w:rsidRDefault="00A32B2E"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19" w:history="1">
            <w:r w:rsidR="001474AA" w:rsidRPr="0048033B">
              <w:rPr>
                <w:rStyle w:val="Hipervnculo"/>
                <w:noProof/>
              </w:rPr>
              <w:t>3. 3. 2.</w:t>
            </w:r>
            <w:r w:rsidR="001474AA">
              <w:rPr>
                <w:rFonts w:asciiTheme="minorHAnsi" w:eastAsiaTheme="minorEastAsia" w:hAnsiTheme="minorHAnsi"/>
                <w:noProof/>
                <w:sz w:val="22"/>
                <w:lang w:val="en-US"/>
              </w:rPr>
              <w:tab/>
            </w:r>
            <w:r w:rsidR="001474AA" w:rsidRPr="0048033B">
              <w:rPr>
                <w:rStyle w:val="Hipervnculo"/>
                <w:noProof/>
              </w:rPr>
              <w:t xml:space="preserve"> Variables en función de su tipo</w:t>
            </w:r>
            <w:r w:rsidR="001474AA">
              <w:rPr>
                <w:noProof/>
                <w:webHidden/>
              </w:rPr>
              <w:tab/>
            </w:r>
            <w:r w:rsidR="001474AA">
              <w:rPr>
                <w:noProof/>
                <w:webHidden/>
              </w:rPr>
              <w:fldChar w:fldCharType="begin"/>
            </w:r>
            <w:r w:rsidR="001474AA">
              <w:rPr>
                <w:noProof/>
                <w:webHidden/>
              </w:rPr>
              <w:instrText xml:space="preserve"> PAGEREF _Toc107824219 \h </w:instrText>
            </w:r>
            <w:r w:rsidR="001474AA">
              <w:rPr>
                <w:noProof/>
                <w:webHidden/>
              </w:rPr>
            </w:r>
            <w:r w:rsidR="001474AA">
              <w:rPr>
                <w:noProof/>
                <w:webHidden/>
              </w:rPr>
              <w:fldChar w:fldCharType="separate"/>
            </w:r>
            <w:r w:rsidR="00917058">
              <w:rPr>
                <w:noProof/>
                <w:webHidden/>
              </w:rPr>
              <w:t>9</w:t>
            </w:r>
            <w:r w:rsidR="001474AA">
              <w:rPr>
                <w:noProof/>
                <w:webHidden/>
              </w:rPr>
              <w:fldChar w:fldCharType="end"/>
            </w:r>
          </w:hyperlink>
        </w:p>
        <w:p w14:paraId="7127574B" w14:textId="2E447E37"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0" w:history="1">
            <w:r w:rsidR="001474AA" w:rsidRPr="0048033B">
              <w:rPr>
                <w:rStyle w:val="Hipervnculo"/>
                <w:noProof/>
              </w:rPr>
              <w:t>3. 4.</w:t>
            </w:r>
            <w:r w:rsidR="001474AA">
              <w:rPr>
                <w:rFonts w:asciiTheme="minorHAnsi" w:eastAsiaTheme="minorEastAsia" w:hAnsiTheme="minorHAnsi"/>
                <w:noProof/>
                <w:sz w:val="22"/>
                <w:lang w:val="en-US"/>
              </w:rPr>
              <w:tab/>
            </w:r>
            <w:r w:rsidR="001474AA" w:rsidRPr="0048033B">
              <w:rPr>
                <w:rStyle w:val="Hipervnculo"/>
                <w:noProof/>
              </w:rPr>
              <w:t>Transformación del conjunto de datos</w:t>
            </w:r>
            <w:r w:rsidR="001474AA">
              <w:rPr>
                <w:noProof/>
                <w:webHidden/>
              </w:rPr>
              <w:tab/>
            </w:r>
            <w:r w:rsidR="001474AA">
              <w:rPr>
                <w:noProof/>
                <w:webHidden/>
              </w:rPr>
              <w:fldChar w:fldCharType="begin"/>
            </w:r>
            <w:r w:rsidR="001474AA">
              <w:rPr>
                <w:noProof/>
                <w:webHidden/>
              </w:rPr>
              <w:instrText xml:space="preserve"> PAGEREF _Toc107824220 \h </w:instrText>
            </w:r>
            <w:r w:rsidR="001474AA">
              <w:rPr>
                <w:noProof/>
                <w:webHidden/>
              </w:rPr>
            </w:r>
            <w:r w:rsidR="001474AA">
              <w:rPr>
                <w:noProof/>
                <w:webHidden/>
              </w:rPr>
              <w:fldChar w:fldCharType="separate"/>
            </w:r>
            <w:r w:rsidR="00917058">
              <w:rPr>
                <w:noProof/>
                <w:webHidden/>
              </w:rPr>
              <w:t>9</w:t>
            </w:r>
            <w:r w:rsidR="001474AA">
              <w:rPr>
                <w:noProof/>
                <w:webHidden/>
              </w:rPr>
              <w:fldChar w:fldCharType="end"/>
            </w:r>
          </w:hyperlink>
        </w:p>
        <w:p w14:paraId="0D4CC5B8" w14:textId="7799EF27"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1" w:history="1">
            <w:r w:rsidR="001474AA" w:rsidRPr="0048033B">
              <w:rPr>
                <w:rStyle w:val="Hipervnculo"/>
                <w:noProof/>
              </w:rPr>
              <w:t>3. 5.</w:t>
            </w:r>
            <w:r w:rsidR="001474AA">
              <w:rPr>
                <w:rFonts w:asciiTheme="minorHAnsi" w:eastAsiaTheme="minorEastAsia" w:hAnsiTheme="minorHAnsi"/>
                <w:noProof/>
                <w:sz w:val="22"/>
                <w:lang w:val="en-US"/>
              </w:rPr>
              <w:tab/>
            </w:r>
            <w:r w:rsidR="001474AA" w:rsidRPr="0048033B">
              <w:rPr>
                <w:rStyle w:val="Hipervnculo"/>
                <w:noProof/>
              </w:rPr>
              <w:t>Red neuronal</w:t>
            </w:r>
            <w:r w:rsidR="001474AA">
              <w:rPr>
                <w:noProof/>
                <w:webHidden/>
              </w:rPr>
              <w:tab/>
            </w:r>
            <w:r w:rsidR="001474AA">
              <w:rPr>
                <w:noProof/>
                <w:webHidden/>
              </w:rPr>
              <w:fldChar w:fldCharType="begin"/>
            </w:r>
            <w:r w:rsidR="001474AA">
              <w:rPr>
                <w:noProof/>
                <w:webHidden/>
              </w:rPr>
              <w:instrText xml:space="preserve"> PAGEREF _Toc107824221 \h </w:instrText>
            </w:r>
            <w:r w:rsidR="001474AA">
              <w:rPr>
                <w:noProof/>
                <w:webHidden/>
              </w:rPr>
            </w:r>
            <w:r w:rsidR="001474AA">
              <w:rPr>
                <w:noProof/>
                <w:webHidden/>
              </w:rPr>
              <w:fldChar w:fldCharType="separate"/>
            </w:r>
            <w:r w:rsidR="00917058">
              <w:rPr>
                <w:noProof/>
                <w:webHidden/>
              </w:rPr>
              <w:t>11</w:t>
            </w:r>
            <w:r w:rsidR="001474AA">
              <w:rPr>
                <w:noProof/>
                <w:webHidden/>
              </w:rPr>
              <w:fldChar w:fldCharType="end"/>
            </w:r>
          </w:hyperlink>
        </w:p>
        <w:p w14:paraId="5549E5DB" w14:textId="17E95494"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2" w:history="1">
            <w:r w:rsidR="001474AA" w:rsidRPr="0048033B">
              <w:rPr>
                <w:rStyle w:val="Hipervnculo"/>
                <w:noProof/>
              </w:rPr>
              <w:t>3. 6.</w:t>
            </w:r>
            <w:r w:rsidR="001474AA">
              <w:rPr>
                <w:rFonts w:asciiTheme="minorHAnsi" w:eastAsiaTheme="minorEastAsia" w:hAnsiTheme="minorHAnsi"/>
                <w:noProof/>
                <w:sz w:val="22"/>
                <w:lang w:val="en-US"/>
              </w:rPr>
              <w:tab/>
            </w:r>
            <w:r w:rsidR="001474AA" w:rsidRPr="0048033B">
              <w:rPr>
                <w:rStyle w:val="Hipervnculo"/>
                <w:noProof/>
              </w:rPr>
              <w:t>Algoritmos de entrenamiento</w:t>
            </w:r>
            <w:r w:rsidR="001474AA">
              <w:rPr>
                <w:noProof/>
                <w:webHidden/>
              </w:rPr>
              <w:tab/>
            </w:r>
            <w:r w:rsidR="001474AA">
              <w:rPr>
                <w:noProof/>
                <w:webHidden/>
              </w:rPr>
              <w:fldChar w:fldCharType="begin"/>
            </w:r>
            <w:r w:rsidR="001474AA">
              <w:rPr>
                <w:noProof/>
                <w:webHidden/>
              </w:rPr>
              <w:instrText xml:space="preserve"> PAGEREF _Toc107824222 \h </w:instrText>
            </w:r>
            <w:r w:rsidR="001474AA">
              <w:rPr>
                <w:noProof/>
                <w:webHidden/>
              </w:rPr>
            </w:r>
            <w:r w:rsidR="001474AA">
              <w:rPr>
                <w:noProof/>
                <w:webHidden/>
              </w:rPr>
              <w:fldChar w:fldCharType="separate"/>
            </w:r>
            <w:r w:rsidR="00917058">
              <w:rPr>
                <w:noProof/>
                <w:webHidden/>
              </w:rPr>
              <w:t>14</w:t>
            </w:r>
            <w:r w:rsidR="001474AA">
              <w:rPr>
                <w:noProof/>
                <w:webHidden/>
              </w:rPr>
              <w:fldChar w:fldCharType="end"/>
            </w:r>
          </w:hyperlink>
        </w:p>
        <w:p w14:paraId="0F03DD60" w14:textId="585EF8B4"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3" w:history="1">
            <w:r w:rsidR="001474AA" w:rsidRPr="0048033B">
              <w:rPr>
                <w:rStyle w:val="Hipervnculo"/>
                <w:noProof/>
              </w:rPr>
              <w:t>3. 7.</w:t>
            </w:r>
            <w:r w:rsidR="001474AA">
              <w:rPr>
                <w:rFonts w:asciiTheme="minorHAnsi" w:eastAsiaTheme="minorEastAsia" w:hAnsiTheme="minorHAnsi"/>
                <w:noProof/>
                <w:sz w:val="22"/>
                <w:lang w:val="en-US"/>
              </w:rPr>
              <w:tab/>
            </w:r>
            <w:r w:rsidR="001474AA" w:rsidRPr="0048033B">
              <w:rPr>
                <w:rStyle w:val="Hipervnculo"/>
                <w:noProof/>
              </w:rPr>
              <w:t>Función de coste</w:t>
            </w:r>
            <w:r w:rsidR="001474AA">
              <w:rPr>
                <w:noProof/>
                <w:webHidden/>
              </w:rPr>
              <w:tab/>
            </w:r>
            <w:r w:rsidR="001474AA">
              <w:rPr>
                <w:noProof/>
                <w:webHidden/>
              </w:rPr>
              <w:fldChar w:fldCharType="begin"/>
            </w:r>
            <w:r w:rsidR="001474AA">
              <w:rPr>
                <w:noProof/>
                <w:webHidden/>
              </w:rPr>
              <w:instrText xml:space="preserve"> PAGEREF _Toc107824223 \h </w:instrText>
            </w:r>
            <w:r w:rsidR="001474AA">
              <w:rPr>
                <w:noProof/>
                <w:webHidden/>
              </w:rPr>
            </w:r>
            <w:r w:rsidR="001474AA">
              <w:rPr>
                <w:noProof/>
                <w:webHidden/>
              </w:rPr>
              <w:fldChar w:fldCharType="separate"/>
            </w:r>
            <w:r w:rsidR="00917058">
              <w:rPr>
                <w:noProof/>
                <w:webHidden/>
              </w:rPr>
              <w:t>15</w:t>
            </w:r>
            <w:r w:rsidR="001474AA">
              <w:rPr>
                <w:noProof/>
                <w:webHidden/>
              </w:rPr>
              <w:fldChar w:fldCharType="end"/>
            </w:r>
          </w:hyperlink>
        </w:p>
        <w:p w14:paraId="2250650C" w14:textId="6CB2A3A2" w:rsidR="001474AA" w:rsidRDefault="00A32B2E" w:rsidP="001474AA">
          <w:pPr>
            <w:pStyle w:val="TDC1"/>
            <w:spacing w:line="276" w:lineRule="auto"/>
            <w:rPr>
              <w:rFonts w:asciiTheme="minorHAnsi" w:eastAsiaTheme="minorEastAsia" w:hAnsiTheme="minorHAnsi"/>
              <w:b w:val="0"/>
              <w:bCs w:val="0"/>
              <w:sz w:val="22"/>
              <w:lang w:val="en-US"/>
            </w:rPr>
          </w:pPr>
          <w:hyperlink w:anchor="_Toc107824224" w:history="1">
            <w:r w:rsidR="001474AA" w:rsidRPr="0048033B">
              <w:rPr>
                <w:rStyle w:val="Hipervnculo"/>
              </w:rPr>
              <w:t>4.</w:t>
            </w:r>
            <w:r w:rsidR="001474AA">
              <w:rPr>
                <w:rFonts w:asciiTheme="minorHAnsi" w:eastAsiaTheme="minorEastAsia" w:hAnsiTheme="minorHAnsi"/>
                <w:b w:val="0"/>
                <w:bCs w:val="0"/>
                <w:sz w:val="22"/>
                <w:lang w:val="en-US"/>
              </w:rPr>
              <w:tab/>
            </w:r>
            <w:r w:rsidR="001474AA" w:rsidRPr="0048033B">
              <w:rPr>
                <w:rStyle w:val="Hipervnculo"/>
              </w:rPr>
              <w:t>Técnicas y herramientas</w:t>
            </w:r>
            <w:r w:rsidR="001474AA">
              <w:rPr>
                <w:webHidden/>
              </w:rPr>
              <w:tab/>
            </w:r>
            <w:r w:rsidR="001474AA">
              <w:rPr>
                <w:webHidden/>
              </w:rPr>
              <w:fldChar w:fldCharType="begin"/>
            </w:r>
            <w:r w:rsidR="001474AA">
              <w:rPr>
                <w:webHidden/>
              </w:rPr>
              <w:instrText xml:space="preserve"> PAGEREF _Toc107824224 \h </w:instrText>
            </w:r>
            <w:r w:rsidR="001474AA">
              <w:rPr>
                <w:webHidden/>
              </w:rPr>
            </w:r>
            <w:r w:rsidR="001474AA">
              <w:rPr>
                <w:webHidden/>
              </w:rPr>
              <w:fldChar w:fldCharType="separate"/>
            </w:r>
            <w:r w:rsidR="00917058">
              <w:rPr>
                <w:webHidden/>
              </w:rPr>
              <w:t>17</w:t>
            </w:r>
            <w:r w:rsidR="001474AA">
              <w:rPr>
                <w:webHidden/>
              </w:rPr>
              <w:fldChar w:fldCharType="end"/>
            </w:r>
          </w:hyperlink>
        </w:p>
        <w:p w14:paraId="0141478B" w14:textId="55FC4502"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5" w:history="1">
            <w:r w:rsidR="001474AA" w:rsidRPr="0048033B">
              <w:rPr>
                <w:rStyle w:val="Hipervnculo"/>
                <w:noProof/>
              </w:rPr>
              <w:t>4. 1.</w:t>
            </w:r>
            <w:r w:rsidR="001474AA">
              <w:rPr>
                <w:rFonts w:asciiTheme="minorHAnsi" w:eastAsiaTheme="minorEastAsia" w:hAnsiTheme="minorHAnsi"/>
                <w:noProof/>
                <w:sz w:val="22"/>
                <w:lang w:val="en-US"/>
              </w:rPr>
              <w:tab/>
            </w:r>
            <w:r w:rsidR="001474AA" w:rsidRPr="0048033B">
              <w:rPr>
                <w:rStyle w:val="Hipervnculo"/>
                <w:noProof/>
              </w:rPr>
              <w:t>Metodología</w:t>
            </w:r>
            <w:r w:rsidR="001474AA">
              <w:rPr>
                <w:noProof/>
                <w:webHidden/>
              </w:rPr>
              <w:tab/>
            </w:r>
            <w:r w:rsidR="001474AA">
              <w:rPr>
                <w:noProof/>
                <w:webHidden/>
              </w:rPr>
              <w:fldChar w:fldCharType="begin"/>
            </w:r>
            <w:r w:rsidR="001474AA">
              <w:rPr>
                <w:noProof/>
                <w:webHidden/>
              </w:rPr>
              <w:instrText xml:space="preserve"> PAGEREF _Toc107824225 \h </w:instrText>
            </w:r>
            <w:r w:rsidR="001474AA">
              <w:rPr>
                <w:noProof/>
                <w:webHidden/>
              </w:rPr>
            </w:r>
            <w:r w:rsidR="001474AA">
              <w:rPr>
                <w:noProof/>
                <w:webHidden/>
              </w:rPr>
              <w:fldChar w:fldCharType="separate"/>
            </w:r>
            <w:r w:rsidR="00917058">
              <w:rPr>
                <w:noProof/>
                <w:webHidden/>
              </w:rPr>
              <w:t>17</w:t>
            </w:r>
            <w:r w:rsidR="001474AA">
              <w:rPr>
                <w:noProof/>
                <w:webHidden/>
              </w:rPr>
              <w:fldChar w:fldCharType="end"/>
            </w:r>
          </w:hyperlink>
        </w:p>
        <w:p w14:paraId="40624C3B" w14:textId="1F262C23"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6" w:history="1">
            <w:r w:rsidR="001474AA" w:rsidRPr="0048033B">
              <w:rPr>
                <w:rStyle w:val="Hipervnculo"/>
                <w:noProof/>
              </w:rPr>
              <w:t>4. 2.</w:t>
            </w:r>
            <w:r w:rsidR="001474AA">
              <w:rPr>
                <w:rFonts w:asciiTheme="minorHAnsi" w:eastAsiaTheme="minorEastAsia" w:hAnsiTheme="minorHAnsi"/>
                <w:noProof/>
                <w:sz w:val="22"/>
                <w:lang w:val="en-US"/>
              </w:rPr>
              <w:tab/>
            </w:r>
            <w:r w:rsidR="001474AA" w:rsidRPr="0048033B">
              <w:rPr>
                <w:rStyle w:val="Hipervnculo"/>
                <w:noProof/>
              </w:rPr>
              <w:t>Motor de cálculo</w:t>
            </w:r>
            <w:r w:rsidR="001474AA">
              <w:rPr>
                <w:noProof/>
                <w:webHidden/>
              </w:rPr>
              <w:tab/>
            </w:r>
            <w:r w:rsidR="001474AA">
              <w:rPr>
                <w:noProof/>
                <w:webHidden/>
              </w:rPr>
              <w:fldChar w:fldCharType="begin"/>
            </w:r>
            <w:r w:rsidR="001474AA">
              <w:rPr>
                <w:noProof/>
                <w:webHidden/>
              </w:rPr>
              <w:instrText xml:space="preserve"> PAGEREF _Toc107824226 \h </w:instrText>
            </w:r>
            <w:r w:rsidR="001474AA">
              <w:rPr>
                <w:noProof/>
                <w:webHidden/>
              </w:rPr>
            </w:r>
            <w:r w:rsidR="001474AA">
              <w:rPr>
                <w:noProof/>
                <w:webHidden/>
              </w:rPr>
              <w:fldChar w:fldCharType="separate"/>
            </w:r>
            <w:r w:rsidR="00917058">
              <w:rPr>
                <w:noProof/>
                <w:webHidden/>
              </w:rPr>
              <w:t>18</w:t>
            </w:r>
            <w:r w:rsidR="001474AA">
              <w:rPr>
                <w:noProof/>
                <w:webHidden/>
              </w:rPr>
              <w:fldChar w:fldCharType="end"/>
            </w:r>
          </w:hyperlink>
        </w:p>
        <w:p w14:paraId="161337C6" w14:textId="11C301EF"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7" w:history="1">
            <w:r w:rsidR="001474AA" w:rsidRPr="0048033B">
              <w:rPr>
                <w:rStyle w:val="Hipervnculo"/>
                <w:noProof/>
              </w:rPr>
              <w:t>4. 3.</w:t>
            </w:r>
            <w:r w:rsidR="001474AA">
              <w:rPr>
                <w:rFonts w:asciiTheme="minorHAnsi" w:eastAsiaTheme="minorEastAsia" w:hAnsiTheme="minorHAnsi"/>
                <w:noProof/>
                <w:sz w:val="22"/>
                <w:lang w:val="en-US"/>
              </w:rPr>
              <w:tab/>
            </w:r>
            <w:r w:rsidR="001474AA" w:rsidRPr="0048033B">
              <w:rPr>
                <w:rStyle w:val="Hipervnculo"/>
                <w:noProof/>
              </w:rPr>
              <w:t>Herramientas de desarrollo</w:t>
            </w:r>
            <w:r w:rsidR="001474AA">
              <w:rPr>
                <w:noProof/>
                <w:webHidden/>
              </w:rPr>
              <w:tab/>
            </w:r>
            <w:r w:rsidR="001474AA">
              <w:rPr>
                <w:noProof/>
                <w:webHidden/>
              </w:rPr>
              <w:fldChar w:fldCharType="begin"/>
            </w:r>
            <w:r w:rsidR="001474AA">
              <w:rPr>
                <w:noProof/>
                <w:webHidden/>
              </w:rPr>
              <w:instrText xml:space="preserve"> PAGEREF _Toc107824227 \h </w:instrText>
            </w:r>
            <w:r w:rsidR="001474AA">
              <w:rPr>
                <w:noProof/>
                <w:webHidden/>
              </w:rPr>
            </w:r>
            <w:r w:rsidR="001474AA">
              <w:rPr>
                <w:noProof/>
                <w:webHidden/>
              </w:rPr>
              <w:fldChar w:fldCharType="separate"/>
            </w:r>
            <w:r w:rsidR="00917058">
              <w:rPr>
                <w:noProof/>
                <w:webHidden/>
              </w:rPr>
              <w:t>19</w:t>
            </w:r>
            <w:r w:rsidR="001474AA">
              <w:rPr>
                <w:noProof/>
                <w:webHidden/>
              </w:rPr>
              <w:fldChar w:fldCharType="end"/>
            </w:r>
          </w:hyperlink>
        </w:p>
        <w:p w14:paraId="7A4F58AE" w14:textId="585436B4" w:rsidR="001474AA" w:rsidRDefault="00A32B2E" w:rsidP="001474AA">
          <w:pPr>
            <w:pStyle w:val="TDC1"/>
            <w:spacing w:line="276" w:lineRule="auto"/>
            <w:rPr>
              <w:rFonts w:asciiTheme="minorHAnsi" w:eastAsiaTheme="minorEastAsia" w:hAnsiTheme="minorHAnsi"/>
              <w:b w:val="0"/>
              <w:bCs w:val="0"/>
              <w:sz w:val="22"/>
              <w:lang w:val="en-US"/>
            </w:rPr>
          </w:pPr>
          <w:hyperlink w:anchor="_Toc107824228" w:history="1">
            <w:r w:rsidR="001474AA" w:rsidRPr="0048033B">
              <w:rPr>
                <w:rStyle w:val="Hipervnculo"/>
              </w:rPr>
              <w:t>5.</w:t>
            </w:r>
            <w:r w:rsidR="001474AA">
              <w:rPr>
                <w:rFonts w:asciiTheme="minorHAnsi" w:eastAsiaTheme="minorEastAsia" w:hAnsiTheme="minorHAnsi"/>
                <w:b w:val="0"/>
                <w:bCs w:val="0"/>
                <w:sz w:val="22"/>
                <w:lang w:val="en-US"/>
              </w:rPr>
              <w:tab/>
            </w:r>
            <w:r w:rsidR="001474AA" w:rsidRPr="0048033B">
              <w:rPr>
                <w:rStyle w:val="Hipervnculo"/>
              </w:rPr>
              <w:t>Aspectos relevantes</w:t>
            </w:r>
            <w:r w:rsidR="001474AA">
              <w:rPr>
                <w:webHidden/>
              </w:rPr>
              <w:tab/>
            </w:r>
            <w:r w:rsidR="001474AA">
              <w:rPr>
                <w:webHidden/>
              </w:rPr>
              <w:fldChar w:fldCharType="begin"/>
            </w:r>
            <w:r w:rsidR="001474AA">
              <w:rPr>
                <w:webHidden/>
              </w:rPr>
              <w:instrText xml:space="preserve"> PAGEREF _Toc107824228 \h </w:instrText>
            </w:r>
            <w:r w:rsidR="001474AA">
              <w:rPr>
                <w:webHidden/>
              </w:rPr>
            </w:r>
            <w:r w:rsidR="001474AA">
              <w:rPr>
                <w:webHidden/>
              </w:rPr>
              <w:fldChar w:fldCharType="separate"/>
            </w:r>
            <w:r w:rsidR="00917058">
              <w:rPr>
                <w:webHidden/>
              </w:rPr>
              <w:t>20</w:t>
            </w:r>
            <w:r w:rsidR="001474AA">
              <w:rPr>
                <w:webHidden/>
              </w:rPr>
              <w:fldChar w:fldCharType="end"/>
            </w:r>
          </w:hyperlink>
        </w:p>
        <w:p w14:paraId="5109FC6D" w14:textId="3406889C"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9" w:history="1">
            <w:r w:rsidR="001474AA" w:rsidRPr="0048033B">
              <w:rPr>
                <w:rStyle w:val="Hipervnculo"/>
                <w:noProof/>
              </w:rPr>
              <w:t>5. 1.</w:t>
            </w:r>
            <w:r w:rsidR="001474AA">
              <w:rPr>
                <w:rFonts w:asciiTheme="minorHAnsi" w:eastAsiaTheme="minorEastAsia" w:hAnsiTheme="minorHAnsi"/>
                <w:noProof/>
                <w:sz w:val="22"/>
                <w:lang w:val="en-US"/>
              </w:rPr>
              <w:tab/>
            </w:r>
            <w:r w:rsidR="001474AA" w:rsidRPr="0048033B">
              <w:rPr>
                <w:rStyle w:val="Hipervnculo"/>
                <w:noProof/>
              </w:rPr>
              <w:t>Gestión del proyecto</w:t>
            </w:r>
            <w:r w:rsidR="001474AA">
              <w:rPr>
                <w:noProof/>
                <w:webHidden/>
              </w:rPr>
              <w:tab/>
            </w:r>
            <w:r w:rsidR="001474AA">
              <w:rPr>
                <w:noProof/>
                <w:webHidden/>
              </w:rPr>
              <w:fldChar w:fldCharType="begin"/>
            </w:r>
            <w:r w:rsidR="001474AA">
              <w:rPr>
                <w:noProof/>
                <w:webHidden/>
              </w:rPr>
              <w:instrText xml:space="preserve"> PAGEREF _Toc107824229 \h </w:instrText>
            </w:r>
            <w:r w:rsidR="001474AA">
              <w:rPr>
                <w:noProof/>
                <w:webHidden/>
              </w:rPr>
            </w:r>
            <w:r w:rsidR="001474AA">
              <w:rPr>
                <w:noProof/>
                <w:webHidden/>
              </w:rPr>
              <w:fldChar w:fldCharType="separate"/>
            </w:r>
            <w:r w:rsidR="00917058">
              <w:rPr>
                <w:noProof/>
                <w:webHidden/>
              </w:rPr>
              <w:t>20</w:t>
            </w:r>
            <w:r w:rsidR="001474AA">
              <w:rPr>
                <w:noProof/>
                <w:webHidden/>
              </w:rPr>
              <w:fldChar w:fldCharType="end"/>
            </w:r>
          </w:hyperlink>
        </w:p>
        <w:p w14:paraId="0725CD20" w14:textId="7BB34A28"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0" w:history="1">
            <w:r w:rsidR="001474AA" w:rsidRPr="0048033B">
              <w:rPr>
                <w:rStyle w:val="Hipervnculo"/>
                <w:noProof/>
              </w:rPr>
              <w:t>5. 2.</w:t>
            </w:r>
            <w:r w:rsidR="001474AA">
              <w:rPr>
                <w:rFonts w:asciiTheme="minorHAnsi" w:eastAsiaTheme="minorEastAsia" w:hAnsiTheme="minorHAnsi"/>
                <w:noProof/>
                <w:sz w:val="22"/>
                <w:lang w:val="en-US"/>
              </w:rPr>
              <w:tab/>
            </w:r>
            <w:r w:rsidR="001474AA" w:rsidRPr="0048033B">
              <w:rPr>
                <w:rStyle w:val="Hipervnculo"/>
                <w:noProof/>
              </w:rPr>
              <w:t>Procesamiento de los datos históricos</w:t>
            </w:r>
            <w:r w:rsidR="001474AA">
              <w:rPr>
                <w:noProof/>
                <w:webHidden/>
              </w:rPr>
              <w:tab/>
            </w:r>
            <w:r w:rsidR="001474AA">
              <w:rPr>
                <w:noProof/>
                <w:webHidden/>
              </w:rPr>
              <w:fldChar w:fldCharType="begin"/>
            </w:r>
            <w:r w:rsidR="001474AA">
              <w:rPr>
                <w:noProof/>
                <w:webHidden/>
              </w:rPr>
              <w:instrText xml:space="preserve"> PAGEREF _Toc107824230 \h </w:instrText>
            </w:r>
            <w:r w:rsidR="001474AA">
              <w:rPr>
                <w:noProof/>
                <w:webHidden/>
              </w:rPr>
            </w:r>
            <w:r w:rsidR="001474AA">
              <w:rPr>
                <w:noProof/>
                <w:webHidden/>
              </w:rPr>
              <w:fldChar w:fldCharType="separate"/>
            </w:r>
            <w:r w:rsidR="00917058">
              <w:rPr>
                <w:noProof/>
                <w:webHidden/>
              </w:rPr>
              <w:t>21</w:t>
            </w:r>
            <w:r w:rsidR="001474AA">
              <w:rPr>
                <w:noProof/>
                <w:webHidden/>
              </w:rPr>
              <w:fldChar w:fldCharType="end"/>
            </w:r>
          </w:hyperlink>
        </w:p>
        <w:p w14:paraId="503AEAD6" w14:textId="72CC04D7"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1" w:history="1">
            <w:r w:rsidR="001474AA" w:rsidRPr="0048033B">
              <w:rPr>
                <w:rStyle w:val="Hipervnculo"/>
                <w:noProof/>
              </w:rPr>
              <w:t>5. 3.</w:t>
            </w:r>
            <w:r w:rsidR="001474AA">
              <w:rPr>
                <w:rFonts w:asciiTheme="minorHAnsi" w:eastAsiaTheme="minorEastAsia" w:hAnsiTheme="minorHAnsi"/>
                <w:noProof/>
                <w:sz w:val="22"/>
                <w:lang w:val="en-US"/>
              </w:rPr>
              <w:tab/>
            </w:r>
            <w:r w:rsidR="001474AA" w:rsidRPr="0048033B">
              <w:rPr>
                <w:rStyle w:val="Hipervnculo"/>
                <w:noProof/>
              </w:rPr>
              <w:t>Diseño y pruebas del modelo</w:t>
            </w:r>
            <w:r w:rsidR="001474AA">
              <w:rPr>
                <w:noProof/>
                <w:webHidden/>
              </w:rPr>
              <w:tab/>
            </w:r>
            <w:r w:rsidR="001474AA">
              <w:rPr>
                <w:noProof/>
                <w:webHidden/>
              </w:rPr>
              <w:fldChar w:fldCharType="begin"/>
            </w:r>
            <w:r w:rsidR="001474AA">
              <w:rPr>
                <w:noProof/>
                <w:webHidden/>
              </w:rPr>
              <w:instrText xml:space="preserve"> PAGEREF _Toc107824231 \h </w:instrText>
            </w:r>
            <w:r w:rsidR="001474AA">
              <w:rPr>
                <w:noProof/>
                <w:webHidden/>
              </w:rPr>
            </w:r>
            <w:r w:rsidR="001474AA">
              <w:rPr>
                <w:noProof/>
                <w:webHidden/>
              </w:rPr>
              <w:fldChar w:fldCharType="separate"/>
            </w:r>
            <w:r w:rsidR="00917058">
              <w:rPr>
                <w:noProof/>
                <w:webHidden/>
              </w:rPr>
              <w:t>24</w:t>
            </w:r>
            <w:r w:rsidR="001474AA">
              <w:rPr>
                <w:noProof/>
                <w:webHidden/>
              </w:rPr>
              <w:fldChar w:fldCharType="end"/>
            </w:r>
          </w:hyperlink>
        </w:p>
        <w:p w14:paraId="7F500601" w14:textId="6A80EC7B" w:rsidR="001474AA" w:rsidRDefault="00A32B2E"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2" w:history="1">
            <w:r w:rsidR="001474AA" w:rsidRPr="0048033B">
              <w:rPr>
                <w:rStyle w:val="Hipervnculo"/>
                <w:noProof/>
              </w:rPr>
              <w:t>5. 3. 1.</w:t>
            </w:r>
            <w:r w:rsidR="001474AA">
              <w:rPr>
                <w:rFonts w:asciiTheme="minorHAnsi" w:eastAsiaTheme="minorEastAsia" w:hAnsiTheme="minorHAnsi"/>
                <w:noProof/>
                <w:sz w:val="22"/>
                <w:lang w:val="en-US"/>
              </w:rPr>
              <w:tab/>
            </w:r>
            <w:r w:rsidR="001474AA" w:rsidRPr="0048033B">
              <w:rPr>
                <w:rStyle w:val="Hipervnculo"/>
                <w:noProof/>
              </w:rPr>
              <w:t>Conjunto de datos</w:t>
            </w:r>
            <w:r w:rsidR="001474AA">
              <w:rPr>
                <w:noProof/>
                <w:webHidden/>
              </w:rPr>
              <w:tab/>
            </w:r>
            <w:r w:rsidR="001474AA">
              <w:rPr>
                <w:noProof/>
                <w:webHidden/>
              </w:rPr>
              <w:fldChar w:fldCharType="begin"/>
            </w:r>
            <w:r w:rsidR="001474AA">
              <w:rPr>
                <w:noProof/>
                <w:webHidden/>
              </w:rPr>
              <w:instrText xml:space="preserve"> PAGEREF _Toc107824232 \h </w:instrText>
            </w:r>
            <w:r w:rsidR="001474AA">
              <w:rPr>
                <w:noProof/>
                <w:webHidden/>
              </w:rPr>
            </w:r>
            <w:r w:rsidR="001474AA">
              <w:rPr>
                <w:noProof/>
                <w:webHidden/>
              </w:rPr>
              <w:fldChar w:fldCharType="separate"/>
            </w:r>
            <w:r w:rsidR="00917058">
              <w:rPr>
                <w:noProof/>
                <w:webHidden/>
              </w:rPr>
              <w:t>24</w:t>
            </w:r>
            <w:r w:rsidR="001474AA">
              <w:rPr>
                <w:noProof/>
                <w:webHidden/>
              </w:rPr>
              <w:fldChar w:fldCharType="end"/>
            </w:r>
          </w:hyperlink>
        </w:p>
        <w:p w14:paraId="3C0354A4" w14:textId="7EC55644" w:rsidR="001474AA" w:rsidRDefault="00A32B2E"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3" w:history="1">
            <w:r w:rsidR="001474AA" w:rsidRPr="0048033B">
              <w:rPr>
                <w:rStyle w:val="Hipervnculo"/>
                <w:noProof/>
              </w:rPr>
              <w:t>5. 3. 2.</w:t>
            </w:r>
            <w:r w:rsidR="001474AA">
              <w:rPr>
                <w:rFonts w:asciiTheme="minorHAnsi" w:eastAsiaTheme="minorEastAsia" w:hAnsiTheme="minorHAnsi"/>
                <w:noProof/>
                <w:sz w:val="22"/>
                <w:lang w:val="en-US"/>
              </w:rPr>
              <w:tab/>
            </w:r>
            <w:r w:rsidR="001474AA" w:rsidRPr="0048033B">
              <w:rPr>
                <w:rStyle w:val="Hipervnculo"/>
                <w:noProof/>
              </w:rPr>
              <w:t>Arquitectura de la red neuronal</w:t>
            </w:r>
            <w:r w:rsidR="001474AA">
              <w:rPr>
                <w:noProof/>
                <w:webHidden/>
              </w:rPr>
              <w:tab/>
            </w:r>
            <w:r w:rsidR="001474AA">
              <w:rPr>
                <w:noProof/>
                <w:webHidden/>
              </w:rPr>
              <w:fldChar w:fldCharType="begin"/>
            </w:r>
            <w:r w:rsidR="001474AA">
              <w:rPr>
                <w:noProof/>
                <w:webHidden/>
              </w:rPr>
              <w:instrText xml:space="preserve"> PAGEREF _Toc107824233 \h </w:instrText>
            </w:r>
            <w:r w:rsidR="001474AA">
              <w:rPr>
                <w:noProof/>
                <w:webHidden/>
              </w:rPr>
            </w:r>
            <w:r w:rsidR="001474AA">
              <w:rPr>
                <w:noProof/>
                <w:webHidden/>
              </w:rPr>
              <w:fldChar w:fldCharType="separate"/>
            </w:r>
            <w:r w:rsidR="00917058">
              <w:rPr>
                <w:noProof/>
                <w:webHidden/>
              </w:rPr>
              <w:t>32</w:t>
            </w:r>
            <w:r w:rsidR="001474AA">
              <w:rPr>
                <w:noProof/>
                <w:webHidden/>
              </w:rPr>
              <w:fldChar w:fldCharType="end"/>
            </w:r>
          </w:hyperlink>
        </w:p>
        <w:p w14:paraId="66D2F037" w14:textId="47474ABC" w:rsidR="001474AA" w:rsidRDefault="00A32B2E"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4" w:history="1">
            <w:r w:rsidR="001474AA" w:rsidRPr="0048033B">
              <w:rPr>
                <w:rStyle w:val="Hipervnculo"/>
                <w:noProof/>
              </w:rPr>
              <w:t>5. 3. 3.</w:t>
            </w:r>
            <w:r w:rsidR="001474AA">
              <w:rPr>
                <w:rFonts w:asciiTheme="minorHAnsi" w:eastAsiaTheme="minorEastAsia" w:hAnsiTheme="minorHAnsi"/>
                <w:noProof/>
                <w:sz w:val="22"/>
                <w:lang w:val="en-US"/>
              </w:rPr>
              <w:tab/>
            </w:r>
            <w:r w:rsidR="001474AA" w:rsidRPr="0048033B">
              <w:rPr>
                <w:rStyle w:val="Hipervnculo"/>
                <w:noProof/>
              </w:rPr>
              <w:t>Algoritmo de optimización</w:t>
            </w:r>
            <w:r w:rsidR="001474AA">
              <w:rPr>
                <w:noProof/>
                <w:webHidden/>
              </w:rPr>
              <w:tab/>
            </w:r>
            <w:r w:rsidR="001474AA">
              <w:rPr>
                <w:noProof/>
                <w:webHidden/>
              </w:rPr>
              <w:fldChar w:fldCharType="begin"/>
            </w:r>
            <w:r w:rsidR="001474AA">
              <w:rPr>
                <w:noProof/>
                <w:webHidden/>
              </w:rPr>
              <w:instrText xml:space="preserve"> PAGEREF _Toc107824234 \h </w:instrText>
            </w:r>
            <w:r w:rsidR="001474AA">
              <w:rPr>
                <w:noProof/>
                <w:webHidden/>
              </w:rPr>
            </w:r>
            <w:r w:rsidR="001474AA">
              <w:rPr>
                <w:noProof/>
                <w:webHidden/>
              </w:rPr>
              <w:fldChar w:fldCharType="separate"/>
            </w:r>
            <w:r w:rsidR="00917058">
              <w:rPr>
                <w:noProof/>
                <w:webHidden/>
              </w:rPr>
              <w:t>38</w:t>
            </w:r>
            <w:r w:rsidR="001474AA">
              <w:rPr>
                <w:noProof/>
                <w:webHidden/>
              </w:rPr>
              <w:fldChar w:fldCharType="end"/>
            </w:r>
          </w:hyperlink>
        </w:p>
        <w:p w14:paraId="4556699D" w14:textId="5F0811EB" w:rsidR="001474AA" w:rsidRDefault="00A32B2E"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5" w:history="1">
            <w:r w:rsidR="001474AA" w:rsidRPr="0048033B">
              <w:rPr>
                <w:rStyle w:val="Hipervnculo"/>
                <w:noProof/>
              </w:rPr>
              <w:t>5. 3. 4.</w:t>
            </w:r>
            <w:r w:rsidR="001474AA">
              <w:rPr>
                <w:rFonts w:asciiTheme="minorHAnsi" w:eastAsiaTheme="minorEastAsia" w:hAnsiTheme="minorHAnsi"/>
                <w:noProof/>
                <w:sz w:val="22"/>
                <w:lang w:val="en-US"/>
              </w:rPr>
              <w:tab/>
            </w:r>
            <w:r w:rsidR="001474AA" w:rsidRPr="0048033B">
              <w:rPr>
                <w:rStyle w:val="Hipervnculo"/>
                <w:noProof/>
              </w:rPr>
              <w:t>Función de coste</w:t>
            </w:r>
            <w:r w:rsidR="001474AA">
              <w:rPr>
                <w:noProof/>
                <w:webHidden/>
              </w:rPr>
              <w:tab/>
            </w:r>
            <w:r w:rsidR="001474AA">
              <w:rPr>
                <w:noProof/>
                <w:webHidden/>
              </w:rPr>
              <w:fldChar w:fldCharType="begin"/>
            </w:r>
            <w:r w:rsidR="001474AA">
              <w:rPr>
                <w:noProof/>
                <w:webHidden/>
              </w:rPr>
              <w:instrText xml:space="preserve"> PAGEREF _Toc107824235 \h </w:instrText>
            </w:r>
            <w:r w:rsidR="001474AA">
              <w:rPr>
                <w:noProof/>
                <w:webHidden/>
              </w:rPr>
            </w:r>
            <w:r w:rsidR="001474AA">
              <w:rPr>
                <w:noProof/>
                <w:webHidden/>
              </w:rPr>
              <w:fldChar w:fldCharType="separate"/>
            </w:r>
            <w:r w:rsidR="00917058">
              <w:rPr>
                <w:noProof/>
                <w:webHidden/>
              </w:rPr>
              <w:t>39</w:t>
            </w:r>
            <w:r w:rsidR="001474AA">
              <w:rPr>
                <w:noProof/>
                <w:webHidden/>
              </w:rPr>
              <w:fldChar w:fldCharType="end"/>
            </w:r>
          </w:hyperlink>
        </w:p>
        <w:p w14:paraId="1F1E7AA3" w14:textId="627FC66C" w:rsidR="001474AA" w:rsidRDefault="00A32B2E"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6" w:history="1">
            <w:r w:rsidR="001474AA" w:rsidRPr="0048033B">
              <w:rPr>
                <w:rStyle w:val="Hipervnculo"/>
                <w:noProof/>
              </w:rPr>
              <w:t>5. 3. 5.</w:t>
            </w:r>
            <w:r w:rsidR="001474AA">
              <w:rPr>
                <w:rFonts w:asciiTheme="minorHAnsi" w:eastAsiaTheme="minorEastAsia" w:hAnsiTheme="minorHAnsi"/>
                <w:noProof/>
                <w:sz w:val="22"/>
                <w:lang w:val="en-US"/>
              </w:rPr>
              <w:tab/>
            </w:r>
            <w:r w:rsidR="001474AA" w:rsidRPr="0048033B">
              <w:rPr>
                <w:rStyle w:val="Hipervnculo"/>
                <w:noProof/>
              </w:rPr>
              <w:t>Validación de los resultados</w:t>
            </w:r>
            <w:r w:rsidR="001474AA">
              <w:rPr>
                <w:noProof/>
                <w:webHidden/>
              </w:rPr>
              <w:tab/>
            </w:r>
            <w:r w:rsidR="001474AA">
              <w:rPr>
                <w:noProof/>
                <w:webHidden/>
              </w:rPr>
              <w:fldChar w:fldCharType="begin"/>
            </w:r>
            <w:r w:rsidR="001474AA">
              <w:rPr>
                <w:noProof/>
                <w:webHidden/>
              </w:rPr>
              <w:instrText xml:space="preserve"> PAGEREF _Toc107824236 \h </w:instrText>
            </w:r>
            <w:r w:rsidR="001474AA">
              <w:rPr>
                <w:noProof/>
                <w:webHidden/>
              </w:rPr>
            </w:r>
            <w:r w:rsidR="001474AA">
              <w:rPr>
                <w:noProof/>
                <w:webHidden/>
              </w:rPr>
              <w:fldChar w:fldCharType="separate"/>
            </w:r>
            <w:r w:rsidR="00917058">
              <w:rPr>
                <w:noProof/>
                <w:webHidden/>
              </w:rPr>
              <w:t>42</w:t>
            </w:r>
            <w:r w:rsidR="001474AA">
              <w:rPr>
                <w:noProof/>
                <w:webHidden/>
              </w:rPr>
              <w:fldChar w:fldCharType="end"/>
            </w:r>
          </w:hyperlink>
        </w:p>
        <w:p w14:paraId="6F538771" w14:textId="29B1A2BB" w:rsidR="001474AA" w:rsidRDefault="00A32B2E"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7" w:history="1">
            <w:r w:rsidR="001474AA" w:rsidRPr="0048033B">
              <w:rPr>
                <w:rStyle w:val="Hipervnculo"/>
                <w:noProof/>
              </w:rPr>
              <w:t>5. 3. 6.</w:t>
            </w:r>
            <w:r w:rsidR="001474AA">
              <w:rPr>
                <w:rFonts w:asciiTheme="minorHAnsi" w:eastAsiaTheme="minorEastAsia" w:hAnsiTheme="minorHAnsi"/>
                <w:noProof/>
                <w:sz w:val="22"/>
                <w:lang w:val="en-US"/>
              </w:rPr>
              <w:tab/>
            </w:r>
            <w:r w:rsidR="001474AA" w:rsidRPr="0048033B">
              <w:rPr>
                <w:rStyle w:val="Hipervnculo"/>
                <w:noProof/>
              </w:rPr>
              <w:t>Expresión matemática</w:t>
            </w:r>
            <w:r w:rsidR="001474AA">
              <w:rPr>
                <w:noProof/>
                <w:webHidden/>
              </w:rPr>
              <w:tab/>
            </w:r>
            <w:r w:rsidR="001474AA">
              <w:rPr>
                <w:noProof/>
                <w:webHidden/>
              </w:rPr>
              <w:fldChar w:fldCharType="begin"/>
            </w:r>
            <w:r w:rsidR="001474AA">
              <w:rPr>
                <w:noProof/>
                <w:webHidden/>
              </w:rPr>
              <w:instrText xml:space="preserve"> PAGEREF _Toc107824237 \h </w:instrText>
            </w:r>
            <w:r w:rsidR="001474AA">
              <w:rPr>
                <w:noProof/>
                <w:webHidden/>
              </w:rPr>
            </w:r>
            <w:r w:rsidR="001474AA">
              <w:rPr>
                <w:noProof/>
                <w:webHidden/>
              </w:rPr>
              <w:fldChar w:fldCharType="separate"/>
            </w:r>
            <w:r w:rsidR="00917058">
              <w:rPr>
                <w:noProof/>
                <w:webHidden/>
              </w:rPr>
              <w:t>48</w:t>
            </w:r>
            <w:r w:rsidR="001474AA">
              <w:rPr>
                <w:noProof/>
                <w:webHidden/>
              </w:rPr>
              <w:fldChar w:fldCharType="end"/>
            </w:r>
          </w:hyperlink>
        </w:p>
        <w:p w14:paraId="727FFE26" w14:textId="4707CB6F"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8" w:history="1">
            <w:r w:rsidR="001474AA" w:rsidRPr="0048033B">
              <w:rPr>
                <w:rStyle w:val="Hipervnculo"/>
                <w:noProof/>
              </w:rPr>
              <w:t>5. 4.</w:t>
            </w:r>
            <w:r w:rsidR="001474AA">
              <w:rPr>
                <w:rFonts w:asciiTheme="minorHAnsi" w:eastAsiaTheme="minorEastAsia" w:hAnsiTheme="minorHAnsi"/>
                <w:noProof/>
                <w:sz w:val="22"/>
                <w:lang w:val="en-US"/>
              </w:rPr>
              <w:tab/>
            </w:r>
            <w:r w:rsidR="001474AA" w:rsidRPr="0048033B">
              <w:rPr>
                <w:rStyle w:val="Hipervnculo"/>
                <w:noProof/>
              </w:rPr>
              <w:t>Interfaz web para la visualización de resultados</w:t>
            </w:r>
            <w:r w:rsidR="001474AA">
              <w:rPr>
                <w:noProof/>
                <w:webHidden/>
              </w:rPr>
              <w:tab/>
            </w:r>
            <w:r w:rsidR="001474AA">
              <w:rPr>
                <w:noProof/>
                <w:webHidden/>
              </w:rPr>
              <w:fldChar w:fldCharType="begin"/>
            </w:r>
            <w:r w:rsidR="001474AA">
              <w:rPr>
                <w:noProof/>
                <w:webHidden/>
              </w:rPr>
              <w:instrText xml:space="preserve"> PAGEREF _Toc107824238 \h </w:instrText>
            </w:r>
            <w:r w:rsidR="001474AA">
              <w:rPr>
                <w:noProof/>
                <w:webHidden/>
              </w:rPr>
            </w:r>
            <w:r w:rsidR="001474AA">
              <w:rPr>
                <w:noProof/>
                <w:webHidden/>
              </w:rPr>
              <w:fldChar w:fldCharType="separate"/>
            </w:r>
            <w:r w:rsidR="00917058">
              <w:rPr>
                <w:noProof/>
                <w:webHidden/>
              </w:rPr>
              <w:t>49</w:t>
            </w:r>
            <w:r w:rsidR="001474AA">
              <w:rPr>
                <w:noProof/>
                <w:webHidden/>
              </w:rPr>
              <w:fldChar w:fldCharType="end"/>
            </w:r>
          </w:hyperlink>
        </w:p>
        <w:p w14:paraId="3345DAA3" w14:textId="4DF56589" w:rsidR="001474AA" w:rsidRDefault="00A32B2E"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9" w:history="1">
            <w:r w:rsidR="001474AA" w:rsidRPr="0048033B">
              <w:rPr>
                <w:rStyle w:val="Hipervnculo"/>
                <w:noProof/>
              </w:rPr>
              <w:t>5. 4. 1.</w:t>
            </w:r>
            <w:r w:rsidR="001474AA">
              <w:rPr>
                <w:rFonts w:asciiTheme="minorHAnsi" w:eastAsiaTheme="minorEastAsia" w:hAnsiTheme="minorHAnsi"/>
                <w:noProof/>
                <w:sz w:val="22"/>
                <w:lang w:val="en-US"/>
              </w:rPr>
              <w:tab/>
            </w:r>
            <w:r w:rsidR="001474AA" w:rsidRPr="0048033B">
              <w:rPr>
                <w:rStyle w:val="Hipervnculo"/>
                <w:noProof/>
              </w:rPr>
              <w:t>Diseño</w:t>
            </w:r>
            <w:r w:rsidR="001474AA">
              <w:rPr>
                <w:noProof/>
                <w:webHidden/>
              </w:rPr>
              <w:tab/>
            </w:r>
            <w:r w:rsidR="001474AA">
              <w:rPr>
                <w:noProof/>
                <w:webHidden/>
              </w:rPr>
              <w:fldChar w:fldCharType="begin"/>
            </w:r>
            <w:r w:rsidR="001474AA">
              <w:rPr>
                <w:noProof/>
                <w:webHidden/>
              </w:rPr>
              <w:instrText xml:space="preserve"> PAGEREF _Toc107824239 \h </w:instrText>
            </w:r>
            <w:r w:rsidR="001474AA">
              <w:rPr>
                <w:noProof/>
                <w:webHidden/>
              </w:rPr>
            </w:r>
            <w:r w:rsidR="001474AA">
              <w:rPr>
                <w:noProof/>
                <w:webHidden/>
              </w:rPr>
              <w:fldChar w:fldCharType="separate"/>
            </w:r>
            <w:r w:rsidR="00917058">
              <w:rPr>
                <w:noProof/>
                <w:webHidden/>
              </w:rPr>
              <w:t>49</w:t>
            </w:r>
            <w:r w:rsidR="001474AA">
              <w:rPr>
                <w:noProof/>
                <w:webHidden/>
              </w:rPr>
              <w:fldChar w:fldCharType="end"/>
            </w:r>
          </w:hyperlink>
        </w:p>
        <w:p w14:paraId="19E1692C" w14:textId="28632B46" w:rsidR="001474AA" w:rsidRDefault="00A32B2E"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40" w:history="1">
            <w:r w:rsidR="001474AA" w:rsidRPr="0048033B">
              <w:rPr>
                <w:rStyle w:val="Hipervnculo"/>
                <w:noProof/>
              </w:rPr>
              <w:t>5. 4. 2.</w:t>
            </w:r>
            <w:r w:rsidR="001474AA">
              <w:rPr>
                <w:rFonts w:asciiTheme="minorHAnsi" w:eastAsiaTheme="minorEastAsia" w:hAnsiTheme="minorHAnsi"/>
                <w:noProof/>
                <w:sz w:val="22"/>
                <w:lang w:val="en-US"/>
              </w:rPr>
              <w:tab/>
            </w:r>
            <w:r w:rsidR="001474AA" w:rsidRPr="0048033B">
              <w:rPr>
                <w:rStyle w:val="Hipervnculo"/>
                <w:noProof/>
              </w:rPr>
              <w:t>Funcionalidad</w:t>
            </w:r>
            <w:r w:rsidR="001474AA">
              <w:rPr>
                <w:noProof/>
                <w:webHidden/>
              </w:rPr>
              <w:tab/>
            </w:r>
            <w:r w:rsidR="001474AA">
              <w:rPr>
                <w:noProof/>
                <w:webHidden/>
              </w:rPr>
              <w:fldChar w:fldCharType="begin"/>
            </w:r>
            <w:r w:rsidR="001474AA">
              <w:rPr>
                <w:noProof/>
                <w:webHidden/>
              </w:rPr>
              <w:instrText xml:space="preserve"> PAGEREF _Toc107824240 \h </w:instrText>
            </w:r>
            <w:r w:rsidR="001474AA">
              <w:rPr>
                <w:noProof/>
                <w:webHidden/>
              </w:rPr>
            </w:r>
            <w:r w:rsidR="001474AA">
              <w:rPr>
                <w:noProof/>
                <w:webHidden/>
              </w:rPr>
              <w:fldChar w:fldCharType="separate"/>
            </w:r>
            <w:r w:rsidR="00917058">
              <w:rPr>
                <w:noProof/>
                <w:webHidden/>
              </w:rPr>
              <w:t>51</w:t>
            </w:r>
            <w:r w:rsidR="001474AA">
              <w:rPr>
                <w:noProof/>
                <w:webHidden/>
              </w:rPr>
              <w:fldChar w:fldCharType="end"/>
            </w:r>
          </w:hyperlink>
        </w:p>
        <w:p w14:paraId="778C7B2C" w14:textId="69FDD369" w:rsidR="001474AA" w:rsidRDefault="00A32B2E" w:rsidP="001474AA">
          <w:pPr>
            <w:pStyle w:val="TDC3"/>
            <w:tabs>
              <w:tab w:val="right" w:leader="dot" w:pos="8494"/>
            </w:tabs>
            <w:spacing w:line="276" w:lineRule="auto"/>
            <w:rPr>
              <w:rFonts w:asciiTheme="minorHAnsi" w:eastAsiaTheme="minorEastAsia" w:hAnsiTheme="minorHAnsi"/>
              <w:noProof/>
              <w:sz w:val="22"/>
              <w:lang w:val="en-US"/>
            </w:rPr>
          </w:pPr>
          <w:hyperlink w:anchor="_Toc107824241" w:history="1">
            <w:r w:rsidR="001474AA" w:rsidRPr="0048033B">
              <w:rPr>
                <w:rStyle w:val="Hipervnculo"/>
                <w:noProof/>
              </w:rPr>
              <w:t>5. 4. 3. Integración del modelo</w:t>
            </w:r>
            <w:r w:rsidR="001474AA">
              <w:rPr>
                <w:noProof/>
                <w:webHidden/>
              </w:rPr>
              <w:tab/>
            </w:r>
            <w:r w:rsidR="001474AA">
              <w:rPr>
                <w:noProof/>
                <w:webHidden/>
              </w:rPr>
              <w:fldChar w:fldCharType="begin"/>
            </w:r>
            <w:r w:rsidR="001474AA">
              <w:rPr>
                <w:noProof/>
                <w:webHidden/>
              </w:rPr>
              <w:instrText xml:space="preserve"> PAGEREF _Toc107824241 \h </w:instrText>
            </w:r>
            <w:r w:rsidR="001474AA">
              <w:rPr>
                <w:noProof/>
                <w:webHidden/>
              </w:rPr>
            </w:r>
            <w:r w:rsidR="001474AA">
              <w:rPr>
                <w:noProof/>
                <w:webHidden/>
              </w:rPr>
              <w:fldChar w:fldCharType="separate"/>
            </w:r>
            <w:r w:rsidR="00917058">
              <w:rPr>
                <w:noProof/>
                <w:webHidden/>
              </w:rPr>
              <w:t>52</w:t>
            </w:r>
            <w:r w:rsidR="001474AA">
              <w:rPr>
                <w:noProof/>
                <w:webHidden/>
              </w:rPr>
              <w:fldChar w:fldCharType="end"/>
            </w:r>
          </w:hyperlink>
        </w:p>
        <w:p w14:paraId="635E3E0B" w14:textId="3FBB3F14" w:rsidR="001474AA" w:rsidRDefault="00A32B2E"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42" w:history="1">
            <w:r w:rsidR="001474AA" w:rsidRPr="0048033B">
              <w:rPr>
                <w:rStyle w:val="Hipervnculo"/>
                <w:noProof/>
              </w:rPr>
              <w:t>5. 5.</w:t>
            </w:r>
            <w:r w:rsidR="001474AA">
              <w:rPr>
                <w:rFonts w:asciiTheme="minorHAnsi" w:eastAsiaTheme="minorEastAsia" w:hAnsiTheme="minorHAnsi"/>
                <w:noProof/>
                <w:sz w:val="22"/>
                <w:lang w:val="en-US"/>
              </w:rPr>
              <w:tab/>
            </w:r>
            <w:r w:rsidR="001474AA" w:rsidRPr="0048033B">
              <w:rPr>
                <w:rStyle w:val="Hipervnculo"/>
                <w:noProof/>
              </w:rPr>
              <w:t>Arquitectura</w:t>
            </w:r>
            <w:r w:rsidR="001474AA">
              <w:rPr>
                <w:noProof/>
                <w:webHidden/>
              </w:rPr>
              <w:tab/>
            </w:r>
            <w:r w:rsidR="001474AA">
              <w:rPr>
                <w:noProof/>
                <w:webHidden/>
              </w:rPr>
              <w:fldChar w:fldCharType="begin"/>
            </w:r>
            <w:r w:rsidR="001474AA">
              <w:rPr>
                <w:noProof/>
                <w:webHidden/>
              </w:rPr>
              <w:instrText xml:space="preserve"> PAGEREF _Toc107824242 \h </w:instrText>
            </w:r>
            <w:r w:rsidR="001474AA">
              <w:rPr>
                <w:noProof/>
                <w:webHidden/>
              </w:rPr>
            </w:r>
            <w:r w:rsidR="001474AA">
              <w:rPr>
                <w:noProof/>
                <w:webHidden/>
              </w:rPr>
              <w:fldChar w:fldCharType="separate"/>
            </w:r>
            <w:r w:rsidR="00917058">
              <w:rPr>
                <w:noProof/>
                <w:webHidden/>
              </w:rPr>
              <w:t>53</w:t>
            </w:r>
            <w:r w:rsidR="001474AA">
              <w:rPr>
                <w:noProof/>
                <w:webHidden/>
              </w:rPr>
              <w:fldChar w:fldCharType="end"/>
            </w:r>
          </w:hyperlink>
        </w:p>
        <w:p w14:paraId="317F1DF7" w14:textId="106E020E" w:rsidR="001474AA" w:rsidRDefault="00A32B2E" w:rsidP="001474AA">
          <w:pPr>
            <w:pStyle w:val="TDC1"/>
            <w:spacing w:line="276" w:lineRule="auto"/>
            <w:rPr>
              <w:rFonts w:asciiTheme="minorHAnsi" w:eastAsiaTheme="minorEastAsia" w:hAnsiTheme="minorHAnsi"/>
              <w:b w:val="0"/>
              <w:bCs w:val="0"/>
              <w:sz w:val="22"/>
              <w:lang w:val="en-US"/>
            </w:rPr>
          </w:pPr>
          <w:hyperlink w:anchor="_Toc107824243" w:history="1">
            <w:r w:rsidR="001474AA" w:rsidRPr="0048033B">
              <w:rPr>
                <w:rStyle w:val="Hipervnculo"/>
              </w:rPr>
              <w:t>6.</w:t>
            </w:r>
            <w:r w:rsidR="001474AA">
              <w:rPr>
                <w:rFonts w:asciiTheme="minorHAnsi" w:eastAsiaTheme="minorEastAsia" w:hAnsiTheme="minorHAnsi"/>
                <w:b w:val="0"/>
                <w:bCs w:val="0"/>
                <w:sz w:val="22"/>
                <w:lang w:val="en-US"/>
              </w:rPr>
              <w:tab/>
            </w:r>
            <w:r w:rsidR="001474AA" w:rsidRPr="0048033B">
              <w:rPr>
                <w:rStyle w:val="Hipervnculo"/>
              </w:rPr>
              <w:t>Conclusiones</w:t>
            </w:r>
            <w:r w:rsidR="001474AA">
              <w:rPr>
                <w:webHidden/>
              </w:rPr>
              <w:tab/>
            </w:r>
            <w:r w:rsidR="001474AA">
              <w:rPr>
                <w:webHidden/>
              </w:rPr>
              <w:fldChar w:fldCharType="begin"/>
            </w:r>
            <w:r w:rsidR="001474AA">
              <w:rPr>
                <w:webHidden/>
              </w:rPr>
              <w:instrText xml:space="preserve"> PAGEREF _Toc107824243 \h </w:instrText>
            </w:r>
            <w:r w:rsidR="001474AA">
              <w:rPr>
                <w:webHidden/>
              </w:rPr>
            </w:r>
            <w:r w:rsidR="001474AA">
              <w:rPr>
                <w:webHidden/>
              </w:rPr>
              <w:fldChar w:fldCharType="separate"/>
            </w:r>
            <w:r w:rsidR="00917058">
              <w:rPr>
                <w:webHidden/>
              </w:rPr>
              <w:t>55</w:t>
            </w:r>
            <w:r w:rsidR="001474AA">
              <w:rPr>
                <w:webHidden/>
              </w:rPr>
              <w:fldChar w:fldCharType="end"/>
            </w:r>
          </w:hyperlink>
        </w:p>
        <w:p w14:paraId="74AD4AC5" w14:textId="3FEE799A" w:rsidR="001474AA" w:rsidRDefault="00A32B2E" w:rsidP="001474AA">
          <w:pPr>
            <w:pStyle w:val="TDC1"/>
            <w:spacing w:line="276" w:lineRule="auto"/>
            <w:rPr>
              <w:rFonts w:asciiTheme="minorHAnsi" w:eastAsiaTheme="minorEastAsia" w:hAnsiTheme="minorHAnsi"/>
              <w:b w:val="0"/>
              <w:bCs w:val="0"/>
              <w:sz w:val="22"/>
              <w:lang w:val="en-US"/>
            </w:rPr>
          </w:pPr>
          <w:hyperlink w:anchor="_Toc107824244" w:history="1">
            <w:r w:rsidR="001474AA" w:rsidRPr="0048033B">
              <w:rPr>
                <w:rStyle w:val="Hipervnculo"/>
                <w:lang w:val="en-US"/>
              </w:rPr>
              <w:t>Referencias</w:t>
            </w:r>
            <w:r w:rsidR="001474AA">
              <w:rPr>
                <w:webHidden/>
              </w:rPr>
              <w:tab/>
            </w:r>
            <w:r w:rsidR="001474AA">
              <w:rPr>
                <w:webHidden/>
              </w:rPr>
              <w:fldChar w:fldCharType="begin"/>
            </w:r>
            <w:r w:rsidR="001474AA">
              <w:rPr>
                <w:webHidden/>
              </w:rPr>
              <w:instrText xml:space="preserve"> PAGEREF _Toc107824244 \h </w:instrText>
            </w:r>
            <w:r w:rsidR="001474AA">
              <w:rPr>
                <w:webHidden/>
              </w:rPr>
            </w:r>
            <w:r w:rsidR="001474AA">
              <w:rPr>
                <w:webHidden/>
              </w:rPr>
              <w:fldChar w:fldCharType="separate"/>
            </w:r>
            <w:r w:rsidR="00917058">
              <w:rPr>
                <w:webHidden/>
              </w:rPr>
              <w:t>57</w:t>
            </w:r>
            <w:r w:rsidR="001474AA">
              <w:rPr>
                <w:webHidden/>
              </w:rPr>
              <w:fldChar w:fldCharType="end"/>
            </w:r>
          </w:hyperlink>
        </w:p>
        <w:p w14:paraId="018EB2CB" w14:textId="238183F9" w:rsidR="002E606A" w:rsidRDefault="002E606A" w:rsidP="001474AA">
          <w:pPr>
            <w:tabs>
              <w:tab w:val="left" w:pos="1277"/>
            </w:tabs>
            <w:spacing w:line="276" w:lineRule="auto"/>
          </w:pPr>
          <w:r>
            <w:rPr>
              <w:b/>
              <w:bCs/>
              <w:noProof/>
            </w:rPr>
            <w:fldChar w:fldCharType="end"/>
          </w:r>
        </w:p>
      </w:sdtContent>
    </w:sdt>
    <w:p w14:paraId="11C3ABBF" w14:textId="79B275DB" w:rsidR="00C46E30" w:rsidRDefault="00C46E30" w:rsidP="00A677F4">
      <w:pPr>
        <w:spacing w:line="276" w:lineRule="auto"/>
        <w:jc w:val="left"/>
        <w:rPr>
          <w:lang w:val="en-US"/>
        </w:rPr>
      </w:pPr>
      <w:r>
        <w:rPr>
          <w:lang w:val="en-US"/>
        </w:rPr>
        <w:br w:type="page"/>
      </w:r>
    </w:p>
    <w:p w14:paraId="768EC750" w14:textId="264F9740" w:rsidR="00815192" w:rsidRDefault="00815192" w:rsidP="007B579F">
      <w:pPr>
        <w:pStyle w:val="Ttulo1"/>
        <w:ind w:firstLine="426"/>
        <w:jc w:val="left"/>
      </w:pPr>
      <w:bookmarkStart w:id="19" w:name="_Toc107824207"/>
      <w:r>
        <w:lastRenderedPageBreak/>
        <w:t>Índice de figuras</w:t>
      </w:r>
      <w:bookmarkEnd w:id="19"/>
    </w:p>
    <w:p w14:paraId="32901624" w14:textId="26081CDD" w:rsidR="00D45608" w:rsidRDefault="00D45608" w:rsidP="007B579F">
      <w:pPr>
        <w:spacing w:line="259" w:lineRule="auto"/>
        <w:rPr>
          <w:rStyle w:val="Textoennegrita"/>
          <w:b w:val="0"/>
          <w:bCs w:val="0"/>
        </w:rPr>
      </w:pPr>
      <w:r>
        <w:rPr>
          <w:rStyle w:val="Textoennegrita"/>
          <w:b w:val="0"/>
          <w:bCs w:val="0"/>
        </w:rPr>
        <w:t>1.</w:t>
      </w:r>
      <w:r>
        <w:rPr>
          <w:rStyle w:val="Textoennegrita"/>
          <w:b w:val="0"/>
          <w:bCs w:val="0"/>
        </w:rPr>
        <w:tab/>
        <w:t>Estaciones de medición de la calidad del aire en Madrid</w:t>
      </w:r>
      <w:r w:rsidR="008544AF">
        <w:rPr>
          <w:rStyle w:val="Textoennegrita"/>
          <w:b w:val="0"/>
          <w:bCs w:val="0"/>
        </w:rPr>
        <w:t>…</w:t>
      </w:r>
      <w:proofErr w:type="gramStart"/>
      <w:r w:rsidR="008544AF">
        <w:rPr>
          <w:rStyle w:val="Textoennegrita"/>
          <w:b w:val="0"/>
          <w:bCs w:val="0"/>
        </w:rPr>
        <w:t>……</w:t>
      </w:r>
      <w:r w:rsidR="007B579F">
        <w:rPr>
          <w:rStyle w:val="Textoennegrita"/>
          <w:b w:val="0"/>
          <w:bCs w:val="0"/>
        </w:rPr>
        <w:t>.</w:t>
      </w:r>
      <w:proofErr w:type="gramEnd"/>
      <w:r w:rsidR="007B579F">
        <w:rPr>
          <w:rStyle w:val="Textoennegrita"/>
          <w:b w:val="0"/>
          <w:bCs w:val="0"/>
        </w:rPr>
        <w:t>.</w:t>
      </w:r>
      <w:r w:rsidR="008544AF">
        <w:rPr>
          <w:rStyle w:val="Textoennegrita"/>
          <w:b w:val="0"/>
          <w:bCs w:val="0"/>
        </w:rPr>
        <w:t>……..…</w:t>
      </w:r>
      <w:r w:rsidR="000724E3">
        <w:rPr>
          <w:rStyle w:val="Textoennegrita"/>
          <w:b w:val="0"/>
          <w:bCs w:val="0"/>
        </w:rPr>
        <w:t>2</w:t>
      </w:r>
    </w:p>
    <w:p w14:paraId="3C01FF22" w14:textId="1FC433A9" w:rsidR="00D45608" w:rsidRDefault="00D45608" w:rsidP="007B579F">
      <w:pPr>
        <w:spacing w:line="259" w:lineRule="auto"/>
      </w:pPr>
      <w:r>
        <w:t>2.</w:t>
      </w:r>
      <w:r>
        <w:tab/>
        <w:t>Diagrama de actividad de una red neuronal</w:t>
      </w:r>
      <w:r w:rsidR="008544AF">
        <w:t>………………</w:t>
      </w:r>
      <w:proofErr w:type="gramStart"/>
      <w:r w:rsidR="008544AF">
        <w:t>……</w:t>
      </w:r>
      <w:r w:rsidR="007B579F">
        <w:t>.</w:t>
      </w:r>
      <w:proofErr w:type="gramEnd"/>
      <w:r w:rsidR="008544AF">
        <w:t>……...…</w:t>
      </w:r>
      <w:r w:rsidR="000724E3">
        <w:t>3</w:t>
      </w:r>
    </w:p>
    <w:p w14:paraId="4CAEEA6D" w14:textId="308FBAE7" w:rsidR="00D45608" w:rsidRDefault="00D45608" w:rsidP="007B579F">
      <w:pPr>
        <w:spacing w:line="259" w:lineRule="auto"/>
      </w:pPr>
      <w:r>
        <w:t>3.</w:t>
      </w:r>
      <w:r>
        <w:tab/>
        <w:t>Comparación entre tipos de materia particulada</w:t>
      </w:r>
      <w:r w:rsidR="008544AF">
        <w:t>…………</w:t>
      </w:r>
      <w:proofErr w:type="gramStart"/>
      <w:r w:rsidR="008544AF">
        <w:t>……</w:t>
      </w:r>
      <w:r w:rsidR="007B579F">
        <w:t>.</w:t>
      </w:r>
      <w:proofErr w:type="gramEnd"/>
      <w:r w:rsidR="008544AF">
        <w:t>…………</w:t>
      </w:r>
      <w:r w:rsidR="000724E3">
        <w:t>6</w:t>
      </w:r>
    </w:p>
    <w:p w14:paraId="4A652BBF" w14:textId="094A0FAC" w:rsidR="00D45608" w:rsidRDefault="00D45608" w:rsidP="007B579F">
      <w:pPr>
        <w:spacing w:line="259" w:lineRule="auto"/>
      </w:pPr>
      <w:r>
        <w:t>4.</w:t>
      </w:r>
      <w:r>
        <w:tab/>
        <w:t>Ejemplo de un conjunto de datos</w:t>
      </w:r>
      <w:r w:rsidR="008544AF">
        <w:t>…………………………</w:t>
      </w:r>
      <w:proofErr w:type="gramStart"/>
      <w:r w:rsidR="008544AF">
        <w:t>……</w:t>
      </w:r>
      <w:r w:rsidR="007B579F">
        <w:t>.</w:t>
      </w:r>
      <w:proofErr w:type="gramEnd"/>
      <w:r w:rsidR="008544AF">
        <w:t>……….</w:t>
      </w:r>
      <w:r w:rsidR="000724E3">
        <w:t>..8</w:t>
      </w:r>
    </w:p>
    <w:p w14:paraId="0CE4BA31" w14:textId="59C74F1A" w:rsidR="00D45608" w:rsidRDefault="00D45608" w:rsidP="007B579F">
      <w:pPr>
        <w:spacing w:line="259" w:lineRule="auto"/>
      </w:pPr>
      <w:r>
        <w:t>5.</w:t>
      </w:r>
      <w:r>
        <w:tab/>
        <w:t>Ejemplo de serie temporal</w:t>
      </w:r>
      <w:r w:rsidR="000724E3">
        <w:t>………………………………………………10</w:t>
      </w:r>
    </w:p>
    <w:p w14:paraId="2178F02A" w14:textId="32664905" w:rsidR="00D45608" w:rsidRDefault="00D45608" w:rsidP="007B579F">
      <w:pPr>
        <w:spacing w:line="259" w:lineRule="auto"/>
      </w:pPr>
      <w:r>
        <w:t>6.</w:t>
      </w:r>
      <w:r>
        <w:tab/>
        <w:t xml:space="preserve">Esquema de una red </w:t>
      </w:r>
      <w:proofErr w:type="gramStart"/>
      <w:r>
        <w:t>neuronal</w:t>
      </w:r>
      <w:r w:rsidR="007B579F">
        <w:t>....</w:t>
      </w:r>
      <w:proofErr w:type="gramEnd"/>
      <w:r w:rsidR="007B579F">
        <w:t>………………………………….……..</w:t>
      </w:r>
      <w:r w:rsidR="003A2B57">
        <w:t>12</w:t>
      </w:r>
    </w:p>
    <w:p w14:paraId="32624AB3" w14:textId="45FCF4CA" w:rsidR="00D45608" w:rsidRDefault="00D45608" w:rsidP="007B579F">
      <w:pPr>
        <w:spacing w:line="259" w:lineRule="auto"/>
      </w:pPr>
      <w:r>
        <w:t>7.</w:t>
      </w:r>
      <w:r>
        <w:tab/>
        <w:t>Diagrama de una capa de perceptrón</w:t>
      </w:r>
      <w:r w:rsidR="007B579F">
        <w:t>………………………</w:t>
      </w:r>
      <w:proofErr w:type="gramStart"/>
      <w:r w:rsidR="007B579F">
        <w:t>…….</w:t>
      </w:r>
      <w:proofErr w:type="gramEnd"/>
      <w:r w:rsidR="007B579F">
        <w:t>……...</w:t>
      </w:r>
      <w:r w:rsidR="003A2B57">
        <w:t>12</w:t>
      </w:r>
    </w:p>
    <w:p w14:paraId="08A5AC6D" w14:textId="0DBAB671" w:rsidR="00D45608" w:rsidRDefault="00D45608" w:rsidP="007B579F">
      <w:pPr>
        <w:spacing w:line="259" w:lineRule="auto"/>
      </w:pPr>
      <w:r>
        <w:t>8.</w:t>
      </w:r>
      <w:r>
        <w:tab/>
        <w:t>Diagrama de una capa LSTM</w:t>
      </w:r>
      <w:r w:rsidR="007B579F">
        <w:t>………………………………</w:t>
      </w:r>
      <w:proofErr w:type="gramStart"/>
      <w:r w:rsidR="007B579F">
        <w:t>…….</w:t>
      </w:r>
      <w:proofErr w:type="gramEnd"/>
      <w:r w:rsidR="007B579F">
        <w:t>……..</w:t>
      </w:r>
      <w:r w:rsidR="003A2B57">
        <w:t>13</w:t>
      </w:r>
    </w:p>
    <w:p w14:paraId="75DC8148" w14:textId="56D830E2" w:rsidR="00D45608" w:rsidRDefault="00D45608" w:rsidP="007B579F">
      <w:pPr>
        <w:spacing w:line="259" w:lineRule="auto"/>
      </w:pPr>
      <w:r>
        <w:t>9.</w:t>
      </w:r>
      <w:r w:rsidR="000B6564">
        <w:tab/>
      </w:r>
      <w:r w:rsidR="000B6564">
        <w:rPr>
          <w:noProof/>
        </w:rPr>
        <w:t>Diagrama de actividad de un algoritmo de entrenamiento</w:t>
      </w:r>
      <w:r w:rsidR="007B579F">
        <w:rPr>
          <w:noProof/>
        </w:rPr>
        <w:t>………..……..</w:t>
      </w:r>
      <w:r w:rsidR="003A2B57">
        <w:rPr>
          <w:noProof/>
        </w:rPr>
        <w:t>14</w:t>
      </w:r>
    </w:p>
    <w:p w14:paraId="355B5BFA" w14:textId="4D4A7547" w:rsidR="00D45608" w:rsidRDefault="00D45608" w:rsidP="007B579F">
      <w:pPr>
        <w:spacing w:line="259" w:lineRule="auto"/>
      </w:pPr>
      <w:r>
        <w:t>10.</w:t>
      </w:r>
      <w:r w:rsidR="000B6564">
        <w:tab/>
      </w:r>
      <w:r w:rsidR="000B6564">
        <w:rPr>
          <w:noProof/>
        </w:rPr>
        <w:t>Representación gráfica de una función de coste</w:t>
      </w:r>
      <w:r w:rsidR="007B579F">
        <w:rPr>
          <w:noProof/>
        </w:rPr>
        <w:t>…………………..……..</w:t>
      </w:r>
      <w:r w:rsidR="003A2B57">
        <w:rPr>
          <w:noProof/>
        </w:rPr>
        <w:t>15</w:t>
      </w:r>
    </w:p>
    <w:p w14:paraId="10588381" w14:textId="6317F2C1" w:rsidR="00D45608" w:rsidRDefault="00D45608" w:rsidP="007B579F">
      <w:pPr>
        <w:spacing w:line="259" w:lineRule="auto"/>
      </w:pPr>
      <w:r>
        <w:t>11.</w:t>
      </w:r>
      <w:r w:rsidR="000B6564">
        <w:tab/>
        <w:t>Modelo de proceso de DSRM</w:t>
      </w:r>
      <w:r w:rsidR="007B579F">
        <w:t>……………………………</w:t>
      </w:r>
      <w:proofErr w:type="gramStart"/>
      <w:r w:rsidR="007B579F">
        <w:t>…….</w:t>
      </w:r>
      <w:proofErr w:type="gramEnd"/>
      <w:r w:rsidR="007B579F">
        <w:t>………..</w:t>
      </w:r>
      <w:r w:rsidR="003A2B57">
        <w:t>18</w:t>
      </w:r>
    </w:p>
    <w:p w14:paraId="7B859D41" w14:textId="374C4738" w:rsidR="00D45608" w:rsidRDefault="00D45608" w:rsidP="007B579F">
      <w:pPr>
        <w:spacing w:line="259" w:lineRule="auto"/>
      </w:pPr>
      <w:r>
        <w:t>12.</w:t>
      </w:r>
      <w:r w:rsidR="000B6564">
        <w:tab/>
        <w:t>Lenguajes de programación utilizados</w:t>
      </w:r>
      <w:r w:rsidR="007B579F">
        <w:t>……………………………</w:t>
      </w:r>
      <w:proofErr w:type="gramStart"/>
      <w:r w:rsidR="007B579F">
        <w:t>…….</w:t>
      </w:r>
      <w:proofErr w:type="gramEnd"/>
      <w:r w:rsidR="003A2B57">
        <w:t>19</w:t>
      </w:r>
    </w:p>
    <w:p w14:paraId="7006EB3E" w14:textId="5FC086B2" w:rsidR="00D45608" w:rsidRDefault="00D45608" w:rsidP="007B579F">
      <w:pPr>
        <w:spacing w:line="259" w:lineRule="auto"/>
      </w:pPr>
      <w:r>
        <w:t>13.</w:t>
      </w:r>
      <w:r w:rsidR="000B6564">
        <w:tab/>
        <w:t>Ejemplo información meteorológica</w:t>
      </w:r>
      <w:r w:rsidR="007B579F">
        <w:t>……………………………………</w:t>
      </w:r>
      <w:r w:rsidR="003A2B57">
        <w:t>22</w:t>
      </w:r>
    </w:p>
    <w:p w14:paraId="282DC216" w14:textId="19FB617B" w:rsidR="00D45608" w:rsidRDefault="00D45608" w:rsidP="007B579F">
      <w:pPr>
        <w:spacing w:line="259" w:lineRule="auto"/>
      </w:pPr>
      <w:r>
        <w:t>14.</w:t>
      </w:r>
      <w:r w:rsidR="000B6564">
        <w:tab/>
        <w:t>Conjunto de datos antes del tratamiento</w:t>
      </w:r>
      <w:r w:rsidR="007B579F">
        <w:t>………………………</w:t>
      </w:r>
      <w:proofErr w:type="gramStart"/>
      <w:r w:rsidR="007B579F">
        <w:t>…….</w:t>
      </w:r>
      <w:proofErr w:type="gramEnd"/>
      <w:r w:rsidR="007B579F">
        <w:t>…..</w:t>
      </w:r>
      <w:r w:rsidR="003A2B57">
        <w:t>23</w:t>
      </w:r>
    </w:p>
    <w:p w14:paraId="3CAF6E19" w14:textId="0EA5C915" w:rsidR="00D45608" w:rsidRDefault="00D45608" w:rsidP="007B579F">
      <w:pPr>
        <w:spacing w:line="259" w:lineRule="auto"/>
      </w:pPr>
      <w:r>
        <w:t>15.</w:t>
      </w:r>
      <w:r w:rsidR="000B6564">
        <w:tab/>
        <w:t>Conjunto de datos tras el tratamiento</w:t>
      </w:r>
      <w:r w:rsidR="007B579F">
        <w:t>…………………………</w:t>
      </w:r>
      <w:proofErr w:type="gramStart"/>
      <w:r w:rsidR="007B579F">
        <w:t>…….</w:t>
      </w:r>
      <w:proofErr w:type="gramEnd"/>
      <w:r w:rsidR="007B579F">
        <w:t>…..</w:t>
      </w:r>
      <w:r w:rsidR="000B6564">
        <w:t>.</w:t>
      </w:r>
      <w:r w:rsidR="003A2B57">
        <w:t>23</w:t>
      </w:r>
    </w:p>
    <w:p w14:paraId="02382A3F" w14:textId="73139DE3" w:rsidR="00D45608" w:rsidRDefault="00D45608" w:rsidP="007B579F">
      <w:pPr>
        <w:spacing w:line="259" w:lineRule="auto"/>
      </w:pPr>
      <w:r>
        <w:t>16.</w:t>
      </w:r>
      <w:r w:rsidR="000B6564">
        <w:tab/>
        <w:t>Variables según su uso</w:t>
      </w:r>
      <w:r w:rsidR="007B579F">
        <w:t>……………………………………</w:t>
      </w:r>
      <w:proofErr w:type="gramStart"/>
      <w:r w:rsidR="007B579F">
        <w:t>…….</w:t>
      </w:r>
      <w:proofErr w:type="gramEnd"/>
      <w:r w:rsidR="007B579F">
        <w:t>….……</w:t>
      </w:r>
      <w:r w:rsidR="003A2B57">
        <w:t>23</w:t>
      </w:r>
    </w:p>
    <w:p w14:paraId="4353CE2A" w14:textId="3F3BB602" w:rsidR="00D45608" w:rsidRDefault="00D45608" w:rsidP="007B579F">
      <w:pPr>
        <w:spacing w:line="259" w:lineRule="auto"/>
      </w:pPr>
      <w:r>
        <w:t>17.</w:t>
      </w:r>
      <w:r w:rsidR="000B6564">
        <w:tab/>
        <w:t>Porcentaje de cada subconjunto de datos en el total</w:t>
      </w:r>
      <w:r w:rsidR="007B579F">
        <w:t>…………</w:t>
      </w:r>
      <w:proofErr w:type="gramStart"/>
      <w:r w:rsidR="007B579F">
        <w:t>…….</w:t>
      </w:r>
      <w:proofErr w:type="gramEnd"/>
      <w:r w:rsidR="007B579F">
        <w:t>.……</w:t>
      </w:r>
      <w:r w:rsidR="003A2B57">
        <w:t>24</w:t>
      </w:r>
    </w:p>
    <w:p w14:paraId="3243191F" w14:textId="65E77634" w:rsidR="00D45608" w:rsidRDefault="00D45608" w:rsidP="007B579F">
      <w:pPr>
        <w:spacing w:line="259" w:lineRule="auto"/>
      </w:pPr>
      <w:r>
        <w:t>18.</w:t>
      </w:r>
      <w:r w:rsidR="000B6564">
        <w:tab/>
        <w:t>Estadísticas de las variables del conjunto de datos</w:t>
      </w:r>
      <w:r w:rsidR="007B579F">
        <w:t>……………</w:t>
      </w:r>
      <w:proofErr w:type="gramStart"/>
      <w:r w:rsidR="007B579F">
        <w:t>…….</w:t>
      </w:r>
      <w:proofErr w:type="gramEnd"/>
      <w:r w:rsidR="007B579F">
        <w:t>.….</w:t>
      </w:r>
      <w:r w:rsidR="003A2B57">
        <w:t>25</w:t>
      </w:r>
    </w:p>
    <w:p w14:paraId="1BCB01C6" w14:textId="593CDC9B" w:rsidR="00D45608" w:rsidRDefault="00D45608" w:rsidP="007B579F">
      <w:pPr>
        <w:spacing w:line="259" w:lineRule="auto"/>
      </w:pPr>
      <w:r>
        <w:t>19.</w:t>
      </w:r>
      <w:r w:rsidR="000B6564">
        <w:tab/>
      </w:r>
      <w:r w:rsidR="000B6564">
        <w:rPr>
          <w:noProof/>
        </w:rPr>
        <w:t>Serie temporal del PM</w:t>
      </w:r>
      <w:r w:rsidR="000B6564" w:rsidRPr="00ED1936">
        <w:rPr>
          <w:noProof/>
          <w:vertAlign w:val="subscript"/>
        </w:rPr>
        <w:t>2.5</w:t>
      </w:r>
      <w:r w:rsidR="007B579F">
        <w:rPr>
          <w:noProof/>
        </w:rPr>
        <w:t>…………………………………………….…..</w:t>
      </w:r>
      <w:r w:rsidR="003A2B57">
        <w:rPr>
          <w:noProof/>
        </w:rPr>
        <w:t>25</w:t>
      </w:r>
    </w:p>
    <w:p w14:paraId="67D1A696" w14:textId="37DC1118" w:rsidR="00D45608" w:rsidRDefault="00D45608" w:rsidP="007B579F">
      <w:pPr>
        <w:spacing w:line="259" w:lineRule="auto"/>
      </w:pPr>
      <w:r>
        <w:t>20.</w:t>
      </w:r>
      <w:r w:rsidR="000B6564">
        <w:tab/>
      </w:r>
      <w:r w:rsidR="000B6564">
        <w:rPr>
          <w:noProof/>
        </w:rPr>
        <w:t>Serie temporal del PM</w:t>
      </w:r>
      <w:r w:rsidR="000B6564">
        <w:rPr>
          <w:noProof/>
          <w:vertAlign w:val="subscript"/>
        </w:rPr>
        <w:t>10</w:t>
      </w:r>
      <w:r w:rsidR="007B579F">
        <w:rPr>
          <w:noProof/>
        </w:rPr>
        <w:t>…………………………………………….…...</w:t>
      </w:r>
      <w:r w:rsidR="003A2B57">
        <w:rPr>
          <w:noProof/>
        </w:rPr>
        <w:t>26</w:t>
      </w:r>
    </w:p>
    <w:p w14:paraId="117ED225" w14:textId="4EA2DDDE" w:rsidR="00D45608" w:rsidRDefault="00D45608" w:rsidP="007B579F">
      <w:pPr>
        <w:spacing w:line="259" w:lineRule="auto"/>
      </w:pPr>
      <w:r>
        <w:t>21.</w:t>
      </w:r>
      <w:r w:rsidR="000B6564">
        <w:tab/>
      </w:r>
      <w:r w:rsidR="000B6564">
        <w:rPr>
          <w:noProof/>
        </w:rPr>
        <w:t>Serie temporal del O3</w:t>
      </w:r>
      <w:r w:rsidR="007B579F">
        <w:rPr>
          <w:noProof/>
        </w:rPr>
        <w:t>……………………………………………….…..</w:t>
      </w:r>
      <w:r w:rsidR="003A2B57">
        <w:rPr>
          <w:noProof/>
        </w:rPr>
        <w:t>26</w:t>
      </w:r>
    </w:p>
    <w:p w14:paraId="0BEB8AE2" w14:textId="2FDEA949" w:rsidR="00D45608" w:rsidRDefault="00D45608" w:rsidP="007B579F">
      <w:pPr>
        <w:spacing w:line="259" w:lineRule="auto"/>
      </w:pPr>
      <w:r>
        <w:t>22.</w:t>
      </w:r>
      <w:r w:rsidR="000B6564">
        <w:tab/>
      </w:r>
      <w:r w:rsidR="000B6564">
        <w:rPr>
          <w:noProof/>
        </w:rPr>
        <w:t>Serie temporal del NO2</w:t>
      </w:r>
      <w:r w:rsidR="007B579F">
        <w:rPr>
          <w:noProof/>
        </w:rPr>
        <w:t>…………………………………………………</w:t>
      </w:r>
      <w:r w:rsidR="003A2B57">
        <w:rPr>
          <w:noProof/>
        </w:rPr>
        <w:t>27</w:t>
      </w:r>
    </w:p>
    <w:p w14:paraId="2A35CB86" w14:textId="50E232AC" w:rsidR="00D45608" w:rsidRDefault="00D45608" w:rsidP="007B579F">
      <w:pPr>
        <w:spacing w:line="259" w:lineRule="auto"/>
      </w:pPr>
      <w:r>
        <w:t>23.</w:t>
      </w:r>
      <w:r w:rsidR="000B6564">
        <w:tab/>
      </w:r>
      <w:r w:rsidR="000B6564">
        <w:rPr>
          <w:noProof/>
        </w:rPr>
        <w:t>Serie temporal del SO2</w:t>
      </w:r>
      <w:r w:rsidR="007B579F">
        <w:rPr>
          <w:noProof/>
        </w:rPr>
        <w:t>……………………………………………….…</w:t>
      </w:r>
      <w:r w:rsidR="003A2B57">
        <w:rPr>
          <w:noProof/>
        </w:rPr>
        <w:t>27</w:t>
      </w:r>
    </w:p>
    <w:p w14:paraId="39C638F1" w14:textId="486166E3" w:rsidR="00D45608" w:rsidRDefault="00D45608" w:rsidP="007B579F">
      <w:pPr>
        <w:spacing w:line="259" w:lineRule="auto"/>
      </w:pPr>
      <w:r>
        <w:t>24.</w:t>
      </w:r>
      <w:r w:rsidR="000B6564">
        <w:tab/>
      </w:r>
      <w:r w:rsidR="000B6564">
        <w:rPr>
          <w:noProof/>
        </w:rPr>
        <w:t>Correlación cruzada del PM</w:t>
      </w:r>
      <w:r w:rsidR="000B6564" w:rsidRPr="00ED1936">
        <w:rPr>
          <w:noProof/>
          <w:vertAlign w:val="subscript"/>
        </w:rPr>
        <w:t>2.5</w:t>
      </w:r>
      <w:r w:rsidR="000B6564">
        <w:rPr>
          <w:noProof/>
        </w:rPr>
        <w:t xml:space="preserve"> respecto al PM</w:t>
      </w:r>
      <w:r w:rsidR="000B6564" w:rsidRPr="00ED1936">
        <w:rPr>
          <w:noProof/>
          <w:vertAlign w:val="subscript"/>
        </w:rPr>
        <w:t>10</w:t>
      </w:r>
      <w:r w:rsidR="007B579F">
        <w:rPr>
          <w:noProof/>
        </w:rPr>
        <w:t>……………….…….….</w:t>
      </w:r>
      <w:r w:rsidR="003A2B57">
        <w:rPr>
          <w:noProof/>
        </w:rPr>
        <w:t>28</w:t>
      </w:r>
    </w:p>
    <w:p w14:paraId="64036A81" w14:textId="549C9E96" w:rsidR="00D45608" w:rsidRDefault="00D45608" w:rsidP="007B579F">
      <w:pPr>
        <w:spacing w:line="259" w:lineRule="auto"/>
      </w:pPr>
      <w:r>
        <w:t>25.</w:t>
      </w:r>
      <w:r w:rsidR="000B6564">
        <w:tab/>
      </w:r>
      <w:r w:rsidR="000B6564">
        <w:rPr>
          <w:noProof/>
        </w:rPr>
        <w:t>Correlación cruzada del PM</w:t>
      </w:r>
      <w:r w:rsidR="000B6564" w:rsidRPr="00ED1936">
        <w:rPr>
          <w:noProof/>
          <w:vertAlign w:val="subscript"/>
        </w:rPr>
        <w:t>2.5</w:t>
      </w:r>
      <w:r w:rsidR="000B6564">
        <w:rPr>
          <w:noProof/>
        </w:rPr>
        <w:t xml:space="preserve"> respecto a las precipitaciones</w:t>
      </w:r>
      <w:r w:rsidR="007B579F">
        <w:rPr>
          <w:noProof/>
        </w:rPr>
        <w:t>……….…..</w:t>
      </w:r>
      <w:r w:rsidR="003A2B57">
        <w:rPr>
          <w:noProof/>
        </w:rPr>
        <w:t>28</w:t>
      </w:r>
    </w:p>
    <w:p w14:paraId="6ABF992C" w14:textId="65456D39" w:rsidR="00D45608" w:rsidRDefault="00D45608" w:rsidP="007B579F">
      <w:pPr>
        <w:spacing w:line="259" w:lineRule="auto"/>
      </w:pPr>
      <w:r>
        <w:t>26.</w:t>
      </w:r>
      <w:r w:rsidR="000B6564">
        <w:tab/>
        <w:t>Mayores correlaciones para el PM</w:t>
      </w:r>
      <w:r w:rsidR="000B6564" w:rsidRPr="00ED1936">
        <w:rPr>
          <w:vertAlign w:val="subscript"/>
        </w:rPr>
        <w:t>2.5</w:t>
      </w:r>
      <w:r w:rsidR="007B579F">
        <w:t>………………………………</w:t>
      </w:r>
      <w:proofErr w:type="gramStart"/>
      <w:r w:rsidR="007B579F">
        <w:t>…....</w:t>
      </w:r>
      <w:proofErr w:type="gramEnd"/>
      <w:r w:rsidR="003A2B57">
        <w:t>29</w:t>
      </w:r>
    </w:p>
    <w:p w14:paraId="5EE95C84" w14:textId="33D2FBCC" w:rsidR="00D45608" w:rsidRDefault="00D45608" w:rsidP="007B579F">
      <w:pPr>
        <w:spacing w:line="259" w:lineRule="auto"/>
      </w:pPr>
      <w:r>
        <w:t>27.</w:t>
      </w:r>
      <w:r w:rsidR="000B6564">
        <w:tab/>
        <w:t xml:space="preserve">Mayores correlaciones para el </w:t>
      </w:r>
      <w:r w:rsidR="000B6564">
        <w:rPr>
          <w:noProof/>
        </w:rPr>
        <w:t>PM</w:t>
      </w:r>
      <w:r w:rsidR="000B6564" w:rsidRPr="00ED1936">
        <w:rPr>
          <w:noProof/>
          <w:vertAlign w:val="subscript"/>
        </w:rPr>
        <w:t>10</w:t>
      </w:r>
      <w:r w:rsidR="007B579F">
        <w:t>……………………………</w:t>
      </w:r>
      <w:proofErr w:type="gramStart"/>
      <w:r w:rsidR="007B579F">
        <w:t>…….</w:t>
      </w:r>
      <w:proofErr w:type="gramEnd"/>
      <w:r w:rsidR="007B579F">
        <w:t>…</w:t>
      </w:r>
      <w:r w:rsidR="003A2B57">
        <w:t>30</w:t>
      </w:r>
    </w:p>
    <w:p w14:paraId="1AD546E7" w14:textId="40128F56" w:rsidR="00D45608" w:rsidRDefault="00D45608" w:rsidP="007B579F">
      <w:pPr>
        <w:spacing w:line="259" w:lineRule="auto"/>
      </w:pPr>
      <w:r>
        <w:t>28.</w:t>
      </w:r>
      <w:r w:rsidR="000B6564">
        <w:tab/>
        <w:t xml:space="preserve">Mayores correlaciones para el </w:t>
      </w:r>
      <w:r w:rsidR="000B6564">
        <w:rPr>
          <w:noProof/>
        </w:rPr>
        <w:t>O3</w:t>
      </w:r>
      <w:r w:rsidR="007B579F">
        <w:t>………………………………</w:t>
      </w:r>
      <w:proofErr w:type="gramStart"/>
      <w:r w:rsidR="007B579F">
        <w:t>…….</w:t>
      </w:r>
      <w:proofErr w:type="gramEnd"/>
      <w:r w:rsidR="007B579F">
        <w:t>…</w:t>
      </w:r>
      <w:r w:rsidR="003A2B57">
        <w:t>30</w:t>
      </w:r>
    </w:p>
    <w:p w14:paraId="3A30F223" w14:textId="3AAC8AEB" w:rsidR="00D45608" w:rsidRDefault="00D45608" w:rsidP="007B579F">
      <w:pPr>
        <w:spacing w:line="259" w:lineRule="auto"/>
      </w:pPr>
      <w:r>
        <w:t>29.</w:t>
      </w:r>
      <w:r w:rsidR="000B6564">
        <w:tab/>
        <w:t xml:space="preserve">Mayores correlaciones para el </w:t>
      </w:r>
      <w:r w:rsidR="000B6564">
        <w:rPr>
          <w:noProof/>
        </w:rPr>
        <w:t>NO2</w:t>
      </w:r>
      <w:r w:rsidR="007B579F">
        <w:t>……………………………</w:t>
      </w:r>
      <w:proofErr w:type="gramStart"/>
      <w:r w:rsidR="007B579F">
        <w:t>…….</w:t>
      </w:r>
      <w:proofErr w:type="gramEnd"/>
      <w:r w:rsidR="007B579F">
        <w:t>….</w:t>
      </w:r>
      <w:r w:rsidR="003A2B57">
        <w:t>31</w:t>
      </w:r>
    </w:p>
    <w:p w14:paraId="118CE350" w14:textId="0448B756" w:rsidR="00D45608" w:rsidRDefault="00D45608" w:rsidP="007B579F">
      <w:pPr>
        <w:spacing w:line="259" w:lineRule="auto"/>
      </w:pPr>
      <w:r>
        <w:lastRenderedPageBreak/>
        <w:t>30.</w:t>
      </w:r>
      <w:r w:rsidR="000B6564">
        <w:tab/>
        <w:t xml:space="preserve">Mayores correlaciones para el </w:t>
      </w:r>
      <w:r w:rsidR="000B6564">
        <w:rPr>
          <w:noProof/>
        </w:rPr>
        <w:t>SO2</w:t>
      </w:r>
      <w:r w:rsidR="007B579F">
        <w:t>………………………………</w:t>
      </w:r>
      <w:proofErr w:type="gramStart"/>
      <w:r w:rsidR="007B579F">
        <w:t>…….</w:t>
      </w:r>
      <w:proofErr w:type="gramEnd"/>
      <w:r w:rsidR="007B579F">
        <w:t>.</w:t>
      </w:r>
      <w:r w:rsidR="003A2B57">
        <w:t>32</w:t>
      </w:r>
    </w:p>
    <w:p w14:paraId="4A2F755B" w14:textId="7A8C9DCF" w:rsidR="00D45608" w:rsidRDefault="00D45608" w:rsidP="007B579F">
      <w:pPr>
        <w:spacing w:line="259" w:lineRule="auto"/>
      </w:pPr>
      <w:r>
        <w:t>31.</w:t>
      </w:r>
      <w:r w:rsidR="00FE4090">
        <w:tab/>
        <w:t>Estadísticas red neuronal con perceptrón</w:t>
      </w:r>
      <w:r w:rsidR="007B579F">
        <w:t>…………………………</w:t>
      </w:r>
      <w:proofErr w:type="gramStart"/>
      <w:r w:rsidR="007B579F">
        <w:t>…….</w:t>
      </w:r>
      <w:proofErr w:type="gramEnd"/>
      <w:r w:rsidR="00FE4090">
        <w:t>.</w:t>
      </w:r>
      <w:r w:rsidR="003A2B57">
        <w:t>33</w:t>
      </w:r>
    </w:p>
    <w:p w14:paraId="12422DF7" w14:textId="3FDFDF08" w:rsidR="00D45608" w:rsidRDefault="00D45608" w:rsidP="00C1568B">
      <w:pPr>
        <w:spacing w:line="259" w:lineRule="auto"/>
      </w:pPr>
      <w:r>
        <w:t>32.</w:t>
      </w:r>
      <w:r w:rsidR="00FE4090">
        <w:tab/>
        <w:t>Evolución del error dependiendo del número de neuronas</w:t>
      </w:r>
      <w:r w:rsidR="007B579F">
        <w:t>……………..</w:t>
      </w:r>
      <w:r w:rsidR="00FE4090">
        <w:t>.</w:t>
      </w:r>
      <w:r w:rsidR="003A2B57">
        <w:t>34</w:t>
      </w:r>
    </w:p>
    <w:p w14:paraId="0406A4A1" w14:textId="26357155" w:rsidR="00D45608" w:rsidRDefault="00D45608" w:rsidP="00C1568B">
      <w:pPr>
        <w:spacing w:line="259" w:lineRule="auto"/>
      </w:pPr>
      <w:r>
        <w:t>33.</w:t>
      </w:r>
      <w:r w:rsidR="00BD3541" w:rsidRPr="00BD3541">
        <w:t xml:space="preserve"> </w:t>
      </w:r>
      <w:r w:rsidR="00BD3541">
        <w:tab/>
        <w:t>Estadísticas red neuronal con LSTM</w:t>
      </w:r>
      <w:r w:rsidR="007B579F">
        <w:t>……………………………………</w:t>
      </w:r>
      <w:r w:rsidR="003A2B57">
        <w:t>35</w:t>
      </w:r>
    </w:p>
    <w:p w14:paraId="3042891D" w14:textId="016AF971" w:rsidR="00D45608" w:rsidRDefault="00D45608" w:rsidP="00C1568B">
      <w:pPr>
        <w:spacing w:line="259" w:lineRule="auto"/>
      </w:pPr>
      <w:r>
        <w:t>34.</w:t>
      </w:r>
      <w:r w:rsidR="00BD3541">
        <w:tab/>
        <w:t>Arquitectura de la red neuronal</w:t>
      </w:r>
      <w:r w:rsidR="007B579F">
        <w:t>……………………………………</w:t>
      </w:r>
      <w:proofErr w:type="gramStart"/>
      <w:r w:rsidR="007B579F">
        <w:t>…….</w:t>
      </w:r>
      <w:proofErr w:type="gramEnd"/>
      <w:r w:rsidR="003A2B57">
        <w:t>37</w:t>
      </w:r>
    </w:p>
    <w:p w14:paraId="011D1034" w14:textId="345E674B" w:rsidR="00D45608" w:rsidRDefault="00D45608" w:rsidP="00C1568B">
      <w:pPr>
        <w:spacing w:line="259" w:lineRule="auto"/>
      </w:pPr>
      <w:r>
        <w:t>35.</w:t>
      </w:r>
      <w:r w:rsidR="00BD3541">
        <w:tab/>
        <w:t>Estadísticas de los índices de errores</w:t>
      </w:r>
      <w:r w:rsidR="007B579F">
        <w:t>……………………………………</w:t>
      </w:r>
      <w:r w:rsidR="006C5880">
        <w:t>39</w:t>
      </w:r>
    </w:p>
    <w:p w14:paraId="2D9CCA6A" w14:textId="0024ED14" w:rsidR="00D45608" w:rsidRPr="006C5880" w:rsidRDefault="00D45608" w:rsidP="00C1568B">
      <w:pPr>
        <w:spacing w:line="259" w:lineRule="auto"/>
      </w:pPr>
      <w:r>
        <w:t>36.</w:t>
      </w:r>
      <w:r w:rsidR="00BD3541">
        <w:tab/>
        <w:t>Valores reales y predicción del PM</w:t>
      </w:r>
      <w:r w:rsidR="00BD3541" w:rsidRPr="00ED1936">
        <w:rPr>
          <w:vertAlign w:val="subscript"/>
        </w:rPr>
        <w:t>2.5</w:t>
      </w:r>
      <w:proofErr w:type="gramStart"/>
      <w:r w:rsidR="007B579F" w:rsidRPr="007B579F">
        <w:t>……</w:t>
      </w:r>
      <w:r w:rsidR="007B579F">
        <w:t>.</w:t>
      </w:r>
      <w:proofErr w:type="gramEnd"/>
      <w:r w:rsidR="007B579F" w:rsidRPr="007B579F">
        <w:t>……………………………..</w:t>
      </w:r>
      <w:r w:rsidR="006C5880">
        <w:t>40</w:t>
      </w:r>
    </w:p>
    <w:p w14:paraId="32B5A2D6" w14:textId="7A95D11D" w:rsidR="00D45608" w:rsidRDefault="00D45608" w:rsidP="00C1568B">
      <w:pPr>
        <w:spacing w:line="259" w:lineRule="auto"/>
      </w:pPr>
      <w:r>
        <w:t>37.</w:t>
      </w:r>
      <w:r w:rsidR="00AB7E80">
        <w:tab/>
      </w:r>
      <w:r w:rsidR="00AB7E80" w:rsidRPr="00860611">
        <w:t>Descenso del error de Minkowski en el entrenamiento</w:t>
      </w:r>
      <w:r w:rsidR="007B579F">
        <w:t>……………</w:t>
      </w:r>
      <w:proofErr w:type="gramStart"/>
      <w:r w:rsidR="007B579F">
        <w:t>…….</w:t>
      </w:r>
      <w:proofErr w:type="gramEnd"/>
      <w:r w:rsidR="006C5880">
        <w:t>41</w:t>
      </w:r>
    </w:p>
    <w:p w14:paraId="1CABCAD2" w14:textId="3D986649" w:rsidR="00D45608" w:rsidRDefault="00D45608" w:rsidP="00C1568B">
      <w:pPr>
        <w:spacing w:line="259" w:lineRule="auto"/>
        <w:ind w:firstLine="708"/>
      </w:pPr>
      <w:r>
        <w:t>3</w:t>
      </w:r>
      <w:r w:rsidR="00AB7E80">
        <w:t>8</w:t>
      </w:r>
      <w:r>
        <w:t>.</w:t>
      </w:r>
      <w:r w:rsidR="00AB7E80">
        <w:tab/>
      </w:r>
      <w:r w:rsidR="00AB7E80" w:rsidRPr="003F75DC">
        <w:t>Predicción de los valores de PM</w:t>
      </w:r>
      <w:r w:rsidR="00AB7E80" w:rsidRPr="00342173">
        <w:rPr>
          <w:vertAlign w:val="subscript"/>
        </w:rPr>
        <w:t>2.5</w:t>
      </w:r>
      <w:r w:rsidR="007B579F" w:rsidRPr="007B579F">
        <w:t>……………</w:t>
      </w:r>
      <w:r w:rsidR="007B579F">
        <w:t>…………………</w:t>
      </w:r>
      <w:r w:rsidR="007B579F" w:rsidRPr="007B579F">
        <w:t>………</w:t>
      </w:r>
      <w:r w:rsidR="006C5880" w:rsidRPr="006C5880">
        <w:t>42</w:t>
      </w:r>
    </w:p>
    <w:p w14:paraId="710BA861" w14:textId="63C58C59" w:rsidR="00D45608" w:rsidRDefault="00AB7E80" w:rsidP="00C1568B">
      <w:pPr>
        <w:spacing w:line="259" w:lineRule="auto"/>
      </w:pPr>
      <w:r>
        <w:t>39</w:t>
      </w:r>
      <w:r w:rsidR="00D45608">
        <w:t>.</w:t>
      </w:r>
      <w:r>
        <w:tab/>
      </w:r>
      <w:r w:rsidRPr="003F75DC">
        <w:t>Predicción de los valores de PM</w:t>
      </w:r>
      <w:r>
        <w:rPr>
          <w:vertAlign w:val="subscript"/>
        </w:rPr>
        <w:t>10</w:t>
      </w:r>
      <w:r w:rsidR="007B579F" w:rsidRPr="007B579F">
        <w:t>…………………</w:t>
      </w:r>
      <w:r w:rsidR="007B579F">
        <w:t>…</w:t>
      </w:r>
      <w:r w:rsidR="007B579F" w:rsidRPr="007B579F">
        <w:t>……………</w:t>
      </w:r>
      <w:proofErr w:type="gramStart"/>
      <w:r w:rsidR="007B579F" w:rsidRPr="007B579F">
        <w:t>…….</w:t>
      </w:r>
      <w:proofErr w:type="gramEnd"/>
      <w:r w:rsidR="006C5880" w:rsidRPr="007B579F">
        <w:t>43</w:t>
      </w:r>
    </w:p>
    <w:p w14:paraId="0D6A8961" w14:textId="11D3B4A7" w:rsidR="00D45608" w:rsidRDefault="00D45608" w:rsidP="00C1568B">
      <w:pPr>
        <w:spacing w:line="259" w:lineRule="auto"/>
      </w:pPr>
      <w:r>
        <w:t>4</w:t>
      </w:r>
      <w:r w:rsidR="00AB7E80">
        <w:t>0</w:t>
      </w:r>
      <w:r>
        <w:t>.</w:t>
      </w:r>
      <w:r w:rsidR="00AB7E80">
        <w:tab/>
      </w:r>
      <w:r w:rsidR="00AB7E80" w:rsidRPr="003F75DC">
        <w:t xml:space="preserve">Predicción de los valores de </w:t>
      </w:r>
      <w:r w:rsidR="00AB7E80">
        <w:t>O3</w:t>
      </w:r>
      <w:r w:rsidR="007B579F">
        <w:t>…………………………………………</w:t>
      </w:r>
      <w:r w:rsidR="006C5880">
        <w:t>43</w:t>
      </w:r>
    </w:p>
    <w:p w14:paraId="7F4BF1A1" w14:textId="1B7BAC2E" w:rsidR="00D45608" w:rsidRDefault="00D45608" w:rsidP="00C1568B">
      <w:pPr>
        <w:spacing w:line="259" w:lineRule="auto"/>
      </w:pPr>
      <w:r>
        <w:t>4</w:t>
      </w:r>
      <w:r w:rsidR="00AB7E80">
        <w:t>1</w:t>
      </w:r>
      <w:r>
        <w:t>.</w:t>
      </w:r>
      <w:r w:rsidR="00AB7E80">
        <w:tab/>
      </w:r>
      <w:r w:rsidR="00AB7E80" w:rsidRPr="003F75DC">
        <w:t>Predicción de los valores de</w:t>
      </w:r>
      <w:r w:rsidR="00AB7E80">
        <w:t xml:space="preserve"> NO2</w:t>
      </w:r>
      <w:r w:rsidR="00AA622E">
        <w:t>…………………………………</w:t>
      </w:r>
      <w:proofErr w:type="gramStart"/>
      <w:r w:rsidR="00AA622E">
        <w:t>……</w:t>
      </w:r>
      <w:r w:rsidR="00AA622E" w:rsidRPr="00AA622E">
        <w:t>.</w:t>
      </w:r>
      <w:proofErr w:type="gramEnd"/>
      <w:r w:rsidR="006C5880" w:rsidRPr="00AA622E">
        <w:t>44</w:t>
      </w:r>
    </w:p>
    <w:p w14:paraId="02E04314" w14:textId="3E54C4B3" w:rsidR="00D45608" w:rsidRDefault="00D45608" w:rsidP="00C1568B">
      <w:pPr>
        <w:spacing w:line="259" w:lineRule="auto"/>
      </w:pPr>
      <w:r>
        <w:t>4</w:t>
      </w:r>
      <w:r w:rsidR="00AB7E80">
        <w:t>2</w:t>
      </w:r>
      <w:r>
        <w:t>.</w:t>
      </w:r>
      <w:r w:rsidR="00AB7E80">
        <w:tab/>
      </w:r>
      <w:r w:rsidR="00AB7E80" w:rsidRPr="003F75DC">
        <w:t xml:space="preserve">Predicción de los valores de </w:t>
      </w:r>
      <w:r w:rsidR="00AB7E80">
        <w:t>SO2</w:t>
      </w:r>
      <w:r w:rsidR="00AA622E">
        <w:t>…………………………………</w:t>
      </w:r>
      <w:proofErr w:type="gramStart"/>
      <w:r w:rsidR="00AA622E">
        <w:t>…….</w:t>
      </w:r>
      <w:proofErr w:type="gramEnd"/>
      <w:r w:rsidR="00AA622E">
        <w:t>.</w:t>
      </w:r>
      <w:r w:rsidR="006C5880" w:rsidRPr="00AA622E">
        <w:t>44</w:t>
      </w:r>
    </w:p>
    <w:p w14:paraId="0CECDDA0" w14:textId="7C3C32A2" w:rsidR="00D45608" w:rsidRDefault="00D45608" w:rsidP="00C1568B">
      <w:pPr>
        <w:spacing w:line="259" w:lineRule="auto"/>
      </w:pPr>
      <w:r>
        <w:t>4</w:t>
      </w:r>
      <w:r w:rsidR="00AB7E80">
        <w:t>3</w:t>
      </w:r>
      <w:r>
        <w:t>.</w:t>
      </w:r>
      <w:r w:rsidR="00AB7E80">
        <w:tab/>
      </w:r>
      <w:r w:rsidR="00AB7E80" w:rsidRPr="003F75DC">
        <w:t>Distribución del error para el PM</w:t>
      </w:r>
      <w:r w:rsidR="00AB7E80" w:rsidRPr="00342173">
        <w:rPr>
          <w:vertAlign w:val="subscript"/>
        </w:rPr>
        <w:t>2.5</w:t>
      </w:r>
      <w:r w:rsidR="00AA622E">
        <w:t>………………………………</w:t>
      </w:r>
      <w:proofErr w:type="gramStart"/>
      <w:r w:rsidR="00AA622E">
        <w:t>…….</w:t>
      </w:r>
      <w:proofErr w:type="gramEnd"/>
      <w:r w:rsidR="00AA622E">
        <w:t>.</w:t>
      </w:r>
      <w:r w:rsidR="006C5880" w:rsidRPr="00AA622E">
        <w:t>46</w:t>
      </w:r>
    </w:p>
    <w:p w14:paraId="68F76445" w14:textId="20CB020A" w:rsidR="00D45608" w:rsidRDefault="00D45608" w:rsidP="00C1568B">
      <w:pPr>
        <w:spacing w:line="259" w:lineRule="auto"/>
      </w:pPr>
      <w:r>
        <w:t>4</w:t>
      </w:r>
      <w:r w:rsidR="00AB7E80">
        <w:t>4</w:t>
      </w:r>
      <w:r>
        <w:t>.</w:t>
      </w:r>
      <w:r w:rsidR="00AB7E80">
        <w:tab/>
      </w:r>
      <w:r w:rsidR="00AB7E80" w:rsidRPr="003F75DC">
        <w:t>Distribución del error para el PM</w:t>
      </w:r>
      <w:r w:rsidR="00AB7E80">
        <w:rPr>
          <w:vertAlign w:val="subscript"/>
        </w:rPr>
        <w:t>10</w:t>
      </w:r>
      <w:r w:rsidR="00AA622E">
        <w:t>……………………………………...</w:t>
      </w:r>
      <w:r w:rsidR="006C5880" w:rsidRPr="00AA622E">
        <w:t>46</w:t>
      </w:r>
    </w:p>
    <w:p w14:paraId="56132262" w14:textId="5AF359AC" w:rsidR="00AB7E80" w:rsidRDefault="00D45608" w:rsidP="00C1568B">
      <w:pPr>
        <w:spacing w:line="259" w:lineRule="auto"/>
      </w:pPr>
      <w:r>
        <w:t>4</w:t>
      </w:r>
      <w:r w:rsidR="00AB7E80">
        <w:t>5</w:t>
      </w:r>
      <w:r>
        <w:t>.</w:t>
      </w:r>
      <w:r w:rsidR="00AB7E80">
        <w:tab/>
      </w:r>
      <w:r w:rsidR="00AB7E80" w:rsidRPr="003F75DC">
        <w:t xml:space="preserve">Distribución del error para el </w:t>
      </w:r>
      <w:r w:rsidR="00AB7E80">
        <w:t>O3</w:t>
      </w:r>
      <w:r w:rsidR="00AA622E">
        <w:t>…………………………………</w:t>
      </w:r>
      <w:proofErr w:type="gramStart"/>
      <w:r w:rsidR="00AA622E">
        <w:t>…….</w:t>
      </w:r>
      <w:proofErr w:type="gramEnd"/>
      <w:r w:rsidR="00AA622E">
        <w:t>.</w:t>
      </w:r>
      <w:r w:rsidR="006C5880">
        <w:t>46</w:t>
      </w:r>
    </w:p>
    <w:p w14:paraId="332B9076" w14:textId="70943B2D" w:rsidR="00D45608" w:rsidRDefault="00D45608" w:rsidP="00C1568B">
      <w:pPr>
        <w:spacing w:line="259" w:lineRule="auto"/>
      </w:pPr>
      <w:r>
        <w:t>4</w:t>
      </w:r>
      <w:r w:rsidR="00AB7E80">
        <w:t>6</w:t>
      </w:r>
      <w:r>
        <w:t>.</w:t>
      </w:r>
      <w:r w:rsidR="00AB7E80">
        <w:tab/>
      </w:r>
      <w:r w:rsidR="00AB7E80" w:rsidRPr="003F75DC">
        <w:t xml:space="preserve">Distribución del error para el </w:t>
      </w:r>
      <w:r w:rsidR="00AB7E80">
        <w:t>NO2</w:t>
      </w:r>
      <w:r w:rsidR="00AA622E">
        <w:t>………………………………………</w:t>
      </w:r>
      <w:r w:rsidR="006C5880">
        <w:t>47</w:t>
      </w:r>
    </w:p>
    <w:p w14:paraId="1F94875D" w14:textId="76BA6176" w:rsidR="00D45608" w:rsidRDefault="00D45608" w:rsidP="00C1568B">
      <w:pPr>
        <w:spacing w:line="259" w:lineRule="auto"/>
      </w:pPr>
      <w:r>
        <w:t>4</w:t>
      </w:r>
      <w:r w:rsidR="00AB7E80">
        <w:t>7</w:t>
      </w:r>
      <w:r>
        <w:t>.</w:t>
      </w:r>
      <w:r w:rsidR="00AB7E80">
        <w:tab/>
      </w:r>
      <w:r w:rsidR="00AB7E80" w:rsidRPr="003F75DC">
        <w:t xml:space="preserve">Distribución del error para el </w:t>
      </w:r>
      <w:r w:rsidR="00AB7E80">
        <w:t>SO</w:t>
      </w:r>
      <w:r w:rsidR="00B53752">
        <w:t>2</w:t>
      </w:r>
      <w:r w:rsidR="00AA622E">
        <w:t>………………………………………</w:t>
      </w:r>
      <w:r w:rsidR="006C5880" w:rsidRPr="00AA622E">
        <w:t>47</w:t>
      </w:r>
    </w:p>
    <w:p w14:paraId="040BA994" w14:textId="72C70AAA" w:rsidR="00D45608" w:rsidRDefault="00D45608" w:rsidP="00C1568B">
      <w:pPr>
        <w:spacing w:line="259" w:lineRule="auto"/>
      </w:pPr>
      <w:r>
        <w:t>4</w:t>
      </w:r>
      <w:r w:rsidR="00AB7E80">
        <w:t>8</w:t>
      </w:r>
      <w:r>
        <w:t>.</w:t>
      </w:r>
      <w:r w:rsidR="00471AAA">
        <w:tab/>
        <w:t>Ejemplo diferencia HTML/</w:t>
      </w:r>
      <w:proofErr w:type="spellStart"/>
      <w:r w:rsidR="00471AAA">
        <w:t>Pug</w:t>
      </w:r>
      <w:proofErr w:type="spellEnd"/>
      <w:r w:rsidR="00AA622E">
        <w:t>…………………………………………</w:t>
      </w:r>
      <w:r w:rsidR="006C5880">
        <w:t>49</w:t>
      </w:r>
    </w:p>
    <w:p w14:paraId="30783319" w14:textId="190C1185" w:rsidR="00D45608" w:rsidRDefault="00471AAA" w:rsidP="00C1568B">
      <w:pPr>
        <w:spacing w:line="259" w:lineRule="auto"/>
      </w:pPr>
      <w:r>
        <w:t>49.</w:t>
      </w:r>
      <w:r>
        <w:tab/>
        <w:t>Captura de pantalla de la interfaz web</w:t>
      </w:r>
      <w:r w:rsidR="00AA622E">
        <w:t>……………………………</w:t>
      </w:r>
      <w:proofErr w:type="gramStart"/>
      <w:r w:rsidR="00AA622E">
        <w:t>…….</w:t>
      </w:r>
      <w:proofErr w:type="gramEnd"/>
      <w:r w:rsidR="00AA622E">
        <w:t>.</w:t>
      </w:r>
      <w:r w:rsidR="0093397F">
        <w:t>50</w:t>
      </w:r>
    </w:p>
    <w:p w14:paraId="0B463A57" w14:textId="3CFBA352" w:rsidR="00471AAA" w:rsidRDefault="00471AAA" w:rsidP="00C1568B">
      <w:pPr>
        <w:spacing w:line="259" w:lineRule="auto"/>
      </w:pPr>
      <w:r>
        <w:t>50.</w:t>
      </w:r>
      <w:r w:rsidR="00B53752">
        <w:tab/>
      </w:r>
      <w:r w:rsidR="00B53752" w:rsidRPr="00B53752">
        <w:t>Extracto del JSON con la información meteorológica del día actual</w:t>
      </w:r>
      <w:proofErr w:type="gramStart"/>
      <w:r w:rsidR="00AA622E">
        <w:t>…...</w:t>
      </w:r>
      <w:r w:rsidR="00B53752" w:rsidRPr="00B53752">
        <w:t>.</w:t>
      </w:r>
      <w:proofErr w:type="gramEnd"/>
      <w:r w:rsidR="0093397F">
        <w:t>51</w:t>
      </w:r>
    </w:p>
    <w:p w14:paraId="04702AD7" w14:textId="4C16F25D" w:rsidR="00471AAA" w:rsidRDefault="00471AAA" w:rsidP="00C1568B">
      <w:pPr>
        <w:spacing w:line="259" w:lineRule="auto"/>
      </w:pPr>
      <w:r>
        <w:t>51.</w:t>
      </w:r>
      <w:r w:rsidR="00B53752">
        <w:tab/>
        <w:t>Uso de datos obtenidos por el modelo en la creación de gráficas</w:t>
      </w:r>
      <w:r w:rsidR="00AA622E">
        <w:t>…</w:t>
      </w:r>
      <w:proofErr w:type="gramStart"/>
      <w:r w:rsidR="00AA622E">
        <w:t>…….</w:t>
      </w:r>
      <w:proofErr w:type="gramEnd"/>
      <w:r w:rsidR="00B53752">
        <w:t>.</w:t>
      </w:r>
      <w:r w:rsidR="0093397F">
        <w:t>52</w:t>
      </w:r>
    </w:p>
    <w:p w14:paraId="1A07A4F7" w14:textId="67A46CF8" w:rsidR="00471AAA" w:rsidRDefault="00471AAA" w:rsidP="00C1568B">
      <w:pPr>
        <w:spacing w:line="259" w:lineRule="auto"/>
      </w:pPr>
      <w:r>
        <w:t>52.</w:t>
      </w:r>
      <w:r w:rsidR="00B53752">
        <w:tab/>
        <w:t>Arquitectura del proyecto</w:t>
      </w:r>
      <w:r w:rsidR="00AA622E">
        <w:t>…………………………………………</w:t>
      </w:r>
      <w:proofErr w:type="gramStart"/>
      <w:r w:rsidR="00AA622E">
        <w:t>…….</w:t>
      </w:r>
      <w:proofErr w:type="gramEnd"/>
      <w:r w:rsidR="0093397F">
        <w:t>53</w:t>
      </w:r>
    </w:p>
    <w:p w14:paraId="29F541CF" w14:textId="08246DC7" w:rsidR="003D1E46" w:rsidRDefault="003D1E46" w:rsidP="00C1568B">
      <w:pPr>
        <w:spacing w:line="259" w:lineRule="auto"/>
      </w:pPr>
      <w:r>
        <w:t xml:space="preserve">53. </w:t>
      </w:r>
      <w:r>
        <w:tab/>
        <w:t>Arquitectura lógica a nivel de diseño……………………………………54</w:t>
      </w:r>
    </w:p>
    <w:p w14:paraId="04157D3D" w14:textId="57298B87" w:rsidR="00D45608" w:rsidRDefault="00D45608" w:rsidP="00C1568B">
      <w:pPr>
        <w:spacing w:line="259" w:lineRule="auto"/>
      </w:pPr>
    </w:p>
    <w:p w14:paraId="2121E265" w14:textId="77777777" w:rsidR="00ED399B" w:rsidRDefault="00ED399B">
      <w:pPr>
        <w:spacing w:line="259" w:lineRule="auto"/>
        <w:ind w:firstLine="0"/>
        <w:jc w:val="left"/>
      </w:pPr>
      <w:r>
        <w:br w:type="page"/>
      </w:r>
    </w:p>
    <w:p w14:paraId="1B37C2ED" w14:textId="5D0CD95B" w:rsidR="003E0B8E" w:rsidRDefault="00DD0D01" w:rsidP="000B6564">
      <w:pPr>
        <w:pStyle w:val="Ttulo1"/>
      </w:pPr>
      <w:bookmarkStart w:id="20" w:name="_Toc107824208"/>
      <w:r>
        <w:lastRenderedPageBreak/>
        <w:t>Índice de tablas</w:t>
      </w:r>
      <w:bookmarkEnd w:id="20"/>
    </w:p>
    <w:p w14:paraId="10BF3634" w14:textId="31966410" w:rsidR="00D45608" w:rsidRDefault="00D45608" w:rsidP="002E3353">
      <w:pPr>
        <w:spacing w:line="259" w:lineRule="auto"/>
      </w:pPr>
      <w:r>
        <w:t xml:space="preserve">1. </w:t>
      </w:r>
      <w:r>
        <w:tab/>
        <w:t>Tipos de contaminantes y límites para Madrid</w:t>
      </w:r>
      <w:r w:rsidR="002E3353">
        <w:t>……………………………5</w:t>
      </w:r>
    </w:p>
    <w:p w14:paraId="325B0346" w14:textId="5CCDB569" w:rsidR="00D45608" w:rsidRDefault="00D45608" w:rsidP="002E3353">
      <w:pPr>
        <w:spacing w:line="259" w:lineRule="auto"/>
      </w:pPr>
      <w:r>
        <w:t>2.</w:t>
      </w:r>
      <w:r>
        <w:tab/>
        <w:t>Valores del ICA y significado</w:t>
      </w:r>
      <w:r w:rsidR="002E3353">
        <w:t>………………………………………</w:t>
      </w:r>
      <w:proofErr w:type="gramStart"/>
      <w:r w:rsidR="002E3353">
        <w:t>…….</w:t>
      </w:r>
      <w:proofErr w:type="gramEnd"/>
      <w:r w:rsidR="002E3353">
        <w:t>7</w:t>
      </w:r>
    </w:p>
    <w:p w14:paraId="075BEE87" w14:textId="11A02692" w:rsidR="00D45608" w:rsidRDefault="00D45608" w:rsidP="002E3353">
      <w:pPr>
        <w:spacing w:line="259" w:lineRule="auto"/>
      </w:pPr>
      <w:r>
        <w:t>3.</w:t>
      </w:r>
      <w:r w:rsidR="00E824B0">
        <w:tab/>
        <w:t xml:space="preserve">Comparación de errores con distintos </w:t>
      </w:r>
      <w:r w:rsidR="00E824B0" w:rsidRPr="00B32955">
        <w:rPr>
          <w:i/>
          <w:iCs/>
        </w:rPr>
        <w:t>lags</w:t>
      </w:r>
      <w:r w:rsidR="002E3353">
        <w:t>…………………</w:t>
      </w:r>
      <w:r w:rsidR="00B32955">
        <w:t>...</w:t>
      </w:r>
      <w:r w:rsidR="002E3353">
        <w:t>…………33</w:t>
      </w:r>
    </w:p>
    <w:p w14:paraId="20ED4971" w14:textId="61B5F763" w:rsidR="00D45608" w:rsidRDefault="00D45608" w:rsidP="002E3353">
      <w:pPr>
        <w:spacing w:line="259" w:lineRule="auto"/>
      </w:pPr>
      <w:r>
        <w:t>4.</w:t>
      </w:r>
      <w:r w:rsidR="00E824B0">
        <w:tab/>
        <w:t>Comparación de errores entre dos y tres capas de perceptrón</w:t>
      </w:r>
      <w:r w:rsidR="002E3353">
        <w:t>…………...34</w:t>
      </w:r>
    </w:p>
    <w:p w14:paraId="69EDE2F4" w14:textId="65303FF3" w:rsidR="00AA622E" w:rsidRDefault="00AA622E" w:rsidP="002E3353">
      <w:pPr>
        <w:spacing w:line="259" w:lineRule="auto"/>
      </w:pPr>
      <w:r>
        <w:t>5.</w:t>
      </w:r>
      <w:r w:rsidR="00E824B0">
        <w:tab/>
        <w:t>Comparación de errores entre capas de perceptrón y LSTM</w:t>
      </w:r>
      <w:r w:rsidR="002E3353">
        <w:t>………</w:t>
      </w:r>
      <w:proofErr w:type="gramStart"/>
      <w:r w:rsidR="002E3353">
        <w:t>…….</w:t>
      </w:r>
      <w:proofErr w:type="gramEnd"/>
      <w:r w:rsidR="002E3353">
        <w:t>3</w:t>
      </w:r>
      <w:r w:rsidR="00B20A64">
        <w:t>6</w:t>
      </w:r>
    </w:p>
    <w:p w14:paraId="113D2AE4" w14:textId="3B9B1FE3" w:rsidR="00AA622E" w:rsidRDefault="00AA622E" w:rsidP="002E3353">
      <w:pPr>
        <w:spacing w:line="259" w:lineRule="auto"/>
      </w:pPr>
      <w:r>
        <w:t>6.</w:t>
      </w:r>
      <w:r w:rsidR="00E824B0">
        <w:tab/>
        <w:t>Comparación de errores entre los algoritmos de optimización</w:t>
      </w:r>
      <w:r w:rsidR="002E3353">
        <w:t>……</w:t>
      </w:r>
      <w:proofErr w:type="gramStart"/>
      <w:r w:rsidR="002E3353">
        <w:t>…….</w:t>
      </w:r>
      <w:proofErr w:type="gramEnd"/>
      <w:r w:rsidR="002E3353">
        <w:t>.38</w:t>
      </w:r>
    </w:p>
    <w:p w14:paraId="789690EF" w14:textId="19B0804A" w:rsidR="00AA622E" w:rsidRDefault="00AA622E" w:rsidP="002E3353">
      <w:pPr>
        <w:spacing w:line="259" w:lineRule="auto"/>
      </w:pPr>
      <w:r>
        <w:t>7.</w:t>
      </w:r>
      <w:r w:rsidR="00E824B0">
        <w:tab/>
        <w:t>Comparación de errores entre los parámetros de regularización</w:t>
      </w:r>
      <w:r w:rsidR="002E3353">
        <w:t>………...41</w:t>
      </w:r>
    </w:p>
    <w:p w14:paraId="56B7AF2A" w14:textId="1CE5254E" w:rsidR="00AA622E" w:rsidRDefault="00AA622E" w:rsidP="002E3353">
      <w:pPr>
        <w:spacing w:line="259" w:lineRule="auto"/>
      </w:pPr>
      <w:r>
        <w:t>8.</w:t>
      </w:r>
      <w:r w:rsidR="00E824B0">
        <w:tab/>
        <w:t>Resultados de error finales</w:t>
      </w:r>
      <w:r w:rsidR="002E3353">
        <w:t>………………………………………………45</w:t>
      </w:r>
    </w:p>
    <w:p w14:paraId="083BECA3" w14:textId="09EEFC87" w:rsidR="00AA622E" w:rsidRDefault="00AA622E" w:rsidP="002E3353">
      <w:pPr>
        <w:spacing w:line="259" w:lineRule="auto"/>
      </w:pPr>
    </w:p>
    <w:p w14:paraId="50662B0B" w14:textId="77777777" w:rsidR="00E824B0" w:rsidRDefault="00E824B0" w:rsidP="00D45608">
      <w:pPr>
        <w:spacing w:line="259" w:lineRule="auto"/>
        <w:jc w:val="left"/>
      </w:pPr>
    </w:p>
    <w:p w14:paraId="21EE45F1" w14:textId="0C3CBD77" w:rsidR="00AA622E" w:rsidRDefault="00AA622E" w:rsidP="00D45608">
      <w:pPr>
        <w:spacing w:line="259" w:lineRule="auto"/>
        <w:jc w:val="left"/>
        <w:sectPr w:rsidR="00AA622E" w:rsidSect="00A74A39">
          <w:footerReference w:type="even" r:id="rId13"/>
          <w:footerReference w:type="default" r:id="rId14"/>
          <w:pgSz w:w="11906" w:h="16838"/>
          <w:pgMar w:top="1417" w:right="1701" w:bottom="1417" w:left="1701" w:header="708" w:footer="708" w:gutter="0"/>
          <w:pgNumType w:fmt="upperRoman" w:start="1"/>
          <w:cols w:space="708"/>
          <w:docGrid w:linePitch="360"/>
        </w:sectPr>
      </w:pPr>
    </w:p>
    <w:p w14:paraId="1219D106" w14:textId="0B9DAC79" w:rsidR="00F60936" w:rsidRDefault="003E0B8E" w:rsidP="00DD0D01">
      <w:pPr>
        <w:pStyle w:val="Ttulo1"/>
        <w:ind w:firstLine="0"/>
      </w:pPr>
      <w:bookmarkStart w:id="21" w:name="_Toc107824209"/>
      <w:r>
        <w:lastRenderedPageBreak/>
        <w:t>1.</w:t>
      </w:r>
      <w:r>
        <w:tab/>
      </w:r>
      <w:r w:rsidR="007C1196">
        <w:t>I</w:t>
      </w:r>
      <w:r w:rsidR="00B752A2">
        <w:t>ntroducción</w:t>
      </w:r>
      <w:bookmarkEnd w:id="21"/>
    </w:p>
    <w:p w14:paraId="28E06A5F" w14:textId="2E889616" w:rsidR="007C1196" w:rsidRDefault="003E0B8E" w:rsidP="00DD0D01">
      <w:pPr>
        <w:pStyle w:val="Ttulo2"/>
        <w:ind w:firstLine="0"/>
      </w:pPr>
      <w:bookmarkStart w:id="22" w:name="_Toc107824210"/>
      <w:r>
        <w:t>1. 1.</w:t>
      </w:r>
      <w:r>
        <w:tab/>
      </w:r>
      <w:r w:rsidR="007C1196">
        <w:t>Contexto</w:t>
      </w:r>
      <w:bookmarkEnd w:id="22"/>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50DF365B" w:rsidR="000E4F53" w:rsidRDefault="003E0B8E" w:rsidP="00D21BBC">
      <w:pPr>
        <w:pStyle w:val="Ttulo2"/>
        <w:ind w:firstLine="0"/>
      </w:pPr>
      <w:bookmarkStart w:id="23" w:name="_Toc107824211"/>
      <w:r>
        <w:t>1. 2.</w:t>
      </w:r>
      <w:r>
        <w:tab/>
      </w:r>
      <w:r w:rsidR="000E4F53">
        <w:t>Medición de la calidad del aire</w:t>
      </w:r>
      <w:bookmarkEnd w:id="23"/>
    </w:p>
    <w:p w14:paraId="7059CAE6" w14:textId="1E0822DA" w:rsidR="001A4926" w:rsidRDefault="00EC6B9A" w:rsidP="005F31DF">
      <w:pPr>
        <w:rPr>
          <w:rStyle w:val="Textoennegrita"/>
          <w:b w:val="0"/>
          <w:bCs w:val="0"/>
        </w:rPr>
      </w:pPr>
      <w:r>
        <w:t>Debido a esta situación dramática</w:t>
      </w:r>
      <w:r w:rsidR="005246E5">
        <w:t xml:space="preserve">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01D23725"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 xml:space="preserve">a figura </w:t>
      </w:r>
      <w:r w:rsidR="00F5256C">
        <w:rPr>
          <w:rStyle w:val="Textoennegrita"/>
          <w:b w:val="0"/>
          <w:bCs w:val="0"/>
        </w:rPr>
        <w:t>1</w:t>
      </w:r>
      <w:r w:rsidR="00612C06">
        <w:rPr>
          <w:rStyle w:val="Textoennegrita"/>
          <w:b w:val="0"/>
          <w:bCs w:val="0"/>
        </w:rPr>
        <w:t xml:space="preserve"> muestra las estaciones existentes en la ciudad de Madrid.</w:t>
      </w:r>
    </w:p>
    <w:p w14:paraId="47FE5861" w14:textId="77777777" w:rsidR="00F5256C" w:rsidRDefault="00F5256C" w:rsidP="00C46E30">
      <w:pPr>
        <w:jc w:val="center"/>
        <w:rPr>
          <w:rStyle w:val="Textoennegrita"/>
          <w:b w:val="0"/>
          <w:bCs w:val="0"/>
        </w:rPr>
      </w:pPr>
    </w:p>
    <w:p w14:paraId="7BAD50EF" w14:textId="77777777" w:rsidR="00F5256C" w:rsidRDefault="00F5256C" w:rsidP="00C46E30">
      <w:pPr>
        <w:jc w:val="center"/>
        <w:rPr>
          <w:rStyle w:val="Textoennegrita"/>
          <w:b w:val="0"/>
          <w:bCs w:val="0"/>
        </w:rPr>
      </w:pPr>
    </w:p>
    <w:p w14:paraId="4285CB53" w14:textId="77777777" w:rsidR="00A677F4" w:rsidRDefault="00A677F4" w:rsidP="001D4D89">
      <w:pPr>
        <w:ind w:firstLine="0"/>
        <w:jc w:val="center"/>
        <w:rPr>
          <w:rStyle w:val="Textoennegrita"/>
          <w:b w:val="0"/>
          <w:bCs w:val="0"/>
        </w:rPr>
      </w:pPr>
    </w:p>
    <w:p w14:paraId="0CBCE5A4" w14:textId="3614441D" w:rsidR="000E4F53" w:rsidRDefault="00F5256C" w:rsidP="001D4D89">
      <w:pPr>
        <w:ind w:firstLine="0"/>
        <w:jc w:val="center"/>
        <w:rPr>
          <w:rStyle w:val="Textoennegrita"/>
          <w:b w:val="0"/>
          <w:bCs w:val="0"/>
        </w:rPr>
      </w:pPr>
      <w:r>
        <w:rPr>
          <w:noProof/>
        </w:rPr>
        <w:drawing>
          <wp:anchor distT="0" distB="0" distL="114300" distR="114300" simplePos="0" relativeHeight="251659264" behindDoc="0" locked="0" layoutInCell="1" allowOverlap="1" wp14:anchorId="61408EF0" wp14:editId="1A7EE97E">
            <wp:simplePos x="0" y="0"/>
            <wp:positionH relativeFrom="margin">
              <wp:align>center</wp:align>
            </wp:positionH>
            <wp:positionV relativeFrom="paragraph">
              <wp:posOffset>321</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 xml:space="preserve">Figura </w:t>
      </w:r>
      <w:r>
        <w:rPr>
          <w:rStyle w:val="Textoennegrita"/>
          <w:b w:val="0"/>
          <w:bCs w:val="0"/>
        </w:rPr>
        <w:t>1</w:t>
      </w:r>
      <w:r w:rsidR="000E4F53">
        <w:rPr>
          <w:rStyle w:val="Textoennegrita"/>
          <w:b w:val="0"/>
          <w:bCs w:val="0"/>
        </w:rPr>
        <w:t>. Estaciones de medición de la calidad del aire en Madrid</w:t>
      </w:r>
      <w:r w:rsidR="00F157C0">
        <w:rPr>
          <w:rStyle w:val="Textoennegrita"/>
          <w:b w:val="0"/>
          <w:bCs w:val="0"/>
        </w:rPr>
        <w:t>.</w:t>
      </w:r>
    </w:p>
    <w:p w14:paraId="33122A1E" w14:textId="77777777" w:rsidR="00EC6B9A" w:rsidRDefault="00EC6B9A" w:rsidP="005F31DF">
      <w:pPr>
        <w:rPr>
          <w:rStyle w:val="Textoennegrita"/>
          <w:b w:val="0"/>
          <w:bCs w:val="0"/>
        </w:rPr>
      </w:pPr>
    </w:p>
    <w:p w14:paraId="6E7555A2" w14:textId="0F9A71F3"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789A3D49"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sidRPr="006C6B59">
        <w:rPr>
          <w:rStyle w:val="Textoennegrita"/>
          <w:b w:val="0"/>
          <w:bCs w:val="0"/>
          <w:i/>
          <w:iCs/>
        </w:rPr>
        <w:t>Machine Learning</w:t>
      </w:r>
      <w:r w:rsidR="007A0868">
        <w:rPr>
          <w:rStyle w:val="Textoennegrita"/>
          <w:b w:val="0"/>
          <w:bCs w:val="0"/>
        </w:rPr>
        <w:t xml:space="preserve"> y </w:t>
      </w:r>
      <w:r w:rsidR="007A0868" w:rsidRPr="006C6B59">
        <w:rPr>
          <w:rStyle w:val="Textoennegrita"/>
          <w:b w:val="0"/>
          <w:bCs w:val="0"/>
          <w:i/>
          <w:iCs/>
        </w:rPr>
        <w:t>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502E183A" w14:textId="77777777" w:rsidR="00F5256C" w:rsidRDefault="00F5256C" w:rsidP="005F31DF">
      <w:pPr>
        <w:rPr>
          <w:rStyle w:val="Textoennegrita"/>
          <w:b w:val="0"/>
          <w:bCs w:val="0"/>
        </w:rPr>
      </w:pPr>
    </w:p>
    <w:p w14:paraId="10479842" w14:textId="00FD8563" w:rsidR="00C46E30" w:rsidRDefault="00C46E30" w:rsidP="005F31DF"/>
    <w:p w14:paraId="18F2C7DC" w14:textId="34EA12CC" w:rsidR="00EC6B9A" w:rsidRDefault="00EC6B9A" w:rsidP="005F31DF"/>
    <w:p w14:paraId="40FF28E0" w14:textId="27C6FF1C" w:rsidR="00073CDE" w:rsidRDefault="00732A05" w:rsidP="00DD0D01">
      <w:pPr>
        <w:pStyle w:val="Ttulo2"/>
        <w:ind w:firstLine="0"/>
      </w:pPr>
      <w:bookmarkStart w:id="24" w:name="_Toc107824212"/>
      <w:r>
        <w:lastRenderedPageBreak/>
        <w:t>1. 3.</w:t>
      </w:r>
      <w:r>
        <w:tab/>
      </w:r>
      <w:r w:rsidR="00612C06">
        <w:t>I</w:t>
      </w:r>
      <w:r w:rsidR="00073CDE">
        <w:t>nteligencia artificial y redes neuronales</w:t>
      </w:r>
      <w:bookmarkEnd w:id="24"/>
    </w:p>
    <w:p w14:paraId="09D83403" w14:textId="0840AFEA"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34A95AC8" w14:textId="11D65DF6" w:rsidR="00D14123" w:rsidRDefault="00D14123" w:rsidP="005F31DF">
      <w:r>
        <w:t>Tienen beneficios muy interesantes como la generalización (obtención de resultados buenos a partir de entradas no encontradas a lo largo del entrenamiento de la red) y el poder de cómputo dado por su estructura distribuida masivamente paralela, como se explica en [1].</w:t>
      </w:r>
    </w:p>
    <w:p w14:paraId="4425B9D5" w14:textId="424C680E" w:rsidR="00D14123" w:rsidRDefault="00D14123" w:rsidP="005F31DF">
      <w:r w:rsidRPr="000E4F53">
        <w:rPr>
          <w:noProof/>
        </w:rPr>
        <w:drawing>
          <wp:anchor distT="0" distB="0" distL="114300" distR="114300" simplePos="0" relativeHeight="251658240" behindDoc="0" locked="0" layoutInCell="1" allowOverlap="1" wp14:anchorId="62367436" wp14:editId="1311F41B">
            <wp:simplePos x="0" y="0"/>
            <wp:positionH relativeFrom="margin">
              <wp:align>center</wp:align>
            </wp:positionH>
            <wp:positionV relativeFrom="paragraph">
              <wp:posOffset>212282</wp:posOffset>
            </wp:positionV>
            <wp:extent cx="4206240" cy="1374775"/>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rcRect t="16737" b="20772"/>
                    <a:stretch/>
                  </pic:blipFill>
                  <pic:spPr bwMode="auto">
                    <a:xfrm>
                      <a:off x="0" y="0"/>
                      <a:ext cx="4206240"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E82EBD" w14:textId="0CD6B847" w:rsidR="000E4F53" w:rsidRDefault="000E4F53" w:rsidP="00D14123">
      <w:pPr>
        <w:ind w:firstLine="0"/>
        <w:jc w:val="center"/>
      </w:pPr>
      <w:r>
        <w:t xml:space="preserve">Figura </w:t>
      </w:r>
      <w:r w:rsidR="00F5256C">
        <w:t>2</w:t>
      </w:r>
      <w:r>
        <w:t>. Diagrama de actividad de una red neuronal</w:t>
      </w:r>
      <w:r w:rsidR="00F157C0">
        <w:t>.</w:t>
      </w:r>
    </w:p>
    <w:p w14:paraId="0FE8DCF2" w14:textId="5B385698" w:rsidR="000E4F53" w:rsidRDefault="000E4F53" w:rsidP="005F31DF"/>
    <w:p w14:paraId="14F0949A" w14:textId="4E0C632A" w:rsidR="00826BD0" w:rsidRDefault="000E4F53" w:rsidP="005F31DF">
      <w:r>
        <w:t xml:space="preserve">Como se puede observar en la figura </w:t>
      </w:r>
      <w:r w:rsidR="00F5256C">
        <w:t>2</w:t>
      </w:r>
      <w:r>
        <w:t>,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7777B4DE" w:rsidR="003610B2" w:rsidRDefault="00EC5A0A" w:rsidP="00DD0D01">
      <w:pPr>
        <w:pStyle w:val="Ttulo1"/>
        <w:ind w:firstLine="0"/>
      </w:pPr>
      <w:bookmarkStart w:id="25" w:name="_Toc107824213"/>
      <w:r>
        <w:lastRenderedPageBreak/>
        <w:t>2.</w:t>
      </w:r>
      <w:r>
        <w:tab/>
      </w:r>
      <w:r w:rsidR="003610B2">
        <w:t>O</w:t>
      </w:r>
      <w:r w:rsidR="00B752A2">
        <w:t>bjetivos</w:t>
      </w:r>
      <w:bookmarkEnd w:id="25"/>
    </w:p>
    <w:p w14:paraId="2A966FEF" w14:textId="7B538467" w:rsidR="003610B2" w:rsidRDefault="009A72AA" w:rsidP="005F31DF">
      <w:r>
        <w:t xml:space="preserve">El objetivo principal del trabajo es lograr obtener una predicción fiable </w:t>
      </w:r>
      <w:r w:rsidR="0027772D">
        <w:t xml:space="preserve">de los niveles de calidad del </w:t>
      </w:r>
      <w:r w:rsidR="0094425B">
        <w:t>aire en</w:t>
      </w:r>
      <w:r w:rsidR="0027772D">
        <w:t xml:space="preserve"> </w:t>
      </w:r>
      <w:r>
        <w:t>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51A04A56" w14:textId="5F041A5A" w:rsidR="0019576E" w:rsidRPr="00805CEB" w:rsidRDefault="00BE58C5" w:rsidP="005F31DF">
      <w:r>
        <w:t>Como</w:t>
      </w:r>
      <w:r w:rsidR="00AD4185">
        <w:t xml:space="preserve"> último</w:t>
      </w:r>
      <w:r>
        <w:t xml:space="preserve"> objetivo</w:t>
      </w:r>
      <w:r w:rsidR="00AD4185">
        <w:t xml:space="preserve">, además de contar con el </w:t>
      </w:r>
      <w:r w:rsidR="009E371E">
        <w:t xml:space="preserve">modelo para predecir los valores de contaminación para unos datos concretos, se busca integrar lo conocido en el mundo de la inteligencia artificial como </w:t>
      </w:r>
      <w:r w:rsidR="009E371E" w:rsidRPr="00805CEB">
        <w:rPr>
          <w:i/>
          <w:iCs/>
        </w:rPr>
        <w:t>continuous deployment</w:t>
      </w:r>
      <w:r w:rsidR="009E371E">
        <w:t>, prediciendo así los valores de contaminación siempre para la siguiente semana de manera automática, sin tener que realizar tareas manuales.</w:t>
      </w:r>
      <w:r w:rsidR="00AD4185">
        <w:t xml:space="preserve"> </w:t>
      </w:r>
      <w:r w:rsidR="00805CEB">
        <w:t xml:space="preserve">Una mejora de esto, que es el objetivo final, sería el </w:t>
      </w:r>
      <w:r w:rsidR="00805CEB" w:rsidRPr="00805CEB">
        <w:rPr>
          <w:i/>
          <w:iCs/>
        </w:rPr>
        <w:t>continuous trainin</w:t>
      </w:r>
      <w:r w:rsidR="00805CEB">
        <w:rPr>
          <w:i/>
          <w:iCs/>
        </w:rPr>
        <w:t xml:space="preserve">g, </w:t>
      </w:r>
      <w:r w:rsidR="00805CEB">
        <w:t>técnica basada en actualizar la red neuronal con los datos diarios que vamos obteniendo continuamente, adaptándonos así al día a día y consiguiendo un entrenamiento continuo del modelo.</w:t>
      </w:r>
    </w:p>
    <w:p w14:paraId="70E4FAAF" w14:textId="1E7A7D2F" w:rsidR="00C46E30" w:rsidRDefault="00C46E30">
      <w:pPr>
        <w:spacing w:line="259" w:lineRule="auto"/>
        <w:jc w:val="left"/>
      </w:pPr>
      <w:r>
        <w:br w:type="page"/>
      </w:r>
    </w:p>
    <w:p w14:paraId="0254A025" w14:textId="49E25980" w:rsidR="003610B2" w:rsidRDefault="00EC5A0A" w:rsidP="00DD0D01">
      <w:pPr>
        <w:pStyle w:val="Ttulo1"/>
        <w:ind w:firstLine="0"/>
      </w:pPr>
      <w:bookmarkStart w:id="26" w:name="_Toc107824214"/>
      <w:r>
        <w:lastRenderedPageBreak/>
        <w:t>3.</w:t>
      </w:r>
      <w:r>
        <w:tab/>
      </w:r>
      <w:r w:rsidR="00B752A2">
        <w:t>Conceptos teóricos</w:t>
      </w:r>
      <w:bookmarkEnd w:id="26"/>
    </w:p>
    <w:p w14:paraId="0B905613" w14:textId="2FF75DC1" w:rsidR="00A24607" w:rsidRPr="00A24607" w:rsidRDefault="00A24607" w:rsidP="00A24607">
      <w:r>
        <w:t>En este capítulo se van a presentar los conceptos teóricos posteriormente utilizados en el diseño del modelo de predicción, además de algunos aspectos relacionados con la contaminación atmosférica sobre los que es necesario mencionar cierta información.</w:t>
      </w:r>
    </w:p>
    <w:p w14:paraId="0D27D338" w14:textId="192B30F4" w:rsidR="007935C5" w:rsidRDefault="00EC5A0A" w:rsidP="00DD0D01">
      <w:pPr>
        <w:pStyle w:val="Ttulo2"/>
        <w:ind w:firstLine="0"/>
      </w:pPr>
      <w:bookmarkStart w:id="27" w:name="_Toc107824215"/>
      <w:r>
        <w:t>3.1.</w:t>
      </w:r>
      <w:r>
        <w:tab/>
      </w:r>
      <w:r w:rsidR="007935C5">
        <w:t>Contaminantes principales y límites</w:t>
      </w:r>
      <w:bookmarkEnd w:id="27"/>
    </w:p>
    <w:p w14:paraId="433F836E" w14:textId="44D1DCC4" w:rsidR="007935C5" w:rsidRDefault="007935C5" w:rsidP="007935C5">
      <w:r>
        <w:t>Existen gran cantidad de sustancias nocivas presentes en el aire, aunque la EPA (Agencia de Protección Ambiental de Estados Unidos) identifica seis contaminantes como los principales</w:t>
      </w:r>
      <w:r w:rsidR="00B64DE8">
        <w:t xml:space="preserve"> [</w:t>
      </w:r>
      <w:r w:rsidR="00F52765">
        <w:t>2</w:t>
      </w:r>
      <w:r w:rsidR="00B64DE8">
        <w:t>]</w:t>
      </w:r>
      <w:r>
        <w:t xml:space="preserve">, regulados mediante valores límite basados en los efectos que provocan tanto para la salud pública como para el medio ambiente. </w:t>
      </w:r>
      <w:r w:rsidR="00DD472F">
        <w:t>Estos s</w:t>
      </w:r>
      <w:r>
        <w:t>on el monóxido de carbono</w:t>
      </w:r>
      <w:r w:rsidR="00DD472F">
        <w:t xml:space="preserve"> (CO)</w:t>
      </w:r>
      <w:r>
        <w:t>, el plomo</w:t>
      </w:r>
      <w:r w:rsidR="00DD472F">
        <w:t xml:space="preserve"> (Pb)</w:t>
      </w:r>
      <w:r>
        <w:t>, los óxidos de nitrógeno, el ozono troposférico</w:t>
      </w:r>
      <w:r w:rsidR="00DD472F">
        <w:t xml:space="preserve"> (diferente al estratosférico de la capa de ozono)</w:t>
      </w:r>
      <w:r>
        <w:t>, la materia particulada y los óxidos de azufre. Se pueden clasificar en primarios o secundarios dependiendo si son generados por procesos humanos/naturales o generados por reacciones químicas de los primarios.</w:t>
      </w:r>
    </w:p>
    <w:p w14:paraId="76A1FD82" w14:textId="72779B2F"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w:t>
      </w:r>
      <w:r w:rsidR="0082414B">
        <w:t>, véase</w:t>
      </w:r>
      <w:r>
        <w:t xml:space="preserve"> </w:t>
      </w:r>
      <w:r w:rsidR="00214DD9">
        <w:t>[</w:t>
      </w:r>
      <w:r w:rsidR="00F52765">
        <w:t>3</w:t>
      </w:r>
      <w:r w:rsidR="00214DD9">
        <w:t>]</w:t>
      </w:r>
      <w:r>
        <w:t>, pudiendo ser horarios/diarios (no pueden superarse más de un determinado número de veces al año) o anuales</w:t>
      </w:r>
      <w:r w:rsidR="007F3783">
        <w:t>, como se indica en la tabla 1.</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B600E9">
            <w:pPr>
              <w:ind w:firstLine="0"/>
              <w:jc w:val="center"/>
            </w:pPr>
            <w:r>
              <w:t>Contaminante</w:t>
            </w:r>
          </w:p>
        </w:tc>
        <w:tc>
          <w:tcPr>
            <w:tcW w:w="2831" w:type="dxa"/>
          </w:tcPr>
          <w:p w14:paraId="44141086" w14:textId="77777777" w:rsidR="007935C5" w:rsidRDefault="007935C5" w:rsidP="00B600E9">
            <w:pPr>
              <w:ind w:firstLine="0"/>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B600E9">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B600E9">
            <w:pPr>
              <w:ind w:firstLine="0"/>
            </w:pPr>
            <w:r>
              <w:t>PM</w:t>
            </w:r>
            <w:r w:rsidRPr="004A0B20">
              <w:rPr>
                <w:vertAlign w:val="subscript"/>
              </w:rPr>
              <w:t>2.5</w:t>
            </w:r>
          </w:p>
        </w:tc>
        <w:tc>
          <w:tcPr>
            <w:tcW w:w="2831" w:type="dxa"/>
          </w:tcPr>
          <w:p w14:paraId="723EF21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B600E9">
            <w:pPr>
              <w:ind w:firstLine="0"/>
            </w:pPr>
            <w:r>
              <w:t>PM</w:t>
            </w:r>
            <w:r w:rsidRPr="004A0B20">
              <w:rPr>
                <w:vertAlign w:val="subscript"/>
              </w:rPr>
              <w:t>10</w:t>
            </w:r>
          </w:p>
        </w:tc>
        <w:tc>
          <w:tcPr>
            <w:tcW w:w="2831" w:type="dxa"/>
          </w:tcPr>
          <w:p w14:paraId="1BA64FF6"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B600E9">
            <w:pPr>
              <w:ind w:firstLine="0"/>
            </w:pPr>
            <w:r>
              <w:t>O3</w:t>
            </w:r>
          </w:p>
        </w:tc>
        <w:tc>
          <w:tcPr>
            <w:tcW w:w="2831" w:type="dxa"/>
          </w:tcPr>
          <w:p w14:paraId="50FDA4AE"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B600E9">
            <w:pPr>
              <w:ind w:firstLine="0"/>
            </w:pPr>
            <w:r>
              <w:t>NO2</w:t>
            </w:r>
          </w:p>
        </w:tc>
        <w:tc>
          <w:tcPr>
            <w:tcW w:w="2831" w:type="dxa"/>
          </w:tcPr>
          <w:p w14:paraId="68E3A00B"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B600E9">
            <w:pPr>
              <w:ind w:firstLine="0"/>
            </w:pPr>
            <w:r>
              <w:t>SO2</w:t>
            </w:r>
          </w:p>
        </w:tc>
        <w:tc>
          <w:tcPr>
            <w:tcW w:w="2831" w:type="dxa"/>
          </w:tcPr>
          <w:p w14:paraId="1C4B7EF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5EA90980" w:rsidR="007935C5" w:rsidRDefault="00262A88" w:rsidP="001E74FE">
      <w:pPr>
        <w:ind w:firstLine="0"/>
        <w:jc w:val="center"/>
      </w:pPr>
      <w:r>
        <w:t>Tabla</w:t>
      </w:r>
      <w:r w:rsidR="00C46E30">
        <w:t xml:space="preserve"> </w:t>
      </w:r>
      <w:r w:rsidR="007F3783">
        <w:t>1</w:t>
      </w:r>
      <w:r w:rsidR="00C46E30">
        <w:t>. Tipos de contaminantes y límites para Madrid</w:t>
      </w:r>
      <w:r w:rsidR="00342173">
        <w:t>.</w:t>
      </w:r>
    </w:p>
    <w:p w14:paraId="2717801B" w14:textId="65F0E25E" w:rsidR="007935C5" w:rsidRDefault="0082414B" w:rsidP="007935C5">
      <w:r>
        <w:t>A continuación, se describen brevemente estos contaminantes y sus efectos tanto para la salud humana como para el medio ambiente [</w:t>
      </w:r>
      <w:r w:rsidR="00F52765">
        <w:t>4</w:t>
      </w:r>
      <w:r>
        <w:t>].</w:t>
      </w:r>
      <w:r w:rsidR="007935C5">
        <w:t xml:space="preserve"> </w:t>
      </w:r>
    </w:p>
    <w:p w14:paraId="78C81630" w14:textId="2E11C21E" w:rsidR="007935C5" w:rsidRDefault="007935C5" w:rsidP="00FE2D14">
      <w:pPr>
        <w:pStyle w:val="Prrafodelista"/>
        <w:numPr>
          <w:ilvl w:val="0"/>
          <w:numId w:val="4"/>
        </w:numPr>
      </w:pPr>
      <w:r>
        <w:t>PM</w:t>
      </w:r>
      <w:r w:rsidRPr="00FE2D14">
        <w:rPr>
          <w:vertAlign w:val="subscript"/>
        </w:rPr>
        <w:t>2.5</w:t>
      </w:r>
      <w:r>
        <w:t xml:space="preserve">: </w:t>
      </w:r>
      <w:r w:rsidR="00FE2D14">
        <w:t xml:space="preserve">tipo de materia particulada, uno de los indicadores más comunes. Son una mezcla de partículas, tanto sólidas como líquidas, suspendidas en el aire. Estudios </w:t>
      </w:r>
      <w:r w:rsidR="00FE2D14">
        <w:lastRenderedPageBreak/>
        <w:t xml:space="preserve">realizados en la Unión Europea </w:t>
      </w:r>
      <w:r w:rsidR="00505E95">
        <w:t>[</w:t>
      </w:r>
      <w:r w:rsidR="00F52765">
        <w:t>5</w:t>
      </w:r>
      <w:r w:rsidR="00505E95">
        <w:t>]</w:t>
      </w:r>
      <w:r w:rsidR="00FE2D14">
        <w:t xml:space="preserve"> muestran que son el agente contaminante más nocivo para las personas, debido a la capacidad de penetrar en el cuerpo. En este caso, son </w:t>
      </w:r>
      <w:r>
        <w:t>las partículas con diámetro menor a 2</w:t>
      </w:r>
      <w:r w:rsidR="00511458">
        <w:t>.</w:t>
      </w:r>
      <w:r>
        <w:t>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083BBF26"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0395152D">
            <wp:simplePos x="0" y="0"/>
            <wp:positionH relativeFrom="margin">
              <wp:align>center</wp:align>
            </wp:positionH>
            <wp:positionV relativeFrom="paragraph">
              <wp:posOffset>1798132</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w:t>
      </w:r>
      <w:r w:rsidR="00511458">
        <w:t>.</w:t>
      </w:r>
      <w:r w:rsidR="007935C5">
        <w:t xml:space="preserve">9% </w:t>
      </w:r>
      <w:r w:rsidR="00EB47E8">
        <w:t>[</w:t>
      </w:r>
      <w:r w:rsidR="00F52765">
        <w:t>6</w:t>
      </w:r>
      <w:r w:rsidR="00EB47E8">
        <w:t>]</w:t>
      </w:r>
      <w:r w:rsidR="007935C5">
        <w:t xml:space="preserve"> de emisiones proceden del polvo </w:t>
      </w:r>
      <w:r w:rsidR="00863FBC">
        <w:t>suspendido</w:t>
      </w:r>
      <w:r w:rsidR="007935C5">
        <w:t xml:space="preserve"> existente en la atmósfera.</w:t>
      </w:r>
    </w:p>
    <w:p w14:paraId="3DAECE96" w14:textId="5BF6106E" w:rsidR="00FE2D14" w:rsidRDefault="00FE2D14" w:rsidP="001D4D89">
      <w:pPr>
        <w:ind w:firstLine="0"/>
        <w:jc w:val="center"/>
      </w:pPr>
      <w:r>
        <w:t xml:space="preserve">Figura </w:t>
      </w:r>
      <w:r w:rsidR="00553E79">
        <w:t>3</w:t>
      </w:r>
      <w:r>
        <w:t>.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lastRenderedPageBreak/>
        <w:t>NO2: el</w:t>
      </w:r>
      <w:r>
        <w:t xml:space="preserve"> principal contaminante entre los óxidos de nitrógeno. Producido por fábricas, vehículos y quema de residuos. Es un gas tóxico que además incrementa 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208264DA" w:rsidR="0019576E" w:rsidRPr="0088266F" w:rsidRDefault="00B05435" w:rsidP="00DD0D01">
      <w:pPr>
        <w:pStyle w:val="Ttulo2"/>
        <w:ind w:firstLine="0"/>
      </w:pPr>
      <w:bookmarkStart w:id="28" w:name="_Toc107824216"/>
      <w:r>
        <w:t>3. 2.</w:t>
      </w:r>
      <w:r>
        <w:tab/>
      </w:r>
      <w:r w:rsidR="00505E95">
        <w:t>ICA</w:t>
      </w:r>
      <w:r w:rsidR="0019576E" w:rsidRPr="0088266F">
        <w:t xml:space="preserve"> (</w:t>
      </w:r>
      <w:r w:rsidR="00505E95">
        <w:t>Índice de Calidad del Aire</w:t>
      </w:r>
      <w:r w:rsidR="0019576E" w:rsidRPr="0088266F">
        <w:t>)</w:t>
      </w:r>
      <w:bookmarkEnd w:id="28"/>
    </w:p>
    <w:p w14:paraId="6794F3E4" w14:textId="0A001AB6"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w:t>
      </w:r>
      <w:r w:rsidR="00505E95">
        <w:t>. El índice utilizado en Madrid, véase en [</w:t>
      </w:r>
      <w:r w:rsidR="00F52765">
        <w:t>4</w:t>
      </w:r>
      <w:r w:rsidR="00505E95">
        <w:t>], es similar al utilizado en</w:t>
      </w:r>
      <w:r>
        <w:t xml:space="preserve"> Estados Unidos</w:t>
      </w:r>
      <w:r w:rsidR="00505E95">
        <w:t xml:space="preserve"> por</w:t>
      </w:r>
      <w:r>
        <w:t xml:space="preserve"> la Agencia de Protección del Medio Ambiente</w:t>
      </w:r>
      <w:r w:rsidR="00505E95">
        <w:t>, que</w:t>
      </w:r>
      <w:r>
        <w:t xml:space="preserve"> establece una escala de 0 a 500 con un código de colores</w:t>
      </w:r>
      <w:r w:rsidR="00505E95">
        <w:t>, como se puede observar en [</w:t>
      </w:r>
      <w:r w:rsidR="00F52765">
        <w:t>7</w:t>
      </w:r>
      <w:r w:rsidR="00505E95">
        <w:t>].</w:t>
      </w:r>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673B246" w:rsidR="0019576E" w:rsidRDefault="00011968" w:rsidP="00E33EB9">
            <w:pPr>
              <w:ind w:firstLine="0"/>
            </w:pPr>
            <w:r>
              <w:t>Índice</w:t>
            </w:r>
            <w:r w:rsidR="0019576E">
              <w:t xml:space="preserve"> de </w:t>
            </w:r>
            <w:r w:rsidR="00505E95">
              <w:t>C</w:t>
            </w:r>
            <w:r w:rsidR="0019576E">
              <w:t xml:space="preserve">alidad del </w:t>
            </w:r>
            <w:r w:rsidR="00505E95">
              <w:t>A</w:t>
            </w:r>
            <w:r w:rsidR="0019576E">
              <w:t>ire</w:t>
            </w:r>
          </w:p>
        </w:tc>
        <w:tc>
          <w:tcPr>
            <w:tcW w:w="3330" w:type="dxa"/>
          </w:tcPr>
          <w:p w14:paraId="6C6E17EB" w14:textId="77777777"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E33EB9">
            <w:pPr>
              <w:ind w:firstLine="0"/>
            </w:pPr>
            <w:r>
              <w:t>0 a 50</w:t>
            </w:r>
          </w:p>
        </w:tc>
        <w:tc>
          <w:tcPr>
            <w:tcW w:w="3330" w:type="dxa"/>
          </w:tcPr>
          <w:p w14:paraId="6876D3D6"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E33EB9">
            <w:pPr>
              <w:ind w:firstLine="0"/>
            </w:pPr>
            <w:r>
              <w:t>51 a 100</w:t>
            </w:r>
          </w:p>
        </w:tc>
        <w:tc>
          <w:tcPr>
            <w:tcW w:w="3330" w:type="dxa"/>
          </w:tcPr>
          <w:p w14:paraId="23A1F93B"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E33EB9">
            <w:pPr>
              <w:ind w:firstLine="0"/>
            </w:pPr>
            <w:r>
              <w:t>101 a 150</w:t>
            </w:r>
          </w:p>
        </w:tc>
        <w:tc>
          <w:tcPr>
            <w:tcW w:w="3330" w:type="dxa"/>
          </w:tcPr>
          <w:p w14:paraId="04373A5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E33EB9">
            <w:pPr>
              <w:ind w:firstLine="0"/>
            </w:pPr>
            <w:r>
              <w:t>151 a 200</w:t>
            </w:r>
          </w:p>
        </w:tc>
        <w:tc>
          <w:tcPr>
            <w:tcW w:w="3330" w:type="dxa"/>
          </w:tcPr>
          <w:p w14:paraId="0C862A88"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E33EB9">
            <w:pPr>
              <w:ind w:firstLine="0"/>
            </w:pPr>
            <w:r>
              <w:t>201 a 300</w:t>
            </w:r>
          </w:p>
        </w:tc>
        <w:tc>
          <w:tcPr>
            <w:tcW w:w="3330" w:type="dxa"/>
          </w:tcPr>
          <w:p w14:paraId="3615C96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E33EB9">
            <w:pPr>
              <w:ind w:firstLine="0"/>
            </w:pPr>
            <w:r>
              <w:t>301 a 500</w:t>
            </w:r>
          </w:p>
        </w:tc>
        <w:tc>
          <w:tcPr>
            <w:tcW w:w="3330" w:type="dxa"/>
          </w:tcPr>
          <w:p w14:paraId="2F301C7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Granate</w:t>
            </w:r>
          </w:p>
        </w:tc>
      </w:tr>
    </w:tbl>
    <w:p w14:paraId="20CE3ABB" w14:textId="21A14B0A" w:rsidR="0019576E" w:rsidRDefault="00FE2D14" w:rsidP="001D4D89">
      <w:pPr>
        <w:ind w:firstLine="0"/>
        <w:jc w:val="center"/>
      </w:pPr>
      <w:r>
        <w:t xml:space="preserve">Tabla </w:t>
      </w:r>
      <w:r w:rsidR="00553E79">
        <w:t>2</w:t>
      </w:r>
      <w:r>
        <w:t xml:space="preserve">. Valores del </w:t>
      </w:r>
      <w:r w:rsidR="00505E95">
        <w:t>ICA</w:t>
      </w:r>
      <w:r>
        <w:t xml:space="preserve"> y significado</w:t>
      </w:r>
      <w:r w:rsidR="00342173">
        <w:t>.</w:t>
      </w:r>
    </w:p>
    <w:p w14:paraId="22AFECC1" w14:textId="72416D03" w:rsidR="0019576E" w:rsidRDefault="0019576E" w:rsidP="0019576E">
      <w:r>
        <w:t xml:space="preserve">En este trabajo vamos a utilizar valores del índice de la calidad del aire en lugar de valores absolutos, utilizando el </w:t>
      </w:r>
      <w:r w:rsidR="00EB47E8">
        <w:t>índice de calidad del aire</w:t>
      </w:r>
      <w:r>
        <w:t>, tanto en la recogida de datos pasados, actuales y en la propia predicción de los valores futuros.</w:t>
      </w:r>
    </w:p>
    <w:p w14:paraId="5701C857" w14:textId="5911BF19" w:rsidR="00B7293F" w:rsidRDefault="00B05435" w:rsidP="00DD0D01">
      <w:pPr>
        <w:pStyle w:val="Ttulo2"/>
        <w:ind w:firstLine="0"/>
      </w:pPr>
      <w:bookmarkStart w:id="29" w:name="_Toc107824217"/>
      <w:r>
        <w:lastRenderedPageBreak/>
        <w:t>3. 3.</w:t>
      </w:r>
      <w:r>
        <w:tab/>
      </w:r>
      <w:r w:rsidR="00B7293F">
        <w:t>Conjunto de datos</w:t>
      </w:r>
      <w:bookmarkEnd w:id="29"/>
    </w:p>
    <w:p w14:paraId="19234D62" w14:textId="33EAB3BA" w:rsidR="00426C47" w:rsidRPr="00426C47" w:rsidRDefault="00426C47" w:rsidP="00426C47">
      <w:r>
        <w:t>En los siguientes apartados de este capítulo se definen los conceptos relacionados con las redes neuronales e inteligencia artificial [</w:t>
      </w:r>
      <w:r w:rsidR="00F52765">
        <w:t>8</w:t>
      </w:r>
      <w:r>
        <w:t xml:space="preserve">]. </w:t>
      </w:r>
    </w:p>
    <w:p w14:paraId="1A6D5BB3" w14:textId="6018C165" w:rsidR="00D352E7" w:rsidRDefault="00AA39A1" w:rsidP="005F31DF">
      <w:r>
        <w:rPr>
          <w:noProof/>
        </w:rPr>
        <w:drawing>
          <wp:anchor distT="0" distB="0" distL="114300" distR="114300" simplePos="0" relativeHeight="251785216" behindDoc="0" locked="0" layoutInCell="1" allowOverlap="1" wp14:anchorId="3277FDD7" wp14:editId="2735AFE5">
            <wp:simplePos x="0" y="0"/>
            <wp:positionH relativeFrom="margin">
              <wp:align>center</wp:align>
            </wp:positionH>
            <wp:positionV relativeFrom="paragraph">
              <wp:posOffset>1513951</wp:posOffset>
            </wp:positionV>
            <wp:extent cx="4788000" cy="3329337"/>
            <wp:effectExtent l="0" t="0" r="0" b="4445"/>
            <wp:wrapTopAndBottom/>
            <wp:docPr id="7" name="Imagen 7" descr="best machine learning algorithm for small dataset for Sale OFF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machine learning algorithm for small dataset for Sale OFF 6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8000" cy="33293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w:t>
      </w:r>
      <w:r w:rsidR="000744BE">
        <w:t>conjunto de datos</w:t>
      </w:r>
      <w:r w:rsidR="00D352E7">
        <w:t xml:space="preserve">.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BF6AC08" w:rsidR="009B1054" w:rsidRDefault="00DA1985" w:rsidP="001D4D89">
      <w:pPr>
        <w:ind w:firstLine="0"/>
        <w:jc w:val="center"/>
      </w:pPr>
      <w:r>
        <w:t xml:space="preserve">Figura </w:t>
      </w:r>
      <w:r w:rsidR="00553E79">
        <w:t>4</w:t>
      </w:r>
      <w:r>
        <w:t>. Ejemplo de un conjunto de datos</w:t>
      </w:r>
      <w:r w:rsidR="00342173">
        <w:t>.</w:t>
      </w:r>
    </w:p>
    <w:p w14:paraId="2D448DDA" w14:textId="68DE11D1"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2A5E655B" w14:textId="77777777" w:rsidR="00DD0D01" w:rsidRDefault="00DD0D01" w:rsidP="005F31DF"/>
    <w:p w14:paraId="7D7CFC72" w14:textId="7A9A43FB" w:rsidR="00674429" w:rsidRDefault="00B05435" w:rsidP="00DD0D01">
      <w:pPr>
        <w:pStyle w:val="Ttulo3"/>
        <w:ind w:firstLine="0"/>
      </w:pPr>
      <w:bookmarkStart w:id="30" w:name="_Toc107824218"/>
      <w:r>
        <w:t>3. 3. 1.</w:t>
      </w:r>
      <w:r>
        <w:tab/>
      </w:r>
      <w:r w:rsidR="00612C06">
        <w:t>Variables en función de su uso</w:t>
      </w:r>
      <w:bookmarkEnd w:id="30"/>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lastRenderedPageBreak/>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2D370DB4" w:rsidR="00674429" w:rsidRDefault="00B05435" w:rsidP="00DD0D01">
      <w:pPr>
        <w:pStyle w:val="Ttulo3"/>
        <w:ind w:firstLine="0"/>
      </w:pPr>
      <w:bookmarkStart w:id="31" w:name="_Toc107824219"/>
      <w:r>
        <w:t>3.</w:t>
      </w:r>
      <w:r w:rsidR="00E31DA2">
        <w:t xml:space="preserve"> 3. 2.</w:t>
      </w:r>
      <w:r w:rsidR="00E31DA2">
        <w:tab/>
        <w:t xml:space="preserve"> </w:t>
      </w:r>
      <w:r w:rsidR="00612C06">
        <w:t>Variables en función de su tipo</w:t>
      </w:r>
      <w:bookmarkEnd w:id="31"/>
    </w:p>
    <w:p w14:paraId="5702E732" w14:textId="64A81DDB"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w:t>
      </w:r>
      <w:r w:rsidR="000744BE">
        <w:t>conjunto de datos</w:t>
      </w:r>
      <w:r w:rsidR="00674429">
        <w:t xml:space="preserve">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490C09C5" w14:textId="4593D438" w:rsidR="00DD0D01" w:rsidRDefault="00674429" w:rsidP="00DD0D01">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53414FD2" w14:textId="77777777" w:rsidR="00DD0D01" w:rsidRDefault="00DD0D01" w:rsidP="00DD0D01">
      <w:pPr>
        <w:pStyle w:val="Prrafodelista"/>
        <w:ind w:firstLine="0"/>
      </w:pPr>
    </w:p>
    <w:p w14:paraId="4BAF89BD" w14:textId="312743C2" w:rsidR="00613FB3" w:rsidRDefault="00E31DA2" w:rsidP="00DD0D01">
      <w:pPr>
        <w:pStyle w:val="Ttulo2"/>
        <w:ind w:firstLine="0"/>
      </w:pPr>
      <w:bookmarkStart w:id="32" w:name="_Toc107824220"/>
      <w:r>
        <w:t>3. 4.</w:t>
      </w:r>
      <w:r>
        <w:tab/>
      </w:r>
      <w:r w:rsidR="00613FB3">
        <w:t xml:space="preserve">Transformación del </w:t>
      </w:r>
      <w:r w:rsidR="000744BE">
        <w:t>conjunto de datos</w:t>
      </w:r>
      <w:bookmarkEnd w:id="32"/>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w:t>
      </w:r>
      <w:r w:rsidRPr="00B32955">
        <w:rPr>
          <w:i/>
          <w:iCs/>
        </w:rPr>
        <w:t>lags</w:t>
      </w:r>
      <w:r>
        <w:t xml:space="preserve"> y </w:t>
      </w:r>
      <w:r w:rsidRPr="007C4FC9">
        <w:rPr>
          <w:i/>
          <w:iCs/>
        </w:rPr>
        <w:t>steps ahead</w:t>
      </w:r>
      <w:r>
        <w:t xml:space="preserve">, que serán dos números. El número de </w:t>
      </w:r>
      <w:r w:rsidRPr="00B32955">
        <w:rPr>
          <w:i/>
          <w:iCs/>
        </w:rPr>
        <w:t>lags</w:t>
      </w:r>
      <w:r>
        <w:t xml:space="preserve"> </w:t>
      </w:r>
      <w:r w:rsidR="00EB0C9A">
        <w:t xml:space="preserve">indica el número de elementos anteriores que </w:t>
      </w:r>
      <w:r w:rsidR="00EB0C9A">
        <w:lastRenderedPageBreak/>
        <w:t xml:space="preserve">se quiere tener como variable de entrada en una muestra. Para este trabajo, como una muestra indica un día en concreto, si el número de </w:t>
      </w:r>
      <w:r w:rsidR="00EB0C9A" w:rsidRPr="00B32955">
        <w:rPr>
          <w:i/>
          <w:iCs/>
        </w:rPr>
        <w:t>lags</w:t>
      </w:r>
      <w:r w:rsidR="00EB0C9A">
        <w:t xml:space="preserve"> fuera, por ejemplo, 2, significa que en la muestra de hoy aparecen las series temporales de ayer y de antes de ayer. </w:t>
      </w:r>
    </w:p>
    <w:p w14:paraId="3D421581" w14:textId="44F267E1" w:rsidR="00613FB3" w:rsidRDefault="00E64929" w:rsidP="005F31DF">
      <w:r>
        <w:rPr>
          <w:noProof/>
        </w:rPr>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 xml:space="preserve">Por otro lado, el número de </w:t>
      </w:r>
      <w:r w:rsidR="00EB0C9A" w:rsidRPr="007C4FC9">
        <w:rPr>
          <w:i/>
          <w:iCs/>
        </w:rPr>
        <w:t>steps ahead</w:t>
      </w:r>
      <w:r w:rsidR="00EB0C9A">
        <w:t xml:space="preserve"> indica el número de elementos que se van a tener como variables de salida en una muestra. En este trabajo, si por ejemplo solo quisiéramos predecir los valores para el día siguiente</w:t>
      </w:r>
      <w:r w:rsidR="000F497C">
        <w:t xml:space="preserve"> el número de </w:t>
      </w:r>
      <w:r w:rsidR="000F497C" w:rsidRPr="007C4FC9">
        <w:rPr>
          <w:i/>
          <w:iCs/>
        </w:rPr>
        <w:t>steps ahead</w:t>
      </w:r>
      <w:r w:rsidR="000F497C">
        <w:t xml:space="preserve"> sería 1.</w:t>
      </w:r>
    </w:p>
    <w:p w14:paraId="3D1B6903" w14:textId="60A03B81" w:rsidR="00DA1985" w:rsidRDefault="00DA1985" w:rsidP="001D4D89">
      <w:pPr>
        <w:ind w:firstLine="0"/>
        <w:jc w:val="center"/>
      </w:pPr>
      <w:r>
        <w:t xml:space="preserve">Figura </w:t>
      </w:r>
      <w:r w:rsidR="00553E79">
        <w:t>5</w:t>
      </w:r>
      <w:r>
        <w:t xml:space="preserve">. Ejemplo de </w:t>
      </w:r>
      <w:r w:rsidR="00342173">
        <w:t>serie temporal.</w:t>
      </w:r>
    </w:p>
    <w:p w14:paraId="1AA5BFF8" w14:textId="6C2BC555" w:rsidR="00DA1985" w:rsidRDefault="00DA1985" w:rsidP="005F31DF">
      <w:r>
        <w:t xml:space="preserve">Por ejemplo, en la figura </w:t>
      </w:r>
      <w:r w:rsidR="00553E79">
        <w:t>5</w:t>
      </w:r>
      <w:r>
        <w:t xml:space="preserve">, donde el eje horizontal son meses, el </w:t>
      </w:r>
      <w:proofErr w:type="spellStart"/>
      <w:r w:rsidRPr="007C4FC9">
        <w:rPr>
          <w:i/>
          <w:iCs/>
        </w:rPr>
        <w:t>lag</w:t>
      </w:r>
      <w:proofErr w:type="spellEnd"/>
      <w:r>
        <w:t xml:space="preserve"> dos serían dos meses antes del actual, el </w:t>
      </w:r>
      <w:proofErr w:type="spellStart"/>
      <w:r w:rsidRPr="007C4FC9">
        <w:rPr>
          <w:i/>
          <w:iCs/>
        </w:rPr>
        <w:t>lag</w:t>
      </w:r>
      <w:proofErr w:type="spellEnd"/>
      <w:r>
        <w:t xml:space="preserve"> uno es el mes anterior, un </w:t>
      </w:r>
      <w:r w:rsidRPr="007C4FC9">
        <w:rPr>
          <w:i/>
          <w:iCs/>
        </w:rPr>
        <w:t>step</w:t>
      </w:r>
      <w:r w:rsidR="007C4FC9">
        <w:rPr>
          <w:i/>
          <w:iCs/>
        </w:rPr>
        <w:t xml:space="preserve"> </w:t>
      </w:r>
      <w:r w:rsidRPr="007C4FC9">
        <w:rPr>
          <w:i/>
          <w:iCs/>
        </w:rPr>
        <w:t>ahead</w:t>
      </w:r>
      <w:r>
        <w:t xml:space="preserve">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w:t>
      </w:r>
      <w:r w:rsidR="00BC7180" w:rsidRPr="007C4FC9">
        <w:rPr>
          <w:i/>
          <w:iCs/>
        </w:rPr>
        <w:t>steps ahead</w:t>
      </w:r>
      <w:r w:rsidR="00BC7180">
        <w:t xml:space="preserve"> es sencillo debido a que representa el número de muestras futuras que se quiere predecir, el de </w:t>
      </w:r>
      <w:r w:rsidR="00BC7180" w:rsidRPr="00B32955">
        <w:rPr>
          <w:i/>
          <w:iCs/>
        </w:rPr>
        <w:t>lags</w:t>
      </w:r>
      <w:r w:rsidR="00BC7180">
        <w:t xml:space="preserve"> no es tan sencillo de escoger ya que no tiene relación directa con los resultados obtenidos, por lo que es necesario realizar pruebas para comprobar qué </w:t>
      </w:r>
      <w:r w:rsidR="004E48CD">
        <w:t>número</w:t>
      </w:r>
      <w:r w:rsidR="00BC7180">
        <w:t xml:space="preserve"> de </w:t>
      </w:r>
      <w:r w:rsidR="00BC7180" w:rsidRPr="00B32955">
        <w:rPr>
          <w:i/>
          <w:iCs/>
        </w:rPr>
        <w:t>lags</w:t>
      </w:r>
      <w:r w:rsidR="00BC7180">
        <w:t xml:space="preserve"> es el que más se adecúa al modelo en cuestión a construir.</w:t>
      </w:r>
    </w:p>
    <w:p w14:paraId="4A6AB3BD" w14:textId="10243C0A" w:rsidR="005718E5" w:rsidRDefault="00B06120" w:rsidP="005F31DF">
      <w:r>
        <w:t xml:space="preserve">Por último, el </w:t>
      </w:r>
      <w:r w:rsidR="000744BE">
        <w:t>conjunto de datos</w:t>
      </w:r>
      <w:r>
        <w:t xml:space="preserve"> transformado se divide en tres secciones: </w:t>
      </w:r>
      <w:r w:rsidR="000744BE">
        <w:t>subconjunto</w:t>
      </w:r>
      <w:r>
        <w:t xml:space="preserve"> de entrenamiento, </w:t>
      </w:r>
      <w:r w:rsidR="000744BE">
        <w:t xml:space="preserve">subconjunto </w:t>
      </w:r>
      <w:r>
        <w:t xml:space="preserve">de selección y </w:t>
      </w:r>
      <w:r w:rsidR="000744BE">
        <w:t xml:space="preserve">subconjunto </w:t>
      </w:r>
      <w:r>
        <w:t xml:space="preserve">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w:t>
      </w:r>
      <w:r>
        <w:lastRenderedPageBreak/>
        <w:t xml:space="preserve">muestras no utilizadas en el proceso de entrenamiento con lo que comprueba la validez de este. </w:t>
      </w:r>
    </w:p>
    <w:p w14:paraId="754D7816" w14:textId="3CC17B18" w:rsidR="00B06120" w:rsidRDefault="00B06120" w:rsidP="005F31DF">
      <w:r>
        <w:t xml:space="preserve">Habitualmente, el de entrenamiento corresponde al 60% del </w:t>
      </w:r>
      <w:r w:rsidR="000744BE">
        <w:t>conjunto</w:t>
      </w:r>
      <w:r>
        <w:t xml:space="preserve">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68B94B3D" w:rsidR="00612C06" w:rsidRDefault="00E31DA2" w:rsidP="00DD0D01">
      <w:pPr>
        <w:pStyle w:val="Ttulo2"/>
        <w:ind w:firstLine="0"/>
      </w:pPr>
      <w:bookmarkStart w:id="33" w:name="_Toc107824221"/>
      <w:r>
        <w:t>3. 5.</w:t>
      </w:r>
      <w:r>
        <w:tab/>
      </w:r>
      <w:r w:rsidR="003610B2">
        <w:t>Red neuronal</w:t>
      </w:r>
      <w:bookmarkEnd w:id="33"/>
    </w:p>
    <w:p w14:paraId="52E136B5" w14:textId="178AC8DB" w:rsidR="00A75DC7" w:rsidRDefault="00AB59A6" w:rsidP="005F31DF">
      <w:r>
        <w:t xml:space="preserve">Una red neuronal es un modelo computacional que </w:t>
      </w:r>
      <w:r w:rsidR="00683148">
        <w:t xml:space="preserve">intenta emular </w:t>
      </w:r>
      <w:r>
        <w:t xml:space="preserve">el funcionamiento del cerebro humano. Una arquitectura es una red neuronal con más de una neurona, con parámetros ajustables </w:t>
      </w:r>
      <w:r w:rsidR="00B84F66">
        <w:t>para cada neurona</w:t>
      </w:r>
      <w:r w:rsidR="00AB05FF">
        <w:t xml:space="preserve"> (pesos y sesgos)</w:t>
      </w:r>
      <w:r w:rsidR="00F52765">
        <w:t xml:space="preserve"> [9]</w:t>
      </w:r>
      <w:r w:rsidR="00AB05FF">
        <w:t>.</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74A28A4F" w:rsidR="005D1CC8" w:rsidRDefault="005D1CC8" w:rsidP="001D4D89">
      <w:pPr>
        <w:ind w:firstLine="0"/>
        <w:jc w:val="center"/>
      </w:pPr>
      <w:r w:rsidRPr="005D1CC8">
        <w:rPr>
          <w:noProof/>
        </w:rPr>
        <w:lastRenderedPageBreak/>
        <w:drawing>
          <wp:anchor distT="0" distB="0" distL="114300" distR="114300" simplePos="0" relativeHeight="251680768" behindDoc="0" locked="0" layoutInCell="1" allowOverlap="1" wp14:anchorId="4D80D081" wp14:editId="1AA0DC95">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 xml:space="preserve">Figura </w:t>
      </w:r>
      <w:r w:rsidR="00553E79">
        <w:t>6</w:t>
      </w:r>
      <w:r>
        <w:t>. Esquema de una red neuronal</w:t>
      </w:r>
      <w:r w:rsidR="00342173">
        <w:t>.</w:t>
      </w:r>
    </w:p>
    <w:p w14:paraId="5D2B2412" w14:textId="1A720312" w:rsidR="005D1CC8" w:rsidRDefault="005D1CC8" w:rsidP="005F31DF"/>
    <w:p w14:paraId="57EDC6AA" w14:textId="7758EB6F" w:rsidR="00B84F66" w:rsidRDefault="00C52548" w:rsidP="005F31DF">
      <w:r>
        <w:t>Las neuronas se agrupan en capas</w:t>
      </w:r>
      <w:r w:rsidR="005D1CC8">
        <w:t xml:space="preserve">, como se puede observar en la figura </w:t>
      </w:r>
      <w:r w:rsidR="00553E79">
        <w:t>6</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w:t>
      </w:r>
      <w:r w:rsidR="00B84F66" w:rsidRPr="002F3AF1">
        <w:rPr>
          <w:i/>
          <w:iCs/>
        </w:rPr>
        <w:t>relu</w:t>
      </w:r>
      <w:r w:rsidR="00B84F66">
        <w:t xml:space="preserve">.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07692A96" w:rsidR="0003182D" w:rsidRDefault="001617A6" w:rsidP="00D45608">
      <w:pPr>
        <w:ind w:firstLine="0"/>
        <w:jc w:val="center"/>
      </w:pPr>
      <w:r>
        <w:t xml:space="preserve">Figura </w:t>
      </w:r>
      <w:r w:rsidR="00553E79">
        <w:t>7</w:t>
      </w:r>
      <w:r>
        <w:t>. Diagrama de una capa de perceptrón</w:t>
      </w:r>
      <w:r w:rsidR="00342173">
        <w:t>.</w:t>
      </w:r>
    </w:p>
    <w:p w14:paraId="59C61AE2" w14:textId="02454750" w:rsidR="001617A6" w:rsidRDefault="00553E79" w:rsidP="005F31DF">
      <w:r w:rsidRPr="001617A6">
        <w:rPr>
          <w:noProof/>
        </w:rPr>
        <w:lastRenderedPageBreak/>
        <w:drawing>
          <wp:anchor distT="0" distB="0" distL="114300" distR="114300" simplePos="0" relativeHeight="251661312" behindDoc="0" locked="0" layoutInCell="1" allowOverlap="1" wp14:anchorId="7DCA2705" wp14:editId="68B897BF">
            <wp:simplePos x="0" y="0"/>
            <wp:positionH relativeFrom="page">
              <wp:align>left</wp:align>
            </wp:positionH>
            <wp:positionV relativeFrom="paragraph">
              <wp:posOffset>2746153</wp:posOffset>
            </wp:positionV>
            <wp:extent cx="7601585" cy="5081905"/>
            <wp:effectExtent l="0" t="0" r="0" b="4445"/>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601585" cy="5081905"/>
                    </a:xfrm>
                    <a:prstGeom prst="rect">
                      <a:avLst/>
                    </a:prstGeom>
                  </pic:spPr>
                </pic:pic>
              </a:graphicData>
            </a:graphic>
            <wp14:sizeRelH relativeFrom="margin">
              <wp14:pctWidth>0</wp14:pctWidth>
            </wp14:sizeRelH>
            <wp14:sizeRelV relativeFrom="margin">
              <wp14:pctHeight>0</wp14:pctHeight>
            </wp14:sizeRelV>
          </wp:anchor>
        </w:drawing>
      </w:r>
      <w:r w:rsidR="0017170E">
        <w:t>Otros tipos de capa son la probabilística, usada principalmente en problemas de clasificación por lo que no se entrará en detalle, y la capa LSTM (</w:t>
      </w:r>
      <w:r w:rsidR="007C4FC9">
        <w:rPr>
          <w:i/>
          <w:iCs/>
        </w:rPr>
        <w:t>L</w:t>
      </w:r>
      <w:r w:rsidR="0017170E" w:rsidRPr="007C4FC9">
        <w:rPr>
          <w:i/>
          <w:iCs/>
        </w:rPr>
        <w:t>ong-</w:t>
      </w:r>
      <w:r w:rsidR="007C4FC9">
        <w:rPr>
          <w:i/>
          <w:iCs/>
        </w:rPr>
        <w:t>S</w:t>
      </w:r>
      <w:r w:rsidR="0017170E" w:rsidRPr="007C4FC9">
        <w:rPr>
          <w:i/>
          <w:iCs/>
        </w:rPr>
        <w:t xml:space="preserve">hort </w:t>
      </w:r>
      <w:proofErr w:type="spellStart"/>
      <w:r w:rsidR="007C4FC9">
        <w:rPr>
          <w:i/>
          <w:iCs/>
        </w:rPr>
        <w:t>T</w:t>
      </w:r>
      <w:r w:rsidR="0017170E" w:rsidRPr="007C4FC9">
        <w:rPr>
          <w:i/>
          <w:iCs/>
        </w:rPr>
        <w:t>erm</w:t>
      </w:r>
      <w:proofErr w:type="spellEnd"/>
      <w:r w:rsidR="0017170E" w:rsidRPr="007C4FC9">
        <w:rPr>
          <w:i/>
          <w:iCs/>
        </w:rPr>
        <w:t xml:space="preserve"> </w:t>
      </w:r>
      <w:proofErr w:type="spellStart"/>
      <w:r w:rsidR="007C4FC9">
        <w:rPr>
          <w:i/>
          <w:iCs/>
        </w:rPr>
        <w:t>M</w:t>
      </w:r>
      <w:r w:rsidR="0017170E" w:rsidRPr="007C4FC9">
        <w:rPr>
          <w:i/>
          <w:iCs/>
        </w:rPr>
        <w:t>emory</w:t>
      </w:r>
      <w:proofErr w:type="spellEnd"/>
      <w:r w:rsidR="0017170E">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2A05588" w14:textId="77777777" w:rsidR="00553E79" w:rsidRDefault="00553E79" w:rsidP="001617A6">
      <w:pPr>
        <w:jc w:val="center"/>
      </w:pPr>
    </w:p>
    <w:p w14:paraId="12A77F55" w14:textId="2D7A9484" w:rsidR="001617A6" w:rsidRDefault="001617A6" w:rsidP="001D4D89">
      <w:pPr>
        <w:ind w:firstLine="0"/>
        <w:jc w:val="center"/>
      </w:pPr>
      <w:r>
        <w:t xml:space="preserve">Figura </w:t>
      </w:r>
      <w:r w:rsidR="00553E79">
        <w:t>8</w:t>
      </w:r>
      <w:r>
        <w:t>. Diagrama de una capa LSTM</w:t>
      </w:r>
      <w:r w:rsidR="00342173">
        <w:t>.</w:t>
      </w:r>
    </w:p>
    <w:p w14:paraId="12BBB618" w14:textId="77777777" w:rsidR="00553E79" w:rsidRDefault="00553E79" w:rsidP="005F31DF"/>
    <w:p w14:paraId="4483679F" w14:textId="30BE61D3" w:rsidR="0003182D" w:rsidRDefault="001617A6" w:rsidP="005F31DF">
      <w:r>
        <w:lastRenderedPageBreak/>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6A7E9C82" w:rsidR="00BC0D86" w:rsidRDefault="00E31DA2" w:rsidP="00DD0D01">
      <w:pPr>
        <w:pStyle w:val="Ttulo2"/>
        <w:ind w:firstLine="0"/>
      </w:pPr>
      <w:bookmarkStart w:id="34" w:name="_Toc107824222"/>
      <w:r>
        <w:t>3. 6.</w:t>
      </w:r>
      <w:r>
        <w:tab/>
      </w:r>
      <w:r w:rsidR="00D96E6E">
        <w:t>Algoritmos</w:t>
      </w:r>
      <w:r w:rsidR="003610B2">
        <w:t xml:space="preserve"> de entrenamiento</w:t>
      </w:r>
      <w:bookmarkEnd w:id="34"/>
      <w:r w:rsidR="00356633">
        <w:t xml:space="preserve"> </w:t>
      </w:r>
    </w:p>
    <w:p w14:paraId="6735196A" w14:textId="4E6B1CD9" w:rsidR="00894C6B" w:rsidRDefault="005C7A96" w:rsidP="005F31DF">
      <w:r>
        <w:rPr>
          <w:noProof/>
        </w:rPr>
        <w:drawing>
          <wp:anchor distT="0" distB="0" distL="114300" distR="114300" simplePos="0" relativeHeight="251748352" behindDoc="0" locked="0" layoutInCell="1" allowOverlap="1" wp14:anchorId="123F690C" wp14:editId="25D59075">
            <wp:simplePos x="0" y="0"/>
            <wp:positionH relativeFrom="margin">
              <wp:align>center</wp:align>
            </wp:positionH>
            <wp:positionV relativeFrom="paragraph">
              <wp:posOffset>828752</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xml:space="preserve">, como se muestra en la figura </w:t>
      </w:r>
      <w:r w:rsidR="00DD2462">
        <w:t>9</w:t>
      </w:r>
      <w:r>
        <w:t>.</w:t>
      </w:r>
    </w:p>
    <w:p w14:paraId="5D10E626" w14:textId="1A6A72D9" w:rsidR="005C7A96" w:rsidRDefault="005C7A96" w:rsidP="001D4D89">
      <w:pPr>
        <w:ind w:firstLine="0"/>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 xml:space="preserve">Figura </w:t>
      </w:r>
      <w:r w:rsidR="004015D0">
        <w:rPr>
          <w:noProof/>
        </w:rPr>
        <w:t>9</w:t>
      </w:r>
      <w:r>
        <w:rPr>
          <w:noProof/>
        </w:rPr>
        <w:t>. Diagrama de actividad de un algoritmo de entrenamiento</w:t>
      </w:r>
      <w:r w:rsidR="00342173">
        <w:rPr>
          <w:noProof/>
        </w:rPr>
        <w:t>.</w:t>
      </w:r>
    </w:p>
    <w:p w14:paraId="3D09B8AE" w14:textId="77777777" w:rsidR="001D4D89" w:rsidRDefault="001D4D89" w:rsidP="005F31DF"/>
    <w:p w14:paraId="248A0DFE" w14:textId="3BEE38E7"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r w:rsidR="0025087F" w:rsidRPr="006C6B59">
        <w:rPr>
          <w:i/>
          <w:iCs/>
        </w:rPr>
        <w:t>epoch</w:t>
      </w:r>
      <w:r w:rsidR="0025087F">
        <w:t xml:space="preserve">. </w:t>
      </w:r>
    </w:p>
    <w:p w14:paraId="758830BB" w14:textId="4B067151" w:rsidR="005C7A96" w:rsidRDefault="0025087F" w:rsidP="00C25084">
      <w:r>
        <w:lastRenderedPageBreak/>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52E6AF08" w:rsidR="00CD656C" w:rsidRDefault="00E31DA2" w:rsidP="00DD0D01">
      <w:pPr>
        <w:pStyle w:val="Ttulo2"/>
        <w:ind w:firstLine="0"/>
      </w:pPr>
      <w:bookmarkStart w:id="35" w:name="_Toc107824223"/>
      <w:r>
        <w:t>3. 7.</w:t>
      </w:r>
      <w:r>
        <w:tab/>
      </w:r>
      <w:r w:rsidR="00CD656C">
        <w:t>Función de coste</w:t>
      </w:r>
      <w:bookmarkEnd w:id="35"/>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6D3CB8D4">
            <wp:simplePos x="0" y="0"/>
            <wp:positionH relativeFrom="margin">
              <wp:align>center</wp:align>
            </wp:positionH>
            <wp:positionV relativeFrom="paragraph">
              <wp:posOffset>1245073</wp:posOffset>
            </wp:positionV>
            <wp:extent cx="3422015" cy="2306955"/>
            <wp:effectExtent l="0" t="0" r="6985"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422015" cy="230695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208D10E2" w:rsidR="00CD656C" w:rsidRDefault="00CD656C" w:rsidP="00DA6EC1">
      <w:pPr>
        <w:ind w:firstLine="0"/>
        <w:jc w:val="center"/>
      </w:pPr>
      <w:r>
        <w:rPr>
          <w:noProof/>
        </w:rPr>
        <w:t xml:space="preserve">Figura </w:t>
      </w:r>
      <w:r w:rsidR="00F0307D">
        <w:rPr>
          <w:noProof/>
        </w:rPr>
        <w:t>10</w:t>
      </w:r>
      <w:r>
        <w:rPr>
          <w:noProof/>
        </w:rPr>
        <w:t>. Representación gráfica de una función de coste</w:t>
      </w:r>
      <w:r w:rsidR="00342173">
        <w:rPr>
          <w:noProof/>
        </w:rPr>
        <w:t>.</w:t>
      </w:r>
    </w:p>
    <w:p w14:paraId="61B7A0D3" w14:textId="63E15008" w:rsidR="00CD656C" w:rsidRDefault="00CD656C" w:rsidP="00CD656C">
      <w:r>
        <w:lastRenderedPageBreak/>
        <w:t xml:space="preserve">Existen diferentes tipos de error, </w:t>
      </w:r>
      <w:r w:rsidR="00F0307D">
        <w:t>con distintas particularidades que hacen que se adapten mejor o peor a una arquitectura de red concreta</w:t>
      </w:r>
      <w:r>
        <w:t xml:space="preserve">.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5CD74780" w:rsidR="00CD656C" w:rsidRDefault="00CD656C" w:rsidP="00CD656C">
      <w:pPr>
        <w:pStyle w:val="Prrafodelista"/>
        <w:numPr>
          <w:ilvl w:val="0"/>
          <w:numId w:val="2"/>
        </w:numPr>
      </w:pPr>
      <w:r>
        <w:t xml:space="preserve">El error cuadrático medio es similar al anterior pero el error no aumenta con el tamaño del </w:t>
      </w:r>
      <w:r w:rsidR="000744BE">
        <w:t>conjunto de datos</w:t>
      </w:r>
      <w:r>
        <w: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2298C41E" w:rsidR="00CD656C" w:rsidRDefault="00CD656C" w:rsidP="00CD656C">
      <w:pPr>
        <w:pStyle w:val="Prrafodelista"/>
        <w:numPr>
          <w:ilvl w:val="0"/>
          <w:numId w:val="2"/>
        </w:numPr>
      </w:pPr>
      <w:r>
        <w:t xml:space="preserve">El error cuadrático normalizado tampoco aumenta con el tamaño del </w:t>
      </w:r>
      <w:r w:rsidR="000744BE">
        <w:t>conjunto de datos</w:t>
      </w:r>
      <w:r>
        <w:t xml:space="preserve">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4E47035D" w:rsidR="00C34933" w:rsidRDefault="00E31DA2" w:rsidP="00DD0D01">
      <w:pPr>
        <w:pStyle w:val="Ttulo1"/>
        <w:ind w:firstLine="0"/>
      </w:pPr>
      <w:bookmarkStart w:id="36" w:name="_Toc107824224"/>
      <w:r>
        <w:lastRenderedPageBreak/>
        <w:t>4.</w:t>
      </w:r>
      <w:r>
        <w:tab/>
      </w:r>
      <w:r w:rsidR="00863FBC">
        <w:t>Técnicas</w:t>
      </w:r>
      <w:r w:rsidR="00BC0D86">
        <w:t xml:space="preserve"> y herramientas</w:t>
      </w:r>
      <w:bookmarkEnd w:id="36"/>
    </w:p>
    <w:p w14:paraId="363B02B8" w14:textId="69F127AA" w:rsidR="00C34933" w:rsidRDefault="00E31DA2" w:rsidP="00DD0D01">
      <w:pPr>
        <w:pStyle w:val="Ttulo2"/>
        <w:ind w:firstLine="0"/>
      </w:pPr>
      <w:bookmarkStart w:id="37" w:name="_Toc107824225"/>
      <w:r>
        <w:t>4. 1.</w:t>
      </w:r>
      <w:r>
        <w:tab/>
      </w:r>
      <w:r w:rsidR="00123249">
        <w:t>Metodología</w:t>
      </w:r>
      <w:bookmarkEnd w:id="37"/>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1742E24A" w14:textId="0EB76300" w:rsidR="007064DE" w:rsidRDefault="00DB47D5" w:rsidP="005F31DF">
      <w:r>
        <w:t xml:space="preserve">De esta forma, un marco de trabajo </w:t>
      </w:r>
      <w:r w:rsidR="005144E6">
        <w:t xml:space="preserve">ágil </w:t>
      </w:r>
      <w:r>
        <w:t xml:space="preserve">como </w:t>
      </w:r>
      <w:r w:rsidR="00F0307D">
        <w:t>es</w:t>
      </w:r>
      <w:r>
        <w:t xml:space="preserve"> Scrum</w:t>
      </w:r>
      <w:r w:rsidR="00403143">
        <w:t xml:space="preserve"> [10]</w:t>
      </w:r>
      <w:r>
        <w:t xml:space="preserve">,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9D46B6">
        <w:t xml:space="preserve">Además, se ajusta mejor a posibles cambios a lo largo del desarrollo, lo que es muy útil en este proyecto para permitir la modificación del modelo. </w:t>
      </w:r>
      <w:r w:rsidR="0069086F">
        <w:t xml:space="preserve">Otra ventaja es el enfoque de poca documentación que tiene Scrum, lo que permite </w:t>
      </w:r>
      <w:r w:rsidR="00E824B0">
        <w:t xml:space="preserve">conocer y entender fácilmente el sistema </w:t>
      </w:r>
      <w:r w:rsidR="0069086F">
        <w:t xml:space="preserve">a personas sin conocimientos </w:t>
      </w:r>
      <w:r w:rsidR="00E824B0">
        <w:t>técnicos</w:t>
      </w:r>
      <w:r w:rsidR="0069086F">
        <w:t xml:space="preserve"> de ingeniería del software o proyectos informáticos en general</w:t>
      </w:r>
    </w:p>
    <w:p w14:paraId="0D788606" w14:textId="5B33BF6D" w:rsidR="005144E6" w:rsidRDefault="009D46B6" w:rsidP="005F31DF">
      <w:r>
        <w:t>Por otro lado</w:t>
      </w:r>
      <w:r w:rsidR="005144E6">
        <w:t>, la particularidad de este sistema es su enfoque científico, no tan centrado en diseño de software clásico</w:t>
      </w:r>
      <w:r w:rsidR="007064DE">
        <w:t>. Debido a esto</w:t>
      </w:r>
      <w:r w:rsidR="005144E6">
        <w:t xml:space="preserve">, </w:t>
      </w:r>
      <w:r>
        <w:t>como metodología de apoyo se</w:t>
      </w:r>
      <w:r w:rsidR="003C2D49">
        <w:t xml:space="preserve"> va a usar en este proyecto DSRM (</w:t>
      </w:r>
      <w:proofErr w:type="spellStart"/>
      <w:r w:rsidR="003C2D49" w:rsidRPr="00B20A64">
        <w:rPr>
          <w:i/>
          <w:iCs/>
        </w:rPr>
        <w:t>Design</w:t>
      </w:r>
      <w:proofErr w:type="spellEnd"/>
      <w:r w:rsidR="003C2D49" w:rsidRPr="00B20A64">
        <w:rPr>
          <w:i/>
          <w:iCs/>
        </w:rPr>
        <w:t xml:space="preserve"> </w:t>
      </w:r>
      <w:proofErr w:type="spellStart"/>
      <w:r w:rsidR="003C2D49" w:rsidRPr="00B20A64">
        <w:rPr>
          <w:i/>
          <w:iCs/>
        </w:rPr>
        <w:t>Science</w:t>
      </w:r>
      <w:proofErr w:type="spellEnd"/>
      <w:r w:rsidR="003C2D49" w:rsidRPr="00B20A64">
        <w:rPr>
          <w:i/>
          <w:iCs/>
        </w:rPr>
        <w:t xml:space="preserve"> </w:t>
      </w:r>
      <w:proofErr w:type="spellStart"/>
      <w:r w:rsidR="003C2D49" w:rsidRPr="00B20A64">
        <w:rPr>
          <w:i/>
          <w:iCs/>
        </w:rPr>
        <w:t>Research</w:t>
      </w:r>
      <w:proofErr w:type="spellEnd"/>
      <w:r w:rsidR="003C2D49" w:rsidRPr="00B20A64">
        <w:rPr>
          <w:i/>
          <w:iCs/>
        </w:rPr>
        <w:t xml:space="preserve"> </w:t>
      </w:r>
      <w:proofErr w:type="spellStart"/>
      <w:r w:rsidR="003C2D49" w:rsidRPr="00B20A64">
        <w:rPr>
          <w:i/>
          <w:iCs/>
        </w:rPr>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r w:rsidR="00A16D83">
        <w:t>[</w:t>
      </w:r>
      <w:r w:rsidR="00F52765">
        <w:t>1</w:t>
      </w:r>
      <w:r w:rsidR="00F844E8">
        <w:t>1</w:t>
      </w:r>
      <w:r w:rsidR="00A16D83">
        <w:t>].</w:t>
      </w:r>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rsidRPr="00B20A64">
        <w:rPr>
          <w:i/>
          <w:iCs/>
        </w:rPr>
        <w:t>Design</w:t>
      </w:r>
      <w:proofErr w:type="spellEnd"/>
      <w:r w:rsidR="0042450C" w:rsidRPr="00B20A64">
        <w:rPr>
          <w:i/>
          <w:iCs/>
        </w:rPr>
        <w:t xml:space="preserve"> </w:t>
      </w:r>
      <w:proofErr w:type="spellStart"/>
      <w:r w:rsidR="0042450C" w:rsidRPr="00B20A64">
        <w:rPr>
          <w:i/>
          <w:iCs/>
        </w:rPr>
        <w:t>Science</w:t>
      </w:r>
      <w:proofErr w:type="spellEnd"/>
      <w:r w:rsidR="0042450C">
        <w:t xml:space="preserve"> y </w:t>
      </w:r>
      <w:r w:rsidR="008F4C67">
        <w:t>p</w:t>
      </w:r>
      <w:r w:rsidR="0042450C">
        <w:t xml:space="preserve">roporcionar un modelo mental para presentar y evaluar la investigación de </w:t>
      </w:r>
      <w:proofErr w:type="spellStart"/>
      <w:r w:rsidR="0042450C" w:rsidRPr="00B20A64">
        <w:rPr>
          <w:i/>
          <w:iCs/>
        </w:rPr>
        <w:t>Design</w:t>
      </w:r>
      <w:proofErr w:type="spellEnd"/>
      <w:r w:rsidR="0042450C" w:rsidRPr="00B20A64">
        <w:rPr>
          <w:i/>
          <w:iCs/>
        </w:rPr>
        <w:t xml:space="preserve"> </w:t>
      </w:r>
      <w:proofErr w:type="spellStart"/>
      <w:r w:rsidR="0042450C" w:rsidRPr="00B20A64">
        <w:rPr>
          <w:i/>
          <w:iCs/>
        </w:rPr>
        <w:t>Science</w:t>
      </w:r>
      <w:proofErr w:type="spellEnd"/>
      <w:r w:rsidR="0042450C" w:rsidRPr="00B20A64">
        <w:rPr>
          <w:i/>
          <w:iCs/>
        </w:rPr>
        <w:t xml:space="preserve"> </w:t>
      </w:r>
      <w:r w:rsidR="0042450C">
        <w:t>en un sistema de información como el de este trabajo.</w:t>
      </w:r>
    </w:p>
    <w:p w14:paraId="7AD2C250" w14:textId="700D3F84" w:rsidR="008F4C67" w:rsidRDefault="008F4C67" w:rsidP="001D4D89">
      <w:pPr>
        <w:ind w:firstLine="0"/>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a </w:t>
      </w:r>
      <w:r w:rsidR="00F0307D">
        <w:t>11</w:t>
      </w:r>
      <w:r>
        <w:t>. Modelo de proceso de DSRM</w:t>
      </w:r>
      <w:r w:rsidR="00EB762E">
        <w:t>.</w:t>
      </w:r>
    </w:p>
    <w:p w14:paraId="1792EE75" w14:textId="77777777" w:rsidR="008F4C67" w:rsidRDefault="008F4C67" w:rsidP="005F31DF"/>
    <w:p w14:paraId="4A991217" w14:textId="53B7A968" w:rsidR="0042450C" w:rsidRDefault="008F4C67" w:rsidP="005F31DF">
      <w:r>
        <w:t xml:space="preserve">Como se observa en la figura </w:t>
      </w:r>
      <w:r w:rsidR="00F0307D">
        <w:t>11</w:t>
      </w:r>
      <w:r>
        <w:t>,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08141014" w:rsidR="00123249" w:rsidRDefault="00E31DA2" w:rsidP="005B5F4E">
      <w:pPr>
        <w:pStyle w:val="Ttulo2"/>
        <w:ind w:firstLine="0"/>
      </w:pPr>
      <w:bookmarkStart w:id="38" w:name="_Toc107824226"/>
      <w:r>
        <w:t>4. 2.</w:t>
      </w:r>
      <w:r>
        <w:tab/>
      </w:r>
      <w:r w:rsidR="00123249">
        <w:t xml:space="preserve">Motor </w:t>
      </w:r>
      <w:r w:rsidR="00833082">
        <w:t>de cálculo</w:t>
      </w:r>
      <w:bookmarkEnd w:id="38"/>
    </w:p>
    <w:p w14:paraId="4BF0A617" w14:textId="1E7494E6"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w:t>
      </w:r>
      <w:r w:rsidR="00A16D83">
        <w:t xml:space="preserve"> [1</w:t>
      </w:r>
      <w:r w:rsidR="00F844E8">
        <w:t>2</w:t>
      </w:r>
      <w:r w:rsidR="00A16D83">
        <w:t>]</w:t>
      </w:r>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2DF77584"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w:t>
      </w:r>
      <w:r w:rsidR="00F52765">
        <w:t xml:space="preserve"> los apartados 3.6 y 3.7</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2DA9FC80" w:rsidR="00CA0E8A" w:rsidRDefault="00E31DA2" w:rsidP="005B5F4E">
      <w:pPr>
        <w:pStyle w:val="Ttulo2"/>
        <w:ind w:firstLine="0"/>
      </w:pPr>
      <w:bookmarkStart w:id="39" w:name="_Toc107824227"/>
      <w:r>
        <w:lastRenderedPageBreak/>
        <w:t>4. 3.</w:t>
      </w:r>
      <w:r>
        <w:tab/>
      </w:r>
      <w:r w:rsidR="003D328E">
        <w:t xml:space="preserve">Herramientas de </w:t>
      </w:r>
      <w:r w:rsidR="00F0307D">
        <w:t>desarrollo</w:t>
      </w:r>
      <w:bookmarkEnd w:id="39"/>
      <w:r w:rsidR="00CA0E8A">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rsidRPr="00B20A64">
        <w:rPr>
          <w:i/>
          <w:iCs/>
        </w:rPr>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4EF21106" w:rsidR="00C25084"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0A0D042A" w14:textId="47AF1B6F" w:rsidR="003D328E" w:rsidRDefault="003D328E" w:rsidP="005F31DF">
      <w:r>
        <w:t xml:space="preserve">Por último, se utiliza el software Visual </w:t>
      </w:r>
      <w:proofErr w:type="spellStart"/>
      <w:r>
        <w:t>Paradigm</w:t>
      </w:r>
      <w:proofErr w:type="spellEnd"/>
      <w:r>
        <w:t xml:space="preserve"> para crear los diagramas de ingeniería necesarios, y Visual Studio </w:t>
      </w:r>
      <w:proofErr w:type="spellStart"/>
      <w:r>
        <w:t>Code</w:t>
      </w:r>
      <w:proofErr w:type="spellEnd"/>
      <w:r>
        <w:t xml:space="preserve"> como IDE para facilitar la programación.</w:t>
      </w:r>
    </w:p>
    <w:p w14:paraId="7A733088" w14:textId="7B8D965F" w:rsidR="003D328E" w:rsidRDefault="003D328E" w:rsidP="005F31DF">
      <w:r>
        <w:rPr>
          <w:noProof/>
        </w:rPr>
        <w:drawing>
          <wp:anchor distT="0" distB="0" distL="114300" distR="114300" simplePos="0" relativeHeight="251777024" behindDoc="0" locked="0" layoutInCell="1" allowOverlap="1" wp14:anchorId="098F935D" wp14:editId="01CEC270">
            <wp:simplePos x="0" y="0"/>
            <wp:positionH relativeFrom="margin">
              <wp:align>center</wp:align>
            </wp:positionH>
            <wp:positionV relativeFrom="paragraph">
              <wp:posOffset>381900</wp:posOffset>
            </wp:positionV>
            <wp:extent cx="2211070" cy="2029460"/>
            <wp:effectExtent l="0" t="0" r="0" b="889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5409"/>
                    <a:stretch/>
                  </pic:blipFill>
                  <pic:spPr bwMode="auto">
                    <a:xfrm>
                      <a:off x="0" y="0"/>
                      <a:ext cx="2211070" cy="2029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7FDA13" w14:textId="65C3DE5F" w:rsidR="004E230E" w:rsidRDefault="004E230E" w:rsidP="003D328E">
      <w:pPr>
        <w:tabs>
          <w:tab w:val="center" w:pos="4252"/>
        </w:tabs>
        <w:spacing w:line="259" w:lineRule="auto"/>
        <w:ind w:firstLine="0"/>
        <w:jc w:val="center"/>
      </w:pPr>
      <w:r>
        <w:t xml:space="preserve">Figura </w:t>
      </w:r>
      <w:r w:rsidR="00F0307D">
        <w:t>12</w:t>
      </w:r>
      <w:r>
        <w:t>. Lenguajes de programación utilizados</w:t>
      </w:r>
      <w:r w:rsidR="00342173">
        <w:t>.</w:t>
      </w:r>
    </w:p>
    <w:p w14:paraId="56738F3A" w14:textId="3732772D" w:rsidR="00C25084" w:rsidRDefault="00C25084" w:rsidP="004E230E">
      <w:pPr>
        <w:tabs>
          <w:tab w:val="center" w:pos="4252"/>
        </w:tabs>
        <w:spacing w:line="259" w:lineRule="auto"/>
        <w:jc w:val="left"/>
      </w:pPr>
      <w:r w:rsidRPr="004E230E">
        <w:br w:type="page"/>
      </w:r>
    </w:p>
    <w:p w14:paraId="339DBAD3" w14:textId="7CFB20DA" w:rsidR="006A61DC" w:rsidRDefault="008B14E3" w:rsidP="005B5F4E">
      <w:pPr>
        <w:pStyle w:val="Ttulo1"/>
        <w:ind w:firstLine="0"/>
      </w:pPr>
      <w:bookmarkStart w:id="40" w:name="_Toc107824228"/>
      <w:r>
        <w:lastRenderedPageBreak/>
        <w:t>5.</w:t>
      </w:r>
      <w:r>
        <w:tab/>
      </w:r>
      <w:r w:rsidR="00835998">
        <w:t>Aspectos relevantes</w:t>
      </w:r>
      <w:bookmarkEnd w:id="40"/>
    </w:p>
    <w:p w14:paraId="0EDAA53B" w14:textId="02552C7F" w:rsidR="000744BE" w:rsidRDefault="000744BE" w:rsidP="000744BE">
      <w:pPr>
        <w:pStyle w:val="Ttulo2"/>
        <w:ind w:firstLine="0"/>
      </w:pPr>
      <w:bookmarkStart w:id="41" w:name="_Toc107824229"/>
      <w:r>
        <w:t>5. 1.</w:t>
      </w:r>
      <w:r w:rsidR="007064DE">
        <w:tab/>
      </w:r>
      <w:r>
        <w:t>Gestión del proyecto</w:t>
      </w:r>
      <w:bookmarkEnd w:id="41"/>
    </w:p>
    <w:p w14:paraId="6021FFD0" w14:textId="5D191E5E" w:rsidR="000744BE" w:rsidRDefault="007064DE" w:rsidP="000744BE">
      <w:pPr>
        <w:ind w:firstLine="0"/>
      </w:pPr>
      <w:r>
        <w:tab/>
        <w:t xml:space="preserve">Para abordar el proyecto siguiendo las prácticas de la metodología Scrum, se va a partir de un </w:t>
      </w:r>
      <w:proofErr w:type="spellStart"/>
      <w:r w:rsidR="00953406">
        <w:t>Product</w:t>
      </w:r>
      <w:proofErr w:type="spellEnd"/>
      <w:r w:rsidR="00953406">
        <w:t xml:space="preserve"> Backlog que contiene las tareas a realizar a lo largo del proceso de desarrollo. Este artefacto, con la estimación del tiempo para cada tarea y ordenado según la prioridad, es la base sobre la que comenzar el proyecto. Se puede ver en el </w:t>
      </w:r>
      <w:r w:rsidR="005F2065">
        <w:t>A</w:t>
      </w:r>
      <w:r w:rsidR="00953406">
        <w:t>nexo I.</w:t>
      </w:r>
    </w:p>
    <w:p w14:paraId="18CF050D" w14:textId="10A9DC04" w:rsidR="00953406" w:rsidRDefault="00953406" w:rsidP="00D17C64">
      <w:r>
        <w:t xml:space="preserve">A continuación, se introduce el concepto de sprint. En la metodología Scrum, un sprint es cada uno de los ciclos e iteraciones del proyecto. </w:t>
      </w:r>
      <w:r w:rsidR="00896E6E">
        <w:t xml:space="preserve">Para este trabajo, debido a que no es un proyecto largo como podría ser uno anual, los </w:t>
      </w:r>
      <w:proofErr w:type="spellStart"/>
      <w:r w:rsidR="00896E6E">
        <w:t>sprints</w:t>
      </w:r>
      <w:proofErr w:type="spellEnd"/>
      <w:r w:rsidR="00896E6E">
        <w:t xml:space="preserve"> van a ser de dos semanas. Al ser un trabajo individual, la reunión diaria con los miembros del equipo que se menciona en Scrum no tiene sentido, aunque sí que se aplica una revisión del sprint al final del mismo, que puede ser junto a los tutores del trabajo, para ver qué aspectos necesitan ser mejorados en la siguiente iteración y cuáles se pueden dar por buenos.</w:t>
      </w:r>
      <w:r w:rsidR="003C6406">
        <w:t xml:space="preserve"> Una descripción de estos </w:t>
      </w:r>
      <w:proofErr w:type="spellStart"/>
      <w:r w:rsidR="003C6406">
        <w:t>sprints</w:t>
      </w:r>
      <w:proofErr w:type="spellEnd"/>
      <w:r w:rsidR="003C6406">
        <w:t xml:space="preserve"> también se puede ver en el </w:t>
      </w:r>
      <w:r w:rsidR="005F2065">
        <w:t>A</w:t>
      </w:r>
      <w:r w:rsidR="003C6406">
        <w:t>nexo I.</w:t>
      </w:r>
    </w:p>
    <w:p w14:paraId="5F6A50C1" w14:textId="646567FD" w:rsidR="00E24277" w:rsidRDefault="00E24277" w:rsidP="00D17C64">
      <w:r>
        <w:t>Para marcar los objetivos y requisitos del desarrollo, se utiliza el modelo de proceso definido en DSRM, obteniendo una secuencia con los aspectos claves del proyecto como la identificación del problema, el diseño, la evaluación o la comunicación. Este modelo de proceso se muestra en forma de tabla en el Anexo II.</w:t>
      </w:r>
    </w:p>
    <w:p w14:paraId="68E74F9E" w14:textId="5988D87A" w:rsidR="00A74BAF" w:rsidRDefault="005E2F2A" w:rsidP="00D17C64">
      <w:r>
        <w:t>Los primeros aspectos que desarrollar</w:t>
      </w:r>
      <w:r w:rsidR="00A74BAF">
        <w:t xml:space="preserve"> en el proyecto son la recogida de datos, al ser fundamental para el resto del trabajo y una parte imprescindible para poder comenzar con </w:t>
      </w:r>
      <w:r>
        <w:t xml:space="preserve">la creación </w:t>
      </w:r>
      <w:r w:rsidR="00A74BAF">
        <w:t>de la red neuronal, al necesitar el conjunto de datos.</w:t>
      </w:r>
      <w:r w:rsidR="00491C5D">
        <w:t xml:space="preserve"> </w:t>
      </w:r>
      <w:r>
        <w:t>Después de eso, podemos empezar el desarrollo del modelo y de la interfaz web en paralelo, como si fueran partes independientes, para posteriormente integrar las salidas del modelo final obtenido en la interfaz.</w:t>
      </w:r>
    </w:p>
    <w:p w14:paraId="71E59F67" w14:textId="2636C678" w:rsidR="0099051E" w:rsidRDefault="0099051E" w:rsidP="00D17C64"/>
    <w:p w14:paraId="1E68A8E9" w14:textId="3024B8C7" w:rsidR="00F0307D" w:rsidRDefault="00F0307D" w:rsidP="00D17C64"/>
    <w:p w14:paraId="0BD184BC" w14:textId="5AE7E1F6" w:rsidR="00F0307D" w:rsidRDefault="00F0307D" w:rsidP="00D17C64"/>
    <w:p w14:paraId="0CD4775B" w14:textId="77777777" w:rsidR="00F0307D" w:rsidRPr="000744BE" w:rsidRDefault="00F0307D" w:rsidP="00D17C64"/>
    <w:p w14:paraId="1A72B936" w14:textId="361A07D8" w:rsidR="00212EAF" w:rsidRDefault="008B14E3" w:rsidP="005B5F4E">
      <w:pPr>
        <w:pStyle w:val="Ttulo2"/>
        <w:ind w:firstLine="0"/>
      </w:pPr>
      <w:bookmarkStart w:id="42" w:name="_Toc107824230"/>
      <w:r>
        <w:lastRenderedPageBreak/>
        <w:t xml:space="preserve">5. </w:t>
      </w:r>
      <w:r w:rsidR="000744BE">
        <w:t>2</w:t>
      </w:r>
      <w:r>
        <w:t>.</w:t>
      </w:r>
      <w:r>
        <w:tab/>
      </w:r>
      <w:r w:rsidR="00CC5DC2">
        <w:t>Procesamiento de los datos históricos</w:t>
      </w:r>
      <w:bookmarkEnd w:id="42"/>
    </w:p>
    <w:p w14:paraId="78C3E489" w14:textId="29CAFEF6" w:rsidR="008A7AFC" w:rsidRDefault="008A7AFC" w:rsidP="005F31DF">
      <w:r>
        <w:t xml:space="preserve">El primer paso </w:t>
      </w:r>
      <w:r w:rsidR="007064DE">
        <w:t xml:space="preserve">en el desarrollo </w:t>
      </w:r>
      <w:r>
        <w:t>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5A07212" w:rsidR="008A7AFC" w:rsidRDefault="008A7AFC" w:rsidP="005F31DF">
      <w:r>
        <w:t xml:space="preserve">Respecto a los contaminantes, hay que tener en cuenta </w:t>
      </w:r>
      <w:r w:rsidR="0048126D">
        <w:t>que usamos</w:t>
      </w:r>
      <w:r>
        <w:t xml:space="preserve"> AQI en lugar de las concentraciones reales. Existen </w:t>
      </w:r>
      <w:r w:rsidR="00634C10">
        <w:t>organismos oficiales que presentan y permiten la obtención de las concentraciones, como la Red de Calidad del Aire de la Comunidad de Madrid</w:t>
      </w:r>
      <w:r w:rsidR="00DB481E">
        <w:t xml:space="preserve">. </w:t>
      </w:r>
      <w:r w:rsidR="003E3CF5">
        <w:t>De esta manera, es posible convertir posteriormente estos valores al AQI utilizando las ecuaciones correspondientes a cada contaminantes</w:t>
      </w:r>
      <w:r w:rsidR="00DB481E">
        <w:t>, mostradas en [1</w:t>
      </w:r>
      <w:r w:rsidR="00F844E8">
        <w:t>3</w:t>
      </w:r>
      <w:r w:rsidR="00DB481E">
        <w:t>]</w:t>
      </w:r>
      <w:r w:rsidR="003E3CF5">
        <w:t xml:space="preserve">. Sin embargo, existen otras fuentes de datos que directamente presentan el valor del índice en lugar de las concentraciones reales, haciendo innecesaria la conversión. </w:t>
      </w:r>
    </w:p>
    <w:p w14:paraId="58C5C295" w14:textId="107B0190" w:rsidR="00C700F0" w:rsidRDefault="00C700F0" w:rsidP="005F31DF">
      <w:r>
        <w:t>El servicio utilizado</w:t>
      </w:r>
      <w:r w:rsidR="0048126D">
        <w:t>,</w:t>
      </w:r>
      <w:r>
        <w:t xml:space="preserve"> por lo tanto</w:t>
      </w:r>
      <w:r w:rsidR="0048126D">
        <w:t>,</w:t>
      </w:r>
      <w:r>
        <w:t xml:space="preserve"> es </w:t>
      </w:r>
      <w:proofErr w:type="spellStart"/>
      <w:r w:rsidRPr="00B20A64">
        <w:rPr>
          <w:i/>
          <w:iCs/>
        </w:rPr>
        <w:t>World</w:t>
      </w:r>
      <w:proofErr w:type="spellEnd"/>
      <w:r w:rsidRPr="00B20A64">
        <w:rPr>
          <w:i/>
          <w:iCs/>
        </w:rPr>
        <w:t xml:space="preserve"> Air </w:t>
      </w:r>
      <w:proofErr w:type="spellStart"/>
      <w:r w:rsidRPr="00B20A64">
        <w:rPr>
          <w:i/>
          <w:iCs/>
        </w:rPr>
        <w:t>Quality</w:t>
      </w:r>
      <w:proofErr w:type="spellEnd"/>
      <w:r w:rsidRPr="00B20A64">
        <w:rPr>
          <w:i/>
          <w:iCs/>
        </w:rPr>
        <w:t xml:space="preserve"> </w:t>
      </w:r>
      <w:proofErr w:type="spellStart"/>
      <w:r w:rsidRPr="00B20A64">
        <w:rPr>
          <w:i/>
          <w:iCs/>
        </w:rPr>
        <w:t>Index</w:t>
      </w:r>
      <w:proofErr w:type="spellEnd"/>
      <w:r>
        <w:t xml:space="preserve"> </w:t>
      </w:r>
      <w:r w:rsidR="00CF5917">
        <w:t>[1</w:t>
      </w:r>
      <w:r w:rsidR="00F844E8">
        <w:t>4</w:t>
      </w:r>
      <w:r w:rsidR="00CF5917">
        <w:t xml:space="preserve">]. </w:t>
      </w:r>
      <w:r>
        <w:t xml:space="preserve">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C8AEA48" w:rsidR="00A136C5" w:rsidRDefault="00A136C5" w:rsidP="005F31DF">
      <w:r>
        <w:t xml:space="preserve">Por otro lado, para la información meteorológica existen muchas más opciones, tanto de organismos oficiales como proyectos de empresas o particulares. En este trabajo </w:t>
      </w:r>
      <w:r w:rsidR="00543AF2">
        <w:t xml:space="preserve">utilizaremos </w:t>
      </w:r>
      <w:proofErr w:type="spellStart"/>
      <w:r w:rsidR="00543AF2">
        <w:t>Ogimet</w:t>
      </w:r>
      <w:proofErr w:type="spellEnd"/>
      <w:r w:rsidR="00CF5917">
        <w:t xml:space="preserve"> [1</w:t>
      </w:r>
      <w:r w:rsidR="00F844E8">
        <w:t>5</w:t>
      </w:r>
      <w:r w:rsidR="00CF5917">
        <w:t>],</w:t>
      </w:r>
      <w:r w:rsidR="00B92EAC">
        <w:t xml:space="preserve"> un proyecto personal de </w:t>
      </w:r>
      <w:r w:rsidR="00B92EAC" w:rsidRPr="00FA2E55">
        <w:t xml:space="preserve">G. Ballester Valor que utiliza datos disponibles de forma pública, principalmente de la </w:t>
      </w:r>
      <w:proofErr w:type="spellStart"/>
      <w:r w:rsidR="00B92EAC" w:rsidRPr="00B20A64">
        <w:rPr>
          <w:i/>
          <w:iCs/>
        </w:rPr>
        <w:t>National</w:t>
      </w:r>
      <w:proofErr w:type="spellEnd"/>
      <w:r w:rsidR="00B92EAC" w:rsidRPr="00B20A64">
        <w:rPr>
          <w:i/>
          <w:iCs/>
        </w:rPr>
        <w:t xml:space="preserve"> </w:t>
      </w:r>
      <w:proofErr w:type="spellStart"/>
      <w:r w:rsidR="00B92EAC" w:rsidRPr="00B20A64">
        <w:rPr>
          <w:i/>
          <w:iCs/>
        </w:rPr>
        <w:t>Oceanic</w:t>
      </w:r>
      <w:proofErr w:type="spellEnd"/>
      <w:r w:rsidR="00B92EAC" w:rsidRPr="00B20A64">
        <w:rPr>
          <w:i/>
          <w:iCs/>
        </w:rPr>
        <w:t xml:space="preserve"> and </w:t>
      </w:r>
      <w:proofErr w:type="spellStart"/>
      <w:r w:rsidR="00B92EAC" w:rsidRPr="00B20A64">
        <w:rPr>
          <w:i/>
          <w:iCs/>
        </w:rPr>
        <w:t>Atmospheric</w:t>
      </w:r>
      <w:proofErr w:type="spellEnd"/>
      <w:r w:rsidR="00B92EAC" w:rsidRPr="00B20A64">
        <w:rPr>
          <w:i/>
          <w:iCs/>
        </w:rPr>
        <w:t xml:space="preserve"> </w:t>
      </w:r>
      <w:proofErr w:type="spellStart"/>
      <w:r w:rsidR="00B92EAC" w:rsidRPr="00B20A64">
        <w:rPr>
          <w:i/>
          <w:iCs/>
        </w:rPr>
        <w:t>Administration</w:t>
      </w:r>
      <w:proofErr w:type="spellEnd"/>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CSV o cualquier otr</w:t>
      </w:r>
      <w:r w:rsidR="00826C7E">
        <w:t>a manera, por lo que es necesario convertirlos a nuestro formato</w:t>
      </w:r>
      <w:r w:rsidR="004001AB">
        <w:t>.</w:t>
      </w:r>
      <w:r w:rsidR="00826C7E">
        <w:t xml:space="preserve"> La información ofrecida es la que se visualiza en la figura </w:t>
      </w:r>
      <w:r w:rsidR="00211A0A">
        <w:t>13</w:t>
      </w:r>
      <w:r w:rsidR="00826C7E">
        <w:t>.</w:t>
      </w:r>
    </w:p>
    <w:p w14:paraId="18425ADC" w14:textId="44A46D6F" w:rsidR="001342E2" w:rsidRDefault="001342E2" w:rsidP="005F31DF"/>
    <w:p w14:paraId="7307080C" w14:textId="6FCCB48F" w:rsidR="001342E2" w:rsidRDefault="001342E2" w:rsidP="005F31DF"/>
    <w:p w14:paraId="7E51F2BC" w14:textId="152F7025" w:rsidR="00826C7E" w:rsidRDefault="001342E2" w:rsidP="00053803">
      <w:pPr>
        <w:ind w:firstLine="0"/>
        <w:jc w:val="center"/>
      </w:pPr>
      <w:r>
        <w:rPr>
          <w:noProof/>
        </w:rPr>
        <w:drawing>
          <wp:anchor distT="0" distB="0" distL="114300" distR="114300" simplePos="0" relativeHeight="251665408" behindDoc="0" locked="0" layoutInCell="1" allowOverlap="1" wp14:anchorId="2D2327EE" wp14:editId="12E07489">
            <wp:simplePos x="0" y="0"/>
            <wp:positionH relativeFrom="margin">
              <wp:align>center</wp:align>
            </wp:positionH>
            <wp:positionV relativeFrom="paragraph">
              <wp:posOffset>60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 xml:space="preserve">Figura </w:t>
      </w:r>
      <w:r w:rsidR="00F0307D">
        <w:t>13</w:t>
      </w:r>
      <w:r w:rsidR="00826C7E">
        <w:t>. Ejemplo información meteorológica</w:t>
      </w:r>
      <w:r w:rsidR="00342173">
        <w:t>.</w:t>
      </w:r>
    </w:p>
    <w:p w14:paraId="51EB9AD4" w14:textId="0CF02D1D" w:rsidR="00826C7E" w:rsidRDefault="00826C7E" w:rsidP="005F31DF"/>
    <w:p w14:paraId="65A2481C" w14:textId="39854562" w:rsidR="004001AB" w:rsidRDefault="005C7A96" w:rsidP="005C7A96">
      <w:r>
        <w:t xml:space="preserve">A continuación, es necesario tratar estos datos para poderlos utilizar en el cálculo de una red neuronal adecuada. </w:t>
      </w:r>
      <w:r w:rsidR="004001AB">
        <w:t xml:space="preserve">Partiendo del CSV obtenido con </w:t>
      </w:r>
      <w:proofErr w:type="spellStart"/>
      <w:r w:rsidR="004001AB" w:rsidRPr="00B20A64">
        <w:rPr>
          <w:i/>
          <w:iCs/>
        </w:rPr>
        <w:t>World</w:t>
      </w:r>
      <w:proofErr w:type="spellEnd"/>
      <w:r w:rsidR="004001AB" w:rsidRPr="00B20A64">
        <w:rPr>
          <w:i/>
          <w:iCs/>
        </w:rPr>
        <w:t xml:space="preserve"> </w:t>
      </w:r>
      <w:proofErr w:type="spellStart"/>
      <w:r w:rsidR="004001AB" w:rsidRPr="00B20A64">
        <w:rPr>
          <w:i/>
          <w:iCs/>
        </w:rPr>
        <w:t>Quality</w:t>
      </w:r>
      <w:proofErr w:type="spellEnd"/>
      <w:r w:rsidR="004001AB" w:rsidRPr="00B20A64">
        <w:rPr>
          <w:i/>
          <w:iCs/>
        </w:rPr>
        <w:t xml:space="preserve"> </w:t>
      </w:r>
      <w:proofErr w:type="spellStart"/>
      <w:r w:rsidR="004001AB" w:rsidRPr="00B20A64">
        <w:rPr>
          <w:i/>
          <w:iCs/>
        </w:rPr>
        <w:t>Index</w:t>
      </w:r>
      <w:proofErr w:type="spellEnd"/>
      <w:r w:rsidR="004001AB">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F6F0A12" w:rsidR="00711B65" w:rsidRDefault="00711B65" w:rsidP="005F31DF">
      <w:r>
        <w:lastRenderedPageBreak/>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32">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2A023F9A" w:rsidR="006146BD" w:rsidRDefault="006146BD" w:rsidP="00053803">
      <w:pPr>
        <w:ind w:firstLine="0"/>
        <w:jc w:val="center"/>
      </w:pPr>
      <w:r>
        <w:t xml:space="preserve">Figura </w:t>
      </w:r>
      <w:r w:rsidR="00F0307D">
        <w:t>14</w:t>
      </w:r>
      <w:r>
        <w:t xml:space="preserve">. </w:t>
      </w:r>
      <w:r w:rsidR="000744BE">
        <w:t>Conjunto de datos</w:t>
      </w:r>
      <w:r>
        <w:t xml:space="preserve"> antes del tratamiento</w:t>
      </w:r>
      <w:r w:rsidR="00342173">
        <w:t>.</w:t>
      </w:r>
    </w:p>
    <w:p w14:paraId="43606102" w14:textId="77777777" w:rsidR="006146BD" w:rsidRDefault="006146BD" w:rsidP="005F31DF"/>
    <w:p w14:paraId="45AAC22F" w14:textId="6BF11685"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3">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 xml:space="preserve">Finalmente, es necesario transformar el </w:t>
      </w:r>
      <w:r w:rsidR="000744BE">
        <w:t>conjunto de datos</w:t>
      </w:r>
      <w:r w:rsidR="00D661E8">
        <w:t xml:space="preserve"> como se ha mencionado en el apartado </w:t>
      </w:r>
      <w:r w:rsidR="00F0307D">
        <w:t>3.4</w:t>
      </w:r>
      <w:r w:rsidR="00D661E8">
        <w:t xml:space="preserve">. Debido a que se tratan de series temporales, hay que añadir </w:t>
      </w:r>
      <w:r w:rsidR="00D661E8" w:rsidRPr="00B32955">
        <w:rPr>
          <w:i/>
          <w:iCs/>
        </w:rPr>
        <w:t>lags</w:t>
      </w:r>
      <w:r w:rsidR="00D661E8">
        <w:t xml:space="preserve"> y </w:t>
      </w:r>
      <w:r w:rsidR="00D661E8" w:rsidRPr="007C4FC9">
        <w:rPr>
          <w:i/>
          <w:iCs/>
        </w:rPr>
        <w:t>steps ahead</w:t>
      </w:r>
      <w:r w:rsidR="00D661E8">
        <w:t xml:space="preserve"> a cada muestra para no aislarlas y que así la red neuronal pueda trabajar correctamente con el mismo.</w:t>
      </w:r>
      <w:r w:rsidR="004B74C5">
        <w:t xml:space="preserve"> </w:t>
      </w:r>
    </w:p>
    <w:p w14:paraId="0B4D148D" w14:textId="5CB6099F" w:rsidR="00D76F06" w:rsidRDefault="00D76F06" w:rsidP="00053803">
      <w:pPr>
        <w:ind w:firstLine="0"/>
        <w:jc w:val="center"/>
      </w:pPr>
      <w:r>
        <w:t xml:space="preserve">Figura </w:t>
      </w:r>
      <w:r w:rsidR="00F0307D">
        <w:t>15</w:t>
      </w:r>
      <w:r>
        <w:t xml:space="preserve">. </w:t>
      </w:r>
      <w:r w:rsidR="000744BE">
        <w:t>Conjunto de datos</w:t>
      </w:r>
      <w:r>
        <w:t xml:space="preserve"> tras el tratamiento</w:t>
      </w:r>
      <w:r w:rsidR="00342173">
        <w:t>.</w:t>
      </w:r>
    </w:p>
    <w:p w14:paraId="0896E378" w14:textId="3BE00649" w:rsidR="00D76F06" w:rsidRDefault="00D76F06" w:rsidP="005F31DF"/>
    <w:p w14:paraId="464495BA" w14:textId="4AC108E5" w:rsidR="008763E9" w:rsidRDefault="008763E9" w:rsidP="005C7A96">
      <w:pPr>
        <w:jc w:val="center"/>
      </w:pPr>
      <w:r>
        <w:rPr>
          <w:noProof/>
        </w:rPr>
        <w:drawing>
          <wp:anchor distT="0" distB="0" distL="114300" distR="114300" simplePos="0" relativeHeight="251795456" behindDoc="0" locked="0" layoutInCell="1" allowOverlap="1" wp14:anchorId="39F94C6F" wp14:editId="6A7F28E8">
            <wp:simplePos x="0" y="0"/>
            <wp:positionH relativeFrom="margin">
              <wp:align>center</wp:align>
            </wp:positionH>
            <wp:positionV relativeFrom="paragraph">
              <wp:posOffset>322943</wp:posOffset>
            </wp:positionV>
            <wp:extent cx="4199890" cy="1677670"/>
            <wp:effectExtent l="0" t="0" r="0" b="0"/>
            <wp:wrapTopAndBottom/>
            <wp:docPr id="66" name="Imagen 6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Gráfico, Gráfico de barras&#10;&#10;Descripción generada automáticamente"/>
                    <pic:cNvPicPr/>
                  </pic:nvPicPr>
                  <pic:blipFill rotWithShape="1">
                    <a:blip r:embed="rId34">
                      <a:extLst>
                        <a:ext uri="{28A0092B-C50C-407E-A947-70E740481C1C}">
                          <a14:useLocalDpi xmlns:a14="http://schemas.microsoft.com/office/drawing/2010/main" val="0"/>
                        </a:ext>
                      </a:extLst>
                    </a:blip>
                    <a:srcRect l="4281" t="20469" r="7704" b="9179"/>
                    <a:stretch/>
                  </pic:blipFill>
                  <pic:spPr bwMode="auto">
                    <a:xfrm>
                      <a:off x="0" y="0"/>
                      <a:ext cx="4199890" cy="1677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2E1084BD" w:rsidR="005C7A96" w:rsidRDefault="003247F6" w:rsidP="00053803">
      <w:pPr>
        <w:ind w:firstLine="0"/>
        <w:jc w:val="center"/>
      </w:pPr>
      <w:r>
        <w:t xml:space="preserve">Figura </w:t>
      </w:r>
      <w:r w:rsidR="00F0307D">
        <w:t>16</w:t>
      </w:r>
      <w:r>
        <w:t>. Variables según su uso</w:t>
      </w:r>
      <w:r w:rsidR="00342173">
        <w:t>.</w:t>
      </w:r>
    </w:p>
    <w:p w14:paraId="618B5811" w14:textId="46098355" w:rsidR="00774FC9" w:rsidRDefault="003F7780" w:rsidP="005B5F4E">
      <w:pPr>
        <w:pStyle w:val="Ttulo2"/>
        <w:ind w:firstLine="0"/>
      </w:pPr>
      <w:bookmarkStart w:id="43" w:name="_Toc107824231"/>
      <w:r>
        <w:lastRenderedPageBreak/>
        <w:t xml:space="preserve">5. </w:t>
      </w:r>
      <w:r w:rsidR="000744BE">
        <w:t>3</w:t>
      </w:r>
      <w:r>
        <w:t>.</w:t>
      </w:r>
      <w:r>
        <w:tab/>
      </w:r>
      <w:r w:rsidR="00774FC9">
        <w:t xml:space="preserve">Diseño </w:t>
      </w:r>
      <w:r w:rsidR="00457C3F">
        <w:t xml:space="preserve">y pruebas </w:t>
      </w:r>
      <w:r w:rsidR="00774FC9">
        <w:t>del modelo</w:t>
      </w:r>
      <w:bookmarkEnd w:id="43"/>
    </w:p>
    <w:p w14:paraId="674E0470" w14:textId="1B2CFF05"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 xml:space="preserve">odas las pruebas tienen siete </w:t>
      </w:r>
      <w:r w:rsidR="000A5AFA" w:rsidRPr="007C4FC9">
        <w:rPr>
          <w:i/>
          <w:iCs/>
        </w:rPr>
        <w:t>steps ahead</w:t>
      </w:r>
      <w:r w:rsidR="000A5AFA">
        <w:t xml:space="preserve">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40423234" w:rsidR="004B17FE" w:rsidRDefault="004B17FE" w:rsidP="005F31DF"/>
    <w:p w14:paraId="65D761E7" w14:textId="74BC9244" w:rsidR="008970E5" w:rsidRDefault="003F7780" w:rsidP="005B5F4E">
      <w:pPr>
        <w:pStyle w:val="Ttulo3"/>
        <w:ind w:firstLine="0"/>
      </w:pPr>
      <w:bookmarkStart w:id="44" w:name="_Toc107824232"/>
      <w:r>
        <w:t xml:space="preserve">5. </w:t>
      </w:r>
      <w:r w:rsidR="000744BE">
        <w:t>3</w:t>
      </w:r>
      <w:r>
        <w:t>. 1.</w:t>
      </w:r>
      <w:r>
        <w:tab/>
      </w:r>
      <w:r w:rsidR="008970E5">
        <w:t>Conjunto de datos</w:t>
      </w:r>
      <w:bookmarkEnd w:id="44"/>
    </w:p>
    <w:p w14:paraId="12D3CF49" w14:textId="15B9B913" w:rsidR="008970E5" w:rsidRDefault="008970E5" w:rsidP="008970E5">
      <w:r>
        <w:rPr>
          <w:noProof/>
        </w:rPr>
        <w:drawing>
          <wp:anchor distT="0" distB="0" distL="114300" distR="114300" simplePos="0" relativeHeight="251739136" behindDoc="0" locked="0" layoutInCell="1" allowOverlap="1" wp14:anchorId="0E9D207E" wp14:editId="69C14320">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35">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74AAD84A" w:rsidR="005C7A96" w:rsidRDefault="008970E5" w:rsidP="00053803">
      <w:pPr>
        <w:ind w:firstLine="0"/>
        <w:jc w:val="center"/>
      </w:pPr>
      <w:r>
        <w:t xml:space="preserve">Figura </w:t>
      </w:r>
      <w:r w:rsidR="005A6B58">
        <w:t>17</w:t>
      </w:r>
      <w:r>
        <w:t>. Porcentaje de cada subconjunto de datos en el total</w:t>
      </w:r>
      <w:r w:rsidR="00342173">
        <w:t>.</w:t>
      </w:r>
    </w:p>
    <w:p w14:paraId="152F88BC" w14:textId="1923DB0C" w:rsidR="001333CC" w:rsidRDefault="001333CC" w:rsidP="004B17FE"/>
    <w:p w14:paraId="44E0D4B1" w14:textId="77777777" w:rsidR="00C63A38" w:rsidRDefault="00C63A38" w:rsidP="004B17FE">
      <w:pPr>
        <w:rPr>
          <w:noProof/>
        </w:rPr>
      </w:pPr>
    </w:p>
    <w:p w14:paraId="0785E2A2" w14:textId="6F022D00" w:rsidR="004B17FE" w:rsidRDefault="004B17FE" w:rsidP="004B17FE">
      <w:r>
        <w:t xml:space="preserve">Las estadísticas del conjunto de datos se muestran a continuación. Podemos </w:t>
      </w:r>
      <w:r w:rsidR="000B6564">
        <w:t>ver, en</w:t>
      </w:r>
      <w:r>
        <w:t xml:space="preserve"> la figura </w:t>
      </w:r>
      <w:r w:rsidR="005A6B58">
        <w:t>18,</w:t>
      </w:r>
      <w:r>
        <w:t xml:space="preserve"> los valores máximos, mínimos, medios y la desviación para cada una de las variables del </w:t>
      </w:r>
      <w:r w:rsidR="000744BE">
        <w:t>conjunto de datos</w:t>
      </w:r>
      <w:r>
        <w:t>. Con esta información vemos los valores que se alcanzan en los eventos singulares, cuáles son los valores típicos de contaminación y a partir de ello calcular relaciones entre las variables, como se detallará en los siguientes apartados.</w:t>
      </w:r>
    </w:p>
    <w:p w14:paraId="3654148E" w14:textId="2919CEEF" w:rsidR="004B17FE" w:rsidRDefault="001333CC" w:rsidP="00053803">
      <w:pPr>
        <w:ind w:firstLine="0"/>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 xml:space="preserve">Figura </w:t>
      </w:r>
      <w:r w:rsidR="005A6B58">
        <w:t>18</w:t>
      </w:r>
      <w:r w:rsidR="004B17FE">
        <w:t>.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56949BB8" w:rsidR="004B17FE" w:rsidRDefault="004B17FE" w:rsidP="00053803">
      <w:pPr>
        <w:ind w:firstLine="0"/>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37">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19</w:t>
      </w:r>
      <w:r>
        <w:rPr>
          <w:noProof/>
        </w:rPr>
        <w:t>. Serie temporal del PM</w:t>
      </w:r>
      <w:r w:rsidRPr="00ED1936">
        <w:rPr>
          <w:noProof/>
          <w:vertAlign w:val="subscript"/>
        </w:rPr>
        <w:t>2.5</w:t>
      </w:r>
      <w:r w:rsidR="00342173">
        <w:rPr>
          <w:noProof/>
        </w:rPr>
        <w:t>.</w:t>
      </w:r>
    </w:p>
    <w:p w14:paraId="48EEA52C" w14:textId="33FE5265" w:rsidR="009F0A17" w:rsidRDefault="009F0A17" w:rsidP="009F0A17">
      <w:r>
        <w:t xml:space="preserve">La Figura </w:t>
      </w:r>
      <w:r w:rsidR="005A6B58">
        <w:t>19</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0A762A29" w:rsidR="004B17FE" w:rsidRDefault="004B17FE" w:rsidP="00053803">
      <w:pPr>
        <w:ind w:firstLine="0"/>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38">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0</w:t>
      </w:r>
      <w:r>
        <w:rPr>
          <w:noProof/>
        </w:rPr>
        <w:t>. Serie temporal</w:t>
      </w:r>
      <w:r w:rsidR="005A6B58">
        <w:rPr>
          <w:noProof/>
        </w:rPr>
        <w:t xml:space="preserve"> </w:t>
      </w:r>
      <w:r>
        <w:rPr>
          <w:noProof/>
        </w:rPr>
        <w:t>del PM</w:t>
      </w:r>
      <w:r w:rsidRPr="00ED1936">
        <w:rPr>
          <w:noProof/>
          <w:vertAlign w:val="subscript"/>
        </w:rPr>
        <w:t>10</w:t>
      </w:r>
      <w:r w:rsidR="00342173">
        <w:rPr>
          <w:noProof/>
        </w:rPr>
        <w:t>.</w:t>
      </w:r>
    </w:p>
    <w:p w14:paraId="4C118F82" w14:textId="06C6C072" w:rsidR="007E503F" w:rsidRDefault="007E503F" w:rsidP="007E503F">
      <w:pPr>
        <w:rPr>
          <w:noProof/>
        </w:rPr>
      </w:pPr>
      <w:r>
        <w:rPr>
          <w:noProof/>
        </w:rPr>
        <w:t xml:space="preserve">En la figura </w:t>
      </w:r>
      <w:r w:rsidR="005A6B58">
        <w:rPr>
          <w:noProof/>
        </w:rPr>
        <w:t>20</w:t>
      </w:r>
      <w:r>
        <w:rPr>
          <w:noProof/>
        </w:rPr>
        <w:t xml:space="preserve">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12DABAF4" w14:textId="77777777" w:rsidR="00053803" w:rsidRDefault="00053803" w:rsidP="001333CC">
      <w:pPr>
        <w:jc w:val="center"/>
      </w:pPr>
    </w:p>
    <w:p w14:paraId="4124EE47" w14:textId="01C8E3E0"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39">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075396CB" w:rsidR="004B17FE" w:rsidRDefault="004B17FE" w:rsidP="00053803">
      <w:pPr>
        <w:ind w:firstLine="0"/>
        <w:jc w:val="center"/>
        <w:rPr>
          <w:noProof/>
        </w:rPr>
      </w:pPr>
      <w:r>
        <w:rPr>
          <w:noProof/>
        </w:rPr>
        <w:t xml:space="preserve">Figura </w:t>
      </w:r>
      <w:r w:rsidR="005A6B58">
        <w:rPr>
          <w:noProof/>
        </w:rPr>
        <w:t>21</w:t>
      </w:r>
      <w:r>
        <w:rPr>
          <w:noProof/>
        </w:rPr>
        <w:t>. Serie temporal del O3</w:t>
      </w:r>
      <w:r w:rsidR="00342173">
        <w:rPr>
          <w:noProof/>
        </w:rPr>
        <w:t>.</w:t>
      </w:r>
    </w:p>
    <w:p w14:paraId="7518EAEA" w14:textId="35323793" w:rsidR="007E503F" w:rsidRPr="00A16B01" w:rsidRDefault="007E503F" w:rsidP="007E503F">
      <w:r>
        <w:rPr>
          <w:noProof/>
        </w:rPr>
        <w:t xml:space="preserve">En la figura </w:t>
      </w:r>
      <w:r w:rsidR="005A6B58">
        <w:rPr>
          <w:noProof/>
        </w:rPr>
        <w:t>21</w:t>
      </w:r>
      <w:r>
        <w:rPr>
          <w:noProof/>
        </w:rPr>
        <w:t xml:space="preserve">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1966A67" w:rsidR="004B17FE" w:rsidRDefault="004B17FE" w:rsidP="00053803">
      <w:pPr>
        <w:ind w:firstLine="0"/>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0">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2</w:t>
      </w:r>
      <w:r>
        <w:rPr>
          <w:noProof/>
        </w:rPr>
        <w:t>. Serie temporal del NO2</w:t>
      </w:r>
      <w:r w:rsidR="00342173">
        <w:rPr>
          <w:noProof/>
        </w:rPr>
        <w:t>.</w:t>
      </w:r>
    </w:p>
    <w:p w14:paraId="12E9491B" w14:textId="13CD4DE3" w:rsidR="007E503F" w:rsidRDefault="007E503F" w:rsidP="004D72A4">
      <w:pPr>
        <w:jc w:val="left"/>
        <w:rPr>
          <w:noProof/>
        </w:rPr>
      </w:pPr>
      <w:r>
        <w:rPr>
          <w:noProof/>
        </w:rPr>
        <w:t xml:space="preserve">En la figura </w:t>
      </w:r>
      <w:r w:rsidR="005A6B58">
        <w:rPr>
          <w:noProof/>
        </w:rPr>
        <w:t>22</w:t>
      </w:r>
      <w:r>
        <w:rPr>
          <w:noProof/>
        </w:rPr>
        <w:t xml:space="preserve"> vemos la del NO2. Vemos que los eventos singulares (solo hay uno grande a comienzos de 2021) no están relacionados con los de la materia particulada. Además, los valores para este contaminante son bastante estables, siempre alrededor del mismo rango de valores.</w:t>
      </w:r>
    </w:p>
    <w:p w14:paraId="4631B43D" w14:textId="77777777" w:rsidR="00053803" w:rsidRPr="00A16B01" w:rsidRDefault="00053803" w:rsidP="004D72A4">
      <w:pPr>
        <w:jc w:val="left"/>
      </w:pPr>
    </w:p>
    <w:p w14:paraId="20175C72" w14:textId="59FD7CEF" w:rsidR="004B17FE" w:rsidRDefault="004B17FE" w:rsidP="00053803">
      <w:pPr>
        <w:ind w:firstLine="0"/>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41">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3</w:t>
      </w:r>
      <w:r>
        <w:rPr>
          <w:noProof/>
        </w:rPr>
        <w:t>. Serie temporal del SO2</w:t>
      </w:r>
      <w:r w:rsidR="00342173">
        <w:rPr>
          <w:noProof/>
        </w:rPr>
        <w:t>.</w:t>
      </w:r>
    </w:p>
    <w:p w14:paraId="4615AC81" w14:textId="01DF2581" w:rsidR="007E503F" w:rsidRPr="00A16B01" w:rsidRDefault="007E503F" w:rsidP="004D72A4">
      <w:pPr>
        <w:jc w:val="left"/>
      </w:pPr>
      <w:r>
        <w:rPr>
          <w:noProof/>
        </w:rPr>
        <w:t xml:space="preserve">Por último, en la figura </w:t>
      </w:r>
      <w:r w:rsidR="005A6B58">
        <w:rPr>
          <w:noProof/>
        </w:rPr>
        <w:t>23</w:t>
      </w:r>
      <w:r>
        <w:rPr>
          <w:noProof/>
        </w:rPr>
        <w:t xml:space="preserve">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65319043"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9F8286" w:rsidR="004B17FE" w:rsidRDefault="001333CC" w:rsidP="00053803">
      <w:pPr>
        <w:tabs>
          <w:tab w:val="left" w:pos="3747"/>
        </w:tabs>
        <w:ind w:firstLine="0"/>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42">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 xml:space="preserve">Figura </w:t>
      </w:r>
      <w:r w:rsidR="005A6B58">
        <w:rPr>
          <w:noProof/>
        </w:rPr>
        <w:t>24</w:t>
      </w:r>
      <w:r w:rsidR="004B17FE">
        <w:rPr>
          <w:noProof/>
        </w:rPr>
        <w:t>.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6704693"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w:t>
      </w:r>
      <w:r w:rsidR="005A6B58">
        <w:rPr>
          <w:noProof/>
        </w:rPr>
        <w:t>24</w:t>
      </w:r>
      <w:r>
        <w:rPr>
          <w:noProof/>
        </w:rPr>
        <w:t xml:space="preserve"> podemos observar </w:t>
      </w:r>
      <w:r>
        <w:t>los números muy altos para los dos tipos de materia particulada, acercándose mucho a valores cercanos al uno, que significa proporción directa. Por lo tanto, estas dos variables están muy relacionadas entre sí.</w:t>
      </w:r>
    </w:p>
    <w:p w14:paraId="1871C9E2" w14:textId="20FB567C" w:rsidR="004B17FE" w:rsidRPr="00A16B01" w:rsidRDefault="004B17FE" w:rsidP="00053803">
      <w:pPr>
        <w:ind w:firstLine="0"/>
        <w:jc w:val="center"/>
      </w:pPr>
      <w:r>
        <w:rPr>
          <w:noProof/>
        </w:rPr>
        <w:t xml:space="preserve">Figura </w:t>
      </w:r>
      <w:r w:rsidR="005A6B58">
        <w:rPr>
          <w:noProof/>
        </w:rPr>
        <w:t>25</w:t>
      </w:r>
      <w:r>
        <w:rPr>
          <w:noProof/>
        </w:rPr>
        <w:t>. Correlación cruzada del PM</w:t>
      </w:r>
      <w:r w:rsidRPr="00ED1936">
        <w:rPr>
          <w:noProof/>
          <w:vertAlign w:val="subscript"/>
        </w:rPr>
        <w:t>2.5</w:t>
      </w:r>
      <w:r>
        <w:rPr>
          <w:noProof/>
        </w:rPr>
        <w:t xml:space="preserve"> respecto a las precipitaciones.</w:t>
      </w:r>
    </w:p>
    <w:p w14:paraId="0ED9773C" w14:textId="771D9F68" w:rsidR="004B17FE" w:rsidRDefault="003A6376" w:rsidP="004B17FE">
      <w:r>
        <w:t xml:space="preserve">En contraposición, en la figura </w:t>
      </w:r>
      <w:r w:rsidR="005A6B58">
        <w:t>25</w:t>
      </w:r>
      <w:r>
        <w:t xml:space="preserve">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371229A7" w:rsidR="004B17FE" w:rsidRDefault="003A6376" w:rsidP="00053803">
      <w:pPr>
        <w:ind w:firstLine="0"/>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5A6B58">
        <w:t>26</w:t>
      </w:r>
      <w:r w:rsidR="004B17FE">
        <w:t>. Mayores correlaciones para el PM</w:t>
      </w:r>
      <w:r w:rsidR="004B17FE" w:rsidRPr="00ED1936">
        <w:rPr>
          <w:vertAlign w:val="subscript"/>
        </w:rPr>
        <w:t>2.5</w:t>
      </w:r>
      <w:r w:rsidR="00342173">
        <w:t>.</w:t>
      </w:r>
    </w:p>
    <w:p w14:paraId="7D20E261" w14:textId="3D21F4C7" w:rsidR="003A6376" w:rsidRDefault="003A6376" w:rsidP="003A6376">
      <w:r>
        <w:t xml:space="preserve">En la figura </w:t>
      </w:r>
      <w:r w:rsidR="005A6B58">
        <w:t>26</w:t>
      </w:r>
      <w:r>
        <w:t xml:space="preserve">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6CC5F99" w14:textId="4440F4D6" w:rsidR="004B17FE" w:rsidRDefault="005A6B58" w:rsidP="00053803">
      <w:pPr>
        <w:ind w:firstLine="0"/>
        <w:jc w:val="center"/>
      </w:pPr>
      <w:r>
        <w:rPr>
          <w:noProof/>
        </w:rPr>
        <w:lastRenderedPageBreak/>
        <w:drawing>
          <wp:anchor distT="0" distB="0" distL="114300" distR="114300" simplePos="0" relativeHeight="251758592" behindDoc="0" locked="0" layoutInCell="1" allowOverlap="1" wp14:anchorId="2610BDE2" wp14:editId="4BC79F8E">
            <wp:simplePos x="0" y="0"/>
            <wp:positionH relativeFrom="margin">
              <wp:align>center</wp:align>
            </wp:positionH>
            <wp:positionV relativeFrom="paragraph">
              <wp:posOffset>605</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45">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t>27</w:t>
      </w:r>
      <w:r w:rsidR="004B17FE">
        <w:t>. Mayores correlaciones para el PM</w:t>
      </w:r>
      <w:r w:rsidR="004B17FE" w:rsidRPr="00ED1936">
        <w:rPr>
          <w:vertAlign w:val="subscript"/>
        </w:rPr>
        <w:t>10</w:t>
      </w:r>
      <w:r w:rsidR="00342173">
        <w:t>.</w:t>
      </w:r>
    </w:p>
    <w:p w14:paraId="1AFE8A51" w14:textId="1A5D8832"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En la figura </w:t>
      </w:r>
      <w:r w:rsidR="005A6B58">
        <w:t>27</w:t>
      </w:r>
      <w:r>
        <w:t xml:space="preserve">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12067623" w:rsidR="004B17FE" w:rsidRPr="004D19F3" w:rsidRDefault="004B17FE" w:rsidP="00E83FD3">
      <w:pPr>
        <w:ind w:firstLine="0"/>
        <w:jc w:val="center"/>
      </w:pPr>
      <w:r>
        <w:t xml:space="preserve">Figura </w:t>
      </w:r>
      <w:r w:rsidR="005A6B58">
        <w:t>28</w:t>
      </w:r>
      <w:r>
        <w:t>. Mayores correlaciones para el O3</w:t>
      </w:r>
      <w:r w:rsidR="00342173">
        <w:t>.</w:t>
      </w:r>
    </w:p>
    <w:p w14:paraId="01FB5959" w14:textId="3F69F065" w:rsidR="00613BFE" w:rsidRDefault="00172C2C" w:rsidP="00172C2C">
      <w:r>
        <w:lastRenderedPageBreak/>
        <w:t xml:space="preserve">En la figura </w:t>
      </w:r>
      <w:r w:rsidR="005A6B58">
        <w:t>28</w:t>
      </w:r>
      <w:r>
        <w:t xml:space="preserve">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1C902D4B" w14:textId="5E38342D" w:rsidR="00E83FD3" w:rsidRDefault="00E83FD3" w:rsidP="00172C2C">
      <w:r>
        <w:rPr>
          <w:noProof/>
        </w:rPr>
        <w:drawing>
          <wp:anchor distT="0" distB="0" distL="114300" distR="114300" simplePos="0" relativeHeight="251761664" behindDoc="0" locked="0" layoutInCell="1" allowOverlap="1" wp14:anchorId="75DD3DD6" wp14:editId="2D3678E4">
            <wp:simplePos x="0" y="0"/>
            <wp:positionH relativeFrom="margin">
              <wp:align>center</wp:align>
            </wp:positionH>
            <wp:positionV relativeFrom="paragraph">
              <wp:posOffset>347247</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47">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08BC5A" w14:textId="1DC894CD" w:rsidR="004B17FE" w:rsidRDefault="004B17FE" w:rsidP="00E83FD3">
      <w:pPr>
        <w:ind w:firstLine="0"/>
        <w:jc w:val="center"/>
      </w:pPr>
      <w:r>
        <w:t xml:space="preserve">Figura </w:t>
      </w:r>
      <w:r w:rsidR="005A6B58">
        <w:t>29</w:t>
      </w:r>
      <w:r>
        <w:t>. Mayores correlaciones para el NO2</w:t>
      </w:r>
      <w:r w:rsidR="00342173">
        <w:t>.</w:t>
      </w:r>
    </w:p>
    <w:p w14:paraId="33014B60" w14:textId="77777777" w:rsidR="00E83FD3" w:rsidRDefault="00E83FD3" w:rsidP="00E83FD3">
      <w:pPr>
        <w:ind w:firstLine="0"/>
        <w:jc w:val="center"/>
      </w:pPr>
    </w:p>
    <w:p w14:paraId="748CAE53" w14:textId="08B996E4" w:rsidR="00172C2C" w:rsidRPr="004D19F3" w:rsidRDefault="00463A10" w:rsidP="00463A10">
      <w:r>
        <w:t xml:space="preserve">En la figura </w:t>
      </w:r>
      <w:r w:rsidR="005A6B58">
        <w:t>29</w:t>
      </w:r>
      <w:r>
        <w:t xml:space="preserve">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60C14D47" w:rsidR="004B17FE" w:rsidRDefault="00463A10" w:rsidP="00E83FD3">
      <w:pPr>
        <w:ind w:firstLine="0"/>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996B6F">
        <w:t>30</w:t>
      </w:r>
      <w:r w:rsidR="004B17FE">
        <w:t>. Mayores correlaciones para el SO2</w:t>
      </w:r>
      <w:r w:rsidR="00342173">
        <w:t>.</w:t>
      </w:r>
    </w:p>
    <w:p w14:paraId="3713B634" w14:textId="2FCCAF85" w:rsidR="005925F5" w:rsidRDefault="00463A10" w:rsidP="005925F5">
      <w:r>
        <w:t xml:space="preserve">Por último, vemos en la figura </w:t>
      </w:r>
      <w:r w:rsidR="007861AF">
        <w:t>30</w:t>
      </w:r>
      <w:r>
        <w:t xml:space="preserve">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017D12B0" w:rsidR="00DB00F6" w:rsidRDefault="003F7780" w:rsidP="005B5F4E">
      <w:pPr>
        <w:pStyle w:val="Ttulo3"/>
        <w:ind w:firstLine="0"/>
      </w:pPr>
      <w:bookmarkStart w:id="45" w:name="_Toc107824233"/>
      <w:r>
        <w:t xml:space="preserve">5. </w:t>
      </w:r>
      <w:r w:rsidR="000744BE">
        <w:t>3</w:t>
      </w:r>
      <w:r>
        <w:t>. 2.</w:t>
      </w:r>
      <w:r>
        <w:tab/>
      </w:r>
      <w:r w:rsidR="008970E5">
        <w:t xml:space="preserve">Arquitectura de </w:t>
      </w:r>
      <w:r w:rsidR="00C46E30">
        <w:t xml:space="preserve">la </w:t>
      </w:r>
      <w:r w:rsidR="008970E5">
        <w:t>red</w:t>
      </w:r>
      <w:r w:rsidR="00C46E30">
        <w:t xml:space="preserve"> </w:t>
      </w:r>
      <w:r w:rsidR="00145153">
        <w:t>neuronal</w:t>
      </w:r>
      <w:bookmarkEnd w:id="45"/>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w:t>
      </w:r>
      <w:r w:rsidRPr="00B32955">
        <w:rPr>
          <w:i/>
          <w:iCs/>
        </w:rPr>
        <w:t>lags</w:t>
      </w:r>
      <w:r>
        <w:t xml:space="preserve"> a más de uno, añadiendo información adicional a cada muestra. En la siguiente tabla se muestra el porcentaje de error (%) para las variables de salida, dependiendo del número de </w:t>
      </w:r>
      <w:r w:rsidRPr="00B32955">
        <w:rPr>
          <w:i/>
          <w:iCs/>
        </w:rPr>
        <w:t>lags</w:t>
      </w:r>
      <w:r>
        <w:t xml:space="preserve">.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1665"/>
        <w:gridCol w:w="1665"/>
        <w:gridCol w:w="1665"/>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0D48EC">
            <w:pPr>
              <w:jc w:val="center"/>
            </w:pPr>
          </w:p>
        </w:tc>
        <w:tc>
          <w:tcPr>
            <w:tcW w:w="917" w:type="dxa"/>
          </w:tcPr>
          <w:p w14:paraId="5224D5BF"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2 </w:t>
            </w:r>
            <w:r w:rsidRPr="00B32955">
              <w:rPr>
                <w:i/>
                <w:iCs/>
              </w:rPr>
              <w:t>lags</w:t>
            </w:r>
          </w:p>
        </w:tc>
        <w:tc>
          <w:tcPr>
            <w:tcW w:w="917" w:type="dxa"/>
          </w:tcPr>
          <w:p w14:paraId="6A28EF4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5 </w:t>
            </w:r>
            <w:r w:rsidRPr="00B32955">
              <w:rPr>
                <w:i/>
                <w:iCs/>
              </w:rPr>
              <w:t>lags</w:t>
            </w:r>
          </w:p>
        </w:tc>
        <w:tc>
          <w:tcPr>
            <w:tcW w:w="1037" w:type="dxa"/>
          </w:tcPr>
          <w:p w14:paraId="3F70706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10 </w:t>
            </w:r>
            <w:r w:rsidRPr="00B32955">
              <w:rPr>
                <w:i/>
                <w:iCs/>
              </w:rPr>
              <w:t>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0D48EC">
            <w:pPr>
              <w:ind w:firstLine="0"/>
            </w:pPr>
            <w:r>
              <w:t>PM</w:t>
            </w:r>
            <w:r w:rsidRPr="00ED1936">
              <w:rPr>
                <w:vertAlign w:val="subscript"/>
              </w:rPr>
              <w:t>2.5</w:t>
            </w:r>
            <w:r>
              <w:t xml:space="preserve"> (1 </w:t>
            </w:r>
            <w:r w:rsidRPr="007C4FC9">
              <w:rPr>
                <w:i/>
                <w:iCs/>
              </w:rPr>
              <w:t>step ahead</w:t>
            </w:r>
            <w:r>
              <w:t>)</w:t>
            </w:r>
          </w:p>
        </w:tc>
        <w:tc>
          <w:tcPr>
            <w:tcW w:w="917" w:type="dxa"/>
          </w:tcPr>
          <w:p w14:paraId="564834BC" w14:textId="394743E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t>00</w:t>
            </w:r>
            <w:r w:rsidR="00BE6668">
              <w:t>%</w:t>
            </w:r>
          </w:p>
        </w:tc>
        <w:tc>
          <w:tcPr>
            <w:tcW w:w="917" w:type="dxa"/>
          </w:tcPr>
          <w:p w14:paraId="2B1C0569" w14:textId="56C81A2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w:t>
            </w:r>
            <w:r w:rsidR="00926271">
              <w:t>.</w:t>
            </w:r>
            <w:r w:rsidRPr="00952F51">
              <w:t>54</w:t>
            </w:r>
            <w:r w:rsidR="00BE6668">
              <w:t>%</w:t>
            </w:r>
          </w:p>
        </w:tc>
        <w:tc>
          <w:tcPr>
            <w:tcW w:w="1037" w:type="dxa"/>
          </w:tcPr>
          <w:p w14:paraId="6D08634F" w14:textId="2490FA3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1</w:t>
            </w:r>
            <w:r w:rsidR="00BE6668">
              <w:t>%</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0D48EC">
            <w:pPr>
              <w:ind w:firstLine="0"/>
            </w:pPr>
            <w:r>
              <w:t>PM</w:t>
            </w:r>
            <w:r w:rsidRPr="00ED1936">
              <w:rPr>
                <w:vertAlign w:val="subscript"/>
              </w:rPr>
              <w:t>10</w:t>
            </w:r>
            <w:r>
              <w:t xml:space="preserve"> (1 </w:t>
            </w:r>
            <w:r w:rsidRPr="007C4FC9">
              <w:rPr>
                <w:i/>
                <w:iCs/>
              </w:rPr>
              <w:t>step ahead</w:t>
            </w:r>
            <w:r>
              <w:t>)</w:t>
            </w:r>
          </w:p>
        </w:tc>
        <w:tc>
          <w:tcPr>
            <w:tcW w:w="917" w:type="dxa"/>
          </w:tcPr>
          <w:p w14:paraId="17E7A489" w14:textId="0FAF4B0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c>
          <w:tcPr>
            <w:tcW w:w="917" w:type="dxa"/>
          </w:tcPr>
          <w:p w14:paraId="2C9FD71D" w14:textId="1BA25E6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17</w:t>
            </w:r>
            <w:r w:rsidR="00BE6668">
              <w:t>%</w:t>
            </w:r>
          </w:p>
        </w:tc>
        <w:tc>
          <w:tcPr>
            <w:tcW w:w="1037" w:type="dxa"/>
          </w:tcPr>
          <w:p w14:paraId="0B0C47FC" w14:textId="6D7153F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0D48EC">
            <w:pPr>
              <w:ind w:firstLine="0"/>
            </w:pPr>
            <w:r>
              <w:t xml:space="preserve">O3 (1 </w:t>
            </w:r>
            <w:r w:rsidRPr="007C4FC9">
              <w:rPr>
                <w:i/>
                <w:iCs/>
              </w:rPr>
              <w:t>step ahead</w:t>
            </w:r>
            <w:r>
              <w:t>)</w:t>
            </w:r>
          </w:p>
        </w:tc>
        <w:tc>
          <w:tcPr>
            <w:tcW w:w="917" w:type="dxa"/>
          </w:tcPr>
          <w:p w14:paraId="02872FF4" w14:textId="5078343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10</w:t>
            </w:r>
            <w:r w:rsidR="00BE6668">
              <w:t>%</w:t>
            </w:r>
          </w:p>
        </w:tc>
        <w:tc>
          <w:tcPr>
            <w:tcW w:w="917" w:type="dxa"/>
          </w:tcPr>
          <w:p w14:paraId="17476761" w14:textId="3B7C7F81"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33</w:t>
            </w:r>
            <w:r w:rsidR="00BE6668">
              <w:t>%</w:t>
            </w:r>
          </w:p>
        </w:tc>
        <w:tc>
          <w:tcPr>
            <w:tcW w:w="1037" w:type="dxa"/>
          </w:tcPr>
          <w:p w14:paraId="2955AF83" w14:textId="42D6F66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71</w:t>
            </w:r>
            <w:r w:rsidR="00BE6668">
              <w:t>%</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0D48EC">
            <w:pPr>
              <w:ind w:firstLine="0"/>
            </w:pPr>
            <w:r>
              <w:t xml:space="preserve">NO2 (1 </w:t>
            </w:r>
            <w:r w:rsidRPr="007C4FC9">
              <w:rPr>
                <w:i/>
                <w:iCs/>
              </w:rPr>
              <w:t>step ahead</w:t>
            </w:r>
            <w:r>
              <w:t>)</w:t>
            </w:r>
          </w:p>
        </w:tc>
        <w:tc>
          <w:tcPr>
            <w:tcW w:w="917" w:type="dxa"/>
          </w:tcPr>
          <w:p w14:paraId="75270BB1" w14:textId="7813FD7C"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71</w:t>
            </w:r>
            <w:r w:rsidR="00BE6668">
              <w:t>%</w:t>
            </w:r>
          </w:p>
        </w:tc>
        <w:tc>
          <w:tcPr>
            <w:tcW w:w="917" w:type="dxa"/>
          </w:tcPr>
          <w:p w14:paraId="75F888B9" w14:textId="7E4CCB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w:t>
            </w:r>
            <w:r w:rsidR="00926271">
              <w:t>.</w:t>
            </w:r>
            <w:r w:rsidRPr="00952F51">
              <w:t>91</w:t>
            </w:r>
            <w:r w:rsidR="00BE6668">
              <w:t>%</w:t>
            </w:r>
          </w:p>
        </w:tc>
        <w:tc>
          <w:tcPr>
            <w:tcW w:w="1037" w:type="dxa"/>
          </w:tcPr>
          <w:p w14:paraId="5AA2121F" w14:textId="7B4BC199"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84</w:t>
            </w:r>
            <w:r w:rsidR="00BE6668">
              <w:t>%</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0D48EC">
            <w:pPr>
              <w:ind w:firstLine="0"/>
            </w:pPr>
            <w:r>
              <w:t xml:space="preserve">SO2 (1 </w:t>
            </w:r>
            <w:r w:rsidRPr="007C4FC9">
              <w:rPr>
                <w:i/>
                <w:iCs/>
              </w:rPr>
              <w:t>step ahead</w:t>
            </w:r>
            <w:r>
              <w:t>)</w:t>
            </w:r>
          </w:p>
        </w:tc>
        <w:tc>
          <w:tcPr>
            <w:tcW w:w="917" w:type="dxa"/>
          </w:tcPr>
          <w:p w14:paraId="08736B2E" w14:textId="6F14926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w:t>
            </w:r>
            <w:r w:rsidR="00926271">
              <w:t>.</w:t>
            </w:r>
            <w:r w:rsidRPr="00952F51">
              <w:t>93</w:t>
            </w:r>
            <w:r w:rsidR="00BE6668">
              <w:t>%</w:t>
            </w:r>
          </w:p>
        </w:tc>
        <w:tc>
          <w:tcPr>
            <w:tcW w:w="917" w:type="dxa"/>
          </w:tcPr>
          <w:p w14:paraId="4EE38559" w14:textId="72F5253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6</w:t>
            </w:r>
            <w:r w:rsidR="00BE6668">
              <w:t>%</w:t>
            </w:r>
          </w:p>
        </w:tc>
        <w:tc>
          <w:tcPr>
            <w:tcW w:w="1037" w:type="dxa"/>
          </w:tcPr>
          <w:p w14:paraId="097F85AC" w14:textId="073DF41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w:t>
            </w:r>
            <w:r w:rsidR="00926271">
              <w:t>.</w:t>
            </w:r>
            <w:r w:rsidRPr="00952F51">
              <w:t>24</w:t>
            </w:r>
            <w:r w:rsidR="00BE6668">
              <w:t>%</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0D48EC">
            <w:pPr>
              <w:ind w:firstLine="0"/>
            </w:pPr>
            <w:r>
              <w:t>PM</w:t>
            </w:r>
            <w:r w:rsidRPr="00ED1936">
              <w:rPr>
                <w:vertAlign w:val="subscript"/>
              </w:rPr>
              <w:t>2.5</w:t>
            </w:r>
            <w:r>
              <w:t xml:space="preserve"> (7 </w:t>
            </w:r>
            <w:r w:rsidRPr="007C4FC9">
              <w:rPr>
                <w:i/>
                <w:iCs/>
              </w:rPr>
              <w:t>steps ahead</w:t>
            </w:r>
            <w:r>
              <w:t>)</w:t>
            </w:r>
          </w:p>
        </w:tc>
        <w:tc>
          <w:tcPr>
            <w:tcW w:w="917" w:type="dxa"/>
          </w:tcPr>
          <w:p w14:paraId="6FBBEDB3" w14:textId="27DA45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54</w:t>
            </w:r>
            <w:r w:rsidR="00BE6668">
              <w:t>%</w:t>
            </w:r>
          </w:p>
        </w:tc>
        <w:tc>
          <w:tcPr>
            <w:tcW w:w="917" w:type="dxa"/>
          </w:tcPr>
          <w:p w14:paraId="179AD1A2" w14:textId="7A581AD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35</w:t>
            </w:r>
            <w:r w:rsidR="00BE6668">
              <w:t>%</w:t>
            </w:r>
          </w:p>
        </w:tc>
        <w:tc>
          <w:tcPr>
            <w:tcW w:w="1037" w:type="dxa"/>
          </w:tcPr>
          <w:p w14:paraId="2968FE8F" w14:textId="7789074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41</w:t>
            </w:r>
            <w:r w:rsidR="00BE6668">
              <w:t>%</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0D48EC">
            <w:pPr>
              <w:ind w:firstLine="0"/>
            </w:pPr>
            <w:r>
              <w:t>PM</w:t>
            </w:r>
            <w:r w:rsidRPr="00ED1936">
              <w:rPr>
                <w:vertAlign w:val="subscript"/>
              </w:rPr>
              <w:t>10</w:t>
            </w:r>
            <w:r>
              <w:t xml:space="preserve"> (7 </w:t>
            </w:r>
            <w:r w:rsidRPr="007C4FC9">
              <w:rPr>
                <w:i/>
                <w:iCs/>
              </w:rPr>
              <w:t>steps ahead</w:t>
            </w:r>
            <w:r>
              <w:t>)</w:t>
            </w:r>
          </w:p>
        </w:tc>
        <w:tc>
          <w:tcPr>
            <w:tcW w:w="917" w:type="dxa"/>
          </w:tcPr>
          <w:p w14:paraId="32987F19" w14:textId="4E65284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92</w:t>
            </w:r>
            <w:r w:rsidR="00BE6668">
              <w:t>%</w:t>
            </w:r>
          </w:p>
        </w:tc>
        <w:tc>
          <w:tcPr>
            <w:tcW w:w="917" w:type="dxa"/>
          </w:tcPr>
          <w:p w14:paraId="1F50C2AB" w14:textId="5F8AE28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4</w:t>
            </w:r>
            <w:r w:rsidR="00BE6668">
              <w:t>%</w:t>
            </w:r>
          </w:p>
        </w:tc>
        <w:tc>
          <w:tcPr>
            <w:tcW w:w="1037" w:type="dxa"/>
          </w:tcPr>
          <w:p w14:paraId="7848D2C4" w14:textId="47B08D10"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5</w:t>
            </w:r>
            <w:r w:rsidR="00BE6668">
              <w:t>%</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0D48EC">
            <w:pPr>
              <w:ind w:firstLine="0"/>
            </w:pPr>
            <w:r>
              <w:t xml:space="preserve">O3 (7 </w:t>
            </w:r>
            <w:r w:rsidRPr="007C4FC9">
              <w:rPr>
                <w:i/>
                <w:iCs/>
              </w:rPr>
              <w:t>steps ahead</w:t>
            </w:r>
            <w:r>
              <w:t>)</w:t>
            </w:r>
          </w:p>
        </w:tc>
        <w:tc>
          <w:tcPr>
            <w:tcW w:w="917" w:type="dxa"/>
          </w:tcPr>
          <w:p w14:paraId="14E84574" w14:textId="62404B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55</w:t>
            </w:r>
            <w:r w:rsidR="00BE6668">
              <w:t>%</w:t>
            </w:r>
          </w:p>
        </w:tc>
        <w:tc>
          <w:tcPr>
            <w:tcW w:w="917" w:type="dxa"/>
          </w:tcPr>
          <w:p w14:paraId="2DBD2DF6" w14:textId="15F377E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39</w:t>
            </w:r>
            <w:r w:rsidR="00BE6668">
              <w:t>%</w:t>
            </w:r>
          </w:p>
        </w:tc>
        <w:tc>
          <w:tcPr>
            <w:tcW w:w="1037" w:type="dxa"/>
          </w:tcPr>
          <w:p w14:paraId="4D990065" w14:textId="062662D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73</w:t>
            </w:r>
            <w:r w:rsidR="00BE6668">
              <w:t>%</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0D48EC">
            <w:pPr>
              <w:ind w:firstLine="0"/>
            </w:pPr>
            <w:r>
              <w:t xml:space="preserve">NO2 (7 </w:t>
            </w:r>
            <w:r w:rsidRPr="007C4FC9">
              <w:rPr>
                <w:i/>
                <w:iCs/>
              </w:rPr>
              <w:t>steps ahead</w:t>
            </w:r>
            <w:r>
              <w:t>)</w:t>
            </w:r>
          </w:p>
        </w:tc>
        <w:tc>
          <w:tcPr>
            <w:tcW w:w="917" w:type="dxa"/>
          </w:tcPr>
          <w:p w14:paraId="0E9CD9DB" w14:textId="1B6E7BF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00926271">
              <w:t>.</w:t>
            </w:r>
            <w:r w:rsidRPr="00952F51">
              <w:t>29</w:t>
            </w:r>
            <w:r w:rsidR="00BE6668">
              <w:t>%</w:t>
            </w:r>
          </w:p>
        </w:tc>
        <w:tc>
          <w:tcPr>
            <w:tcW w:w="917" w:type="dxa"/>
          </w:tcPr>
          <w:p w14:paraId="325E711C" w14:textId="01EB4B1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97</w:t>
            </w:r>
            <w:r w:rsidR="00BE6668">
              <w:t>%</w:t>
            </w:r>
          </w:p>
        </w:tc>
        <w:tc>
          <w:tcPr>
            <w:tcW w:w="1037" w:type="dxa"/>
          </w:tcPr>
          <w:p w14:paraId="6C25FB9E" w14:textId="6A1641D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32</w:t>
            </w:r>
            <w:r w:rsidR="00BE6668">
              <w:t>%</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0D48EC">
            <w:pPr>
              <w:ind w:firstLine="0"/>
            </w:pPr>
            <w:r>
              <w:t xml:space="preserve">SO2 (7 </w:t>
            </w:r>
            <w:r w:rsidRPr="007C4FC9">
              <w:rPr>
                <w:i/>
                <w:iCs/>
              </w:rPr>
              <w:t>steps ahead</w:t>
            </w:r>
            <w:r>
              <w:t>)</w:t>
            </w:r>
          </w:p>
        </w:tc>
        <w:tc>
          <w:tcPr>
            <w:tcW w:w="917" w:type="dxa"/>
          </w:tcPr>
          <w:p w14:paraId="65D5A777" w14:textId="5F34E55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20</w:t>
            </w:r>
            <w:r w:rsidR="00BE6668">
              <w:t>%</w:t>
            </w:r>
          </w:p>
        </w:tc>
        <w:tc>
          <w:tcPr>
            <w:tcW w:w="917" w:type="dxa"/>
          </w:tcPr>
          <w:p w14:paraId="50866E99" w14:textId="538ADEC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06</w:t>
            </w:r>
            <w:r w:rsidR="00BE6668">
              <w:t>%</w:t>
            </w:r>
          </w:p>
        </w:tc>
        <w:tc>
          <w:tcPr>
            <w:tcW w:w="1037" w:type="dxa"/>
          </w:tcPr>
          <w:p w14:paraId="504DD2C6" w14:textId="0A68EB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w:t>
            </w:r>
            <w:r w:rsidR="00926271">
              <w:t>.</w:t>
            </w:r>
            <w:r w:rsidRPr="00952F51">
              <w:t>73</w:t>
            </w:r>
            <w:r w:rsidR="00BE6668">
              <w:t>%</w:t>
            </w:r>
          </w:p>
        </w:tc>
      </w:tr>
    </w:tbl>
    <w:p w14:paraId="7BAEE582" w14:textId="558D0F4D" w:rsidR="00C7412F" w:rsidRDefault="00996B6F" w:rsidP="00996B6F">
      <w:pPr>
        <w:ind w:firstLine="0"/>
        <w:jc w:val="center"/>
      </w:pPr>
      <w:r>
        <w:t xml:space="preserve">Tabla </w:t>
      </w:r>
      <w:r w:rsidR="00964675">
        <w:t>3</w:t>
      </w:r>
      <w:r>
        <w:t xml:space="preserve">. Comparación de errores con distintos </w:t>
      </w:r>
      <w:r w:rsidRPr="00B32955">
        <w:rPr>
          <w:i/>
          <w:iCs/>
        </w:rPr>
        <w:t>lags</w:t>
      </w:r>
      <w:r>
        <w:t>.</w:t>
      </w:r>
    </w:p>
    <w:p w14:paraId="7FA7987F" w14:textId="1FFDEE9E" w:rsidR="00C7412F" w:rsidRDefault="00C7412F" w:rsidP="00C7412F">
      <w:r>
        <w:t xml:space="preserve">Podemos observar que no existe una mejora significativa, incluso empeora en algunos casos, por lo tanto, para no añadir complejidad al </w:t>
      </w:r>
      <w:r w:rsidR="000744BE">
        <w:t>conjunto de datos</w:t>
      </w:r>
      <w:r>
        <w:t xml:space="preserve"> transformado nos quedamos con dos </w:t>
      </w:r>
      <w:r w:rsidRPr="00B32955">
        <w:rPr>
          <w:i/>
          <w:iCs/>
        </w:rPr>
        <w:t>lags</w:t>
      </w:r>
      <w:r>
        <w:t>. Además, vemos que el error aumenta proporcionalmente cuanto más lejos queramos predecir, por lo que el indicador del primer día es suficiente para visualizar el error.</w:t>
      </w:r>
    </w:p>
    <w:p w14:paraId="4021A8A3" w14:textId="366B30DE" w:rsidR="00923415"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 xml:space="preserve">En la figura </w:t>
      </w:r>
      <w:r w:rsidR="00964675">
        <w:t>31</w:t>
      </w:r>
      <w:r w:rsidR="00923415">
        <w:t xml:space="preserve"> donde vemos las estadísticas, observamos lo rápido que ha sido el entrenamiento.</w:t>
      </w:r>
    </w:p>
    <w:p w14:paraId="2247247C" w14:textId="5F745E73" w:rsidR="00145153" w:rsidRDefault="00996B6F" w:rsidP="00923415">
      <w:pPr>
        <w:jc w:val="center"/>
      </w:pPr>
      <w:r>
        <w:rPr>
          <w:noProof/>
        </w:rPr>
        <w:drawing>
          <wp:anchor distT="0" distB="0" distL="114300" distR="114300" simplePos="0" relativeHeight="251763712" behindDoc="0" locked="0" layoutInCell="1" allowOverlap="1" wp14:anchorId="275E4127" wp14:editId="0E5848F5">
            <wp:simplePos x="0" y="0"/>
            <wp:positionH relativeFrom="margin">
              <wp:align>center</wp:align>
            </wp:positionH>
            <wp:positionV relativeFrom="paragraph">
              <wp:posOffset>194783</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0B6BE" w14:textId="48E082B7" w:rsidR="00923415" w:rsidRDefault="00923415" w:rsidP="00996B6F">
      <w:pPr>
        <w:ind w:firstLine="0"/>
        <w:jc w:val="center"/>
      </w:pPr>
      <w:r>
        <w:t xml:space="preserve">Figura </w:t>
      </w:r>
      <w:r w:rsidR="00964675">
        <w:t>31</w:t>
      </w:r>
      <w:r>
        <w:t>.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796DCFC8" w:rsidR="004154A5" w:rsidRDefault="004154A5" w:rsidP="00E83FD3">
      <w:pPr>
        <w:ind w:firstLine="0"/>
        <w:jc w:val="center"/>
      </w:pPr>
      <w:r>
        <w:t xml:space="preserve">Figura </w:t>
      </w:r>
      <w:r w:rsidR="00964675">
        <w:t>32</w:t>
      </w:r>
      <w:r>
        <w:t>. Evolución del error dependiendo del número de neuronas</w:t>
      </w:r>
      <w:r w:rsidR="00FE4090">
        <w:t>.</w:t>
      </w:r>
    </w:p>
    <w:p w14:paraId="69A8B049" w14:textId="30A525BA" w:rsidR="004154A5" w:rsidRDefault="004154A5" w:rsidP="005F31DF">
      <w:r>
        <w:t xml:space="preserve">Como se puede observar en la figura </w:t>
      </w:r>
      <w:r w:rsidR="00964675">
        <w:t>32</w:t>
      </w:r>
      <w:r>
        <w:t>,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603B9C33" w:rsidR="00B2548A" w:rsidRDefault="006F0B5D" w:rsidP="005F31DF">
      <w:r>
        <w:t xml:space="preserve">Como </w:t>
      </w:r>
      <w:r w:rsidR="00DB00F6">
        <w:t>ensayo</w:t>
      </w:r>
      <w:r>
        <w:t xml:space="preserve">, creamos otra tercera capa similar a la anterior, aunque en un </w:t>
      </w:r>
      <w:r w:rsidR="000744BE">
        <w:t xml:space="preserve">conjunto de datos </w:t>
      </w:r>
      <w:r>
        <w:t>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790"/>
        <w:gridCol w:w="1545"/>
        <w:gridCol w:w="1545"/>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0D48EC">
            <w:pPr>
              <w:jc w:val="center"/>
            </w:pPr>
          </w:p>
        </w:tc>
        <w:tc>
          <w:tcPr>
            <w:tcW w:w="1090" w:type="dxa"/>
          </w:tcPr>
          <w:p w14:paraId="50E6D920" w14:textId="6A541F7D"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0D48EC">
            <w:pPr>
              <w:ind w:firstLine="0"/>
            </w:pPr>
            <w:r>
              <w:t>PM</w:t>
            </w:r>
            <w:r w:rsidRPr="00ED1936">
              <w:rPr>
                <w:vertAlign w:val="subscript"/>
              </w:rPr>
              <w:t>2.5</w:t>
            </w:r>
            <w:r>
              <w:t xml:space="preserve"> </w:t>
            </w:r>
          </w:p>
        </w:tc>
        <w:tc>
          <w:tcPr>
            <w:tcW w:w="1090" w:type="dxa"/>
          </w:tcPr>
          <w:p w14:paraId="07DF057B" w14:textId="7D96E3F8"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D660AD">
              <w:t>%</w:t>
            </w:r>
          </w:p>
        </w:tc>
        <w:tc>
          <w:tcPr>
            <w:tcW w:w="1090" w:type="dxa"/>
          </w:tcPr>
          <w:p w14:paraId="11E1E719" w14:textId="5C5E053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58</w:t>
            </w:r>
            <w:r w:rsidR="00D660AD">
              <w:t>%</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0D48EC">
            <w:pPr>
              <w:ind w:firstLine="0"/>
            </w:pPr>
            <w:r>
              <w:t>PM</w:t>
            </w:r>
            <w:r w:rsidRPr="00ED1936">
              <w:rPr>
                <w:vertAlign w:val="subscript"/>
              </w:rPr>
              <w:t>10</w:t>
            </w:r>
            <w:r>
              <w:t xml:space="preserve"> </w:t>
            </w:r>
          </w:p>
        </w:tc>
        <w:tc>
          <w:tcPr>
            <w:tcW w:w="1090" w:type="dxa"/>
          </w:tcPr>
          <w:p w14:paraId="795B92C1" w14:textId="4B943E41"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D660AD">
              <w:t>%</w:t>
            </w:r>
          </w:p>
        </w:tc>
        <w:tc>
          <w:tcPr>
            <w:tcW w:w="1090" w:type="dxa"/>
          </w:tcPr>
          <w:p w14:paraId="4919DFC3" w14:textId="058C5FA4"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13</w:t>
            </w:r>
            <w:r w:rsidR="00D660AD">
              <w:t>%</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0D48EC">
            <w:pPr>
              <w:ind w:firstLine="0"/>
            </w:pPr>
            <w:r>
              <w:t xml:space="preserve">O3 </w:t>
            </w:r>
          </w:p>
        </w:tc>
        <w:tc>
          <w:tcPr>
            <w:tcW w:w="1090" w:type="dxa"/>
          </w:tcPr>
          <w:p w14:paraId="58B3D9EE" w14:textId="58355952"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D660AD">
              <w:t>%</w:t>
            </w:r>
          </w:p>
        </w:tc>
        <w:tc>
          <w:tcPr>
            <w:tcW w:w="1090" w:type="dxa"/>
          </w:tcPr>
          <w:p w14:paraId="06BC6FAB" w14:textId="43C3987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20</w:t>
            </w:r>
            <w:r w:rsidR="00D660AD">
              <w:t>%</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0D48EC">
            <w:pPr>
              <w:ind w:firstLine="0"/>
            </w:pPr>
            <w:r>
              <w:t xml:space="preserve">NO2 </w:t>
            </w:r>
          </w:p>
        </w:tc>
        <w:tc>
          <w:tcPr>
            <w:tcW w:w="1090" w:type="dxa"/>
          </w:tcPr>
          <w:p w14:paraId="356E71AF" w14:textId="3A91E457"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D660AD">
              <w:t>%</w:t>
            </w:r>
          </w:p>
        </w:tc>
        <w:tc>
          <w:tcPr>
            <w:tcW w:w="1090" w:type="dxa"/>
          </w:tcPr>
          <w:p w14:paraId="690C291A" w14:textId="0DE5274E"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w:t>
            </w:r>
            <w:r w:rsidR="00926271">
              <w:t>.</w:t>
            </w:r>
            <w:r w:rsidRPr="00DB00F6">
              <w:t>56</w:t>
            </w:r>
            <w:r w:rsidR="00D660AD">
              <w:t>%</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0D48EC">
            <w:pPr>
              <w:ind w:firstLine="0"/>
            </w:pPr>
            <w:r>
              <w:t>SO2</w:t>
            </w:r>
          </w:p>
        </w:tc>
        <w:tc>
          <w:tcPr>
            <w:tcW w:w="1090" w:type="dxa"/>
          </w:tcPr>
          <w:p w14:paraId="0AAF0532" w14:textId="19FA77D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D660AD">
              <w:t>%</w:t>
            </w:r>
          </w:p>
        </w:tc>
        <w:tc>
          <w:tcPr>
            <w:tcW w:w="1090" w:type="dxa"/>
          </w:tcPr>
          <w:p w14:paraId="7767020A" w14:textId="6EB9A0D8"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2</w:t>
            </w:r>
            <w:r w:rsidR="004D54E3">
              <w:t>1</w:t>
            </w:r>
            <w:r w:rsidR="00D660AD">
              <w:t>%</w:t>
            </w:r>
          </w:p>
        </w:tc>
      </w:tr>
    </w:tbl>
    <w:p w14:paraId="4E117557" w14:textId="23DF70D7" w:rsidR="004D54E3" w:rsidRDefault="004D54E3" w:rsidP="00E83FD3">
      <w:pPr>
        <w:ind w:firstLine="0"/>
        <w:jc w:val="center"/>
      </w:pPr>
      <w:r>
        <w:t xml:space="preserve">Tabla </w:t>
      </w:r>
      <w:r w:rsidR="00964675">
        <w:t>4</w:t>
      </w:r>
      <w:r>
        <w:t>. Comparación de errores entre dos y tres capas de perceptrón.</w:t>
      </w:r>
    </w:p>
    <w:p w14:paraId="3943EEEC" w14:textId="0ED866A5" w:rsidR="00450909" w:rsidRDefault="00DB00F6" w:rsidP="005F31DF">
      <w:r>
        <w:lastRenderedPageBreak/>
        <w:t xml:space="preserve">En la tabla </w:t>
      </w:r>
      <w:r w:rsidR="00964675">
        <w:t>4</w:t>
      </w:r>
      <w:r>
        <w:t>,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4FF1B1E3"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0642308D" w14:textId="77777777" w:rsidR="00B20A64" w:rsidRDefault="00B20A64" w:rsidP="008926F7"/>
    <w:p w14:paraId="74BA9164" w14:textId="74D688A2" w:rsidR="00AA4470" w:rsidRDefault="00646EE7" w:rsidP="00E83FD3">
      <w:pPr>
        <w:ind w:firstLine="0"/>
        <w:jc w:val="center"/>
      </w:pPr>
      <w:r>
        <w:t xml:space="preserve">Figura </w:t>
      </w:r>
      <w:r w:rsidR="00964675">
        <w:t>33</w:t>
      </w:r>
      <w:r>
        <w:t xml:space="preserve">.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16341777" w14:textId="77777777" w:rsidR="00B20A64" w:rsidRDefault="00B20A64" w:rsidP="008926F7"/>
    <w:p w14:paraId="029D5727" w14:textId="344D57F5" w:rsidR="00646EE7" w:rsidRDefault="00646EE7" w:rsidP="008926F7">
      <w:r>
        <w:t xml:space="preserve">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w:t>
      </w:r>
      <w:r w:rsidR="00964675">
        <w:t>31</w:t>
      </w:r>
      <w:r>
        <w:t>.</w:t>
      </w:r>
    </w:p>
    <w:p w14:paraId="314488BF" w14:textId="49659FAB" w:rsidR="008926F7" w:rsidRDefault="008926F7" w:rsidP="008926F7">
      <w:r>
        <w:t>El siguiente paso es combinar una capa LSTM con un perceptrón, haciendo uso de ambas</w:t>
      </w:r>
      <w:r w:rsidR="00632444">
        <w:t>, buscando aprovechar las ventajas que nos ofrecen los distintos tipos.</w:t>
      </w:r>
    </w:p>
    <w:p w14:paraId="5AAB2DAC" w14:textId="2839482B" w:rsidR="00B20A64" w:rsidRDefault="00B20A64" w:rsidP="008926F7"/>
    <w:p w14:paraId="389264C6" w14:textId="77777777" w:rsidR="00B20A64" w:rsidRDefault="00B20A64" w:rsidP="008926F7"/>
    <w:p w14:paraId="5BB6A653" w14:textId="0917B31E" w:rsidR="00B20A64" w:rsidRDefault="00B20A64" w:rsidP="008926F7"/>
    <w:p w14:paraId="6D3F4E20" w14:textId="77777777" w:rsidR="00B20A64" w:rsidRDefault="00B20A64"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0D48EC">
            <w:pPr>
              <w:jc w:val="center"/>
            </w:pPr>
          </w:p>
        </w:tc>
        <w:tc>
          <w:tcPr>
            <w:tcW w:w="1970" w:type="dxa"/>
          </w:tcPr>
          <w:p w14:paraId="67830AD7" w14:textId="613FD819"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1904B40" w14:textId="70A0CB2C"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43CD7F" w14:textId="73A62F0A"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LSTM</w:t>
            </w:r>
            <w:r w:rsidR="000D48EC">
              <w:t xml:space="preserve"> </w:t>
            </w:r>
            <w:r>
              <w:t>(3 neuronas)</w:t>
            </w:r>
          </w:p>
        </w:tc>
        <w:tc>
          <w:tcPr>
            <w:tcW w:w="2382" w:type="dxa"/>
          </w:tcPr>
          <w:p w14:paraId="3FDE5461" w14:textId="639F5D7B"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2F507D" w14:textId="74D238EA" w:rsidR="00632444" w:rsidRDefault="000D48EC" w:rsidP="000D48EC">
            <w:pPr>
              <w:ind w:firstLine="0"/>
              <w:jc w:val="center"/>
              <w:cnfStyle w:val="100000000000" w:firstRow="1" w:lastRow="0" w:firstColumn="0" w:lastColumn="0" w:oddVBand="0" w:evenVBand="0" w:oddHBand="0" w:evenHBand="0" w:firstRowFirstColumn="0" w:firstRowLastColumn="0" w:lastRowFirstColumn="0" w:lastRowLastColumn="0"/>
            </w:pPr>
            <w:r>
              <w:t>L</w:t>
            </w:r>
            <w:r w:rsidR="00632444">
              <w:t>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0D48EC">
            <w:pPr>
              <w:ind w:firstLine="0"/>
            </w:pPr>
            <w:r>
              <w:t>PM</w:t>
            </w:r>
            <w:r w:rsidRPr="00ED1936">
              <w:rPr>
                <w:vertAlign w:val="subscript"/>
              </w:rPr>
              <w:t>2.5</w:t>
            </w:r>
            <w:r>
              <w:t xml:space="preserve"> </w:t>
            </w:r>
          </w:p>
        </w:tc>
        <w:tc>
          <w:tcPr>
            <w:tcW w:w="1970" w:type="dxa"/>
          </w:tcPr>
          <w:p w14:paraId="097F7619" w14:textId="5DE67E50"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6F2B7D">
              <w:t>%</w:t>
            </w:r>
          </w:p>
        </w:tc>
        <w:tc>
          <w:tcPr>
            <w:tcW w:w="2408" w:type="dxa"/>
            <w:vAlign w:val="bottom"/>
          </w:tcPr>
          <w:p w14:paraId="79E26323" w14:textId="2872C76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w:t>
            </w:r>
            <w:r w:rsidR="00926271">
              <w:t>.</w:t>
            </w:r>
            <w:r w:rsidRPr="00980DAC">
              <w:t>24</w:t>
            </w:r>
            <w:r w:rsidR="006F2B7D">
              <w:t>%</w:t>
            </w:r>
          </w:p>
        </w:tc>
        <w:tc>
          <w:tcPr>
            <w:tcW w:w="2382" w:type="dxa"/>
            <w:vAlign w:val="bottom"/>
          </w:tcPr>
          <w:p w14:paraId="7D022F8B" w14:textId="0AD12BC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w:t>
            </w:r>
            <w:r w:rsidR="00926271">
              <w:t>.</w:t>
            </w:r>
            <w:r w:rsidRPr="00980DAC">
              <w:t>94</w:t>
            </w:r>
            <w:r w:rsidR="006F2B7D">
              <w:t>%</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0D48EC">
            <w:pPr>
              <w:ind w:firstLine="0"/>
            </w:pPr>
            <w:r>
              <w:t>PM</w:t>
            </w:r>
            <w:r w:rsidRPr="00ED1936">
              <w:rPr>
                <w:vertAlign w:val="subscript"/>
              </w:rPr>
              <w:t>10</w:t>
            </w:r>
            <w:r>
              <w:t xml:space="preserve"> </w:t>
            </w:r>
          </w:p>
        </w:tc>
        <w:tc>
          <w:tcPr>
            <w:tcW w:w="1970" w:type="dxa"/>
          </w:tcPr>
          <w:p w14:paraId="3A41F39C" w14:textId="0B11CEEB"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6F2B7D">
              <w:t>%</w:t>
            </w:r>
          </w:p>
        </w:tc>
        <w:tc>
          <w:tcPr>
            <w:tcW w:w="2408" w:type="dxa"/>
            <w:vAlign w:val="bottom"/>
          </w:tcPr>
          <w:p w14:paraId="0F2B687D" w14:textId="3B4336D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w:t>
            </w:r>
            <w:r w:rsidR="00926271">
              <w:t>.</w:t>
            </w:r>
            <w:r w:rsidRPr="00980DAC">
              <w:t>00</w:t>
            </w:r>
            <w:r w:rsidR="006F2B7D">
              <w:t>%</w:t>
            </w:r>
          </w:p>
        </w:tc>
        <w:tc>
          <w:tcPr>
            <w:tcW w:w="2382" w:type="dxa"/>
            <w:vAlign w:val="bottom"/>
          </w:tcPr>
          <w:p w14:paraId="0F543B76" w14:textId="6C64A1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w:t>
            </w:r>
            <w:r w:rsidR="00926271">
              <w:t>.</w:t>
            </w:r>
            <w:r w:rsidRPr="00980DAC">
              <w:t>81</w:t>
            </w:r>
            <w:r w:rsidR="006F2B7D">
              <w:t>%</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0D48EC">
            <w:pPr>
              <w:ind w:firstLine="0"/>
            </w:pPr>
            <w:r>
              <w:t xml:space="preserve">O3 </w:t>
            </w:r>
          </w:p>
        </w:tc>
        <w:tc>
          <w:tcPr>
            <w:tcW w:w="1970" w:type="dxa"/>
          </w:tcPr>
          <w:p w14:paraId="17FBC268" w14:textId="230877F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6F2B7D">
              <w:t>%</w:t>
            </w:r>
          </w:p>
        </w:tc>
        <w:tc>
          <w:tcPr>
            <w:tcW w:w="2408" w:type="dxa"/>
            <w:vAlign w:val="bottom"/>
          </w:tcPr>
          <w:p w14:paraId="305DC488" w14:textId="2C2FAAFF"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71</w:t>
            </w:r>
            <w:r w:rsidR="006F2B7D">
              <w:t>%</w:t>
            </w:r>
          </w:p>
        </w:tc>
        <w:tc>
          <w:tcPr>
            <w:tcW w:w="2382" w:type="dxa"/>
            <w:vAlign w:val="bottom"/>
          </w:tcPr>
          <w:p w14:paraId="18496A74" w14:textId="04214272"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24</w:t>
            </w:r>
            <w:r w:rsidR="006F2B7D">
              <w:t>%</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0D48EC">
            <w:pPr>
              <w:ind w:firstLine="0"/>
            </w:pPr>
            <w:r>
              <w:t xml:space="preserve">NO2 </w:t>
            </w:r>
          </w:p>
        </w:tc>
        <w:tc>
          <w:tcPr>
            <w:tcW w:w="1970" w:type="dxa"/>
          </w:tcPr>
          <w:p w14:paraId="005E92DC" w14:textId="083677B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6F2B7D">
              <w:t>%</w:t>
            </w:r>
          </w:p>
        </w:tc>
        <w:tc>
          <w:tcPr>
            <w:tcW w:w="2408" w:type="dxa"/>
            <w:vAlign w:val="bottom"/>
          </w:tcPr>
          <w:p w14:paraId="4734A284" w14:textId="46260495"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w:t>
            </w:r>
            <w:r w:rsidR="00926271">
              <w:t>.</w:t>
            </w:r>
            <w:r w:rsidRPr="00980DAC">
              <w:t>92</w:t>
            </w:r>
            <w:r w:rsidR="006F2B7D">
              <w:t>%</w:t>
            </w:r>
          </w:p>
        </w:tc>
        <w:tc>
          <w:tcPr>
            <w:tcW w:w="2382" w:type="dxa"/>
            <w:vAlign w:val="bottom"/>
          </w:tcPr>
          <w:p w14:paraId="494B7C51" w14:textId="5631DECA"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w:t>
            </w:r>
            <w:r w:rsidR="00926271">
              <w:t>.</w:t>
            </w:r>
            <w:r w:rsidRPr="00980DAC">
              <w:t>78</w:t>
            </w:r>
            <w:r w:rsidR="006F2B7D">
              <w:t>%</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0D48EC">
            <w:pPr>
              <w:ind w:firstLine="0"/>
            </w:pPr>
            <w:r>
              <w:t xml:space="preserve">SO2 </w:t>
            </w:r>
          </w:p>
        </w:tc>
        <w:tc>
          <w:tcPr>
            <w:tcW w:w="1970" w:type="dxa"/>
          </w:tcPr>
          <w:p w14:paraId="1593DAFF" w14:textId="421087D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6F2B7D">
              <w:t>%</w:t>
            </w:r>
          </w:p>
        </w:tc>
        <w:tc>
          <w:tcPr>
            <w:tcW w:w="2408" w:type="dxa"/>
            <w:vAlign w:val="bottom"/>
          </w:tcPr>
          <w:p w14:paraId="64451704" w14:textId="50CAB4E3"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83</w:t>
            </w:r>
            <w:r w:rsidR="006F2B7D">
              <w:t>%</w:t>
            </w:r>
          </w:p>
        </w:tc>
        <w:tc>
          <w:tcPr>
            <w:tcW w:w="2382" w:type="dxa"/>
            <w:vAlign w:val="bottom"/>
          </w:tcPr>
          <w:p w14:paraId="4990DF00" w14:textId="50C58B87"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99</w:t>
            </w:r>
            <w:r w:rsidR="006F2B7D">
              <w:t>%</w:t>
            </w:r>
          </w:p>
        </w:tc>
      </w:tr>
    </w:tbl>
    <w:p w14:paraId="425EFB98" w14:textId="64BB2708" w:rsidR="00632444" w:rsidRDefault="004D54E3" w:rsidP="00E83FD3">
      <w:pPr>
        <w:ind w:firstLine="0"/>
        <w:jc w:val="center"/>
      </w:pPr>
      <w:r>
        <w:t xml:space="preserve">Tabla </w:t>
      </w:r>
      <w:r w:rsidR="00A40EE3">
        <w:t>5</w:t>
      </w:r>
      <w:r>
        <w:t>. Comparación de errores entre capas de perceptrón y LSTM.</w:t>
      </w:r>
    </w:p>
    <w:p w14:paraId="3757392D" w14:textId="77777777" w:rsidR="00B20A64" w:rsidRDefault="00B20A64" w:rsidP="008926F7"/>
    <w:p w14:paraId="39C1C3FD" w14:textId="38F20283"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04BE2BF3" w:rsidR="007D6AAC" w:rsidRDefault="007D6AAC" w:rsidP="007D6AAC">
      <w:r>
        <w:t xml:space="preserve">Tras la realización de estas pruebas, la arquitectura final de la red neuronal se muestra en la figura </w:t>
      </w:r>
      <w:r w:rsidR="00644863">
        <w:t>34</w:t>
      </w:r>
      <w:r>
        <w:t xml:space="preserve">. </w:t>
      </w:r>
    </w:p>
    <w:p w14:paraId="5F5F9D5C" w14:textId="1E3D9DFD" w:rsidR="007D6AAC" w:rsidRDefault="007D6AAC" w:rsidP="00E83FD3">
      <w:pPr>
        <w:ind w:firstLine="0"/>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52">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a </w:t>
      </w:r>
      <w:r w:rsidR="00644863">
        <w:t>34</w:t>
      </w:r>
      <w:r>
        <w:t>.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48B814A0" w:rsidR="007D6AAC" w:rsidRDefault="007D6AAC" w:rsidP="007D6AAC">
      <w:r>
        <w:t xml:space="preserve">La segunda capa es una capa de perceptrón (con función de activación tangente hiperbólica) con diez neuronas.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09C6E1E9" w:rsidR="007D6AAC" w:rsidRDefault="00F94B23" w:rsidP="005B5F4E">
      <w:pPr>
        <w:pStyle w:val="Ttulo3"/>
        <w:ind w:firstLine="0"/>
      </w:pPr>
      <w:bookmarkStart w:id="46" w:name="_Toc107824234"/>
      <w:r>
        <w:t xml:space="preserve">5. </w:t>
      </w:r>
      <w:r w:rsidR="000744BE">
        <w:t>3</w:t>
      </w:r>
      <w:r>
        <w:t>. 3.</w:t>
      </w:r>
      <w:r>
        <w:tab/>
      </w:r>
      <w:r w:rsidR="007D6AAC">
        <w:t>Algoritmo de optimización</w:t>
      </w:r>
      <w:bookmarkEnd w:id="46"/>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545"/>
        <w:gridCol w:w="1545"/>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proofErr w:type="spellStart"/>
            <w:r>
              <w:t>Gradient</w:t>
            </w:r>
            <w:proofErr w:type="spellEnd"/>
            <w:r>
              <w:t xml:space="preserve"> </w:t>
            </w:r>
            <w:proofErr w:type="spellStart"/>
            <w:r>
              <w:t>Descent</w:t>
            </w:r>
            <w:proofErr w:type="spellEnd"/>
          </w:p>
        </w:tc>
        <w:tc>
          <w:tcPr>
            <w:tcW w:w="1471" w:type="dxa"/>
          </w:tcPr>
          <w:p w14:paraId="0C6BF562"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 xml:space="preserve">Adaptative </w:t>
            </w:r>
            <w:proofErr w:type="spellStart"/>
            <w:r>
              <w:t>Moment</w:t>
            </w:r>
            <w:proofErr w:type="spellEnd"/>
            <w:r>
              <w:t xml:space="preserve"> </w:t>
            </w:r>
            <w:proofErr w:type="spellStart"/>
            <w:r>
              <w:t>Estimation</w:t>
            </w:r>
            <w:proofErr w:type="spellEnd"/>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0D48EC">
            <w:pPr>
              <w:ind w:firstLine="0"/>
            </w:pPr>
            <w:r>
              <w:t>PM</w:t>
            </w:r>
            <w:r w:rsidRPr="00ED1936">
              <w:rPr>
                <w:vertAlign w:val="subscript"/>
              </w:rPr>
              <w:t>2.5</w:t>
            </w:r>
            <w:r>
              <w:t xml:space="preserve"> </w:t>
            </w:r>
          </w:p>
        </w:tc>
        <w:tc>
          <w:tcPr>
            <w:tcW w:w="1803" w:type="dxa"/>
          </w:tcPr>
          <w:p w14:paraId="01277AA3" w14:textId="584D600F"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A53B22">
              <w:t>%</w:t>
            </w:r>
          </w:p>
        </w:tc>
        <w:tc>
          <w:tcPr>
            <w:tcW w:w="1875" w:type="dxa"/>
            <w:vAlign w:val="bottom"/>
          </w:tcPr>
          <w:p w14:paraId="62986C65" w14:textId="76BEEBA5"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1471" w:type="dxa"/>
            <w:vAlign w:val="bottom"/>
          </w:tcPr>
          <w:p w14:paraId="0C834CD7" w14:textId="1286D7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28</w:t>
            </w:r>
            <w:r w:rsidR="00A53B22">
              <w:t>%</w:t>
            </w:r>
          </w:p>
        </w:tc>
        <w:tc>
          <w:tcPr>
            <w:tcW w:w="1471" w:type="dxa"/>
            <w:vAlign w:val="bottom"/>
          </w:tcPr>
          <w:p w14:paraId="2427937F" w14:textId="6B48487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w:t>
            </w:r>
            <w:r w:rsidR="00926271">
              <w:t>.</w:t>
            </w:r>
            <w:r w:rsidRPr="009C158F">
              <w:t>74</w:t>
            </w:r>
            <w:r w:rsidR="00A53B22">
              <w:t>%</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0D48EC">
            <w:pPr>
              <w:ind w:firstLine="0"/>
            </w:pPr>
            <w:r>
              <w:t>PM</w:t>
            </w:r>
            <w:r w:rsidRPr="00ED1936">
              <w:rPr>
                <w:vertAlign w:val="subscript"/>
              </w:rPr>
              <w:t>10</w:t>
            </w:r>
            <w:r>
              <w:t xml:space="preserve"> </w:t>
            </w:r>
          </w:p>
        </w:tc>
        <w:tc>
          <w:tcPr>
            <w:tcW w:w="1803" w:type="dxa"/>
          </w:tcPr>
          <w:p w14:paraId="351419C0" w14:textId="427FD6D4"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A53B22">
              <w:t>%</w:t>
            </w:r>
          </w:p>
        </w:tc>
        <w:tc>
          <w:tcPr>
            <w:tcW w:w="1875" w:type="dxa"/>
            <w:vAlign w:val="bottom"/>
          </w:tcPr>
          <w:p w14:paraId="5F2CB616" w14:textId="4BC1BA3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1471" w:type="dxa"/>
            <w:vAlign w:val="bottom"/>
          </w:tcPr>
          <w:p w14:paraId="515253F1" w14:textId="54143069"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2</w:t>
            </w:r>
            <w:r w:rsidR="00A53B22">
              <w:t>%</w:t>
            </w:r>
          </w:p>
        </w:tc>
        <w:tc>
          <w:tcPr>
            <w:tcW w:w="1471" w:type="dxa"/>
            <w:vAlign w:val="bottom"/>
          </w:tcPr>
          <w:p w14:paraId="5E6B183F" w14:textId="270CFC94"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27</w:t>
            </w:r>
            <w:r w:rsidR="00A53B22">
              <w:t>%</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0D48EC">
            <w:pPr>
              <w:ind w:firstLine="0"/>
            </w:pPr>
            <w:r>
              <w:t xml:space="preserve">O3 </w:t>
            </w:r>
          </w:p>
        </w:tc>
        <w:tc>
          <w:tcPr>
            <w:tcW w:w="1803" w:type="dxa"/>
          </w:tcPr>
          <w:p w14:paraId="0BFD42EE" w14:textId="5D843496"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A53B22">
              <w:t>%</w:t>
            </w:r>
          </w:p>
        </w:tc>
        <w:tc>
          <w:tcPr>
            <w:tcW w:w="1875" w:type="dxa"/>
            <w:vAlign w:val="bottom"/>
          </w:tcPr>
          <w:p w14:paraId="0DFD5E16" w14:textId="0F34BF5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4C0F1941" w14:textId="6F8074C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7A48B358" w14:textId="0A441A8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1</w:t>
            </w:r>
            <w:r w:rsidR="00A53B22">
              <w:t>%</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0D48EC">
            <w:pPr>
              <w:ind w:firstLine="0"/>
            </w:pPr>
            <w:r>
              <w:t xml:space="preserve">NO2 </w:t>
            </w:r>
          </w:p>
        </w:tc>
        <w:tc>
          <w:tcPr>
            <w:tcW w:w="1803" w:type="dxa"/>
          </w:tcPr>
          <w:p w14:paraId="4361CC43" w14:textId="0D88ADA7"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A53B22">
              <w:t>%</w:t>
            </w:r>
          </w:p>
        </w:tc>
        <w:tc>
          <w:tcPr>
            <w:tcW w:w="1875" w:type="dxa"/>
            <w:vAlign w:val="bottom"/>
          </w:tcPr>
          <w:p w14:paraId="19E5FF22" w14:textId="35523D8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1471" w:type="dxa"/>
            <w:vAlign w:val="bottom"/>
          </w:tcPr>
          <w:p w14:paraId="27797832" w14:textId="22A684E6"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98</w:t>
            </w:r>
            <w:r w:rsidR="00A53B22">
              <w:t>%</w:t>
            </w:r>
          </w:p>
        </w:tc>
        <w:tc>
          <w:tcPr>
            <w:tcW w:w="1471" w:type="dxa"/>
            <w:vAlign w:val="bottom"/>
          </w:tcPr>
          <w:p w14:paraId="7A04DC85" w14:textId="7DB5B50D"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w:t>
            </w:r>
            <w:r w:rsidR="00926271">
              <w:t>.</w:t>
            </w:r>
            <w:r w:rsidRPr="009C158F">
              <w:t>96</w:t>
            </w:r>
            <w:r w:rsidR="00A53B22">
              <w:t>%</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0D48EC">
            <w:pPr>
              <w:ind w:firstLine="0"/>
            </w:pPr>
            <w:r>
              <w:t>SO2</w:t>
            </w:r>
          </w:p>
        </w:tc>
        <w:tc>
          <w:tcPr>
            <w:tcW w:w="1803" w:type="dxa"/>
          </w:tcPr>
          <w:p w14:paraId="171DFEA5" w14:textId="2AD3967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A53B22">
              <w:t>%</w:t>
            </w:r>
          </w:p>
        </w:tc>
        <w:tc>
          <w:tcPr>
            <w:tcW w:w="1875" w:type="dxa"/>
            <w:vAlign w:val="bottom"/>
          </w:tcPr>
          <w:p w14:paraId="74BEBE5B" w14:textId="55B18687"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1471" w:type="dxa"/>
            <w:vAlign w:val="bottom"/>
          </w:tcPr>
          <w:p w14:paraId="54998EA9" w14:textId="1D25D7A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48</w:t>
            </w:r>
            <w:r w:rsidR="00A53B22">
              <w:t>%</w:t>
            </w:r>
          </w:p>
        </w:tc>
        <w:tc>
          <w:tcPr>
            <w:tcW w:w="1471" w:type="dxa"/>
            <w:vAlign w:val="bottom"/>
          </w:tcPr>
          <w:p w14:paraId="2202CEED" w14:textId="6E079F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58</w:t>
            </w:r>
            <w:r w:rsidR="00A53B22">
              <w:t>%</w:t>
            </w:r>
          </w:p>
        </w:tc>
      </w:tr>
    </w:tbl>
    <w:p w14:paraId="0A2EF3BA" w14:textId="62D8BECD" w:rsidR="004D54E3" w:rsidRDefault="004D54E3" w:rsidP="00E83FD3">
      <w:pPr>
        <w:ind w:firstLine="0"/>
        <w:jc w:val="center"/>
      </w:pPr>
      <w:r>
        <w:t xml:space="preserve">Tabla </w:t>
      </w:r>
      <w:r w:rsidR="00644863">
        <w:t>6</w:t>
      </w:r>
      <w:r>
        <w:t>.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5695A981" w:rsidR="007D6AAC" w:rsidRDefault="007D6AAC" w:rsidP="007D6AAC">
      <w:r>
        <w:lastRenderedPageBreak/>
        <w:t xml:space="preserve">Podemos ver en la tabla </w:t>
      </w:r>
      <w:r w:rsidR="00644863">
        <w:t>6</w:t>
      </w:r>
      <w:r>
        <w:t xml:space="preserve">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6BE3FA78" w:rsidR="008970E5" w:rsidRDefault="00F94B23" w:rsidP="005B5F4E">
      <w:pPr>
        <w:pStyle w:val="Ttulo3"/>
        <w:ind w:firstLine="0"/>
      </w:pPr>
      <w:bookmarkStart w:id="47" w:name="_Toc107824235"/>
      <w:r>
        <w:t xml:space="preserve">5. </w:t>
      </w:r>
      <w:r w:rsidR="000744BE">
        <w:t>3</w:t>
      </w:r>
      <w:r>
        <w:t>. 4.</w:t>
      </w:r>
      <w:r>
        <w:tab/>
      </w:r>
      <w:r w:rsidR="00CD656C">
        <w:t>Función de coste</w:t>
      </w:r>
      <w:bookmarkEnd w:id="47"/>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31C59A55" w:rsidR="008970E5" w:rsidRDefault="008970E5" w:rsidP="008970E5">
      <w:r>
        <w:t xml:space="preserve">Cambiándolo por el resto de los mencionados en el apartado </w:t>
      </w:r>
      <w:r w:rsidR="00684C8B">
        <w:t>3. 7</w:t>
      </w:r>
      <w:r>
        <w:t>,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4F9A405E">
            <wp:simplePos x="0" y="0"/>
            <wp:positionH relativeFrom="margin">
              <wp:align>center</wp:align>
            </wp:positionH>
            <wp:positionV relativeFrom="paragraph">
              <wp:posOffset>277949</wp:posOffset>
            </wp:positionV>
            <wp:extent cx="4554220" cy="565785"/>
            <wp:effectExtent l="0" t="0" r="0" b="571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54220" cy="565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509489DD" w:rsidR="008970E5" w:rsidRDefault="007D6AAC" w:rsidP="00E83FD3">
      <w:pPr>
        <w:ind w:firstLine="0"/>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 xml:space="preserve">Figura </w:t>
      </w:r>
      <w:r w:rsidR="00644863">
        <w:t>35</w:t>
      </w:r>
      <w:r w:rsidR="008970E5">
        <w:t>. Estadísticas de los índices de errores</w:t>
      </w:r>
      <w:r w:rsidR="00BD3541">
        <w:t>.</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56">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5B200497" w:rsidR="008970E5" w:rsidRDefault="008970E5" w:rsidP="00E83FD3">
      <w:pPr>
        <w:ind w:firstLine="0"/>
        <w:jc w:val="center"/>
      </w:pPr>
      <w:r>
        <w:t xml:space="preserve">Figura </w:t>
      </w:r>
      <w:r w:rsidR="00644863">
        <w:t>36</w:t>
      </w:r>
      <w:r>
        <w:t>. Valores reales y predicción del PM</w:t>
      </w:r>
      <w:r w:rsidRPr="00ED1936">
        <w:rPr>
          <w:vertAlign w:val="subscript"/>
        </w:rPr>
        <w:t>2.5</w:t>
      </w:r>
      <w:r w:rsidR="00342173">
        <w:rPr>
          <w:vertAlign w:val="subscript"/>
        </w:rPr>
        <w:t>.</w:t>
      </w:r>
    </w:p>
    <w:p w14:paraId="7463AB10" w14:textId="14BC9AFD" w:rsidR="008970E5" w:rsidRDefault="008970E5" w:rsidP="008970E5">
      <w:r>
        <w:t xml:space="preserve">La figura </w:t>
      </w:r>
      <w:r w:rsidR="00644863">
        <w:t>36</w:t>
      </w:r>
      <w:r>
        <w:t xml:space="preserve"> muestra en azul los valores reales de PM</w:t>
      </w:r>
      <w:r w:rsidRPr="00F22CE3">
        <w:rPr>
          <w:vertAlign w:val="subscript"/>
        </w:rPr>
        <w:t xml:space="preserve">2.5 </w:t>
      </w:r>
      <w:r>
        <w:t xml:space="preserve">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w:t>
      </w:r>
      <w:r w:rsidR="00B20A64">
        <w:t>es compatible con</w:t>
      </w:r>
      <w:r>
        <w:t xml:space="preserve"> el algoritmo de entrenamiento Levenberg-Marquardt, por lo que se usa el método Quasi-Newton.</w:t>
      </w:r>
    </w:p>
    <w:p w14:paraId="59DD6ED9" w14:textId="2397D557" w:rsidR="007D6AAC" w:rsidRDefault="00342173" w:rsidP="00E83FD3">
      <w:pPr>
        <w:ind w:firstLine="0"/>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57">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 xml:space="preserve">Figura </w:t>
      </w:r>
      <w:r w:rsidR="00644863">
        <w:t>37</w:t>
      </w:r>
      <w:r w:rsidR="007D6AAC" w:rsidRPr="00860611">
        <w:t>. Descenso del error de Minkowski en el entrenamiento</w:t>
      </w:r>
      <w:r>
        <w:t>.</w:t>
      </w:r>
    </w:p>
    <w:p w14:paraId="1EF26A8D" w14:textId="66E7A797" w:rsidR="007D6AAC" w:rsidRPr="003F75DC" w:rsidRDefault="007D6AAC" w:rsidP="007D6AAC">
      <w:pPr>
        <w:rPr>
          <w:rStyle w:val="Ttulo3Car"/>
          <w:rFonts w:eastAsiaTheme="minorHAnsi" w:cstheme="minorBidi"/>
          <w:b w:val="0"/>
          <w:szCs w:val="22"/>
        </w:rPr>
      </w:pPr>
      <w:r w:rsidRPr="00860611">
        <w:t xml:space="preserve">En la figura </w:t>
      </w:r>
      <w:r w:rsidR="00644863">
        <w:t>37</w:t>
      </w:r>
      <w:r w:rsidRPr="00860611">
        <w:t xml:space="preserve">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 xml:space="preserve">Además, vamos a introducir un parámetro de regularización a la función de coste para controlar la complejidad de la red neuronal, sobre todo debida a la existencia de siete </w:t>
      </w:r>
      <w:r w:rsidRPr="007C4FC9">
        <w:rPr>
          <w:i/>
          <w:iCs/>
        </w:rPr>
        <w:t>steps ahead</w:t>
      </w:r>
      <w:r>
        <w:t>.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1B2DBE12" w:rsidR="009F0A17" w:rsidRDefault="009F0A17" w:rsidP="009F0A17">
      <w:r>
        <w:t xml:space="preserve">La variación en los valores obtenidos se muestra en la tabla </w:t>
      </w:r>
      <w:r w:rsidR="00EC680D">
        <w:t>7</w:t>
      </w:r>
      <w:r>
        <w:t>.</w:t>
      </w:r>
    </w:p>
    <w:tbl>
      <w:tblPr>
        <w:tblStyle w:val="Tablanormal2"/>
        <w:tblW w:w="0" w:type="auto"/>
        <w:jc w:val="center"/>
        <w:tblLook w:val="04A0" w:firstRow="1" w:lastRow="0" w:firstColumn="1" w:lastColumn="0" w:noHBand="0" w:noVBand="1"/>
      </w:tblPr>
      <w:tblGrid>
        <w:gridCol w:w="1070"/>
        <w:gridCol w:w="1545"/>
        <w:gridCol w:w="1545"/>
        <w:gridCol w:w="1545"/>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0D48EC">
            <w:pPr>
              <w:jc w:val="center"/>
            </w:pPr>
          </w:p>
        </w:tc>
        <w:tc>
          <w:tcPr>
            <w:tcW w:w="1217" w:type="dxa"/>
          </w:tcPr>
          <w:p w14:paraId="5FDA8CBC"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0D48EC">
            <w:pPr>
              <w:ind w:firstLine="0"/>
            </w:pPr>
            <w:r>
              <w:t>PM</w:t>
            </w:r>
            <w:r w:rsidRPr="00ED1936">
              <w:rPr>
                <w:vertAlign w:val="subscript"/>
              </w:rPr>
              <w:t>2.5</w:t>
            </w:r>
            <w:r>
              <w:t xml:space="preserve"> </w:t>
            </w:r>
          </w:p>
        </w:tc>
        <w:tc>
          <w:tcPr>
            <w:tcW w:w="1217" w:type="dxa"/>
            <w:vAlign w:val="bottom"/>
          </w:tcPr>
          <w:p w14:paraId="546E0A40" w14:textId="3C10340B"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756" w:type="dxa"/>
            <w:vAlign w:val="bottom"/>
          </w:tcPr>
          <w:p w14:paraId="1C8C14F7" w14:textId="58B38AFC"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w:t>
            </w:r>
            <w:r w:rsidR="00926271">
              <w:t>.</w:t>
            </w:r>
            <w:r w:rsidRPr="00E95057">
              <w:t>93</w:t>
            </w:r>
            <w:r w:rsidR="00A53B22">
              <w:t>%</w:t>
            </w:r>
          </w:p>
        </w:tc>
        <w:tc>
          <w:tcPr>
            <w:tcW w:w="756" w:type="dxa"/>
            <w:vAlign w:val="bottom"/>
          </w:tcPr>
          <w:p w14:paraId="450D07CB" w14:textId="2A384D06"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52</w:t>
            </w:r>
            <w:r w:rsidR="00A53B22">
              <w:t>%</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0D48EC">
            <w:pPr>
              <w:ind w:firstLine="0"/>
            </w:pPr>
            <w:r>
              <w:t>PM</w:t>
            </w:r>
            <w:r w:rsidRPr="00ED1936">
              <w:rPr>
                <w:vertAlign w:val="subscript"/>
              </w:rPr>
              <w:t>10</w:t>
            </w:r>
            <w:r>
              <w:t xml:space="preserve"> </w:t>
            </w:r>
          </w:p>
        </w:tc>
        <w:tc>
          <w:tcPr>
            <w:tcW w:w="1217" w:type="dxa"/>
            <w:vAlign w:val="bottom"/>
          </w:tcPr>
          <w:p w14:paraId="06732DB4" w14:textId="01B576ED"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756" w:type="dxa"/>
            <w:vAlign w:val="bottom"/>
          </w:tcPr>
          <w:p w14:paraId="0BAD0DF6" w14:textId="15D41C9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5</w:t>
            </w:r>
            <w:r w:rsidR="00A53B22">
              <w:t>%</w:t>
            </w:r>
          </w:p>
        </w:tc>
        <w:tc>
          <w:tcPr>
            <w:tcW w:w="756" w:type="dxa"/>
            <w:vAlign w:val="bottom"/>
          </w:tcPr>
          <w:p w14:paraId="08FD595B" w14:textId="2018EED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1</w:t>
            </w:r>
            <w:r w:rsidR="00A53B22">
              <w:t>%</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0D48EC">
            <w:pPr>
              <w:ind w:firstLine="0"/>
            </w:pPr>
            <w:r>
              <w:t xml:space="preserve">O3 </w:t>
            </w:r>
          </w:p>
        </w:tc>
        <w:tc>
          <w:tcPr>
            <w:tcW w:w="1217" w:type="dxa"/>
            <w:vAlign w:val="bottom"/>
          </w:tcPr>
          <w:p w14:paraId="0C8D46CC" w14:textId="7DE9D44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756" w:type="dxa"/>
            <w:vAlign w:val="bottom"/>
          </w:tcPr>
          <w:p w14:paraId="22E1A56D" w14:textId="61FA519F"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6</w:t>
            </w:r>
            <w:r w:rsidR="00A53B22">
              <w:t>%</w:t>
            </w:r>
          </w:p>
        </w:tc>
        <w:tc>
          <w:tcPr>
            <w:tcW w:w="756" w:type="dxa"/>
            <w:vAlign w:val="bottom"/>
          </w:tcPr>
          <w:p w14:paraId="45940B9B" w14:textId="5585016F"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8</w:t>
            </w:r>
            <w:r w:rsidR="00A53B22">
              <w:t>%</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0D48EC">
            <w:pPr>
              <w:ind w:firstLine="0"/>
            </w:pPr>
            <w:r>
              <w:t xml:space="preserve">NO2 </w:t>
            </w:r>
          </w:p>
        </w:tc>
        <w:tc>
          <w:tcPr>
            <w:tcW w:w="1217" w:type="dxa"/>
            <w:vAlign w:val="bottom"/>
          </w:tcPr>
          <w:p w14:paraId="52DA456B" w14:textId="7B2E10F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756" w:type="dxa"/>
            <w:vAlign w:val="bottom"/>
          </w:tcPr>
          <w:p w14:paraId="1AA5F9B5" w14:textId="312D3665"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42</w:t>
            </w:r>
            <w:r w:rsidR="00A53B22">
              <w:t>%</w:t>
            </w:r>
          </w:p>
        </w:tc>
        <w:tc>
          <w:tcPr>
            <w:tcW w:w="756" w:type="dxa"/>
            <w:vAlign w:val="bottom"/>
          </w:tcPr>
          <w:p w14:paraId="6C695471" w14:textId="6CEE5FD2"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23</w:t>
            </w:r>
            <w:r w:rsidR="00A53B22">
              <w:t>%</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0D48EC">
            <w:pPr>
              <w:ind w:firstLine="0"/>
            </w:pPr>
            <w:r>
              <w:t xml:space="preserve">SO2 </w:t>
            </w:r>
          </w:p>
        </w:tc>
        <w:tc>
          <w:tcPr>
            <w:tcW w:w="1217" w:type="dxa"/>
            <w:vAlign w:val="bottom"/>
          </w:tcPr>
          <w:p w14:paraId="1AE4ADAD" w14:textId="10163D0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756" w:type="dxa"/>
            <w:vAlign w:val="bottom"/>
          </w:tcPr>
          <w:p w14:paraId="51E78EE7" w14:textId="0A3EC8A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w:t>
            </w:r>
            <w:r w:rsidR="00926271">
              <w:t>.</w:t>
            </w:r>
            <w:r w:rsidRPr="00E95057">
              <w:t>5</w:t>
            </w:r>
            <w:r>
              <w:t>4</w:t>
            </w:r>
            <w:r w:rsidR="00A53B22">
              <w:t>%</w:t>
            </w:r>
          </w:p>
        </w:tc>
        <w:tc>
          <w:tcPr>
            <w:tcW w:w="756" w:type="dxa"/>
            <w:vAlign w:val="bottom"/>
          </w:tcPr>
          <w:p w14:paraId="3B621194" w14:textId="781825E1"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22</w:t>
            </w:r>
            <w:r w:rsidR="00A53B22">
              <w:t>%</w:t>
            </w:r>
          </w:p>
        </w:tc>
      </w:tr>
    </w:tbl>
    <w:p w14:paraId="5FBEAC9E" w14:textId="18A54740" w:rsidR="009F0A17" w:rsidRDefault="009F0A17" w:rsidP="00EC680D">
      <w:pPr>
        <w:ind w:firstLine="0"/>
        <w:jc w:val="center"/>
      </w:pPr>
      <w:r>
        <w:t xml:space="preserve">Tabla </w:t>
      </w:r>
      <w:r w:rsidR="00EC680D">
        <w:t>7</w:t>
      </w:r>
      <w:r>
        <w:t>.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54715BA0" w:rsidR="000A7FA8" w:rsidRPr="000A7FA8" w:rsidRDefault="00596F05" w:rsidP="005B5F4E">
      <w:pPr>
        <w:pStyle w:val="Ttulo3"/>
        <w:ind w:firstLine="0"/>
        <w:rPr>
          <w:rStyle w:val="Ttulo3Car"/>
          <w:b/>
        </w:rPr>
      </w:pPr>
      <w:bookmarkStart w:id="48" w:name="_Toc107824236"/>
      <w:r>
        <w:rPr>
          <w:rStyle w:val="Ttulo3Car"/>
          <w:b/>
        </w:rPr>
        <w:t>5.</w:t>
      </w:r>
      <w:r w:rsidR="000744BE">
        <w:rPr>
          <w:rStyle w:val="Ttulo3Car"/>
          <w:b/>
        </w:rPr>
        <w:t xml:space="preserve"> 3</w:t>
      </w:r>
      <w:r>
        <w:rPr>
          <w:rStyle w:val="Ttulo3Car"/>
          <w:b/>
        </w:rPr>
        <w:t>. 5.</w:t>
      </w:r>
      <w:r>
        <w:rPr>
          <w:rStyle w:val="Ttulo3Car"/>
          <w:b/>
        </w:rPr>
        <w:tab/>
      </w:r>
      <w:r w:rsidR="000A7FA8" w:rsidRPr="000A7FA8">
        <w:rPr>
          <w:rStyle w:val="Ttulo3Car"/>
          <w:b/>
        </w:rPr>
        <w:t>Validación de los resultados</w:t>
      </w:r>
      <w:bookmarkEnd w:id="48"/>
    </w:p>
    <w:p w14:paraId="33DB2483" w14:textId="6E3D1E6B" w:rsidR="000A7FA8" w:rsidRDefault="00A37308" w:rsidP="003F75DC">
      <w:r>
        <w:t xml:space="preserve">A partir del modelo creado que se ha ido explicando en los apartados anteriores, se va a realizar una evaluación de los resultados obtenidos con este para comprobar su eficacia. </w:t>
      </w:r>
      <w:r w:rsidR="00842AD4">
        <w:t>La relación más importante en la validación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57021F1D" w:rsidR="008B6022" w:rsidRDefault="00A0471E" w:rsidP="00E83FD3">
      <w:pPr>
        <w:ind w:firstLine="0"/>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0">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 xml:space="preserve">Figura </w:t>
      </w:r>
      <w:r w:rsidR="00EC680D">
        <w:t>38</w:t>
      </w:r>
      <w:r w:rsidR="008B6022" w:rsidRPr="003F75DC">
        <w:t>.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B3ABBAA" w:rsidR="008B6022" w:rsidRPr="003F75DC" w:rsidRDefault="00A0471E" w:rsidP="00E83FD3">
      <w:pPr>
        <w:ind w:firstLine="0"/>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1">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 xml:space="preserve">Figura </w:t>
      </w:r>
      <w:r w:rsidR="00EC680D">
        <w:t>39</w:t>
      </w:r>
      <w:r w:rsidR="00EF3BEF" w:rsidRPr="003F75DC">
        <w:t>.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2">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72BDEF5" w:rsidR="00CC6CFD" w:rsidRDefault="00CC6CFD" w:rsidP="00E83FD3">
      <w:pPr>
        <w:ind w:firstLine="0"/>
        <w:jc w:val="center"/>
        <w:rPr>
          <w:rStyle w:val="Ttulo3Car"/>
          <w:b w:val="0"/>
        </w:rPr>
      </w:pPr>
      <w:r w:rsidRPr="003F75DC">
        <w:t xml:space="preserve">Figura </w:t>
      </w:r>
      <w:r w:rsidR="00EC680D">
        <w:t>40</w:t>
      </w:r>
      <w:r w:rsidRPr="003F75DC">
        <w:t>.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1FDD4EBD" w:rsidR="00CC6CFD" w:rsidRDefault="00CC6CFD" w:rsidP="00E83FD3">
      <w:pPr>
        <w:ind w:firstLine="0"/>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3">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EC680D">
        <w:t>41</w:t>
      </w:r>
      <w:r w:rsidRPr="003F75DC">
        <w:t>.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4">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1D46E1B9" w:rsidR="00CC6CFD" w:rsidRDefault="00CC6CFD" w:rsidP="00E83FD3">
      <w:pPr>
        <w:ind w:firstLine="0"/>
        <w:jc w:val="center"/>
        <w:rPr>
          <w:rStyle w:val="Ttulo3Car"/>
          <w:b w:val="0"/>
        </w:rPr>
      </w:pPr>
      <w:r w:rsidRPr="003F75DC">
        <w:t xml:space="preserve">Figura </w:t>
      </w:r>
      <w:r w:rsidR="00EC680D">
        <w:t>42</w:t>
      </w:r>
      <w:r w:rsidRPr="003F75DC">
        <w:t>.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w:t>
      </w:r>
      <w:r w:rsidRPr="003F75DC">
        <w:lastRenderedPageBreak/>
        <w:t xml:space="preserve">observar en el pico cercano al 27 de febrero de 2022, </w:t>
      </w:r>
      <w:r w:rsidR="003C2A76" w:rsidRPr="003F75DC">
        <w:t>el modelo se adapta bien a los eventos singulares de este contaminante</w:t>
      </w:r>
      <w:r w:rsidR="003C2A76">
        <w:rPr>
          <w:rStyle w:val="Ttulo3Car"/>
          <w:b w:val="0"/>
        </w:rPr>
        <w:t>.</w:t>
      </w:r>
    </w:p>
    <w:p w14:paraId="1B072BD1" w14:textId="39308698" w:rsidR="00715433" w:rsidRDefault="00715433" w:rsidP="003F75DC">
      <w:r>
        <w:t xml:space="preserve">Seguidamente, se muestra la tabla </w:t>
      </w:r>
      <w:r w:rsidR="00EC680D">
        <w:t>8</w:t>
      </w:r>
      <w:r w:rsidR="00B4247E">
        <w:t xml:space="preserve"> </w:t>
      </w:r>
      <w:r>
        <w:t xml:space="preserve">con los errores obtenidos para cada una de las variables a corto plazo (un </w:t>
      </w:r>
      <w:r w:rsidRPr="007C4FC9">
        <w:rPr>
          <w:i/>
          <w:iCs/>
        </w:rPr>
        <w:t>step ahead</w:t>
      </w:r>
      <w:r>
        <w:t xml:space="preserve">) y a largo plazo (siete </w:t>
      </w:r>
      <w:r w:rsidRPr="007C4FC9">
        <w:rPr>
          <w:i/>
          <w:iCs/>
        </w:rPr>
        <w:t>steps ahead</w:t>
      </w:r>
      <w:r>
        <w:t>). Vemos que hemos conseguido reducir el error para todas las variables respecto al comienzo del diseño del modelo.</w:t>
      </w:r>
    </w:p>
    <w:tbl>
      <w:tblPr>
        <w:tblStyle w:val="Tablanormal2"/>
        <w:tblW w:w="4181" w:type="dxa"/>
        <w:jc w:val="center"/>
        <w:tblLook w:val="04A0" w:firstRow="1" w:lastRow="0" w:firstColumn="1" w:lastColumn="0" w:noHBand="0" w:noVBand="1"/>
      </w:tblPr>
      <w:tblGrid>
        <w:gridCol w:w="2396"/>
        <w:gridCol w:w="1785"/>
      </w:tblGrid>
      <w:tr w:rsidR="003C2A76" w14:paraId="202F3314" w14:textId="77777777" w:rsidTr="00CE3CC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65F850E3" w14:textId="77777777" w:rsidR="003C2A76" w:rsidRDefault="003C2A76" w:rsidP="006500D8">
            <w:pPr>
              <w:jc w:val="center"/>
            </w:pPr>
          </w:p>
        </w:tc>
        <w:tc>
          <w:tcPr>
            <w:tcW w:w="1785" w:type="dxa"/>
          </w:tcPr>
          <w:p w14:paraId="0243FD72" w14:textId="65B2C2E5" w:rsidR="003C2A76" w:rsidRDefault="00CE3CC6" w:rsidP="006500D8">
            <w:pPr>
              <w:ind w:firstLine="0"/>
              <w:jc w:val="center"/>
              <w:cnfStyle w:val="100000000000" w:firstRow="1" w:lastRow="0" w:firstColumn="0" w:lastColumn="0" w:oddVBand="0" w:evenVBand="0" w:oddHBand="0" w:evenHBand="0" w:firstRowFirstColumn="0" w:firstRowLastColumn="0" w:lastRowFirstColumn="0" w:lastRowLastColumn="0"/>
            </w:pPr>
            <w:r>
              <w:t>E</w:t>
            </w:r>
            <w:r w:rsidR="003C2A76">
              <w:t>rror final</w:t>
            </w:r>
          </w:p>
        </w:tc>
      </w:tr>
      <w:tr w:rsidR="003C2A76" w14:paraId="038CE047"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DC74B3D" w14:textId="77777777" w:rsidR="003C2A76" w:rsidRDefault="003C2A76" w:rsidP="000D48EC">
            <w:pPr>
              <w:ind w:firstLine="0"/>
            </w:pPr>
            <w:r>
              <w:t>PM</w:t>
            </w:r>
            <w:r w:rsidRPr="00ED1936">
              <w:rPr>
                <w:vertAlign w:val="subscript"/>
              </w:rPr>
              <w:t>2.5</w:t>
            </w:r>
            <w:r>
              <w:t xml:space="preserve"> (1 </w:t>
            </w:r>
            <w:r w:rsidRPr="007C4FC9">
              <w:rPr>
                <w:i/>
                <w:iCs/>
              </w:rPr>
              <w:t>step ahead</w:t>
            </w:r>
            <w:r>
              <w:t>)</w:t>
            </w:r>
          </w:p>
        </w:tc>
        <w:tc>
          <w:tcPr>
            <w:tcW w:w="1785" w:type="dxa"/>
            <w:vAlign w:val="bottom"/>
          </w:tcPr>
          <w:p w14:paraId="719E317F" w14:textId="659F9954"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w:t>
            </w:r>
            <w:r w:rsidR="00B43EB9">
              <w:t>.</w:t>
            </w:r>
            <w:r w:rsidRPr="003C2A76">
              <w:t>44</w:t>
            </w:r>
            <w:r w:rsidR="00CE3CC6">
              <w:t>%</w:t>
            </w:r>
          </w:p>
        </w:tc>
      </w:tr>
      <w:tr w:rsidR="003C2A76" w14:paraId="0FF5014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E84A43D" w14:textId="77777777" w:rsidR="003C2A76" w:rsidRDefault="003C2A76" w:rsidP="000D48EC">
            <w:pPr>
              <w:ind w:firstLine="0"/>
            </w:pPr>
            <w:r>
              <w:t>PM</w:t>
            </w:r>
            <w:r w:rsidRPr="00ED1936">
              <w:rPr>
                <w:vertAlign w:val="subscript"/>
              </w:rPr>
              <w:t>10</w:t>
            </w:r>
            <w:r>
              <w:t xml:space="preserve"> (1 </w:t>
            </w:r>
            <w:r w:rsidRPr="007C4FC9">
              <w:rPr>
                <w:i/>
                <w:iCs/>
              </w:rPr>
              <w:t>step ahead</w:t>
            </w:r>
            <w:r>
              <w:t>)</w:t>
            </w:r>
          </w:p>
        </w:tc>
        <w:tc>
          <w:tcPr>
            <w:tcW w:w="1785" w:type="dxa"/>
            <w:vAlign w:val="bottom"/>
          </w:tcPr>
          <w:p w14:paraId="519D8496" w14:textId="030D99C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w:t>
            </w:r>
            <w:r w:rsidR="00B43EB9">
              <w:t>.</w:t>
            </w:r>
            <w:r w:rsidRPr="003C2A76">
              <w:t>95</w:t>
            </w:r>
            <w:r w:rsidR="00CE3CC6">
              <w:t>%</w:t>
            </w:r>
          </w:p>
        </w:tc>
      </w:tr>
      <w:tr w:rsidR="003C2A76" w14:paraId="6E5EE8AF"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53FE9A6" w14:textId="77777777" w:rsidR="003C2A76" w:rsidRDefault="003C2A76" w:rsidP="000D48EC">
            <w:pPr>
              <w:ind w:firstLine="0"/>
            </w:pPr>
            <w:r>
              <w:t xml:space="preserve">O3 (1 </w:t>
            </w:r>
            <w:r w:rsidRPr="007C4FC9">
              <w:rPr>
                <w:i/>
                <w:iCs/>
              </w:rPr>
              <w:t>step ahead</w:t>
            </w:r>
            <w:r>
              <w:t>)</w:t>
            </w:r>
          </w:p>
        </w:tc>
        <w:tc>
          <w:tcPr>
            <w:tcW w:w="1785" w:type="dxa"/>
            <w:vAlign w:val="bottom"/>
          </w:tcPr>
          <w:p w14:paraId="3FF356C1" w14:textId="4BA9F35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w:t>
            </w:r>
            <w:r w:rsidR="00B43EB9">
              <w:t>.</w:t>
            </w:r>
            <w:r w:rsidRPr="003C2A76">
              <w:t>89</w:t>
            </w:r>
            <w:r w:rsidR="00CE3CC6">
              <w:t>%</w:t>
            </w:r>
          </w:p>
        </w:tc>
      </w:tr>
      <w:tr w:rsidR="003C2A76" w14:paraId="2CFF8C3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A118573" w14:textId="77777777" w:rsidR="003C2A76" w:rsidRDefault="003C2A76" w:rsidP="000D48EC">
            <w:pPr>
              <w:ind w:firstLine="0"/>
            </w:pPr>
            <w:r>
              <w:t xml:space="preserve">NO2 (1 </w:t>
            </w:r>
            <w:r w:rsidRPr="007C4FC9">
              <w:rPr>
                <w:i/>
                <w:iCs/>
              </w:rPr>
              <w:t>step ahead</w:t>
            </w:r>
            <w:r>
              <w:t>)</w:t>
            </w:r>
          </w:p>
        </w:tc>
        <w:tc>
          <w:tcPr>
            <w:tcW w:w="1785" w:type="dxa"/>
            <w:vAlign w:val="bottom"/>
          </w:tcPr>
          <w:p w14:paraId="1D395AA1" w14:textId="5C6F12BC"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w:t>
            </w:r>
            <w:r w:rsidR="00B43EB9">
              <w:t>.</w:t>
            </w:r>
            <w:r w:rsidRPr="003C2A76">
              <w:t>32</w:t>
            </w:r>
            <w:r w:rsidR="00CE3CC6">
              <w:t>%</w:t>
            </w:r>
          </w:p>
        </w:tc>
      </w:tr>
      <w:tr w:rsidR="003C2A76" w14:paraId="5297FE23"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2B40CA6" w14:textId="77777777" w:rsidR="003C2A76" w:rsidRDefault="003C2A76" w:rsidP="000D48EC">
            <w:pPr>
              <w:ind w:firstLine="0"/>
            </w:pPr>
            <w:r>
              <w:t xml:space="preserve">SO2 (1 </w:t>
            </w:r>
            <w:r w:rsidRPr="007C4FC9">
              <w:rPr>
                <w:i/>
                <w:iCs/>
              </w:rPr>
              <w:t>step ahead</w:t>
            </w:r>
            <w:r>
              <w:t>)</w:t>
            </w:r>
          </w:p>
        </w:tc>
        <w:tc>
          <w:tcPr>
            <w:tcW w:w="1785" w:type="dxa"/>
            <w:vAlign w:val="bottom"/>
          </w:tcPr>
          <w:p w14:paraId="30562C40" w14:textId="15FF8AF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w:t>
            </w:r>
            <w:r w:rsidR="00B43EB9">
              <w:t>.</w:t>
            </w:r>
            <w:r w:rsidRPr="003C2A76">
              <w:t>55</w:t>
            </w:r>
            <w:r w:rsidR="00CE3CC6">
              <w:t>%</w:t>
            </w:r>
          </w:p>
        </w:tc>
      </w:tr>
      <w:tr w:rsidR="003C2A76" w14:paraId="37C7B80E"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BFD73C3" w14:textId="77777777" w:rsidR="003C2A76" w:rsidRDefault="003C2A76" w:rsidP="000D48EC">
            <w:pPr>
              <w:ind w:firstLine="0"/>
            </w:pPr>
            <w:r>
              <w:t>PM</w:t>
            </w:r>
            <w:r w:rsidRPr="00ED1936">
              <w:rPr>
                <w:vertAlign w:val="subscript"/>
              </w:rPr>
              <w:t>2.5</w:t>
            </w:r>
            <w:r>
              <w:t xml:space="preserve"> (7 </w:t>
            </w:r>
            <w:r w:rsidRPr="007C4FC9">
              <w:rPr>
                <w:i/>
                <w:iCs/>
              </w:rPr>
              <w:t>step ahead</w:t>
            </w:r>
            <w:r>
              <w:t>)</w:t>
            </w:r>
          </w:p>
        </w:tc>
        <w:tc>
          <w:tcPr>
            <w:tcW w:w="1785" w:type="dxa"/>
            <w:vAlign w:val="bottom"/>
          </w:tcPr>
          <w:p w14:paraId="354EBAA9" w14:textId="56A7C806"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w:t>
            </w:r>
            <w:r w:rsidR="00B43EB9">
              <w:t>.</w:t>
            </w:r>
            <w:r w:rsidRPr="003C2A76">
              <w:t>05</w:t>
            </w:r>
            <w:r w:rsidR="00CE3CC6">
              <w:t>%</w:t>
            </w:r>
          </w:p>
        </w:tc>
      </w:tr>
      <w:tr w:rsidR="003C2A76" w14:paraId="558EDA8D"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03ECBCFE" w14:textId="77777777" w:rsidR="003C2A76" w:rsidRDefault="003C2A76" w:rsidP="000D48EC">
            <w:pPr>
              <w:ind w:firstLine="0"/>
            </w:pPr>
            <w:r>
              <w:t>PM</w:t>
            </w:r>
            <w:r w:rsidRPr="00ED1936">
              <w:rPr>
                <w:vertAlign w:val="subscript"/>
              </w:rPr>
              <w:t>10</w:t>
            </w:r>
            <w:r>
              <w:t xml:space="preserve"> (7 </w:t>
            </w:r>
            <w:r w:rsidRPr="007C4FC9">
              <w:rPr>
                <w:i/>
                <w:iCs/>
              </w:rPr>
              <w:t>step ahead</w:t>
            </w:r>
            <w:r>
              <w:t>)</w:t>
            </w:r>
          </w:p>
        </w:tc>
        <w:tc>
          <w:tcPr>
            <w:tcW w:w="1785" w:type="dxa"/>
            <w:vAlign w:val="bottom"/>
          </w:tcPr>
          <w:p w14:paraId="2C1B0FD3" w14:textId="1E1509C5"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w:t>
            </w:r>
            <w:r w:rsidR="00B43EB9">
              <w:t>.</w:t>
            </w:r>
            <w:r w:rsidRPr="003C2A76">
              <w:t>56</w:t>
            </w:r>
            <w:r w:rsidR="00CE3CC6">
              <w:t>%</w:t>
            </w:r>
          </w:p>
        </w:tc>
      </w:tr>
      <w:tr w:rsidR="003C2A76" w14:paraId="527691F9" w14:textId="77777777" w:rsidTr="00CE3CC6">
        <w:trPr>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46341D1" w14:textId="77777777" w:rsidR="003C2A76" w:rsidRDefault="003C2A76" w:rsidP="000D48EC">
            <w:pPr>
              <w:ind w:firstLine="0"/>
            </w:pPr>
            <w:r>
              <w:t xml:space="preserve">O3 (7 </w:t>
            </w:r>
            <w:r w:rsidRPr="007C4FC9">
              <w:rPr>
                <w:i/>
                <w:iCs/>
              </w:rPr>
              <w:t>step ahead</w:t>
            </w:r>
            <w:r>
              <w:t>)</w:t>
            </w:r>
          </w:p>
        </w:tc>
        <w:tc>
          <w:tcPr>
            <w:tcW w:w="1785" w:type="dxa"/>
            <w:vAlign w:val="bottom"/>
          </w:tcPr>
          <w:p w14:paraId="4EE0CCA9" w14:textId="1D09A66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w:t>
            </w:r>
            <w:r w:rsidR="00B43EB9">
              <w:t>.</w:t>
            </w:r>
            <w:r w:rsidRPr="003C2A76">
              <w:t>26</w:t>
            </w:r>
            <w:r w:rsidR="00CE3CC6">
              <w:t>%</w:t>
            </w:r>
          </w:p>
        </w:tc>
      </w:tr>
      <w:tr w:rsidR="003C2A76" w14:paraId="2DD1152E"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9CAD1E7" w14:textId="77777777" w:rsidR="003C2A76" w:rsidRDefault="003C2A76" w:rsidP="000D48EC">
            <w:pPr>
              <w:ind w:firstLine="0"/>
            </w:pPr>
            <w:r>
              <w:t xml:space="preserve">NO2 (7 </w:t>
            </w:r>
            <w:r w:rsidRPr="007C4FC9">
              <w:rPr>
                <w:i/>
                <w:iCs/>
              </w:rPr>
              <w:t>step ahead</w:t>
            </w:r>
            <w:r>
              <w:t>)</w:t>
            </w:r>
          </w:p>
        </w:tc>
        <w:tc>
          <w:tcPr>
            <w:tcW w:w="1785" w:type="dxa"/>
            <w:vAlign w:val="bottom"/>
          </w:tcPr>
          <w:p w14:paraId="64E35997" w14:textId="5A15AE5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w:t>
            </w:r>
            <w:r w:rsidR="00B43EB9">
              <w:t>.</w:t>
            </w:r>
            <w:r w:rsidRPr="003C2A76">
              <w:t>80</w:t>
            </w:r>
            <w:r w:rsidR="00CE3CC6">
              <w:t>%</w:t>
            </w:r>
          </w:p>
        </w:tc>
      </w:tr>
      <w:tr w:rsidR="003C2A76" w14:paraId="0B91CA04"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9265090" w14:textId="77777777" w:rsidR="003C2A76" w:rsidRDefault="003C2A76" w:rsidP="000D48EC">
            <w:pPr>
              <w:ind w:firstLine="0"/>
            </w:pPr>
            <w:r>
              <w:t xml:space="preserve">SO2 (7 </w:t>
            </w:r>
            <w:r w:rsidRPr="007C4FC9">
              <w:rPr>
                <w:i/>
                <w:iCs/>
              </w:rPr>
              <w:t>step ahead</w:t>
            </w:r>
            <w:r>
              <w:t>)</w:t>
            </w:r>
          </w:p>
        </w:tc>
        <w:tc>
          <w:tcPr>
            <w:tcW w:w="1785" w:type="dxa"/>
            <w:vAlign w:val="bottom"/>
          </w:tcPr>
          <w:p w14:paraId="5DED8FC2" w14:textId="3215C45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w:t>
            </w:r>
            <w:r w:rsidR="00B43EB9">
              <w:t>.</w:t>
            </w:r>
            <w:r w:rsidRPr="003C2A76">
              <w:t>05</w:t>
            </w:r>
            <w:r w:rsidR="00CE3CC6">
              <w:t>%</w:t>
            </w:r>
          </w:p>
        </w:tc>
      </w:tr>
    </w:tbl>
    <w:p w14:paraId="73C7F2ED" w14:textId="292BEA0A" w:rsidR="00CD656C" w:rsidRDefault="00CD656C" w:rsidP="00E83FD3">
      <w:pPr>
        <w:ind w:firstLine="0"/>
        <w:jc w:val="center"/>
      </w:pPr>
      <w:r>
        <w:t xml:space="preserve">Tabla </w:t>
      </w:r>
      <w:r w:rsidR="00EC680D">
        <w:t>8</w:t>
      </w:r>
      <w:r>
        <w:t>.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00C0910C" w:rsidR="00C57267" w:rsidRDefault="00C57267" w:rsidP="00E83FD3">
      <w:pPr>
        <w:ind w:firstLine="0"/>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5">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3F26AB">
        <w:t>43</w:t>
      </w:r>
      <w:r w:rsidRPr="003F75DC">
        <w:t>. Distribución del error para el PM</w:t>
      </w:r>
      <w:r w:rsidRPr="00342173">
        <w:rPr>
          <w:vertAlign w:val="subscript"/>
        </w:rPr>
        <w:t>2.5</w:t>
      </w:r>
      <w:r w:rsidR="00342173">
        <w:rPr>
          <w:vertAlign w:val="subscript"/>
        </w:rPr>
        <w:t>.</w:t>
      </w:r>
    </w:p>
    <w:p w14:paraId="54F903F5" w14:textId="693D8255"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6">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3</w:t>
      </w:r>
      <w:r w:rsidR="00E501B4" w:rsidRPr="005F2DF4">
        <w:t xml:space="preserve"> vemos la del PM</w:t>
      </w:r>
      <w:r w:rsidR="00E501B4" w:rsidRPr="00ED1936">
        <w:rPr>
          <w:vertAlign w:val="subscript"/>
        </w:rPr>
        <w:t>2.5</w:t>
      </w:r>
      <w:r w:rsidR="00E501B4" w:rsidRPr="005F2DF4">
        <w:t>. Un 40% de las veces está en el 0 y hay muy poca dispersión, por lo que los resultados son muy buenos.</w:t>
      </w:r>
    </w:p>
    <w:p w14:paraId="52291B60" w14:textId="74470FCB" w:rsidR="00C57267" w:rsidRDefault="00C57267" w:rsidP="00E83FD3">
      <w:pPr>
        <w:ind w:firstLine="0"/>
        <w:jc w:val="center"/>
        <w:rPr>
          <w:vertAlign w:val="subscript"/>
        </w:rPr>
      </w:pPr>
      <w:r w:rsidRPr="003F75DC">
        <w:t xml:space="preserve">Figura </w:t>
      </w:r>
      <w:r w:rsidR="003F26AB">
        <w:t>44</w:t>
      </w:r>
      <w:r w:rsidRPr="003F75DC">
        <w:t>. Distribución del error para el PM</w:t>
      </w:r>
      <w:r w:rsidRPr="00342173">
        <w:rPr>
          <w:vertAlign w:val="subscript"/>
        </w:rPr>
        <w:t>10</w:t>
      </w:r>
      <w:r w:rsidR="00342173">
        <w:rPr>
          <w:vertAlign w:val="subscript"/>
        </w:rPr>
        <w:t>.</w:t>
      </w:r>
    </w:p>
    <w:p w14:paraId="26580AD1" w14:textId="29F04D74"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7">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4</w:t>
      </w:r>
      <w:r w:rsidR="00E501B4" w:rsidRPr="005F2DF4">
        <w:t xml:space="preserve">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73DFFE14" w:rsidR="00C57267" w:rsidRDefault="00C57267" w:rsidP="00A74616">
      <w:pPr>
        <w:ind w:firstLine="0"/>
        <w:jc w:val="center"/>
      </w:pPr>
      <w:r w:rsidRPr="003F75DC">
        <w:t xml:space="preserve">Figura </w:t>
      </w:r>
      <w:r w:rsidR="003F26AB">
        <w:t>45</w:t>
      </w:r>
      <w:r w:rsidRPr="003F75DC">
        <w:t>. Distribución del error para el O3</w:t>
      </w:r>
      <w:r w:rsidR="004E337A">
        <w:t>.</w:t>
      </w:r>
    </w:p>
    <w:p w14:paraId="05AB0D5C" w14:textId="4297275F" w:rsidR="00E501B4" w:rsidRDefault="00E501B4" w:rsidP="005F2DF4">
      <w:r>
        <w:lastRenderedPageBreak/>
        <w:t xml:space="preserve">En la figura </w:t>
      </w:r>
      <w:r w:rsidR="003F26AB">
        <w:t>45</w:t>
      </w:r>
      <w:r>
        <w:t xml:space="preserve">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8">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61A7360F" w:rsidR="00C57267" w:rsidRDefault="00C57267" w:rsidP="00A74616">
      <w:pPr>
        <w:ind w:firstLine="0"/>
        <w:jc w:val="center"/>
      </w:pPr>
      <w:r w:rsidRPr="003F75DC">
        <w:t xml:space="preserve">Figura </w:t>
      </w:r>
      <w:r w:rsidR="003F26AB">
        <w:t>46</w:t>
      </w:r>
      <w:r w:rsidRPr="003F75DC">
        <w:t>. Distribución del error para el NO2</w:t>
      </w:r>
      <w:r w:rsidR="004E337A">
        <w:t>.</w:t>
      </w:r>
    </w:p>
    <w:p w14:paraId="49714DEB" w14:textId="20878C4C"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9">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w:t>
      </w:r>
      <w:r w:rsidR="003F26AB">
        <w:t>46</w:t>
      </w:r>
      <w:r w:rsidR="00E501B4">
        <w:t xml:space="preserve">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65007AC" w:rsidR="00C57267" w:rsidRDefault="00C57267" w:rsidP="00A74616">
      <w:pPr>
        <w:ind w:firstLine="0"/>
        <w:jc w:val="center"/>
      </w:pPr>
      <w:r w:rsidRPr="003F75DC">
        <w:t xml:space="preserve">Figura </w:t>
      </w:r>
      <w:r w:rsidR="003F26AB">
        <w:t>47</w:t>
      </w:r>
      <w:r w:rsidRPr="003F75DC">
        <w:t>. Distribución del error para el SO2</w:t>
      </w:r>
      <w:r w:rsidR="004E337A">
        <w:t>.</w:t>
      </w:r>
    </w:p>
    <w:p w14:paraId="0DFB34F9" w14:textId="5AA10D92" w:rsidR="005F2DF4" w:rsidRDefault="00A6716C" w:rsidP="00A6716C">
      <w:r>
        <w:t xml:space="preserve">Por último, en la figura </w:t>
      </w:r>
      <w:r w:rsidR="003F26AB">
        <w:t>47</w:t>
      </w:r>
      <w:r>
        <w:t xml:space="preserve"> vemos la del SO2. Los resultados son muy buenos, al tener prácticamente la mitad de las veces un error nulo y el resto un error pequeño menor del 10%.</w:t>
      </w:r>
    </w:p>
    <w:p w14:paraId="1AA6172B" w14:textId="77777777" w:rsidR="00C57267" w:rsidRDefault="00C57267" w:rsidP="003F75DC"/>
    <w:p w14:paraId="2FF7CAAE" w14:textId="0AB47807" w:rsidR="00A75771" w:rsidRDefault="00C00ABA" w:rsidP="005B5F4E">
      <w:pPr>
        <w:pStyle w:val="Ttulo3"/>
        <w:ind w:firstLine="0"/>
      </w:pPr>
      <w:bookmarkStart w:id="49" w:name="_Toc107824237"/>
      <w:r>
        <w:lastRenderedPageBreak/>
        <w:t xml:space="preserve">5. </w:t>
      </w:r>
      <w:r w:rsidR="000744BE">
        <w:t>3</w:t>
      </w:r>
      <w:r>
        <w:t>. 6.</w:t>
      </w:r>
      <w:r>
        <w:tab/>
      </w:r>
      <w:r w:rsidR="00A75771">
        <w:t>Ex</w:t>
      </w:r>
      <w:r w:rsidR="00A677F4">
        <w:t>presión matemática</w:t>
      </w:r>
      <w:bookmarkEnd w:id="49"/>
    </w:p>
    <w:p w14:paraId="3F9E1F7F" w14:textId="5BA81A48" w:rsidR="009F07EE" w:rsidRDefault="000C5899" w:rsidP="005F31DF">
      <w:r>
        <w:t xml:space="preserve">Podemos </w:t>
      </w:r>
      <w:r w:rsidR="00A677F4">
        <w:t xml:space="preserve">obtener la </w:t>
      </w:r>
      <w:r>
        <w:t>expresión matemática resultante y utilizarl</w:t>
      </w:r>
      <w:r w:rsidR="00A677F4">
        <w:t>a</w:t>
      </w:r>
      <w:r>
        <w:t xml:space="preserve">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DCC5F9E" w14:textId="184591FF" w:rsidR="000B6324" w:rsidRDefault="000B6324" w:rsidP="005F31DF">
      <w:r>
        <w:rPr>
          <w:noProof/>
        </w:rPr>
        <mc:AlternateContent>
          <mc:Choice Requires="wps">
            <w:drawing>
              <wp:anchor distT="0" distB="0" distL="114300" distR="114300" simplePos="0" relativeHeight="251723776" behindDoc="0" locked="0" layoutInCell="1" allowOverlap="1" wp14:anchorId="5DEA8615" wp14:editId="5294AF21">
                <wp:simplePos x="0" y="0"/>
                <wp:positionH relativeFrom="column">
                  <wp:posOffset>-64770</wp:posOffset>
                </wp:positionH>
                <wp:positionV relativeFrom="paragraph">
                  <wp:posOffset>270559</wp:posOffset>
                </wp:positionV>
                <wp:extent cx="5673687" cy="6591719"/>
                <wp:effectExtent l="0" t="0" r="22860" b="19050"/>
                <wp:wrapNone/>
                <wp:docPr id="1" name="Rectángulo 1"/>
                <wp:cNvGraphicFramePr/>
                <a:graphic xmlns:a="http://schemas.openxmlformats.org/drawingml/2006/main">
                  <a:graphicData uri="http://schemas.microsoft.com/office/word/2010/wordprocessingShape">
                    <wps:wsp>
                      <wps:cNvSpPr/>
                      <wps:spPr>
                        <a:xfrm>
                          <a:off x="0" y="0"/>
                          <a:ext cx="5673687" cy="65917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A9B904" id="Rectángulo 1" o:spid="_x0000_s1026" style="position:absolute;margin-left:-5.1pt;margin-top:21.3pt;width:446.75pt;height:519.0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" filled="f" strokecolor="black [3213]" strokeweight="1pt"/>
            </w:pict>
          </mc:Fallback>
        </mc:AlternateContent>
      </w:r>
    </w:p>
    <w:p w14:paraId="236E38B7" w14:textId="77777777" w:rsidR="00013F6C" w:rsidRPr="00511458" w:rsidRDefault="00013F6C" w:rsidP="00013F6C">
      <w:pPr>
        <w:spacing w:after="0" w:line="240"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PRECIPITATIONS</w:t>
      </w:r>
      <w:proofErr w:type="spellEnd"/>
      <w:r w:rsidRPr="00511458">
        <w:rPr>
          <w:rFonts w:eastAsia="Times New Roman" w:cs="Times New Roman"/>
          <w:szCs w:val="24"/>
          <w:lang w:val="en-US" w:eastAsia="es-ES"/>
        </w:rPr>
        <w:t>(mm)_lag_1 = (PRECIPITATIONS(mm)_lag_1-1.074939966)/</w:t>
      </w:r>
      <w:proofErr w:type="gramStart"/>
      <w:r w:rsidRPr="00511458">
        <w:rPr>
          <w:rFonts w:eastAsia="Times New Roman" w:cs="Times New Roman"/>
          <w:szCs w:val="24"/>
          <w:lang w:val="en-US" w:eastAsia="es-ES"/>
        </w:rPr>
        <w:t>3.714220047;</w:t>
      </w:r>
      <w:proofErr w:type="gramEnd"/>
    </w:p>
    <w:p w14:paraId="56828D4F" w14:textId="77777777" w:rsidR="00013F6C" w:rsidRPr="00511458" w:rsidRDefault="00013F6C" w:rsidP="00013F6C">
      <w:pPr>
        <w:spacing w:after="0" w:line="240"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TAVG</w:t>
      </w:r>
      <w:proofErr w:type="spellEnd"/>
      <w:r w:rsidRPr="00511458">
        <w:rPr>
          <w:rFonts w:eastAsia="Times New Roman" w:cs="Times New Roman"/>
          <w:szCs w:val="24"/>
          <w:lang w:val="en-US" w:eastAsia="es-ES"/>
        </w:rPr>
        <w:t>(C)_lag_1 = (TAVG(C)_lag_1-15.34309959)/</w:t>
      </w:r>
      <w:proofErr w:type="gramStart"/>
      <w:r w:rsidRPr="00511458">
        <w:rPr>
          <w:rFonts w:eastAsia="Times New Roman" w:cs="Times New Roman"/>
          <w:szCs w:val="24"/>
          <w:lang w:val="en-US" w:eastAsia="es-ES"/>
        </w:rPr>
        <w:t>8.136810303;</w:t>
      </w:r>
      <w:proofErr w:type="gramEnd"/>
    </w:p>
    <w:p w14:paraId="142C3C41" w14:textId="6973FED1" w:rsidR="00013F6C" w:rsidRPr="00511458" w:rsidRDefault="00013F6C" w:rsidP="00013F6C">
      <w:pPr>
        <w:spacing w:after="0" w:line="276"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TMAX</w:t>
      </w:r>
      <w:proofErr w:type="spellEnd"/>
      <w:r w:rsidRPr="00511458">
        <w:rPr>
          <w:rFonts w:eastAsia="Times New Roman" w:cs="Times New Roman"/>
          <w:szCs w:val="24"/>
          <w:lang w:val="en-US" w:eastAsia="es-ES"/>
        </w:rPr>
        <w:t>(C)_lag_1 = (TMAX(C)_lag_1-21.96590042)/</w:t>
      </w:r>
      <w:proofErr w:type="gramStart"/>
      <w:r w:rsidRPr="00511458">
        <w:rPr>
          <w:rFonts w:eastAsia="Times New Roman" w:cs="Times New Roman"/>
          <w:szCs w:val="24"/>
          <w:lang w:val="en-US" w:eastAsia="es-ES"/>
        </w:rPr>
        <w:t>8.941390038;</w:t>
      </w:r>
      <w:proofErr w:type="gramEnd"/>
    </w:p>
    <w:p w14:paraId="18F1DEDB" w14:textId="255049CE" w:rsidR="00013F6C" w:rsidRPr="00511458" w:rsidRDefault="00013F6C" w:rsidP="00013F6C">
      <w:pPr>
        <w:spacing w:after="0"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scaled_PM2.5(AQI)_lag_0 = (PM2.5(AQI)_lag_0-54.49160004)/</w:t>
      </w:r>
      <w:proofErr w:type="gramStart"/>
      <w:r w:rsidRPr="00511458">
        <w:rPr>
          <w:rFonts w:eastAsia="Times New Roman" w:cs="Times New Roman"/>
          <w:szCs w:val="24"/>
          <w:lang w:val="en-US" w:eastAsia="es-ES"/>
        </w:rPr>
        <w:t>19.51469994;</w:t>
      </w:r>
      <w:proofErr w:type="gramEnd"/>
    </w:p>
    <w:p w14:paraId="11FF3ED2" w14:textId="77777777" w:rsidR="00013F6C" w:rsidRPr="00511458" w:rsidRDefault="00013F6C" w:rsidP="00013F6C">
      <w:pPr>
        <w:spacing w:after="0"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scaled_PM10(AQI)_lag_0 = (PM10(AQI)_lag_0-24.5359993)/</w:t>
      </w:r>
      <w:proofErr w:type="gramStart"/>
      <w:r w:rsidRPr="00511458">
        <w:rPr>
          <w:rFonts w:eastAsia="Times New Roman" w:cs="Times New Roman"/>
          <w:szCs w:val="24"/>
          <w:lang w:val="en-US" w:eastAsia="es-ES"/>
        </w:rPr>
        <w:t>11.86429977;</w:t>
      </w:r>
      <w:proofErr w:type="gramEnd"/>
    </w:p>
    <w:p w14:paraId="0819A7CE"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O3(AQI)_lag_0 = (O3(AQI)_lag_0-32.</w:t>
      </w:r>
      <w:proofErr w:type="gramStart"/>
      <w:r w:rsidRPr="00013F6C">
        <w:rPr>
          <w:rFonts w:eastAsia="Times New Roman" w:cs="Times New Roman"/>
          <w:szCs w:val="24"/>
          <w:lang w:eastAsia="es-ES"/>
        </w:rPr>
        <w:t>80110168)/</w:t>
      </w:r>
      <w:proofErr w:type="gramEnd"/>
      <w:r w:rsidRPr="00013F6C">
        <w:rPr>
          <w:rFonts w:eastAsia="Times New Roman" w:cs="Times New Roman"/>
          <w:szCs w:val="24"/>
          <w:lang w:eastAsia="es-ES"/>
        </w:rPr>
        <w:t>14.55000019;</w:t>
      </w:r>
    </w:p>
    <w:p w14:paraId="5B472F13"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NO2(AQI)_lag_0 = (NO2(AQI)_lag_0-24.</w:t>
      </w:r>
      <w:proofErr w:type="gramStart"/>
      <w:r w:rsidRPr="00013F6C">
        <w:rPr>
          <w:rFonts w:eastAsia="Times New Roman" w:cs="Times New Roman"/>
          <w:szCs w:val="24"/>
          <w:lang w:eastAsia="es-ES"/>
        </w:rPr>
        <w:t>17860031)/</w:t>
      </w:r>
      <w:proofErr w:type="gramEnd"/>
      <w:r w:rsidRPr="00013F6C">
        <w:rPr>
          <w:rFonts w:eastAsia="Times New Roman" w:cs="Times New Roman"/>
          <w:szCs w:val="24"/>
          <w:lang w:eastAsia="es-ES"/>
        </w:rPr>
        <w:t>10.28530025;</w:t>
      </w:r>
    </w:p>
    <w:p w14:paraId="0BF262D4" w14:textId="647D230C" w:rsidR="00013F6C" w:rsidRPr="00511458" w:rsidRDefault="00013F6C" w:rsidP="00013F6C">
      <w:pPr>
        <w:spacing w:line="276" w:lineRule="auto"/>
        <w:ind w:firstLine="0"/>
        <w:rPr>
          <w:rFonts w:eastAsia="Times New Roman" w:cs="Times New Roman"/>
          <w:szCs w:val="24"/>
          <w:lang w:val="en-US" w:eastAsia="es-ES"/>
        </w:rPr>
      </w:pPr>
      <w:r w:rsidRPr="00511458">
        <w:rPr>
          <w:rFonts w:eastAsia="Times New Roman" w:cs="Times New Roman"/>
          <w:szCs w:val="24"/>
          <w:lang w:val="en-US" w:eastAsia="es-ES"/>
        </w:rPr>
        <w:t>scaled_SO2(AQI)_lag_0 = (SO2(AQI)_lag_0-3.112720013)/2.052930117; …</w:t>
      </w:r>
    </w:p>
    <w:p w14:paraId="2521B913" w14:textId="2916480D" w:rsidR="00013F6C" w:rsidRPr="00511458" w:rsidRDefault="00013F6C" w:rsidP="00013F6C">
      <w:pPr>
        <w:spacing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perceptron_layer_1_output_0 = tanh( 0.0123884 + (</w:t>
      </w:r>
      <w:proofErr w:type="spellStart"/>
      <w:r w:rsidRPr="00511458">
        <w:rPr>
          <w:rFonts w:eastAsia="Times New Roman" w:cs="Times New Roman"/>
          <w:szCs w:val="24"/>
          <w:lang w:val="en-US" w:eastAsia="es-ES"/>
        </w:rPr>
        <w:t>scaled_PRECIPITATIONS</w:t>
      </w:r>
      <w:proofErr w:type="spellEnd"/>
      <w:r w:rsidRPr="00511458">
        <w:rPr>
          <w:rFonts w:eastAsia="Times New Roman" w:cs="Times New Roman"/>
          <w:szCs w:val="24"/>
          <w:lang w:val="en-US" w:eastAsia="es-ES"/>
        </w:rPr>
        <w:t>(mm) _lag_1 * 2.22922e-05) + (</w:t>
      </w:r>
      <w:proofErr w:type="spellStart"/>
      <w:r w:rsidRPr="00511458">
        <w:rPr>
          <w:rFonts w:eastAsia="Times New Roman" w:cs="Times New Roman"/>
          <w:szCs w:val="24"/>
          <w:lang w:val="en-US" w:eastAsia="es-ES"/>
        </w:rPr>
        <w:t>scaled_TAVG</w:t>
      </w:r>
      <w:proofErr w:type="spellEnd"/>
      <w:r w:rsidRPr="00511458">
        <w:rPr>
          <w:rFonts w:eastAsia="Times New Roman" w:cs="Times New Roman"/>
          <w:szCs w:val="24"/>
          <w:lang w:val="en-US" w:eastAsia="es-ES"/>
        </w:rPr>
        <w:t>(C)_lag_1*-5.78615e-06) + (</w:t>
      </w:r>
      <w:proofErr w:type="spellStart"/>
      <w:r w:rsidRPr="00511458">
        <w:rPr>
          <w:rFonts w:eastAsia="Times New Roman" w:cs="Times New Roman"/>
          <w:szCs w:val="24"/>
          <w:lang w:val="en-US" w:eastAsia="es-ES"/>
        </w:rPr>
        <w:t>scaled_TMAX</w:t>
      </w:r>
      <w:proofErr w:type="spellEnd"/>
      <w:r w:rsidRPr="00511458">
        <w:rPr>
          <w:rFonts w:eastAsia="Times New Roman" w:cs="Times New Roman"/>
          <w:szCs w:val="24"/>
          <w:lang w:val="en-US" w:eastAsia="es-ES"/>
        </w:rPr>
        <w:t>(C) _lag_1*-1.1162e-05) + (</w:t>
      </w:r>
      <w:proofErr w:type="spellStart"/>
      <w:r w:rsidRPr="00511458">
        <w:rPr>
          <w:rFonts w:eastAsia="Times New Roman" w:cs="Times New Roman"/>
          <w:szCs w:val="24"/>
          <w:lang w:val="en-US" w:eastAsia="es-ES"/>
        </w:rPr>
        <w:t>scaled_TMIN</w:t>
      </w:r>
      <w:proofErr w:type="spellEnd"/>
      <w:r w:rsidRPr="00511458">
        <w:rPr>
          <w:rFonts w:eastAsia="Times New Roman" w:cs="Times New Roman"/>
          <w:szCs w:val="24"/>
          <w:lang w:val="en-US" w:eastAsia="es-ES"/>
        </w:rPr>
        <w:t>(C)_lag_1*-0.0430863) + (</w:t>
      </w:r>
      <w:proofErr w:type="spellStart"/>
      <w:r w:rsidRPr="00511458">
        <w:rPr>
          <w:rFonts w:eastAsia="Times New Roman" w:cs="Times New Roman"/>
          <w:szCs w:val="24"/>
          <w:lang w:val="en-US" w:eastAsia="es-ES"/>
        </w:rPr>
        <w:t>scaled_PRESSURE</w:t>
      </w:r>
      <w:proofErr w:type="spellEnd"/>
      <w:r w:rsidRPr="00511458">
        <w:rPr>
          <w:rFonts w:eastAsia="Times New Roman" w:cs="Times New Roman"/>
          <w:szCs w:val="24"/>
          <w:lang w:val="en-US" w:eastAsia="es-ES"/>
        </w:rPr>
        <w:t xml:space="preserve"> (</w:t>
      </w:r>
      <w:proofErr w:type="spellStart"/>
      <w:r w:rsidRPr="00511458">
        <w:rPr>
          <w:rFonts w:eastAsia="Times New Roman" w:cs="Times New Roman"/>
          <w:szCs w:val="24"/>
          <w:lang w:val="en-US" w:eastAsia="es-ES"/>
        </w:rPr>
        <w:t>hPa</w:t>
      </w:r>
      <w:proofErr w:type="spellEnd"/>
      <w:r w:rsidRPr="00511458">
        <w:rPr>
          <w:rFonts w:eastAsia="Times New Roman" w:cs="Times New Roman"/>
          <w:szCs w:val="24"/>
          <w:lang w:val="en-US" w:eastAsia="es-ES"/>
        </w:rPr>
        <w:t>)_lag_1*8.06941e-05) + (</w:t>
      </w:r>
      <w:proofErr w:type="spellStart"/>
      <w:r w:rsidRPr="00511458">
        <w:rPr>
          <w:rFonts w:eastAsia="Times New Roman" w:cs="Times New Roman"/>
          <w:szCs w:val="24"/>
          <w:lang w:val="en-US" w:eastAsia="es-ES"/>
        </w:rPr>
        <w:t>scaled_WINDSPEED</w:t>
      </w:r>
      <w:proofErr w:type="spellEnd"/>
      <w:r w:rsidRPr="00511458">
        <w:rPr>
          <w:rFonts w:eastAsia="Times New Roman" w:cs="Times New Roman"/>
          <w:szCs w:val="24"/>
          <w:lang w:val="en-US" w:eastAsia="es-ES"/>
        </w:rPr>
        <w:t>(km/h)_lag_1*9.89985e-05) +</w:t>
      </w:r>
      <w:r w:rsidRPr="00511458">
        <w:rPr>
          <w:lang w:val="en-US"/>
        </w:rPr>
        <w:t>(</w:t>
      </w:r>
      <w:proofErr w:type="spellStart"/>
      <w:r w:rsidRPr="00511458">
        <w:rPr>
          <w:lang w:val="en-US"/>
        </w:rPr>
        <w:t>scaled_HUMIDITY</w:t>
      </w:r>
      <w:proofErr w:type="spellEnd"/>
      <w:r w:rsidRPr="00511458">
        <w:rPr>
          <w:lang w:val="en-US"/>
        </w:rPr>
        <w:t>(percentage)_lag_1*-0.000111521) + (scaled_DAY_lag_0 *0.000123562)+</w:t>
      </w:r>
      <w:r w:rsidRPr="00511458">
        <w:rPr>
          <w:rFonts w:eastAsia="Times New Roman" w:cs="Times New Roman"/>
          <w:szCs w:val="24"/>
          <w:lang w:val="en-US" w:eastAsia="es-ES"/>
        </w:rPr>
        <w:t>…</w:t>
      </w:r>
    </w:p>
    <w:p w14:paraId="04360747" w14:textId="64B5AF63" w:rsidR="00013F6C" w:rsidRPr="00511458" w:rsidRDefault="00013F6C" w:rsidP="00013F6C">
      <w:pPr>
        <w:spacing w:line="276" w:lineRule="auto"/>
        <w:ind w:firstLine="0"/>
        <w:jc w:val="left"/>
        <w:rPr>
          <w:lang w:val="en-US"/>
        </w:rPr>
      </w:pPr>
      <w:r w:rsidRPr="00511458">
        <w:rPr>
          <w:lang w:val="en-US"/>
        </w:rPr>
        <w:t>perceptron_layer_2_output_0 = ( 4.9898e-05 + (perceptron_layer_1_output_0*-0.156224) + (perceptron_layer_1_output_1*-1.38242) + (perceptron_layer_1_output_2 *-4.62437e-05) + (perceptron_layer_1_output_3*-1.8714e-05) + (perceptron_layer_1_ output_4*-0.146844) + (perceptron_layer_1_output_5*2.53433e-05) + (perceptron_ layer_1_output_6*-9.66693e-05) + (perceptron_layer_1_output_7*-0.0461863) + (perceptron_layer_1_output_8*1.32114e-05) + (perceptron_layer_1_output_9*-6.20745e-05) );…</w:t>
      </w:r>
    </w:p>
    <w:p w14:paraId="39A5A149"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0 = 10+0.5*(perceptron_layer_2_output_0+1)*(166-10</w:t>
      </w:r>
      <w:proofErr w:type="gramStart"/>
      <w:r w:rsidRPr="00511458">
        <w:rPr>
          <w:rFonts w:eastAsia="Times New Roman" w:cs="Times New Roman"/>
          <w:szCs w:val="24"/>
          <w:lang w:val="en-US" w:eastAsia="es-ES"/>
        </w:rPr>
        <w:t>);</w:t>
      </w:r>
      <w:proofErr w:type="gramEnd"/>
    </w:p>
    <w:p w14:paraId="22294D81"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1 = 4+0.5*(perceptron_layer_2_output_1+1)*(160-4</w:t>
      </w:r>
      <w:proofErr w:type="gramStart"/>
      <w:r w:rsidRPr="00511458">
        <w:rPr>
          <w:rFonts w:eastAsia="Times New Roman" w:cs="Times New Roman"/>
          <w:szCs w:val="24"/>
          <w:lang w:val="en-US" w:eastAsia="es-ES"/>
        </w:rPr>
        <w:t>);</w:t>
      </w:r>
      <w:proofErr w:type="gramEnd"/>
    </w:p>
    <w:p w14:paraId="258F1B7E"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2 = 1+0.5*(perceptron_layer_2_output_2+1)*(249-1</w:t>
      </w:r>
      <w:proofErr w:type="gramStart"/>
      <w:r w:rsidRPr="00511458">
        <w:rPr>
          <w:rFonts w:eastAsia="Times New Roman" w:cs="Times New Roman"/>
          <w:szCs w:val="24"/>
          <w:lang w:val="en-US" w:eastAsia="es-ES"/>
        </w:rPr>
        <w:t>);</w:t>
      </w:r>
      <w:proofErr w:type="gramEnd"/>
    </w:p>
    <w:p w14:paraId="7E1E6B24"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3 = 2+0.5*(perceptron_layer_2_output_3+1)*(74-2</w:t>
      </w:r>
      <w:proofErr w:type="gramStart"/>
      <w:r w:rsidRPr="00511458">
        <w:rPr>
          <w:rFonts w:eastAsia="Times New Roman" w:cs="Times New Roman"/>
          <w:szCs w:val="24"/>
          <w:lang w:val="en-US" w:eastAsia="es-ES"/>
        </w:rPr>
        <w:t>);</w:t>
      </w:r>
      <w:proofErr w:type="gramEnd"/>
    </w:p>
    <w:p w14:paraId="261C3708" w14:textId="309CD0AA" w:rsidR="00013F6C" w:rsidRPr="00511458" w:rsidRDefault="00013F6C" w:rsidP="00013F6C">
      <w:pPr>
        <w:pStyle w:val="NormalWeb"/>
        <w:spacing w:before="0" w:beforeAutospacing="0" w:after="0" w:afterAutospacing="0"/>
        <w:ind w:firstLine="0"/>
        <w:rPr>
          <w:lang w:val="en-US"/>
        </w:rPr>
      </w:pPr>
      <w:r w:rsidRPr="00511458">
        <w:rPr>
          <w:lang w:val="en-US"/>
        </w:rPr>
        <w:t>unscaling_layer_output_4 = 0+0.5*(perceptron_layer_2_output_4+1)*(17-0); unscaling_layer_output_5 = 10+0.5*(perceptron_layer_2_output_5+1)*(166-10</w:t>
      </w:r>
      <w:proofErr w:type="gramStart"/>
      <w:r w:rsidRPr="00511458">
        <w:rPr>
          <w:lang w:val="en-US"/>
        </w:rPr>
        <w:t>);</w:t>
      </w:r>
      <w:proofErr w:type="gramEnd"/>
    </w:p>
    <w:p w14:paraId="2377F949"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6 = 4+0.5*(perceptron_layer_2_output_6+1)*(160-4</w:t>
      </w:r>
      <w:proofErr w:type="gramStart"/>
      <w:r w:rsidRPr="00511458">
        <w:rPr>
          <w:rFonts w:eastAsia="Times New Roman" w:cs="Times New Roman"/>
          <w:szCs w:val="24"/>
          <w:lang w:val="en-US" w:eastAsia="es-ES"/>
        </w:rPr>
        <w:t>);</w:t>
      </w:r>
      <w:proofErr w:type="gramEnd"/>
    </w:p>
    <w:p w14:paraId="4CA33505"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7 = 1+0.5*(perceptron_layer_2_output_7+1)*(249-1</w:t>
      </w:r>
      <w:proofErr w:type="gramStart"/>
      <w:r w:rsidRPr="00511458">
        <w:rPr>
          <w:rFonts w:eastAsia="Times New Roman" w:cs="Times New Roman"/>
          <w:szCs w:val="24"/>
          <w:lang w:val="en-US" w:eastAsia="es-ES"/>
        </w:rPr>
        <w:t>);</w:t>
      </w:r>
      <w:proofErr w:type="gramEnd"/>
    </w:p>
    <w:p w14:paraId="2C35CFF1"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8 = 2+0.5*(perceptron_layer_2_output_8+1)*(74-2</w:t>
      </w:r>
      <w:proofErr w:type="gramStart"/>
      <w:r w:rsidRPr="00511458">
        <w:rPr>
          <w:rFonts w:eastAsia="Times New Roman" w:cs="Times New Roman"/>
          <w:szCs w:val="24"/>
          <w:lang w:val="en-US" w:eastAsia="es-ES"/>
        </w:rPr>
        <w:t>);</w:t>
      </w:r>
      <w:proofErr w:type="gramEnd"/>
    </w:p>
    <w:p w14:paraId="600CB17A" w14:textId="56AEF106" w:rsidR="00013F6C" w:rsidRPr="00511458" w:rsidRDefault="00013F6C" w:rsidP="00013F6C">
      <w:pPr>
        <w:spacing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9 = 0+0.5*(perceptron_layer_2_output_9+1)*(17-0);</w:t>
      </w:r>
      <w:r w:rsidR="003443DD" w:rsidRPr="00511458">
        <w:rPr>
          <w:rFonts w:eastAsia="Times New Roman" w:cs="Times New Roman"/>
          <w:szCs w:val="24"/>
          <w:lang w:val="en-US" w:eastAsia="es-ES"/>
        </w:rPr>
        <w:t>…</w:t>
      </w:r>
    </w:p>
    <w:p w14:paraId="4201612B" w14:textId="77777777" w:rsidR="00013F6C" w:rsidRPr="00511458" w:rsidRDefault="00013F6C" w:rsidP="00013F6C">
      <w:pPr>
        <w:spacing w:line="276" w:lineRule="auto"/>
        <w:ind w:firstLine="0"/>
        <w:jc w:val="left"/>
        <w:rPr>
          <w:rFonts w:eastAsia="Times New Roman" w:cs="Times New Roman"/>
          <w:szCs w:val="24"/>
          <w:lang w:val="en-US" w:eastAsia="es-ES"/>
        </w:rPr>
      </w:pPr>
    </w:p>
    <w:p w14:paraId="4EADFC2F" w14:textId="77777777" w:rsidR="00013F6C" w:rsidRPr="00511458" w:rsidRDefault="00013F6C" w:rsidP="00013F6C">
      <w:pPr>
        <w:ind w:firstLine="0"/>
        <w:rPr>
          <w:rFonts w:eastAsia="Times New Roman" w:cs="Times New Roman"/>
          <w:szCs w:val="24"/>
          <w:lang w:val="en-US" w:eastAsia="es-ES"/>
        </w:rPr>
      </w:pPr>
    </w:p>
    <w:p w14:paraId="2220BD6A" w14:textId="3CF11DE6" w:rsidR="002E606A" w:rsidRDefault="00C00ABA" w:rsidP="005B5F4E">
      <w:pPr>
        <w:pStyle w:val="Ttulo2"/>
        <w:ind w:firstLine="0"/>
      </w:pPr>
      <w:bookmarkStart w:id="50" w:name="_Toc107824238"/>
      <w:r>
        <w:lastRenderedPageBreak/>
        <w:t xml:space="preserve">5. </w:t>
      </w:r>
      <w:r w:rsidR="000744BE">
        <w:t>4</w:t>
      </w:r>
      <w:r>
        <w:t>.</w:t>
      </w:r>
      <w:r>
        <w:tab/>
      </w:r>
      <w:r w:rsidR="002E606A">
        <w:t>Interfaz web para la visualización de resultados</w:t>
      </w:r>
      <w:bookmarkEnd w:id="50"/>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289C5E0D" w:rsidR="00FB5E77" w:rsidRDefault="00FB5E77" w:rsidP="002E606A">
      <w:r>
        <w:t xml:space="preserve">Como se ha mencionado en el </w:t>
      </w:r>
      <w:r w:rsidR="00575CB5">
        <w:t>apartado</w:t>
      </w:r>
      <w:r>
        <w:t xml:space="preserve"> </w:t>
      </w:r>
      <w:r w:rsidR="00575CB5">
        <w:t>4.3</w:t>
      </w:r>
      <w:r>
        <w:t xml:space="preserve">, se utiliza </w:t>
      </w:r>
      <w:proofErr w:type="spellStart"/>
      <w:r>
        <w:t>Node</w:t>
      </w:r>
      <w:proofErr w:type="spellEnd"/>
      <w:r>
        <w:t xml:space="preserve"> y Express. </w:t>
      </w:r>
      <w:proofErr w:type="spellStart"/>
      <w:r>
        <w:t>Node</w:t>
      </w:r>
      <w:proofErr w:type="spellEnd"/>
      <w:r>
        <w:t xml:space="preserve"> permite crear herramientas de lado servidor de manera sencilla usando JavaScript, ofreciendo gran cantidad de paquetes que nos serán útiles en la creación de la interfaz. Express es un </w:t>
      </w:r>
      <w:proofErr w:type="spellStart"/>
      <w:r w:rsidRPr="00421401">
        <w:rPr>
          <w:i/>
          <w:iCs/>
        </w:rPr>
        <w:t>framework</w:t>
      </w:r>
      <w:proofErr w:type="spellEnd"/>
      <w:r>
        <w:t xml:space="preserve"> que ofrece mecanismos para renderización de vistas, aportando la parte gráfica.</w:t>
      </w:r>
    </w:p>
    <w:p w14:paraId="48E33819" w14:textId="2269E83F"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 xml:space="preserve">Para hacer más rápida la codificación de HTML y evitar etiquetas y demás elementos, se usa </w:t>
      </w:r>
      <w:proofErr w:type="spellStart"/>
      <w:r w:rsidR="00C940FE">
        <w:t>Pug</w:t>
      </w:r>
      <w:proofErr w:type="spellEnd"/>
      <w:r w:rsidR="00C940FE">
        <w:t xml:space="preserve"> como preprocesador de HTML. La sintaxis es más simple lo que permite ahorrar tiempo. Por ejemplo, en la</w:t>
      </w:r>
      <w:r w:rsidR="001E4F03">
        <w:t xml:space="preserve"> figura </w:t>
      </w:r>
      <w:r w:rsidR="00575CB5">
        <w:t>48</w:t>
      </w:r>
      <w:r w:rsidR="001E4F03">
        <w:t xml:space="preserve"> </w:t>
      </w:r>
      <w:r w:rsidR="00C940FE">
        <w:t>se muestra la diferencia a la hora de escribir un “Hola Mundo”.</w:t>
      </w:r>
    </w:p>
    <w:p w14:paraId="1F6094ED" w14:textId="07A2219F" w:rsidR="001E4F03" w:rsidRDefault="001E4F03" w:rsidP="00AE17DE"/>
    <w:p w14:paraId="4051BC32" w14:textId="75C879EB" w:rsidR="00C940FE" w:rsidRDefault="001E4F03" w:rsidP="00A74616">
      <w:pPr>
        <w:ind w:firstLine="0"/>
        <w:jc w:val="center"/>
      </w:pPr>
      <w:r>
        <w:t xml:space="preserve">Figura </w:t>
      </w:r>
      <w:r w:rsidR="00575CB5">
        <w:t>48</w:t>
      </w:r>
      <w:r>
        <w:t>. Ejemplo diferencia HTML/</w:t>
      </w:r>
      <w:proofErr w:type="spellStart"/>
      <w:r>
        <w:t>Pug</w:t>
      </w:r>
      <w:proofErr w:type="spellEnd"/>
      <w:r>
        <w:t>.</w:t>
      </w:r>
    </w:p>
    <w:p w14:paraId="24EDE01B" w14:textId="77777777" w:rsidR="004134F3" w:rsidRDefault="004134F3" w:rsidP="004134F3"/>
    <w:p w14:paraId="2CDCFFAB" w14:textId="040F569A" w:rsidR="00615535" w:rsidRDefault="00384995" w:rsidP="005B5F4E">
      <w:pPr>
        <w:pStyle w:val="Ttulo3"/>
        <w:ind w:firstLine="0"/>
      </w:pPr>
      <w:bookmarkStart w:id="51" w:name="_Toc107824239"/>
      <w:r>
        <w:t xml:space="preserve">5. </w:t>
      </w:r>
      <w:r w:rsidR="000744BE">
        <w:t>4</w:t>
      </w:r>
      <w:r>
        <w:t>. 1.</w:t>
      </w:r>
      <w:r w:rsidR="007064DE">
        <w:tab/>
      </w:r>
      <w:r w:rsidR="00615535">
        <w:t>Diseño</w:t>
      </w:r>
      <w:bookmarkEnd w:id="51"/>
      <w:r w:rsidR="00615535">
        <w:t xml:space="preserve"> </w:t>
      </w:r>
    </w:p>
    <w:p w14:paraId="514BB355" w14:textId="68A94D1C"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xml:space="preserve">. En la figura </w:t>
      </w:r>
      <w:r w:rsidR="00B53752">
        <w:t>4</w:t>
      </w:r>
      <w:r w:rsidR="00575CB5">
        <w:t>9</w:t>
      </w:r>
      <w:r w:rsidR="00DD6CF8">
        <w:t xml:space="preserve"> se muestra un recorte con algunos de estos elementos.</w:t>
      </w:r>
    </w:p>
    <w:p w14:paraId="0113C3D0" w14:textId="41242106" w:rsidR="00575CB5" w:rsidRDefault="00575CB5" w:rsidP="00575CB5">
      <w:pPr>
        <w:ind w:firstLine="0"/>
        <w:jc w:val="center"/>
      </w:pPr>
      <w:r>
        <w:rPr>
          <w:noProof/>
        </w:rPr>
        <w:lastRenderedPageBreak/>
        <w:drawing>
          <wp:anchor distT="0" distB="0" distL="114300" distR="114300" simplePos="0" relativeHeight="251773952" behindDoc="0" locked="0" layoutInCell="1" allowOverlap="1" wp14:anchorId="1BADDFC2" wp14:editId="116BDDB2">
            <wp:simplePos x="0" y="0"/>
            <wp:positionH relativeFrom="margin">
              <wp:align>right</wp:align>
            </wp:positionH>
            <wp:positionV relativeFrom="paragraph">
              <wp:posOffset>60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r>
        <w:t xml:space="preserve">Figura </w:t>
      </w:r>
      <w:r w:rsidR="00B53752">
        <w:t>4</w:t>
      </w:r>
      <w:r>
        <w:t>9. Captura de pantalla de la interfaz web.</w:t>
      </w:r>
    </w:p>
    <w:p w14:paraId="135F81B1" w14:textId="16BF7F69" w:rsidR="00C940FE" w:rsidRDefault="00DD6CF8" w:rsidP="00AE17DE">
      <w:r>
        <w:t>Para crear las gráficas con la predicción de cada uno de los contaminantes, se utiliza la librería Charts.js</w:t>
      </w:r>
      <w:r w:rsidR="00D604C7">
        <w:t xml:space="preserve"> [1</w:t>
      </w:r>
      <w:r w:rsidR="00F844E8">
        <w:t>6</w:t>
      </w:r>
      <w:r w:rsidR="00D604C7">
        <w:t>]</w:t>
      </w:r>
      <w:r>
        <w:t>.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5827A95A" w14:textId="386DCA40" w:rsidR="00615535" w:rsidRDefault="005A4A44" w:rsidP="005B5F4E">
      <w:pPr>
        <w:pStyle w:val="Ttulo3"/>
        <w:ind w:firstLine="0"/>
      </w:pPr>
      <w:bookmarkStart w:id="52" w:name="_Toc107824240"/>
      <w:r>
        <w:lastRenderedPageBreak/>
        <w:t xml:space="preserve">5. </w:t>
      </w:r>
      <w:r w:rsidR="00052E5B">
        <w:t>4</w:t>
      </w:r>
      <w:r>
        <w:t>. 2.</w:t>
      </w:r>
      <w:r>
        <w:tab/>
      </w:r>
      <w:r w:rsidR="00615535">
        <w:t>Funcionalidad</w:t>
      </w:r>
      <w:bookmarkEnd w:id="52"/>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w:t>
      </w:r>
      <w:proofErr w:type="spellStart"/>
      <w:r w:rsidR="00A73C1F" w:rsidRPr="00421401">
        <w:rPr>
          <w:i/>
          <w:iCs/>
        </w:rPr>
        <w:t>framework</w:t>
      </w:r>
      <w:proofErr w:type="spellEnd"/>
      <w:r w:rsidR="00A73C1F">
        <w:t xml:space="preserve"> con las vistas, pero tiene más tareas. </w:t>
      </w:r>
    </w:p>
    <w:p w14:paraId="4021FB41" w14:textId="02556D88"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proofErr w:type="spellStart"/>
      <w:r w:rsidR="00676BD4">
        <w:t>VisualCrossing</w:t>
      </w:r>
      <w:proofErr w:type="spellEnd"/>
      <w:r w:rsidR="00676BD4">
        <w:t xml:space="preserve"> [1</w:t>
      </w:r>
      <w:r w:rsidR="00F844E8">
        <w:t>7</w:t>
      </w:r>
      <w:r w:rsidR="00676BD4">
        <w:t>]</w:t>
      </w:r>
      <w:r w:rsidR="00A73C1F">
        <w:t xml:space="preserve">, para recoger la información </w:t>
      </w:r>
      <w:r w:rsidR="00A10BE7">
        <w:t>meteorológica</w:t>
      </w:r>
      <w:r w:rsidR="00A73C1F">
        <w:t xml:space="preserve">. Como necesitamos tanto la actual como la pasada, son necesarias dos llamadas. La segunda API es </w:t>
      </w:r>
      <w:hyperlink r:id="rId73" w:history="1">
        <w:r w:rsidR="003A3291" w:rsidRPr="003A3291">
          <w:t>la</w:t>
        </w:r>
      </w:hyperlink>
      <w:r w:rsidR="003A3291" w:rsidRPr="003A3291">
        <w:t xml:space="preserve"> misma fuente de la que obtuvimos los datos históricos de contaminación</w:t>
      </w:r>
      <w:r w:rsidR="003A3291">
        <w:t xml:space="preserve"> [</w:t>
      </w:r>
      <w:r w:rsidR="00676BD4">
        <w:t>1</w:t>
      </w:r>
      <w:r w:rsidR="00F844E8">
        <w:t>4</w:t>
      </w:r>
      <w:r w:rsidR="003A3291">
        <w:t>], en este caso la usamos</w:t>
      </w:r>
      <w:r w:rsidR="00466237">
        <w:t xml:space="preserve"> para recoger la información actual de los contaminantes en Madrid.  En ambos casos obtenemos los datos en formato JSON, como se ve en la figura </w:t>
      </w:r>
      <w:r w:rsidR="00B53752">
        <w:t>5</w:t>
      </w:r>
      <w:r w:rsidR="00676BD4">
        <w:t>0</w:t>
      </w:r>
      <w:r w:rsidR="00466237">
        <w:t>, facilitando el uso posterior de los mismos.</w:t>
      </w:r>
    </w:p>
    <w:p w14:paraId="333E307D" w14:textId="77E7BC51" w:rsidR="00702EA4" w:rsidRDefault="00702EA4" w:rsidP="00AE17DE"/>
    <w:p w14:paraId="0EB8C5D8" w14:textId="7D41777D" w:rsidR="009F433F" w:rsidRDefault="009F433F" w:rsidP="00A74616">
      <w:pPr>
        <w:ind w:firstLine="0"/>
        <w:jc w:val="center"/>
      </w:pPr>
      <w:r>
        <w:t xml:space="preserve">Figura </w:t>
      </w:r>
      <w:r w:rsidR="00B53752">
        <w:t>5</w:t>
      </w:r>
      <w:r w:rsidR="00676BD4">
        <w:t>0</w:t>
      </w:r>
      <w:r>
        <w:t>. Extracto del JSON con la información meteorológica del día actual</w:t>
      </w:r>
      <w:r w:rsidR="00B53752">
        <w:t>.</w:t>
      </w:r>
    </w:p>
    <w:p w14:paraId="397D5EB4" w14:textId="77777777" w:rsidR="005C45EC" w:rsidRDefault="005C45EC" w:rsidP="00AE17DE"/>
    <w:p w14:paraId="65EACE9F" w14:textId="2D49D5D4" w:rsidR="00702EA4" w:rsidRDefault="00466237" w:rsidP="00AE17DE">
      <w:r>
        <w:t>Las llamadas se utilizan utilizando la librería Axios</w:t>
      </w:r>
      <w:r w:rsidR="00D604C7">
        <w:t xml:space="preserve"> [1</w:t>
      </w:r>
      <w:r w:rsidR="00F844E8">
        <w:t>8</w:t>
      </w:r>
      <w:r w:rsidR="00D604C7">
        <w:t>]</w:t>
      </w:r>
      <w:r>
        <w:t xml:space="preserve">,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lastRenderedPageBreak/>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58812996" w:rsidR="0051092A" w:rsidRDefault="00421401" w:rsidP="00AE17DE">
      <w:r>
        <w:rPr>
          <w:noProof/>
        </w:rPr>
        <w:drawing>
          <wp:anchor distT="0" distB="0" distL="114300" distR="114300" simplePos="0" relativeHeight="251776000" behindDoc="0" locked="0" layoutInCell="1" allowOverlap="1" wp14:anchorId="5C0BF7EC" wp14:editId="602F289F">
            <wp:simplePos x="0" y="0"/>
            <wp:positionH relativeFrom="margin">
              <wp:align>center</wp:align>
            </wp:positionH>
            <wp:positionV relativeFrom="paragraph">
              <wp:posOffset>959583</wp:posOffset>
            </wp:positionV>
            <wp:extent cx="5029200" cy="455930"/>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2920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w:t>
      </w:r>
      <w:r w:rsidR="00DD6CF8">
        <w:t xml:space="preserve">Al utilizar </w:t>
      </w:r>
      <w:proofErr w:type="spellStart"/>
      <w:r w:rsidR="00DD6CF8">
        <w:t>Pug</w:t>
      </w:r>
      <w:proofErr w:type="spellEnd"/>
      <w:r w:rsidR="00DD6CF8">
        <w:t>, s</w:t>
      </w:r>
      <w:r w:rsidR="0051092A">
        <w:t xml:space="preserve">e pueden utilizar como variables </w:t>
      </w:r>
      <w:r w:rsidR="00DD6CF8">
        <w:t>normales de cualquier otro lenguaje de programación, lo que es una de las grandes ventajas respecto a HTML plano.</w:t>
      </w:r>
    </w:p>
    <w:p w14:paraId="655DDE3C" w14:textId="77F6F77B" w:rsidR="0076186C" w:rsidRDefault="0076186C" w:rsidP="00A74616">
      <w:pPr>
        <w:ind w:firstLine="0"/>
        <w:jc w:val="center"/>
      </w:pPr>
      <w:r>
        <w:t xml:space="preserve">Figura </w:t>
      </w:r>
      <w:r w:rsidR="00B53752">
        <w:t>5</w:t>
      </w:r>
      <w:r w:rsidR="00676BD4">
        <w:t>1</w:t>
      </w:r>
      <w:r>
        <w:t>. Uso de datos obtenidos por el modelo en la creación de gráficas</w:t>
      </w:r>
      <w:r w:rsidR="004E337A">
        <w:t>.</w:t>
      </w:r>
    </w:p>
    <w:p w14:paraId="4C5197AE" w14:textId="25096E6F"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75DE59E2" w14:textId="623B54BD" w:rsidR="00A10BE7" w:rsidRDefault="00A10BE7" w:rsidP="002E606A"/>
    <w:p w14:paraId="192EB752" w14:textId="6FEF5CA2" w:rsidR="00676BD4" w:rsidRDefault="00911D4F" w:rsidP="006D3650">
      <w:pPr>
        <w:pStyle w:val="Ttulo3"/>
        <w:ind w:firstLine="0"/>
      </w:pPr>
      <w:bookmarkStart w:id="53" w:name="_Toc107824241"/>
      <w:r>
        <w:t>5. 4. 3. Integración del modelo</w:t>
      </w:r>
      <w:bookmarkEnd w:id="53"/>
      <w:r>
        <w:t xml:space="preserve"> </w:t>
      </w:r>
    </w:p>
    <w:p w14:paraId="4CC197B4" w14:textId="357BA177" w:rsidR="00911D4F" w:rsidRDefault="00911D4F" w:rsidP="00AE3FEB">
      <w:pPr>
        <w:ind w:firstLine="708"/>
      </w:pPr>
      <w:r>
        <w:t>A través de dos ficheros ejecutables</w:t>
      </w:r>
      <w:r w:rsidR="00AE3FEB">
        <w:t>, creados a partir de código fuente en el que se carga la red neuronal y el modelo obtenidos previamente</w:t>
      </w:r>
      <w:r>
        <w:t xml:space="preserve">, conseguimos el despliegue y el entrenamiento continuos en la interfaz web. </w:t>
      </w:r>
      <w:r w:rsidR="004850C3">
        <w:t>Así, se evita tanto la traducción del modelo a JavaScript como añadir todas las líneas de cálculo a la interfaz web, mejorando la legibilidad del código.</w:t>
      </w:r>
    </w:p>
    <w:p w14:paraId="4E3E8F45" w14:textId="32A5A898" w:rsidR="00911D4F" w:rsidRDefault="00911D4F" w:rsidP="00AE3FEB">
      <w:pPr>
        <w:ind w:firstLine="708"/>
      </w:pPr>
      <w:r>
        <w:t xml:space="preserve">En cuanto al despliegue continuo, una vez contamos con los valores de las variables de entrada, se las pasamos como argumento al fichero </w:t>
      </w:r>
      <w:r w:rsidRPr="00911D4F">
        <w:rPr>
          <w:i/>
          <w:iCs/>
        </w:rPr>
        <w:t>deployment.exe</w:t>
      </w:r>
      <w:r>
        <w:t>, que calcula las salidas utilizando la red neuronal presente en un fichero XML. Este ejecutable saca las salidas a un fichero CSV, que posteriormente es leído y los datos se introducen en las gráficas de barras.</w:t>
      </w:r>
    </w:p>
    <w:p w14:paraId="18419A86" w14:textId="26D6BF65" w:rsidR="00911D4F" w:rsidRDefault="00911D4F" w:rsidP="00AE3FEB">
      <w:pPr>
        <w:ind w:firstLine="708"/>
      </w:pPr>
      <w:r>
        <w:lastRenderedPageBreak/>
        <w:t xml:space="preserve">En cuanto al entrenamiento continuo, hay que tener en cuenta que el reentrenamiento de la red neuronal solo tiene sentido que ocurra una vez al día, al ser diarios los datos presentes en el histórico. Por eso, se comprueba la fecha actual con la fecha de la última muestra presente en el conjunto de datos. </w:t>
      </w:r>
      <w:r w:rsidR="002357DB">
        <w:t>Si no son iguales, se añaden los datos de hoy al conjunto y se reentrena la red con los datos añadidos. De esta manera, no se pierde eficiencia realizando el entrenamiento cada vez que un usuario acceda a la interfaz, como era la idea inicial para realizar el entrenamiento continuo.</w:t>
      </w:r>
    </w:p>
    <w:p w14:paraId="42F2824C" w14:textId="5B4864B8" w:rsidR="00EE2D42" w:rsidRDefault="00EE2D42" w:rsidP="004850C3"/>
    <w:p w14:paraId="5BFCF965" w14:textId="03EDC8B5" w:rsidR="00707CC9" w:rsidRDefault="00C14852" w:rsidP="00C14852">
      <w:pPr>
        <w:pStyle w:val="Ttulo2"/>
        <w:ind w:firstLine="0"/>
      </w:pPr>
      <w:bookmarkStart w:id="54" w:name="_Toc107824242"/>
      <w:r>
        <w:t>5. 5.</w:t>
      </w:r>
      <w:r w:rsidR="007064DE">
        <w:tab/>
      </w:r>
      <w:r>
        <w:t>Arquitectura</w:t>
      </w:r>
      <w:bookmarkEnd w:id="54"/>
    </w:p>
    <w:p w14:paraId="19BF37FE" w14:textId="4ED17365" w:rsidR="005E2F2A" w:rsidRDefault="00EE2D42" w:rsidP="005E2F2A">
      <w:r>
        <w:rPr>
          <w:noProof/>
        </w:rPr>
        <w:drawing>
          <wp:anchor distT="0" distB="0" distL="114300" distR="114300" simplePos="0" relativeHeight="251801600" behindDoc="0" locked="0" layoutInCell="1" allowOverlap="1" wp14:anchorId="53AF7B83" wp14:editId="24E68BFA">
            <wp:simplePos x="0" y="0"/>
            <wp:positionH relativeFrom="margin">
              <wp:align>center</wp:align>
            </wp:positionH>
            <wp:positionV relativeFrom="paragraph">
              <wp:posOffset>719455</wp:posOffset>
            </wp:positionV>
            <wp:extent cx="4956810" cy="4612005"/>
            <wp:effectExtent l="0" t="0" r="0" b="0"/>
            <wp:wrapTopAndBottom/>
            <wp:docPr id="38" name="Imagen 3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Diagrama&#10;&#10;Descripción generada automáticamente"/>
                    <pic:cNvPicPr>
                      <a:picLocks noChangeAspect="1" noChangeArrowheads="1"/>
                    </pic:cNvPicPr>
                  </pic:nvPicPr>
                  <pic:blipFill rotWithShape="1">
                    <a:blip r:embed="rId75">
                      <a:extLst>
                        <a:ext uri="{28A0092B-C50C-407E-A947-70E740481C1C}">
                          <a14:useLocalDpi xmlns:a14="http://schemas.microsoft.com/office/drawing/2010/main" val="0"/>
                        </a:ext>
                      </a:extLst>
                    </a:blip>
                    <a:srcRect l="4143" t="2870" r="7882" b="5514"/>
                    <a:stretch/>
                  </pic:blipFill>
                  <pic:spPr bwMode="auto">
                    <a:xfrm>
                      <a:off x="0" y="0"/>
                      <a:ext cx="4956810" cy="4612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D77F8">
        <w:t xml:space="preserve">En este apartado se muestra </w:t>
      </w:r>
      <w:r w:rsidR="00984A92">
        <w:t>un esquema</w:t>
      </w:r>
      <w:r w:rsidR="00406E38">
        <w:t xml:space="preserve"> </w:t>
      </w:r>
      <w:r w:rsidR="00CD77F8">
        <w:t>con la estructura final del sistema. En el Anexo III se pueden ver un diagrama de despliegue y un diagrama de componentes que profundizan en las dependencias de cada componente.</w:t>
      </w:r>
    </w:p>
    <w:p w14:paraId="75F287C0" w14:textId="03666673" w:rsidR="005600D3" w:rsidRDefault="00A90F4E" w:rsidP="00A11C6E">
      <w:pPr>
        <w:spacing w:after="0"/>
        <w:ind w:firstLine="0"/>
        <w:jc w:val="center"/>
      </w:pPr>
      <w:r>
        <w:t xml:space="preserve">Figura </w:t>
      </w:r>
      <w:r w:rsidR="00B53752">
        <w:t>5</w:t>
      </w:r>
      <w:r w:rsidR="00676BD4">
        <w:t>2</w:t>
      </w:r>
      <w:r>
        <w:t xml:space="preserve">. </w:t>
      </w:r>
      <w:r w:rsidR="005600D3">
        <w:t xml:space="preserve">Despliegue </w:t>
      </w:r>
      <w:r>
        <w:t>del proyecto.</w:t>
      </w:r>
    </w:p>
    <w:p w14:paraId="5F0AA05C" w14:textId="77777777" w:rsidR="005600D3" w:rsidRDefault="005600D3">
      <w:pPr>
        <w:spacing w:line="259" w:lineRule="auto"/>
        <w:ind w:firstLine="0"/>
        <w:jc w:val="left"/>
      </w:pPr>
      <w:r>
        <w:br w:type="page"/>
      </w:r>
    </w:p>
    <w:p w14:paraId="299BF1DC" w14:textId="3843F0FA" w:rsidR="005E2F2A" w:rsidRDefault="005600D3" w:rsidP="00A11C6E">
      <w:pPr>
        <w:spacing w:after="0"/>
        <w:ind w:firstLine="0"/>
        <w:jc w:val="center"/>
      </w:pPr>
      <w:r>
        <w:lastRenderedPageBreak/>
        <w:t>A continuación, se muestra la arquitectura lógica a nivel de diseño en la figura 53.</w:t>
      </w:r>
    </w:p>
    <w:p w14:paraId="10D44225" w14:textId="3F269125" w:rsidR="005600D3" w:rsidRDefault="00867261" w:rsidP="00A11C6E">
      <w:pPr>
        <w:spacing w:after="0"/>
        <w:ind w:firstLine="0"/>
        <w:jc w:val="center"/>
      </w:pPr>
      <w:r>
        <w:rPr>
          <w:noProof/>
        </w:rPr>
        <w:drawing>
          <wp:anchor distT="0" distB="0" distL="114300" distR="114300" simplePos="0" relativeHeight="251806720" behindDoc="0" locked="0" layoutInCell="1" allowOverlap="1" wp14:anchorId="2A90D88D" wp14:editId="73C110F5">
            <wp:simplePos x="0" y="0"/>
            <wp:positionH relativeFrom="margin">
              <wp:align>center</wp:align>
            </wp:positionH>
            <wp:positionV relativeFrom="paragraph">
              <wp:posOffset>132715</wp:posOffset>
            </wp:positionV>
            <wp:extent cx="5800090" cy="4838700"/>
            <wp:effectExtent l="0" t="0" r="0" b="0"/>
            <wp:wrapTopAndBottom/>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00090" cy="483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00D3">
        <w:t>Figura 53. Arquitectura lógica a nivel de diseño.</w:t>
      </w:r>
    </w:p>
    <w:p w14:paraId="459B20E4" w14:textId="77777777" w:rsidR="00867261" w:rsidRDefault="00867261" w:rsidP="00A11C6E">
      <w:pPr>
        <w:spacing w:after="0"/>
        <w:ind w:firstLine="0"/>
        <w:jc w:val="center"/>
      </w:pPr>
    </w:p>
    <w:p w14:paraId="6FD8A181" w14:textId="11FDABF0" w:rsidR="005600D3" w:rsidRDefault="005600D3" w:rsidP="00B51541">
      <w:pPr>
        <w:spacing w:after="0"/>
        <w:ind w:firstLine="0"/>
      </w:pPr>
      <w:r>
        <w:tab/>
        <w:t>En este diagrama vemos las dependencias entre los distintos componentes del sistema. Por un lado, tenemos al servidor web, en el que está integrado el modelo</w:t>
      </w:r>
      <w:r w:rsidR="00867261">
        <w:t xml:space="preserve"> co</w:t>
      </w:r>
      <w:r w:rsidR="00E75E35">
        <w:t>nseguido con la red neuronal</w:t>
      </w:r>
      <w:r>
        <w:t xml:space="preserve">. Este servidor cuenta con el histórico de datos, necesario para </w:t>
      </w:r>
      <w:r w:rsidR="00867261">
        <w:t xml:space="preserve">irlo actualizando y poder realizar el entrenamiento continuo, que, junto al despliegue continuo, dependen del modelo. </w:t>
      </w:r>
      <w:r w:rsidR="00E75E35">
        <w:t xml:space="preserve">Además, este servidor se conecta a las </w:t>
      </w:r>
      <w:proofErr w:type="spellStart"/>
      <w:r w:rsidR="00E75E35">
        <w:t>APIs</w:t>
      </w:r>
      <w:proofErr w:type="spellEnd"/>
      <w:r w:rsidR="00E75E35">
        <w:t xml:space="preserve"> y recoge los datos necesarios para poder generar las variables de salida.</w:t>
      </w:r>
      <w:r w:rsidR="00B51541">
        <w:t xml:space="preserve"> </w:t>
      </w:r>
    </w:p>
    <w:p w14:paraId="04EA0588" w14:textId="77777777" w:rsidR="00E75E35" w:rsidRDefault="00E75E35" w:rsidP="00B51541">
      <w:pPr>
        <w:spacing w:after="0"/>
        <w:ind w:firstLine="0"/>
      </w:pPr>
    </w:p>
    <w:p w14:paraId="200EC4B9" w14:textId="03FA7D1E" w:rsidR="00E75E35" w:rsidRDefault="00E75E35" w:rsidP="00B51541">
      <w:pPr>
        <w:spacing w:after="0"/>
        <w:ind w:firstLine="708"/>
      </w:pPr>
      <w:r>
        <w:t>Por otro lado, varios clientes se pueden conectar simultáneamente a nuestro servidor web para visualizar los datos, pudiendo cambiar entre contaminante usando unos botones.</w:t>
      </w:r>
    </w:p>
    <w:p w14:paraId="09493D4B" w14:textId="6E546E50" w:rsidR="005600D3" w:rsidRDefault="005600D3" w:rsidP="00A11C6E">
      <w:pPr>
        <w:spacing w:after="0"/>
        <w:ind w:firstLine="0"/>
        <w:jc w:val="center"/>
      </w:pPr>
    </w:p>
    <w:p w14:paraId="3818E1E2" w14:textId="0EE0D6C8" w:rsidR="005600D3" w:rsidRDefault="005600D3" w:rsidP="00A11C6E">
      <w:pPr>
        <w:spacing w:after="0"/>
        <w:ind w:firstLine="0"/>
        <w:jc w:val="center"/>
      </w:pPr>
    </w:p>
    <w:p w14:paraId="0FAC5AC1" w14:textId="78D64AB6" w:rsidR="00043317" w:rsidRDefault="005A4A44" w:rsidP="005B5F4E">
      <w:pPr>
        <w:pStyle w:val="Ttulo1"/>
        <w:ind w:firstLine="0"/>
      </w:pPr>
      <w:bookmarkStart w:id="55" w:name="_Toc107824243"/>
      <w:r>
        <w:lastRenderedPageBreak/>
        <w:t>6.</w:t>
      </w:r>
      <w:r>
        <w:tab/>
      </w:r>
      <w:r w:rsidR="00707CC9">
        <w:t>C</w:t>
      </w:r>
      <w:r w:rsidR="00043317">
        <w:t>onclusiones</w:t>
      </w:r>
      <w:bookmarkEnd w:id="55"/>
    </w:p>
    <w:p w14:paraId="3CA7E630" w14:textId="72A65E51" w:rsidR="00913A65" w:rsidRDefault="00017890" w:rsidP="00C741D3">
      <w:r>
        <w:t xml:space="preserve">En este trabajo se ha conseguido realizar una predicción </w:t>
      </w:r>
      <w:r w:rsidR="00805CEB">
        <w:t xml:space="preserve">de la contaminación atmosférica </w:t>
      </w:r>
      <w:r>
        <w:t xml:space="preserve">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w:t>
      </w:r>
      <w:r w:rsidR="00884F3E">
        <w:t>su</w:t>
      </w:r>
      <w:r>
        <w:t xml:space="preserve"> realizació</w:t>
      </w:r>
      <w:r w:rsidR="00884F3E">
        <w:t>n</w:t>
      </w:r>
      <w:r>
        <w:t xml:space="preserve">. </w:t>
      </w:r>
      <w:r w:rsidR="00913A65">
        <w:t>En cuanto a la recogida de datos históricos, se han obtenido todas las variables necesitadas, tanto de contaminación como meteorológicas, al igual que los datos en tiempo real.</w:t>
      </w:r>
    </w:p>
    <w:p w14:paraId="1E300E7F" w14:textId="67D7C060" w:rsidR="00994CFC" w:rsidRDefault="000527FF" w:rsidP="00994CFC">
      <w:r>
        <w:t xml:space="preserve">Para la consecución de este objetivo, ha sido necesaria la inmersión en el mundo de la inteligencia artificial y las redes neuronales, obteniendo información, seleccionando y aplicando los conceptos necesarios en el proyecto. </w:t>
      </w:r>
      <w:r w:rsidR="00994CFC">
        <w:t xml:space="preserve">La predicción de la contaminación atmosférica es un problema complejo debido a la gran cantidad de factores que influyen en el </w:t>
      </w:r>
      <w:proofErr w:type="gramStart"/>
      <w:r w:rsidR="00994CFC">
        <w:t>proceso</w:t>
      </w:r>
      <w:r w:rsidR="00D17F07">
        <w:t>,  y</w:t>
      </w:r>
      <w:proofErr w:type="gramEnd"/>
      <w:r w:rsidR="00D17F07">
        <w:t xml:space="preserve"> s</w:t>
      </w:r>
      <w:r w:rsidR="00994CFC">
        <w:t>e ha comprobado que las predicciones mejoran cuantos más factores se incluyan en el diseño del modelo.</w:t>
      </w:r>
    </w:p>
    <w:p w14:paraId="44C9BA0C" w14:textId="37ECEDF6" w:rsidR="00017890" w:rsidRDefault="00913A65" w:rsidP="00C741D3">
      <w:r>
        <w:t>Por otro lado</w:t>
      </w:r>
      <w:r w:rsidR="00017890">
        <w:t>,</w:t>
      </w:r>
      <w:r w:rsidR="00994CFC">
        <w:t xml:space="preserve"> se ha cumplido</w:t>
      </w:r>
      <w:r w:rsidR="00017890">
        <w:t xml:space="preserve"> </w:t>
      </w:r>
      <w:r w:rsidR="00994CFC">
        <w:t>el objetivo secundario de crear</w:t>
      </w:r>
      <w:r w:rsidR="00017890">
        <w:t xml:space="preserve"> una interfaz web clara y concisa donde se </w:t>
      </w:r>
      <w:r w:rsidR="00994CFC">
        <w:t>integre</w:t>
      </w:r>
      <w:r w:rsidR="00017890">
        <w:t xml:space="preserve"> el modelo</w:t>
      </w:r>
      <w:r>
        <w:t>. Esta</w:t>
      </w:r>
      <w:r w:rsidR="00017890">
        <w:t xml:space="preserve"> permit</w:t>
      </w:r>
      <w:r>
        <w:t>e</w:t>
      </w:r>
      <w:r w:rsidR="00017890">
        <w:t xml:space="preserve"> la visualización de resultados con un despliegue </w:t>
      </w:r>
      <w:r w:rsidR="00994CFC">
        <w:t>y un entrenamiento continuos</w:t>
      </w:r>
      <w:r w:rsidR="00017890">
        <w:t>, calculando las variables objetivo para la próxima semana, en lugar de para una semana en concreto</w:t>
      </w:r>
      <w:r w:rsidR="00994CFC">
        <w:t xml:space="preserve"> y adaptando los pesos de la red neuronal</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74B9FF82" w:rsidR="00D63229" w:rsidRDefault="00E96CD3" w:rsidP="00C741D3">
      <w:r>
        <w:t>En cuanto a la metodología, la utilización de Scrum en un trabajo real me ha servido para aplicar las ventajas de la metodología ágil, que conocía ligeramente de manera teórica, y por lo tanto profundizar en su conocimiento, aunque al ser un trabajo individual no se han aprovechado al máximo todas las funcionalidades que ofrece esta metodología. Además, el</w:t>
      </w:r>
      <w:r w:rsidR="002B1D73">
        <w:t xml:space="preserve"> uso de </w:t>
      </w:r>
      <w:proofErr w:type="spellStart"/>
      <w:r w:rsidR="002B1D73" w:rsidRPr="00E96CD3">
        <w:rPr>
          <w:i/>
          <w:iCs/>
        </w:rPr>
        <w:t>Design</w:t>
      </w:r>
      <w:proofErr w:type="spellEnd"/>
      <w:r w:rsidR="002B1D73" w:rsidRPr="00E96CD3">
        <w:rPr>
          <w:i/>
          <w:iCs/>
        </w:rPr>
        <w:t xml:space="preserve"> </w:t>
      </w:r>
      <w:proofErr w:type="spellStart"/>
      <w:r w:rsidR="002B1D73" w:rsidRPr="00E96CD3">
        <w:rPr>
          <w:i/>
          <w:iCs/>
        </w:rPr>
        <w:t>Science</w:t>
      </w:r>
      <w:proofErr w:type="spellEnd"/>
      <w:r w:rsidR="002B1D73" w:rsidRPr="00E96CD3">
        <w:rPr>
          <w:i/>
          <w:iCs/>
        </w:rPr>
        <w:t xml:space="preserve"> </w:t>
      </w:r>
      <w:proofErr w:type="spellStart"/>
      <w:r w:rsidR="002B1D73" w:rsidRPr="00E96CD3">
        <w:rPr>
          <w:i/>
          <w:iCs/>
        </w:rPr>
        <w:t>Research</w:t>
      </w:r>
      <w:proofErr w:type="spellEnd"/>
      <w:r w:rsidR="002B1D73" w:rsidRPr="00E96CD3">
        <w:rPr>
          <w:i/>
          <w:iCs/>
        </w:rPr>
        <w:t xml:space="preserve"> </w:t>
      </w:r>
      <w:proofErr w:type="spellStart"/>
      <w:r w:rsidR="002B1D73" w:rsidRPr="00E96CD3">
        <w:rPr>
          <w:i/>
          <w:iCs/>
        </w:rPr>
        <w:t>Methodology</w:t>
      </w:r>
      <w:proofErr w:type="spellEnd"/>
      <w:r w:rsidR="002B1D73">
        <w:t xml:space="preserve"> </w:t>
      </w:r>
      <w:r>
        <w:t xml:space="preserve">como enfoque para la parte científica de este trabajo </w:t>
      </w:r>
      <w:r w:rsidR="002B1D73">
        <w:t>me ha hecho conocer una metodología diferente a las vistas a lo largo del grado, y sus variaciones respecto a las tradicionales</w:t>
      </w:r>
      <w:r w:rsidR="005A344F">
        <w:t xml:space="preserve"> al estar enfocada al mundo científico</w:t>
      </w:r>
      <w:r>
        <w:t>.</w:t>
      </w:r>
    </w:p>
    <w:p w14:paraId="4B62727E" w14:textId="18FEEF74"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w:t>
      </w:r>
      <w:r w:rsidR="00E96CD3">
        <w:t>conocimientos</w:t>
      </w:r>
      <w:r w:rsidR="00F07917">
        <w:t xml:space="preserve"> sobre conceptos teóricos además de </w:t>
      </w:r>
      <w:r w:rsidR="00F07917">
        <w:lastRenderedPageBreak/>
        <w:t xml:space="preserve">aplicarlos correctamente sobre un problema real. </w:t>
      </w:r>
      <w:r>
        <w:t xml:space="preserve"> </w:t>
      </w:r>
      <w:r w:rsidR="00F07917">
        <w:t xml:space="preserve">También me ha dado la oportunidad </w:t>
      </w:r>
      <w:r>
        <w:t xml:space="preserve">de utilizar </w:t>
      </w:r>
      <w:r w:rsidR="00E96CD3">
        <w:t>el aprendizaje obtenido</w:t>
      </w:r>
      <w:r w:rsidR="00F07917">
        <w:t xml:space="preserve"> a lo largo del grado como el uso de una metodología de desarrollo de software</w:t>
      </w:r>
      <w:r w:rsidR="00191198">
        <w:t xml:space="preserve">. Trabajar de manera individual en vez de con compañeros, </w:t>
      </w:r>
      <w:r w:rsidR="00E96CD3">
        <w:t xml:space="preserve">en contraparte a </w:t>
      </w:r>
      <w:r w:rsidR="00191198">
        <w:t>la constante a lo largo del grado, me ha hecho ver las grandes ventajas que tiene contar con un grupo de personas en un proyecto, y lo difícil que puede ser en algunos momentos enfrentarte a un trabajo así una sola persona.</w:t>
      </w:r>
    </w:p>
    <w:p w14:paraId="20C9DB11" w14:textId="49DD7E4B" w:rsidR="009E371E" w:rsidRPr="002519D2" w:rsidRDefault="00D63229" w:rsidP="002519D2">
      <w:pPr>
        <w:ind w:firstLine="0"/>
        <w:jc w:val="left"/>
        <w:rPr>
          <w:b/>
          <w:bCs/>
        </w:rPr>
      </w:pPr>
      <w:r w:rsidRPr="002519D2">
        <w:rPr>
          <w:b/>
          <w:bCs/>
        </w:rPr>
        <w:t>Líneas futuras</w:t>
      </w:r>
    </w:p>
    <w:p w14:paraId="6097FF56" w14:textId="068DC362" w:rsidR="00C741D3" w:rsidRDefault="00D63229" w:rsidP="00C741D3">
      <w:r>
        <w:t xml:space="preserve">Como ampliaciones a este trabajo se plantean una serie de </w:t>
      </w:r>
      <w:r w:rsidR="0056500B">
        <w:t xml:space="preserve">mejoras tanto para obtener mejores resultados como para </w:t>
      </w:r>
      <w:r w:rsidR="007A5A9E">
        <w:t xml:space="preserve">una mejor </w:t>
      </w:r>
      <w:r w:rsidR="0056500B">
        <w:t>comunicación de estos</w:t>
      </w:r>
      <w:r w:rsidR="007A5A9E">
        <w:t xml:space="preserve"> al usuario</w:t>
      </w:r>
      <w:r w:rsidR="0056500B">
        <w:t>.</w:t>
      </w:r>
    </w:p>
    <w:p w14:paraId="30E50950" w14:textId="59835D55" w:rsidR="00D63229" w:rsidRDefault="00D63229" w:rsidP="00C741D3">
      <w:r>
        <w:t xml:space="preserve">En primer lugar, </w:t>
      </w:r>
      <w:r w:rsidR="007A5A9E">
        <w:t>recoger más variables en el conjunto de datos</w:t>
      </w:r>
      <w:r w:rsidR="00631E81">
        <w:t xml:space="preserve"> que no fueran meteorológicas</w:t>
      </w:r>
      <w:r w:rsidR="007A5A9E">
        <w:t xml:space="preserve">, como pueden ser métricas del tráfico en la ciudad, periodos vacacionales o similares permitiría una mayor minimización del error, además de ayudar a encontrar nuevas correlaciones que posteriormente pueden ser utilizadas en la toma de decisiones. </w:t>
      </w:r>
    </w:p>
    <w:p w14:paraId="55ADFB62" w14:textId="285C2DBF" w:rsidR="00D63229" w:rsidRDefault="00D63229" w:rsidP="00C741D3">
      <w:r>
        <w:t>Por otro lado, se podrían añadir capas neuronales de otros tipos que podrían funcionar bien para este proyecto, como pueden ser las convolucionales (usadas sobre todo en el análisis automático de imágenes).</w:t>
      </w:r>
      <w:r w:rsidR="00631E81">
        <w:t xml:space="preserve"> Aunque perderíamos tiempo de entrenamiento, quizá se obtendrían unos mejores resultados.</w:t>
      </w:r>
    </w:p>
    <w:p w14:paraId="7371682F" w14:textId="4429E4F4"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r w:rsidR="00191198">
        <w:t>, facilitando al usuario final tareas para que de esta manera no las tenga que llevar a cabo por su cuenta.</w:t>
      </w:r>
    </w:p>
    <w:p w14:paraId="164148AC" w14:textId="6749E569" w:rsidR="00191198" w:rsidRDefault="00191198" w:rsidP="00C741D3">
      <w:r>
        <w:t xml:space="preserve">Finalmente, se podría hacer una comparación del modelo obtenido con modelos físicos ya existentes (que no usan inteligencia artificial) para de esta manera </w:t>
      </w:r>
      <w:r w:rsidR="007A5A9E">
        <w:t xml:space="preserve">mostrar las ventajas que tienen las redes neuronales artificiales en la predicción de valores futuros. </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F290010" w14:textId="7E9B2F2A" w:rsidR="00043317" w:rsidRPr="0027772D" w:rsidRDefault="00043317" w:rsidP="005B5F4E">
      <w:pPr>
        <w:pStyle w:val="Ttulo1"/>
        <w:ind w:firstLine="0"/>
        <w:rPr>
          <w:lang w:val="en-US"/>
        </w:rPr>
      </w:pPr>
      <w:bookmarkStart w:id="56" w:name="_Toc107824244"/>
      <w:r w:rsidRPr="0027772D">
        <w:rPr>
          <w:lang w:val="en-US"/>
        </w:rPr>
        <w:lastRenderedPageBreak/>
        <w:t>Referencias</w:t>
      </w:r>
      <w:bookmarkEnd w:id="56"/>
    </w:p>
    <w:p w14:paraId="24D0905F" w14:textId="08BB486E" w:rsidR="00D14123" w:rsidRPr="00770E11" w:rsidRDefault="00D14123" w:rsidP="00D14123">
      <w:pPr>
        <w:ind w:left="426" w:hanging="426"/>
        <w:jc w:val="left"/>
        <w:rPr>
          <w:lang w:val="en-US"/>
        </w:rPr>
      </w:pPr>
      <w:r>
        <w:rPr>
          <w:lang w:val="en-US"/>
        </w:rPr>
        <w:t xml:space="preserve"> [1] Simon </w:t>
      </w:r>
      <w:proofErr w:type="spellStart"/>
      <w:r>
        <w:rPr>
          <w:lang w:val="en-US"/>
        </w:rPr>
        <w:t>Haykin</w:t>
      </w:r>
      <w:proofErr w:type="spellEnd"/>
      <w:r>
        <w:rPr>
          <w:lang w:val="en-US"/>
        </w:rPr>
        <w:t xml:space="preserve">. </w:t>
      </w:r>
      <w:r w:rsidRPr="009823B5">
        <w:rPr>
          <w:i/>
          <w:iCs/>
          <w:lang w:val="en-US"/>
        </w:rPr>
        <w:t>Neural Networks and Learning Machines</w:t>
      </w:r>
      <w:r>
        <w:rPr>
          <w:lang w:val="en-US"/>
        </w:rPr>
        <w:t>. Pearson International Edition, 2009.</w:t>
      </w:r>
    </w:p>
    <w:p w14:paraId="0A85B53D" w14:textId="21DC6A3D" w:rsidR="002E3447" w:rsidRPr="009823B5" w:rsidRDefault="00CF5917" w:rsidP="00B64DE8">
      <w:pPr>
        <w:ind w:left="426" w:hanging="426"/>
        <w:jc w:val="left"/>
      </w:pPr>
      <w:r>
        <w:rPr>
          <w:lang w:val="en-US"/>
        </w:rPr>
        <w:t xml:space="preserve"> </w:t>
      </w:r>
      <w:r w:rsidR="004250BF" w:rsidRPr="00B64DE8">
        <w:rPr>
          <w:lang w:val="en-US"/>
        </w:rPr>
        <w:t>[</w:t>
      </w:r>
      <w:r w:rsidR="00D14123">
        <w:rPr>
          <w:lang w:val="en-US"/>
        </w:rPr>
        <w:t>2</w:t>
      </w:r>
      <w:r w:rsidR="004250BF" w:rsidRPr="00B64DE8">
        <w:rPr>
          <w:lang w:val="en-US"/>
        </w:rPr>
        <w:t xml:space="preserve">] </w:t>
      </w:r>
      <w:r w:rsidR="00B64DE8">
        <w:rPr>
          <w:lang w:val="en-US"/>
        </w:rPr>
        <w:t>Centers for Disease Control and Prevention: a</w:t>
      </w:r>
      <w:r w:rsidR="00B64DE8" w:rsidRPr="00B64DE8">
        <w:rPr>
          <w:lang w:val="en-US"/>
        </w:rPr>
        <w:t xml:space="preserve">ir pollutants. </w:t>
      </w:r>
      <w:hyperlink r:id="rId77" w:history="1">
        <w:r w:rsidR="00B64DE8" w:rsidRPr="009823B5">
          <w:rPr>
            <w:rStyle w:val="Hipervnculo"/>
            <w:rFonts w:asciiTheme="minorHAnsi" w:hAnsiTheme="minorHAnsi" w:cstheme="minorHAnsi"/>
            <w:color w:val="auto"/>
            <w:u w:val="none"/>
          </w:rPr>
          <w:t>https://www.cdc.gov/air/pollutants.htm</w:t>
        </w:r>
      </w:hyperlink>
      <w:r w:rsidR="009823B5">
        <w:rPr>
          <w:rStyle w:val="Hipervnculo"/>
          <w:rFonts w:asciiTheme="minorHAnsi" w:hAnsiTheme="minorHAnsi" w:cstheme="minorHAnsi"/>
          <w:color w:val="auto"/>
          <w:u w:val="none"/>
        </w:rPr>
        <w:t>.</w:t>
      </w:r>
    </w:p>
    <w:p w14:paraId="3F370637" w14:textId="1A9F623A" w:rsidR="004250BF" w:rsidRPr="009823B5" w:rsidRDefault="00CF5917" w:rsidP="00214DD9">
      <w:pPr>
        <w:ind w:left="426" w:hanging="426"/>
        <w:jc w:val="left"/>
      </w:pPr>
      <w:r w:rsidRPr="009823B5">
        <w:t xml:space="preserve"> </w:t>
      </w:r>
      <w:r w:rsidR="004250BF" w:rsidRPr="0027772D">
        <w:t>[</w:t>
      </w:r>
      <w:r w:rsidR="00D14123">
        <w:t>3</w:t>
      </w:r>
      <w:r w:rsidR="004250BF" w:rsidRPr="0027772D">
        <w:t xml:space="preserve">] </w:t>
      </w:r>
      <w:r w:rsidR="00214DD9" w:rsidRPr="0027772D">
        <w:t xml:space="preserve">Red de Calidad del Aire de la Comunidad de Madrid: valores límite, objetivos y umbrales establecidos en la legislación. </w:t>
      </w:r>
      <w:hyperlink r:id="rId78" w:history="1">
        <w:r w:rsidR="00214DD9" w:rsidRPr="009823B5">
          <w:rPr>
            <w:rStyle w:val="Hipervnculo"/>
            <w:rFonts w:asciiTheme="minorHAnsi" w:hAnsiTheme="minorHAnsi" w:cstheme="minorHAnsi"/>
            <w:color w:val="auto"/>
            <w:u w:val="none"/>
          </w:rPr>
          <w:t>http://gestiona.madrid.org/azul_internet/html/web/2_3.htm?ESTADO_MENU=2_3</w:t>
        </w:r>
      </w:hyperlink>
      <w:r w:rsidR="009823B5" w:rsidRPr="009823B5">
        <w:rPr>
          <w:rStyle w:val="Hipervnculo"/>
          <w:rFonts w:asciiTheme="minorHAnsi" w:hAnsiTheme="minorHAnsi" w:cstheme="minorHAnsi"/>
          <w:color w:val="auto"/>
          <w:u w:val="none"/>
        </w:rPr>
        <w:t>.</w:t>
      </w:r>
    </w:p>
    <w:p w14:paraId="798BEDBE" w14:textId="537BA1A5" w:rsidR="00214DD9" w:rsidRDefault="00CF5917" w:rsidP="00214DD9">
      <w:pPr>
        <w:ind w:left="426" w:hanging="426"/>
        <w:jc w:val="left"/>
      </w:pPr>
      <w:r>
        <w:t xml:space="preserve"> </w:t>
      </w:r>
      <w:r w:rsidR="00214DD9" w:rsidRPr="0082414B">
        <w:t>[</w:t>
      </w:r>
      <w:r w:rsidR="00D14123">
        <w:t>4</w:t>
      </w:r>
      <w:r w:rsidR="00214DD9" w:rsidRPr="0082414B">
        <w:t xml:space="preserve">] </w:t>
      </w:r>
      <w:r w:rsidR="0082414B" w:rsidRPr="0082414B">
        <w:t>Comunidad de Madrid: calidad d</w:t>
      </w:r>
      <w:r w:rsidR="0082414B">
        <w:t xml:space="preserve">el aire y salud. </w:t>
      </w:r>
      <w:hyperlink r:id="rId79" w:history="1">
        <w:r w:rsidR="0082414B" w:rsidRPr="009823B5">
          <w:rPr>
            <w:rStyle w:val="Hipervnculo"/>
            <w:rFonts w:asciiTheme="minorHAnsi" w:hAnsiTheme="minorHAnsi" w:cstheme="minorHAnsi"/>
            <w:color w:val="auto"/>
            <w:u w:val="none"/>
          </w:rPr>
          <w:t>https://www.comunidad.madrid/servicios/salud/calidad-aire-salud</w:t>
        </w:r>
      </w:hyperlink>
      <w:r w:rsidR="0099051E" w:rsidRPr="009823B5">
        <w:rPr>
          <w:rStyle w:val="Hipervnculo"/>
          <w:rFonts w:asciiTheme="minorHAnsi" w:hAnsiTheme="minorHAnsi" w:cstheme="minorHAnsi"/>
          <w:color w:val="auto"/>
          <w:u w:val="none"/>
        </w:rPr>
        <w:t>.</w:t>
      </w:r>
    </w:p>
    <w:p w14:paraId="41783996" w14:textId="7EC500FA" w:rsidR="0082414B" w:rsidRDefault="00CF5917" w:rsidP="00214DD9">
      <w:pPr>
        <w:ind w:left="426" w:hanging="426"/>
        <w:jc w:val="left"/>
      </w:pPr>
      <w:r>
        <w:t xml:space="preserve"> </w:t>
      </w:r>
      <w:r w:rsidR="0082414B">
        <w:t>[</w:t>
      </w:r>
      <w:r w:rsidR="00D14123">
        <w:t>5</w:t>
      </w:r>
      <w:r w:rsidR="0082414B">
        <w:t xml:space="preserve">] </w:t>
      </w:r>
      <w:r w:rsidR="00505E95">
        <w:t xml:space="preserve">Agencia Europea de Medio Ambiente: contaminación atmosférica. </w:t>
      </w:r>
      <w:hyperlink r:id="rId80" w:history="1">
        <w:r w:rsidR="001D5A95" w:rsidRPr="009823B5">
          <w:rPr>
            <w:rStyle w:val="Hipervnculo"/>
            <w:rFonts w:asciiTheme="minorHAnsi" w:hAnsiTheme="minorHAnsi" w:cstheme="minorHAnsi"/>
            <w:color w:val="auto"/>
            <w:u w:val="none"/>
          </w:rPr>
          <w:t>https://www.eea.europa.eu/es/themes/air/intro</w:t>
        </w:r>
      </w:hyperlink>
      <w:r w:rsidR="0099051E" w:rsidRPr="009823B5">
        <w:rPr>
          <w:rStyle w:val="Hipervnculo"/>
          <w:rFonts w:asciiTheme="minorHAnsi" w:hAnsiTheme="minorHAnsi" w:cstheme="minorHAnsi"/>
          <w:color w:val="auto"/>
          <w:u w:val="none"/>
        </w:rPr>
        <w:t>.</w:t>
      </w:r>
    </w:p>
    <w:p w14:paraId="523DF355" w14:textId="73583752" w:rsidR="00EB47E8" w:rsidRPr="00A16D83" w:rsidRDefault="00CF5917" w:rsidP="00214DD9">
      <w:pPr>
        <w:ind w:left="426" w:hanging="426"/>
        <w:jc w:val="left"/>
      </w:pPr>
      <w:r>
        <w:t xml:space="preserve"> </w:t>
      </w:r>
      <w:r w:rsidR="00EB47E8" w:rsidRPr="00267BA1">
        <w:t>[</w:t>
      </w:r>
      <w:r w:rsidR="00D14123">
        <w:t>6</w:t>
      </w:r>
      <w:r w:rsidR="00EB47E8" w:rsidRPr="00267BA1">
        <w:t xml:space="preserve">] </w:t>
      </w:r>
      <w:r w:rsidR="00267BA1" w:rsidRPr="00267BA1">
        <w:t xml:space="preserve">PRTR España: </w:t>
      </w:r>
      <w:r w:rsidR="00267BA1">
        <w:t>partículas PM</w:t>
      </w:r>
      <w:r w:rsidR="00267BA1" w:rsidRPr="00267BA1">
        <w:rPr>
          <w:vertAlign w:val="subscript"/>
        </w:rPr>
        <w:t>10</w:t>
      </w:r>
      <w:r w:rsidR="00267BA1">
        <w:t xml:space="preserve">. </w:t>
      </w:r>
      <w:r w:rsidR="00267BA1" w:rsidRPr="00267BA1">
        <w:t>https://prtr-es.es/particulas-</w:t>
      </w:r>
      <w:r w:rsidR="00267BA1" w:rsidRPr="00A16D83">
        <w:t>pm10,15673,11,2007.html</w:t>
      </w:r>
      <w:r w:rsidR="0099051E">
        <w:t>.</w:t>
      </w:r>
    </w:p>
    <w:p w14:paraId="7159FD89" w14:textId="6D1101B6" w:rsidR="001D5A95" w:rsidRPr="0027772D" w:rsidRDefault="00CF5917" w:rsidP="00214DD9">
      <w:pPr>
        <w:ind w:left="426" w:hanging="426"/>
        <w:jc w:val="left"/>
      </w:pPr>
      <w:r w:rsidRPr="00A37308">
        <w:t xml:space="preserve"> </w:t>
      </w:r>
      <w:r w:rsidR="001D5A95" w:rsidRPr="001D5A95">
        <w:rPr>
          <w:lang w:val="en-US"/>
        </w:rPr>
        <w:t>[</w:t>
      </w:r>
      <w:r w:rsidR="00D14123">
        <w:rPr>
          <w:lang w:val="en-US"/>
        </w:rPr>
        <w:t>7</w:t>
      </w:r>
      <w:r w:rsidR="001D5A95" w:rsidRPr="001D5A95">
        <w:rPr>
          <w:lang w:val="en-US"/>
        </w:rPr>
        <w:t>] Ai</w:t>
      </w:r>
      <w:r w:rsidR="001D5A95">
        <w:rPr>
          <w:lang w:val="en-US"/>
        </w:rPr>
        <w:t xml:space="preserve">r Quality Index (AQI) Basics. </w:t>
      </w:r>
      <w:hyperlink r:id="rId81" w:history="1">
        <w:r w:rsidR="001D5A95" w:rsidRPr="009823B5">
          <w:rPr>
            <w:rStyle w:val="Hipervnculo"/>
            <w:rFonts w:asciiTheme="minorHAnsi" w:hAnsiTheme="minorHAnsi" w:cstheme="minorHAnsi"/>
            <w:color w:val="auto"/>
            <w:u w:val="none"/>
          </w:rPr>
          <w:t>https://www.airnow.gov/aqi/aqi-basics/</w:t>
        </w:r>
      </w:hyperlink>
      <w:r w:rsidR="0099051E" w:rsidRPr="009823B5">
        <w:rPr>
          <w:rStyle w:val="Hipervnculo"/>
          <w:rFonts w:asciiTheme="minorHAnsi" w:hAnsiTheme="minorHAnsi" w:cstheme="minorHAnsi"/>
          <w:color w:val="auto"/>
          <w:u w:val="none"/>
        </w:rPr>
        <w:t>.</w:t>
      </w:r>
    </w:p>
    <w:p w14:paraId="00FF98A7" w14:textId="60D98242" w:rsidR="00770E11" w:rsidRDefault="00CF5917" w:rsidP="00214DD9">
      <w:pPr>
        <w:ind w:left="426" w:hanging="426"/>
        <w:jc w:val="left"/>
        <w:rPr>
          <w:lang w:val="en-US"/>
        </w:rPr>
      </w:pPr>
      <w:r>
        <w:t xml:space="preserve"> </w:t>
      </w:r>
      <w:r w:rsidR="001D5A95" w:rsidRPr="0027772D">
        <w:t>[</w:t>
      </w:r>
      <w:r w:rsidR="00D14123">
        <w:t>8</w:t>
      </w:r>
      <w:r w:rsidR="001D5A95" w:rsidRPr="0027772D">
        <w:t>]</w:t>
      </w:r>
      <w:r w:rsidR="00426C47">
        <w:t xml:space="preserve"> </w:t>
      </w:r>
      <w:r w:rsidR="00770E11">
        <w:t xml:space="preserve">Roberto López González. </w:t>
      </w:r>
      <w:r w:rsidR="00770E11" w:rsidRPr="00770E11">
        <w:rPr>
          <w:i/>
          <w:iCs/>
          <w:lang w:val="en-US"/>
        </w:rPr>
        <w:t>Neural Networks for Variational Problems in Engineering</w:t>
      </w:r>
      <w:r w:rsidR="00770E11" w:rsidRPr="00770E11">
        <w:rPr>
          <w:lang w:val="en-US"/>
        </w:rPr>
        <w:t>.</w:t>
      </w:r>
      <w:r w:rsidR="00770E11">
        <w:rPr>
          <w:lang w:val="en-US"/>
        </w:rPr>
        <w:t xml:space="preserve"> PhD thesis, Universitat Politècnica de Catalunya, 2008.</w:t>
      </w:r>
    </w:p>
    <w:p w14:paraId="6A7F7E14" w14:textId="2C5DB591" w:rsidR="001D5A95" w:rsidRDefault="00CF5917" w:rsidP="00214DD9">
      <w:pPr>
        <w:ind w:left="426" w:hanging="426"/>
        <w:jc w:val="left"/>
        <w:rPr>
          <w:lang w:val="en-US"/>
        </w:rPr>
      </w:pPr>
      <w:r>
        <w:rPr>
          <w:lang w:val="en-US"/>
        </w:rPr>
        <w:t xml:space="preserve"> </w:t>
      </w:r>
      <w:r w:rsidR="00770E11">
        <w:rPr>
          <w:lang w:val="en-US"/>
        </w:rPr>
        <w:t>[</w:t>
      </w:r>
      <w:r w:rsidR="00D14123">
        <w:rPr>
          <w:lang w:val="en-US"/>
        </w:rPr>
        <w:t>9</w:t>
      </w:r>
      <w:r w:rsidR="00770E11">
        <w:rPr>
          <w:lang w:val="en-US"/>
        </w:rPr>
        <w:t xml:space="preserve">] Christopher M Bishope et al. </w:t>
      </w:r>
      <w:r w:rsidR="00770E11" w:rsidRPr="00770E11">
        <w:rPr>
          <w:i/>
          <w:iCs/>
          <w:lang w:val="en-US"/>
        </w:rPr>
        <w:t>Neural networks for pattern recognition</w:t>
      </w:r>
      <w:r w:rsidR="00770E11">
        <w:rPr>
          <w:lang w:val="en-US"/>
        </w:rPr>
        <w:t xml:space="preserve">. Oxford </w:t>
      </w:r>
      <w:r w:rsidR="00A16D83">
        <w:rPr>
          <w:lang w:val="en-US"/>
        </w:rPr>
        <w:t xml:space="preserve">  </w:t>
      </w:r>
      <w:r w:rsidR="00770E11">
        <w:rPr>
          <w:lang w:val="en-US"/>
        </w:rPr>
        <w:t>University Press, 1995</w:t>
      </w:r>
      <w:r w:rsidR="0086350C">
        <w:rPr>
          <w:lang w:val="en-US"/>
        </w:rPr>
        <w:t>.</w:t>
      </w:r>
      <w:r w:rsidR="0086350C" w:rsidRPr="00770E11">
        <w:rPr>
          <w:lang w:val="en-US"/>
        </w:rPr>
        <w:t xml:space="preserve"> </w:t>
      </w:r>
    </w:p>
    <w:p w14:paraId="220B48DB" w14:textId="1B705040" w:rsidR="00403143" w:rsidRDefault="00403143" w:rsidP="00214DD9">
      <w:pPr>
        <w:ind w:left="426" w:hanging="426"/>
        <w:jc w:val="left"/>
        <w:rPr>
          <w:lang w:val="en-US"/>
        </w:rPr>
      </w:pPr>
      <w:r>
        <w:rPr>
          <w:lang w:val="en-US"/>
        </w:rPr>
        <w:t xml:space="preserve">[10] </w:t>
      </w:r>
      <w:r w:rsidRPr="00403143">
        <w:rPr>
          <w:lang w:val="en-US"/>
        </w:rPr>
        <w:t>K. Schwaber y M. Beedle</w:t>
      </w:r>
      <w:r>
        <w:rPr>
          <w:lang w:val="en-US"/>
        </w:rPr>
        <w:t>.</w:t>
      </w:r>
      <w:r w:rsidRPr="00403143">
        <w:rPr>
          <w:lang w:val="en-US"/>
        </w:rPr>
        <w:t xml:space="preserve"> </w:t>
      </w:r>
      <w:r w:rsidRPr="00403143">
        <w:rPr>
          <w:i/>
          <w:iCs/>
          <w:lang w:val="en-US"/>
        </w:rPr>
        <w:t>Agile software development with Scrum</w:t>
      </w:r>
      <w:r w:rsidRPr="00403143">
        <w:rPr>
          <w:lang w:val="en-US"/>
        </w:rPr>
        <w:t>. Upper Saddle River, NJ, USA: Prentice Hall PTR, 2001.</w:t>
      </w:r>
    </w:p>
    <w:p w14:paraId="73F4B86B" w14:textId="66A7ACCF" w:rsidR="00214DD9" w:rsidRDefault="00770E11" w:rsidP="00770E11">
      <w:pPr>
        <w:ind w:left="426" w:hanging="426"/>
        <w:rPr>
          <w:lang w:val="en-US"/>
        </w:rPr>
      </w:pPr>
      <w:r>
        <w:rPr>
          <w:lang w:val="en-US"/>
        </w:rPr>
        <w:t>[</w:t>
      </w:r>
      <w:r w:rsidR="009823B5">
        <w:rPr>
          <w:lang w:val="en-US"/>
        </w:rPr>
        <w:t>1</w:t>
      </w:r>
      <w:r w:rsidR="00403143">
        <w:rPr>
          <w:lang w:val="en-US"/>
        </w:rPr>
        <w:t>1</w:t>
      </w:r>
      <w:r>
        <w:rPr>
          <w:lang w:val="en-US"/>
        </w:rPr>
        <w:t>]</w:t>
      </w:r>
      <w:r w:rsidR="00A16D83">
        <w:rPr>
          <w:lang w:val="en-US"/>
        </w:rPr>
        <w:t xml:space="preserve"> </w:t>
      </w:r>
      <w:r w:rsidRPr="00770E11">
        <w:rPr>
          <w:lang w:val="en-US"/>
        </w:rPr>
        <w:t xml:space="preserve">Ken </w:t>
      </w:r>
      <w:r w:rsidR="0094425B" w:rsidRPr="00770E11">
        <w:rPr>
          <w:lang w:val="en-US"/>
        </w:rPr>
        <w:t>Peffers,</w:t>
      </w:r>
      <w:r w:rsidRPr="00770E11">
        <w:rPr>
          <w:lang w:val="en-US"/>
        </w:rPr>
        <w:t xml:space="preserve"> Tuure </w:t>
      </w:r>
      <w:proofErr w:type="spellStart"/>
      <w:r w:rsidR="0086350C" w:rsidRPr="00770E11">
        <w:rPr>
          <w:lang w:val="en-US"/>
        </w:rPr>
        <w:t>Tuunanen</w:t>
      </w:r>
      <w:proofErr w:type="spellEnd"/>
      <w:r w:rsidR="0086350C" w:rsidRPr="00770E11">
        <w:rPr>
          <w:lang w:val="en-US"/>
        </w:rPr>
        <w:t>,</w:t>
      </w:r>
      <w:r w:rsidRPr="00770E11">
        <w:rPr>
          <w:lang w:val="en-US"/>
        </w:rPr>
        <w:t xml:space="preserve"> Marcus A. Rothenberger &amp; Samir Chatterjee</w:t>
      </w:r>
      <w:r>
        <w:rPr>
          <w:lang w:val="en-US"/>
        </w:rPr>
        <w:t xml:space="preserve">. </w:t>
      </w:r>
      <w:r w:rsidRPr="00770E11">
        <w:rPr>
          <w:i/>
          <w:iCs/>
          <w:lang w:val="en-US"/>
        </w:rPr>
        <w:t>A Design Science Research Methodology for Information Systems Research</w:t>
      </w:r>
      <w:r w:rsidR="00A16D83">
        <w:rPr>
          <w:lang w:val="en-US"/>
        </w:rPr>
        <w:t>.</w:t>
      </w:r>
      <w:r w:rsidRPr="00770E11">
        <w:rPr>
          <w:lang w:val="en-US"/>
        </w:rPr>
        <w:t xml:space="preserve"> Journal of</w:t>
      </w:r>
      <w:r>
        <w:rPr>
          <w:lang w:val="en-US"/>
        </w:rPr>
        <w:t xml:space="preserve"> </w:t>
      </w:r>
      <w:r w:rsidRPr="00770E11">
        <w:rPr>
          <w:lang w:val="en-US"/>
        </w:rPr>
        <w:t>Management Information Systems, 24</w:t>
      </w:r>
      <w:r w:rsidR="00A16D83">
        <w:rPr>
          <w:lang w:val="en-US"/>
        </w:rPr>
        <w:t>(</w:t>
      </w:r>
      <w:r w:rsidRPr="00770E11">
        <w:rPr>
          <w:lang w:val="en-US"/>
        </w:rPr>
        <w:t>3</w:t>
      </w:r>
      <w:r w:rsidR="00A16D83">
        <w:rPr>
          <w:lang w:val="en-US"/>
        </w:rPr>
        <w:t>):</w:t>
      </w:r>
      <w:r w:rsidRPr="00770E11">
        <w:rPr>
          <w:lang w:val="en-US"/>
        </w:rPr>
        <w:t>45-77</w:t>
      </w:r>
      <w:r>
        <w:rPr>
          <w:lang w:val="en-US"/>
        </w:rPr>
        <w:t>, 2007</w:t>
      </w:r>
      <w:r w:rsidR="00A16D83">
        <w:rPr>
          <w:lang w:val="en-US"/>
        </w:rPr>
        <w:t xml:space="preserve">, </w:t>
      </w:r>
      <w:r w:rsidR="00A16D83" w:rsidRPr="00A16D83">
        <w:rPr>
          <w:lang w:val="en-US"/>
        </w:rPr>
        <w:t>DOI: 10.2753/MIS0742-1222240302</w:t>
      </w:r>
    </w:p>
    <w:p w14:paraId="729C9583" w14:textId="3A1E223B" w:rsidR="00A16D83" w:rsidRDefault="00A16D83" w:rsidP="00770E11">
      <w:pPr>
        <w:ind w:left="426" w:hanging="426"/>
        <w:rPr>
          <w:lang w:val="en-US"/>
        </w:rPr>
      </w:pPr>
      <w:r>
        <w:rPr>
          <w:lang w:val="en-US"/>
        </w:rPr>
        <w:t>[1</w:t>
      </w:r>
      <w:r w:rsidR="00403143">
        <w:rPr>
          <w:lang w:val="en-US"/>
        </w:rPr>
        <w:t>2</w:t>
      </w:r>
      <w:r>
        <w:rPr>
          <w:lang w:val="en-US"/>
        </w:rPr>
        <w:t xml:space="preserve">] Open neural network. </w:t>
      </w:r>
      <w:hyperlink r:id="rId82" w:history="1">
        <w:r w:rsidRPr="00A37308">
          <w:rPr>
            <w:rStyle w:val="Hipervnculo"/>
            <w:rFonts w:asciiTheme="minorHAnsi" w:hAnsiTheme="minorHAnsi" w:cstheme="minorHAnsi"/>
            <w:color w:val="auto"/>
            <w:u w:val="none"/>
            <w:lang w:val="en-US"/>
          </w:rPr>
          <w:t>https://opennn.net/</w:t>
        </w:r>
      </w:hyperlink>
      <w:r w:rsidRPr="00A37308">
        <w:rPr>
          <w:rStyle w:val="Hipervnculo"/>
          <w:rFonts w:asciiTheme="minorHAnsi" w:hAnsiTheme="minorHAnsi" w:cstheme="minorHAnsi"/>
          <w:color w:val="auto"/>
          <w:u w:val="none"/>
          <w:lang w:val="en-US"/>
        </w:rPr>
        <w:t>.</w:t>
      </w:r>
      <w:r>
        <w:rPr>
          <w:lang w:val="en-US"/>
        </w:rPr>
        <w:t xml:space="preserve"> </w:t>
      </w:r>
    </w:p>
    <w:p w14:paraId="6D218454" w14:textId="65B4341F" w:rsidR="004F0256" w:rsidRDefault="004F0256" w:rsidP="00770E11">
      <w:pPr>
        <w:ind w:left="426" w:hanging="426"/>
        <w:rPr>
          <w:lang w:val="en-US"/>
        </w:rPr>
      </w:pPr>
      <w:r>
        <w:rPr>
          <w:lang w:val="en-US"/>
        </w:rPr>
        <w:t>[1</w:t>
      </w:r>
      <w:r w:rsidR="00403143">
        <w:rPr>
          <w:lang w:val="en-US"/>
        </w:rPr>
        <w:t>3</w:t>
      </w:r>
      <w:r>
        <w:rPr>
          <w:lang w:val="en-US"/>
        </w:rPr>
        <w:t xml:space="preserve">] The AQI equation. </w:t>
      </w:r>
      <w:hyperlink r:id="rId83" w:history="1">
        <w:r w:rsidRPr="009823B5">
          <w:rPr>
            <w:rStyle w:val="Hipervnculo"/>
            <w:rFonts w:asciiTheme="minorHAnsi" w:hAnsiTheme="minorHAnsi" w:cstheme="minorHAnsi"/>
            <w:color w:val="auto"/>
            <w:u w:val="none"/>
            <w:lang w:val="en-US"/>
          </w:rPr>
          <w:t>https://forum.airnowtech.org/t/the-aqi-equation/169</w:t>
        </w:r>
      </w:hyperlink>
      <w:r w:rsidRPr="009823B5">
        <w:rPr>
          <w:rStyle w:val="Hipervnculo"/>
          <w:rFonts w:asciiTheme="minorHAnsi" w:hAnsiTheme="minorHAnsi" w:cstheme="minorHAnsi"/>
          <w:color w:val="auto"/>
          <w:u w:val="none"/>
          <w:lang w:val="en-US"/>
        </w:rPr>
        <w:t>.</w:t>
      </w:r>
      <w:r>
        <w:rPr>
          <w:lang w:val="en-US"/>
        </w:rPr>
        <w:t xml:space="preserve"> </w:t>
      </w:r>
    </w:p>
    <w:p w14:paraId="13339C16" w14:textId="3D6E085B" w:rsidR="00CF5917" w:rsidRPr="00A37308" w:rsidRDefault="00CF5917" w:rsidP="00770E11">
      <w:pPr>
        <w:ind w:left="426" w:hanging="426"/>
      </w:pPr>
      <w:r>
        <w:rPr>
          <w:lang w:val="en-US"/>
        </w:rPr>
        <w:lastRenderedPageBreak/>
        <w:t>[1</w:t>
      </w:r>
      <w:r w:rsidR="00403143">
        <w:rPr>
          <w:lang w:val="en-US"/>
        </w:rPr>
        <w:t>4</w:t>
      </w:r>
      <w:r>
        <w:rPr>
          <w:lang w:val="en-US"/>
        </w:rPr>
        <w:t xml:space="preserve">] Air Quality Historical Data Platform. </w:t>
      </w:r>
      <w:hyperlink r:id="rId84" w:history="1">
        <w:r w:rsidR="001342E2" w:rsidRPr="00A37308">
          <w:rPr>
            <w:rStyle w:val="Hipervnculo"/>
            <w:rFonts w:asciiTheme="minorHAnsi" w:hAnsiTheme="minorHAnsi" w:cstheme="minorHAnsi"/>
            <w:color w:val="auto"/>
            <w:u w:val="none"/>
          </w:rPr>
          <w:t>https://aqicn.org/data-platform/</w:t>
        </w:r>
      </w:hyperlink>
      <w:r w:rsidR="001342E2" w:rsidRPr="00A37308">
        <w:rPr>
          <w:rStyle w:val="Hipervnculo"/>
          <w:rFonts w:asciiTheme="minorHAnsi" w:hAnsiTheme="minorHAnsi" w:cstheme="minorHAnsi"/>
          <w:color w:val="auto"/>
          <w:u w:val="none"/>
        </w:rPr>
        <w:t>.</w:t>
      </w:r>
      <w:r w:rsidR="001342E2" w:rsidRPr="00A37308">
        <w:t xml:space="preserve"> </w:t>
      </w:r>
    </w:p>
    <w:p w14:paraId="36804108" w14:textId="4F54F651" w:rsidR="002E3447" w:rsidRPr="00EE447F" w:rsidRDefault="00CF5917" w:rsidP="001342E2">
      <w:pPr>
        <w:ind w:left="426" w:hanging="426"/>
        <w:jc w:val="left"/>
        <w:rPr>
          <w:rStyle w:val="Hipervnculo"/>
          <w:rFonts w:asciiTheme="minorHAnsi" w:hAnsiTheme="minorHAnsi" w:cstheme="minorHAnsi"/>
          <w:color w:val="auto"/>
          <w:u w:val="none"/>
          <w:lang w:val="en-US"/>
        </w:rPr>
      </w:pPr>
      <w:r w:rsidRPr="001342E2">
        <w:t>[1</w:t>
      </w:r>
      <w:r w:rsidR="00403143">
        <w:t>5</w:t>
      </w:r>
      <w:r w:rsidRPr="001342E2">
        <w:t>]</w:t>
      </w:r>
      <w:r w:rsidR="001342E2">
        <w:t xml:space="preserve"> </w:t>
      </w:r>
      <w:r w:rsidR="001342E2" w:rsidRPr="001342E2">
        <w:t>Selección de resúmenes sinóptic</w:t>
      </w:r>
      <w:r w:rsidR="001342E2">
        <w:t xml:space="preserve">os diarios de información meteorológica. </w:t>
      </w:r>
      <w:hyperlink r:id="rId85" w:history="1">
        <w:r w:rsidR="00676BD4" w:rsidRPr="00EE447F">
          <w:rPr>
            <w:rStyle w:val="Hipervnculo"/>
            <w:rFonts w:asciiTheme="minorHAnsi" w:hAnsiTheme="minorHAnsi" w:cstheme="minorHAnsi"/>
            <w:color w:val="auto"/>
            <w:u w:val="none"/>
            <w:lang w:val="en-US"/>
          </w:rPr>
          <w:t>http://www.ogimet.com/gsynres.phtml</w:t>
        </w:r>
      </w:hyperlink>
      <w:r w:rsidR="00676BD4" w:rsidRPr="00EE447F">
        <w:rPr>
          <w:rStyle w:val="Hipervnculo"/>
          <w:rFonts w:asciiTheme="minorHAnsi" w:hAnsiTheme="minorHAnsi" w:cstheme="minorHAnsi"/>
          <w:color w:val="auto"/>
          <w:u w:val="none"/>
          <w:lang w:val="en-US"/>
        </w:rPr>
        <w:t>.</w:t>
      </w:r>
    </w:p>
    <w:p w14:paraId="13B07BBF" w14:textId="350F1CC2" w:rsidR="00676BD4" w:rsidRPr="00676BD4" w:rsidRDefault="00676BD4" w:rsidP="00676BD4">
      <w:pPr>
        <w:ind w:left="426" w:hanging="426"/>
        <w:jc w:val="left"/>
        <w:rPr>
          <w:lang w:val="en-US"/>
        </w:rPr>
      </w:pPr>
      <w:r w:rsidRPr="00676BD4">
        <w:rPr>
          <w:lang w:val="en-US"/>
        </w:rPr>
        <w:t>[1</w:t>
      </w:r>
      <w:r w:rsidR="00403143">
        <w:rPr>
          <w:lang w:val="en-US"/>
        </w:rPr>
        <w:t>6</w:t>
      </w:r>
      <w:r w:rsidRPr="00676BD4">
        <w:rPr>
          <w:lang w:val="en-US"/>
        </w:rPr>
        <w:t xml:space="preserve">] </w:t>
      </w:r>
      <w:r w:rsidRPr="00D604C7">
        <w:rPr>
          <w:lang w:val="en-US"/>
        </w:rPr>
        <w:t xml:space="preserve">Charts.js. </w:t>
      </w:r>
      <w:hyperlink r:id="rId86" w:history="1">
        <w:r w:rsidRPr="00676BD4">
          <w:rPr>
            <w:rStyle w:val="Hipervnculo"/>
            <w:rFonts w:asciiTheme="minorHAnsi" w:hAnsiTheme="minorHAnsi" w:cstheme="minorHAnsi"/>
            <w:color w:val="auto"/>
            <w:u w:val="none"/>
            <w:lang w:val="en-US"/>
          </w:rPr>
          <w:t>https://www.chartjs.org/</w:t>
        </w:r>
      </w:hyperlink>
      <w:r w:rsidRPr="00676BD4">
        <w:rPr>
          <w:rStyle w:val="Hipervnculo"/>
          <w:rFonts w:asciiTheme="minorHAnsi" w:hAnsiTheme="minorHAnsi" w:cstheme="minorHAnsi"/>
          <w:color w:val="auto"/>
          <w:u w:val="none"/>
          <w:lang w:val="en-US"/>
        </w:rPr>
        <w:t>.</w:t>
      </w:r>
    </w:p>
    <w:p w14:paraId="4C642CEA" w14:textId="63AE9215" w:rsidR="001342E2" w:rsidRDefault="001342E2" w:rsidP="001342E2">
      <w:pPr>
        <w:ind w:left="426" w:hanging="426"/>
        <w:jc w:val="left"/>
        <w:rPr>
          <w:lang w:val="en-US"/>
        </w:rPr>
      </w:pPr>
      <w:r w:rsidRPr="00D604C7">
        <w:rPr>
          <w:lang w:val="en-US"/>
        </w:rPr>
        <w:t>[1</w:t>
      </w:r>
      <w:r w:rsidR="00403143">
        <w:rPr>
          <w:lang w:val="en-US"/>
        </w:rPr>
        <w:t>7</w:t>
      </w:r>
      <w:r w:rsidRPr="00D604C7">
        <w:rPr>
          <w:lang w:val="en-US"/>
        </w:rPr>
        <w:t>]</w:t>
      </w:r>
      <w:r w:rsidR="00D604C7" w:rsidRPr="00D604C7">
        <w:rPr>
          <w:lang w:val="en-US"/>
        </w:rPr>
        <w:t xml:space="preserve"> </w:t>
      </w:r>
      <w:r w:rsidR="00676BD4">
        <w:rPr>
          <w:lang w:val="en-US"/>
        </w:rPr>
        <w:t xml:space="preserve">VisualCrossing Weather API. </w:t>
      </w:r>
      <w:hyperlink r:id="rId87" w:history="1">
        <w:r w:rsidR="00676BD4" w:rsidRPr="00676BD4">
          <w:rPr>
            <w:rStyle w:val="Hipervnculo"/>
            <w:rFonts w:asciiTheme="minorHAnsi" w:hAnsiTheme="minorHAnsi" w:cstheme="minorHAnsi"/>
            <w:color w:val="auto"/>
            <w:u w:val="none"/>
            <w:lang w:val="en-US"/>
          </w:rPr>
          <w:t>https://www.visualcrossing.com/weather-api</w:t>
        </w:r>
      </w:hyperlink>
      <w:r w:rsidR="00676BD4" w:rsidRPr="00676BD4">
        <w:rPr>
          <w:rStyle w:val="Hipervnculo"/>
          <w:rFonts w:asciiTheme="minorHAnsi" w:hAnsiTheme="minorHAnsi" w:cstheme="minorHAnsi"/>
          <w:color w:val="auto"/>
          <w:u w:val="none"/>
          <w:lang w:val="en-US"/>
        </w:rPr>
        <w:t>.</w:t>
      </w:r>
    </w:p>
    <w:p w14:paraId="1450614A" w14:textId="2B536691" w:rsidR="00676BD4" w:rsidRDefault="00676BD4" w:rsidP="001342E2">
      <w:pPr>
        <w:ind w:left="426" w:hanging="426"/>
        <w:jc w:val="left"/>
        <w:rPr>
          <w:rStyle w:val="Hipervnculo"/>
          <w:rFonts w:asciiTheme="minorHAnsi" w:hAnsiTheme="minorHAnsi" w:cstheme="minorHAnsi"/>
          <w:color w:val="auto"/>
          <w:u w:val="none"/>
        </w:rPr>
      </w:pPr>
      <w:r w:rsidRPr="00EE447F">
        <w:t>[1</w:t>
      </w:r>
      <w:r w:rsidR="00403143">
        <w:t>8</w:t>
      </w:r>
      <w:r w:rsidRPr="00EE447F">
        <w:t xml:space="preserve">] Axios. </w:t>
      </w:r>
      <w:hyperlink r:id="rId88" w:history="1">
        <w:r w:rsidRPr="009823B5">
          <w:rPr>
            <w:rStyle w:val="Hipervnculo"/>
            <w:rFonts w:asciiTheme="minorHAnsi" w:hAnsiTheme="minorHAnsi" w:cstheme="minorHAnsi"/>
            <w:color w:val="auto"/>
            <w:u w:val="none"/>
          </w:rPr>
          <w:t>https://github.com/axios/axios</w:t>
        </w:r>
      </w:hyperlink>
      <w:r w:rsidRPr="009823B5">
        <w:rPr>
          <w:rStyle w:val="Hipervnculo"/>
          <w:rFonts w:asciiTheme="minorHAnsi" w:hAnsiTheme="minorHAnsi" w:cstheme="minorHAnsi"/>
          <w:color w:val="auto"/>
          <w:u w:val="none"/>
        </w:rPr>
        <w:t>.</w:t>
      </w:r>
    </w:p>
    <w:p w14:paraId="39929B53" w14:textId="0E0234B4" w:rsidR="005021FA" w:rsidRPr="00511458" w:rsidRDefault="005021FA" w:rsidP="001342E2">
      <w:pPr>
        <w:ind w:left="426" w:hanging="426"/>
        <w:jc w:val="left"/>
        <w:rPr>
          <w:lang w:val="en-US"/>
        </w:rPr>
      </w:pPr>
      <w:r w:rsidRPr="00511458">
        <w:rPr>
          <w:lang w:val="en-US"/>
        </w:rPr>
        <w:t>[19</w:t>
      </w:r>
      <w:r w:rsidRPr="00511458">
        <w:rPr>
          <w:rStyle w:val="Hipervnculo"/>
          <w:rFonts w:asciiTheme="minorHAnsi" w:hAnsiTheme="minorHAnsi" w:cstheme="minorHAnsi"/>
          <w:color w:val="auto"/>
          <w:u w:val="none"/>
          <w:lang w:val="en-US"/>
        </w:rPr>
        <w:t xml:space="preserve">] </w:t>
      </w:r>
      <w:r w:rsidR="009E71CC" w:rsidRPr="00511458">
        <w:rPr>
          <w:lang w:val="en-US"/>
        </w:rPr>
        <w:t xml:space="preserve">Sandeep RC. </w:t>
      </w:r>
      <w:r w:rsidR="009E71CC" w:rsidRPr="00511458">
        <w:rPr>
          <w:i/>
          <w:iCs/>
          <w:lang w:val="en-US"/>
        </w:rPr>
        <w:t>Estimation Techniques in Agile Software Development</w:t>
      </w:r>
      <w:r w:rsidR="009E71CC" w:rsidRPr="00511458">
        <w:rPr>
          <w:lang w:val="en-US"/>
        </w:rPr>
        <w:t xml:space="preserve">. </w:t>
      </w:r>
      <w:proofErr w:type="spellStart"/>
      <w:r w:rsidR="009E71CC" w:rsidRPr="00511458">
        <w:rPr>
          <w:lang w:val="en-US"/>
        </w:rPr>
        <w:t>Østfold</w:t>
      </w:r>
      <w:proofErr w:type="spellEnd"/>
      <w:r w:rsidR="009E71CC" w:rsidRPr="00511458">
        <w:rPr>
          <w:lang w:val="en-US"/>
        </w:rPr>
        <w:t xml:space="preserve"> University College, 2020.</w:t>
      </w:r>
      <w:r w:rsidR="002F3AF1" w:rsidRPr="00511458">
        <w:rPr>
          <w:lang w:val="en-US"/>
        </w:rPr>
        <w:t xml:space="preserve"> </w:t>
      </w:r>
    </w:p>
    <w:p w14:paraId="31D8B1B5" w14:textId="6E9A1619" w:rsidR="004C3443" w:rsidRPr="00511458" w:rsidRDefault="004C3443" w:rsidP="001342E2">
      <w:pPr>
        <w:ind w:left="426" w:hanging="426"/>
        <w:jc w:val="left"/>
        <w:rPr>
          <w:lang w:val="en-US"/>
        </w:rPr>
      </w:pPr>
      <w:r w:rsidRPr="00511458">
        <w:rPr>
          <w:lang w:val="en-US"/>
        </w:rPr>
        <w:t xml:space="preserve">[20] </w:t>
      </w:r>
      <w:r w:rsidR="00051865" w:rsidRPr="00511458">
        <w:rPr>
          <w:lang w:val="en-US"/>
        </w:rPr>
        <w:t xml:space="preserve">Marcelo Ruiz. </w:t>
      </w:r>
      <w:proofErr w:type="spellStart"/>
      <w:r w:rsidR="00051865" w:rsidRPr="00511458">
        <w:rPr>
          <w:i/>
          <w:iCs/>
          <w:lang w:val="en-US"/>
        </w:rPr>
        <w:t>Estimando</w:t>
      </w:r>
      <w:proofErr w:type="spellEnd"/>
      <w:r w:rsidR="00051865" w:rsidRPr="00511458">
        <w:rPr>
          <w:i/>
          <w:iCs/>
          <w:lang w:val="en-US"/>
        </w:rPr>
        <w:t xml:space="preserve"> </w:t>
      </w:r>
      <w:proofErr w:type="spellStart"/>
      <w:r w:rsidR="00051865" w:rsidRPr="00511458">
        <w:rPr>
          <w:i/>
          <w:iCs/>
          <w:lang w:val="en-US"/>
        </w:rPr>
        <w:t>esfuerzo</w:t>
      </w:r>
      <w:proofErr w:type="spellEnd"/>
      <w:r w:rsidR="00051865" w:rsidRPr="00511458">
        <w:rPr>
          <w:i/>
          <w:iCs/>
          <w:lang w:val="en-US"/>
        </w:rPr>
        <w:t xml:space="preserve"> </w:t>
      </w:r>
      <w:proofErr w:type="spellStart"/>
      <w:r w:rsidR="00051865" w:rsidRPr="00511458">
        <w:rPr>
          <w:i/>
          <w:iCs/>
          <w:lang w:val="en-US"/>
        </w:rPr>
        <w:t>relativo</w:t>
      </w:r>
      <w:proofErr w:type="spellEnd"/>
      <w:r w:rsidR="00051865" w:rsidRPr="00511458">
        <w:rPr>
          <w:i/>
          <w:iCs/>
          <w:lang w:val="en-US"/>
        </w:rPr>
        <w:t xml:space="preserve"> con Story Points. </w:t>
      </w:r>
      <w:hyperlink r:id="rId89" w:history="1">
        <w:r w:rsidR="00051865" w:rsidRPr="00051865">
          <w:rPr>
            <w:rStyle w:val="Hipervnculo"/>
            <w:rFonts w:asciiTheme="minorHAnsi" w:hAnsiTheme="minorHAnsi" w:cstheme="minorHAnsi"/>
            <w:color w:val="auto"/>
            <w:u w:val="none"/>
            <w:lang w:val="en-US"/>
          </w:rPr>
          <w:t>https://medium.com/redbee/estimando-esfuerzo-relativo-con-story-points-6fdac9150730</w:t>
        </w:r>
      </w:hyperlink>
    </w:p>
    <w:sectPr w:rsidR="004C3443" w:rsidRPr="00511458" w:rsidSect="00A74A39">
      <w:headerReference w:type="even" r:id="rId90"/>
      <w:headerReference w:type="default" r:id="rId91"/>
      <w:footerReference w:type="even" r:id="rId92"/>
      <w:footerReference w:type="default" r:id="rId93"/>
      <w:headerReference w:type="first" r:id="rId94"/>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1CF46" w14:textId="77777777" w:rsidR="00A32B2E" w:rsidRDefault="00A32B2E" w:rsidP="0080265C">
      <w:pPr>
        <w:spacing w:after="0" w:line="240" w:lineRule="auto"/>
      </w:pPr>
      <w:r>
        <w:separator/>
      </w:r>
    </w:p>
  </w:endnote>
  <w:endnote w:type="continuationSeparator" w:id="0">
    <w:p w14:paraId="1C6DCC80" w14:textId="77777777" w:rsidR="00A32B2E" w:rsidRDefault="00A32B2E"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B400" w14:textId="26459653" w:rsidR="000248DD" w:rsidRPr="000248DD" w:rsidRDefault="000248DD" w:rsidP="00103B2E">
    <w:pPr>
      <w:pStyle w:val="Piedepgina"/>
      <w:ind w:firstLine="0"/>
      <w:rPr>
        <w:b/>
        <w:bCs/>
      </w:rPr>
    </w:pPr>
  </w:p>
  <w:p w14:paraId="6604A8C8" w14:textId="77777777" w:rsidR="00AC1E85" w:rsidRDefault="00AC1E8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421554"/>
      <w:docPartObj>
        <w:docPartGallery w:val="Page Numbers (Bottom of Page)"/>
        <w:docPartUnique/>
      </w:docPartObj>
    </w:sdtPr>
    <w:sdtEndPr>
      <w:rPr>
        <w:b/>
        <w:bCs/>
      </w:rPr>
    </w:sdtEndPr>
    <w:sdtContent>
      <w:p w14:paraId="62F285FB" w14:textId="6D397FFB" w:rsidR="000248DD" w:rsidRPr="000248DD" w:rsidRDefault="00A32B2E">
        <w:pPr>
          <w:pStyle w:val="Piedepgina"/>
          <w:jc w:val="right"/>
          <w:rPr>
            <w:b/>
            <w:bCs/>
          </w:rPr>
        </w:pPr>
      </w:p>
    </w:sdtContent>
  </w:sdt>
  <w:p w14:paraId="17EA5E50" w14:textId="77777777" w:rsidR="00A74A39" w:rsidRDefault="00A74A3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503924"/>
      <w:docPartObj>
        <w:docPartGallery w:val="Page Numbers (Bottom of Page)"/>
        <w:docPartUnique/>
      </w:docPartObj>
    </w:sdtPr>
    <w:sdtEndPr>
      <w:rPr>
        <w:b/>
        <w:bCs/>
      </w:rPr>
    </w:sdtEndPr>
    <w:sdtContent>
      <w:p w14:paraId="24CB6571" w14:textId="77777777" w:rsidR="00D40E99" w:rsidRPr="000248DD" w:rsidRDefault="00D40E99" w:rsidP="00103B2E">
        <w:pPr>
          <w:pStyle w:val="Piedepgina"/>
          <w:ind w:firstLine="0"/>
          <w:rPr>
            <w:b/>
            <w:bCs/>
          </w:rPr>
        </w:pP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r>
          <w:rPr>
            <w:b/>
            <w:bCs/>
            <w:noProof/>
          </w:rPr>
          <mc:AlternateContent>
            <mc:Choice Requires="wps">
              <w:drawing>
                <wp:anchor distT="0" distB="0" distL="114300" distR="114300" simplePos="0" relativeHeight="251681792" behindDoc="0" locked="0" layoutInCell="1" allowOverlap="1" wp14:anchorId="46648EFC" wp14:editId="1ACE45D2">
                  <wp:simplePos x="0" y="0"/>
                  <wp:positionH relativeFrom="column">
                    <wp:posOffset>0</wp:posOffset>
                  </wp:positionH>
                  <wp:positionV relativeFrom="paragraph">
                    <wp:posOffset>0</wp:posOffset>
                  </wp:positionV>
                  <wp:extent cx="5411972" cy="0"/>
                  <wp:effectExtent l="0" t="0" r="19050" b="36195"/>
                  <wp:wrapNone/>
                  <wp:docPr id="79" name="Conector recto 7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46130F" id="Conector recto 7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p>
    </w:sdtContent>
  </w:sdt>
  <w:p w14:paraId="29FF68CF" w14:textId="77777777" w:rsidR="00D40E99" w:rsidRDefault="00D40E99">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842857"/>
      <w:docPartObj>
        <w:docPartGallery w:val="Page Numbers (Bottom of Page)"/>
        <w:docPartUnique/>
      </w:docPartObj>
    </w:sdtPr>
    <w:sdtEndPr>
      <w:rPr>
        <w:b/>
        <w:bCs/>
      </w:rPr>
    </w:sdtEndPr>
    <w:sdtContent>
      <w:p w14:paraId="6769AC04" w14:textId="77777777" w:rsidR="00D40E99" w:rsidRPr="000248DD" w:rsidRDefault="00D40E99">
        <w:pPr>
          <w:pStyle w:val="Piedepgina"/>
          <w:jc w:val="right"/>
          <w:rPr>
            <w:b/>
            <w:bCs/>
          </w:rPr>
        </w:pPr>
        <w:r>
          <w:rPr>
            <w:b/>
            <w:bCs/>
            <w:noProof/>
          </w:rPr>
          <mc:AlternateContent>
            <mc:Choice Requires="wps">
              <w:drawing>
                <wp:anchor distT="0" distB="0" distL="114300" distR="114300" simplePos="0" relativeHeight="251679744" behindDoc="0" locked="0" layoutInCell="1" allowOverlap="1" wp14:anchorId="788ADBB5" wp14:editId="021BA884">
                  <wp:simplePos x="0" y="0"/>
                  <wp:positionH relativeFrom="column">
                    <wp:posOffset>0</wp:posOffset>
                  </wp:positionH>
                  <wp:positionV relativeFrom="paragraph">
                    <wp:posOffset>0</wp:posOffset>
                  </wp:positionV>
                  <wp:extent cx="5411972" cy="0"/>
                  <wp:effectExtent l="0" t="0" r="19050" b="36195"/>
                  <wp:wrapNone/>
                  <wp:docPr id="67" name="Conector recto 67"/>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CA360" id="Conector recto 6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p>
    </w:sdtContent>
  </w:sdt>
  <w:p w14:paraId="5BF8F2E3" w14:textId="77777777" w:rsidR="00D40E99" w:rsidRDefault="00D40E99">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46114"/>
      <w:docPartObj>
        <w:docPartGallery w:val="Page Numbers (Bottom of Page)"/>
        <w:docPartUnique/>
      </w:docPartObj>
    </w:sdtPr>
    <w:sdtEndPr>
      <w:rPr>
        <w:b/>
        <w:bCs/>
      </w:rPr>
    </w:sdtEndPr>
    <w:sdtContent>
      <w:p w14:paraId="521200A2" w14:textId="4514BC23" w:rsidR="00AC1E85" w:rsidRPr="00AC1E85" w:rsidRDefault="00D21BBC">
        <w:pPr>
          <w:pStyle w:val="Piedepgina"/>
          <w:rPr>
            <w:b/>
            <w:bCs/>
          </w:rPr>
        </w:pPr>
        <w:r>
          <w:rPr>
            <w:b/>
            <w:bCs/>
            <w:noProof/>
          </w:rPr>
          <mc:AlternateContent>
            <mc:Choice Requires="wps">
              <w:drawing>
                <wp:anchor distT="0" distB="0" distL="114300" distR="114300" simplePos="0" relativeHeight="251669504" behindDoc="0" locked="0" layoutInCell="1" allowOverlap="1" wp14:anchorId="7F743221" wp14:editId="769A2331">
                  <wp:simplePos x="0" y="0"/>
                  <wp:positionH relativeFrom="margin">
                    <wp:align>left</wp:align>
                  </wp:positionH>
                  <wp:positionV relativeFrom="paragraph">
                    <wp:posOffset>95693</wp:posOffset>
                  </wp:positionV>
                  <wp:extent cx="5411972" cy="0"/>
                  <wp:effectExtent l="0" t="0" r="0" b="0"/>
                  <wp:wrapNone/>
                  <wp:docPr id="25" name="Conector recto 25"/>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19080" id="Conector recto 25"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426.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" strokecolor="black [3200]" strokeweight=".5pt">
                  <v:stroke joinstyle="miter"/>
                  <w10:wrap anchorx="margin"/>
                </v:line>
              </w:pict>
            </mc:Fallback>
          </mc:AlternateContent>
        </w:r>
      </w:p>
    </w:sdtContent>
  </w:sdt>
  <w:p w14:paraId="17AF244A" w14:textId="4B8B9660" w:rsidR="00AC1E85" w:rsidRPr="00C51D49" w:rsidRDefault="00C51D49" w:rsidP="000248DD">
    <w:pPr>
      <w:pStyle w:val="Piedepgina"/>
      <w:ind w:firstLine="0"/>
      <w:jc w:val="lef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8412"/>
      <w:docPartObj>
        <w:docPartGallery w:val="Page Numbers (Bottom of Page)"/>
        <w:docPartUnique/>
      </w:docPartObj>
    </w:sdtPr>
    <w:sdtEndPr>
      <w:rPr>
        <w:b/>
        <w:bCs/>
      </w:rPr>
    </w:sdtEndPr>
    <w:sdtContent>
      <w:p w14:paraId="65B0C367" w14:textId="1453A7AA" w:rsidR="00C51D49" w:rsidRDefault="00C51D49">
        <w:pPr>
          <w:pStyle w:val="Piedepgina"/>
          <w:jc w:val="right"/>
        </w:pPr>
      </w:p>
      <w:p w14:paraId="3A280353" w14:textId="3AE4AE72" w:rsidR="00084669" w:rsidRPr="00084669" w:rsidRDefault="00D21BBC">
        <w:pPr>
          <w:pStyle w:val="Piedepgina"/>
          <w:jc w:val="right"/>
          <w:rPr>
            <w:b/>
            <w:bCs/>
          </w:rPr>
        </w:pPr>
        <w:r>
          <w:rPr>
            <w:b/>
            <w:bCs/>
            <w:noProof/>
          </w:rPr>
          <mc:AlternateContent>
            <mc:Choice Requires="wps">
              <w:drawing>
                <wp:anchor distT="0" distB="0" distL="114300" distR="114300" simplePos="0" relativeHeight="251667456" behindDoc="0" locked="0" layoutInCell="1" allowOverlap="1" wp14:anchorId="10435DAF" wp14:editId="3F047EF8">
                  <wp:simplePos x="0" y="0"/>
                  <wp:positionH relativeFrom="margin">
                    <wp:align>left</wp:align>
                  </wp:positionH>
                  <wp:positionV relativeFrom="paragraph">
                    <wp:posOffset>84588</wp:posOffset>
                  </wp:positionV>
                  <wp:extent cx="5411972" cy="0"/>
                  <wp:effectExtent l="0" t="0" r="0" b="0"/>
                  <wp:wrapNone/>
                  <wp:docPr id="24" name="Conector recto 24"/>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87699" id="Conector recto 24"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65pt" to="426.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" strokecolor="black [3200]" strokeweight=".5pt">
                  <v:stroke joinstyle="miter"/>
                  <w10:wrap anchorx="margin"/>
                </v:line>
              </w:pict>
            </mc:Fallback>
          </mc:AlternateContent>
        </w:r>
      </w:p>
    </w:sdtContent>
  </w:sdt>
  <w:p w14:paraId="22F9C074" w14:textId="78DFC064" w:rsidR="00AC1E85" w:rsidRPr="00C51D49" w:rsidRDefault="00C51D49" w:rsidP="000248DD">
    <w:pPr>
      <w:pStyle w:val="Piedepgina"/>
      <w:ind w:firstLine="0"/>
      <w:jc w:val="righ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1D7BD" w14:textId="77777777" w:rsidR="00A32B2E" w:rsidRDefault="00A32B2E" w:rsidP="0080265C">
      <w:pPr>
        <w:spacing w:after="0" w:line="240" w:lineRule="auto"/>
      </w:pPr>
      <w:r>
        <w:separator/>
      </w:r>
    </w:p>
  </w:footnote>
  <w:footnote w:type="continuationSeparator" w:id="0">
    <w:p w14:paraId="53AFEC56" w14:textId="77777777" w:rsidR="00A32B2E" w:rsidRDefault="00A32B2E" w:rsidP="00802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87C2" w14:textId="2A2B0364" w:rsidR="004E723B" w:rsidRPr="00F63B31" w:rsidRDefault="004E723B"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85FB" w14:textId="41E1DFEE" w:rsidR="00F63B31" w:rsidRPr="00180C89" w:rsidRDefault="00F63B31" w:rsidP="00F63B31">
    <w:pPr>
      <w:pStyle w:val="Encabezado"/>
      <w:ind w:firstLine="0"/>
      <w:jc w:val="lef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4CD6" w14:textId="7C760AFB" w:rsidR="00AA129E" w:rsidRPr="00F63B31" w:rsidRDefault="00AA129E" w:rsidP="00DF6F84">
    <w:pPr>
      <w:pStyle w:val="Encabezado"/>
      <w:tabs>
        <w:tab w:val="clear" w:pos="4419"/>
        <w:tab w:val="clear" w:pos="8838"/>
        <w:tab w:val="left" w:pos="7568"/>
      </w:tabs>
      <w:ind w:firstLine="0"/>
      <w:jc w:val="left"/>
      <w:rPr>
        <w:b/>
        <w:bCs/>
      </w:rPr>
    </w:pPr>
    <w:r>
      <w:rPr>
        <w:b/>
        <w:bCs/>
        <w:noProof/>
      </w:rPr>
      <mc:AlternateContent>
        <mc:Choice Requires="wps">
          <w:drawing>
            <wp:anchor distT="0" distB="0" distL="114300" distR="114300" simplePos="0" relativeHeight="251663360" behindDoc="0" locked="0" layoutInCell="1" allowOverlap="1" wp14:anchorId="7EB4A480" wp14:editId="7317BEF4">
              <wp:simplePos x="0" y="0"/>
              <wp:positionH relativeFrom="column">
                <wp:posOffset>4386</wp:posOffset>
              </wp:positionH>
              <wp:positionV relativeFrom="paragraph">
                <wp:posOffset>188373</wp:posOffset>
              </wp:positionV>
              <wp:extent cx="5411972"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3224" id="Conector recto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14.85pt" to="4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" strokecolor="black [3200]" strokeweight=".5pt">
              <v:stroke joinstyle="miter"/>
            </v:line>
          </w:pict>
        </mc:Fallback>
      </mc:AlternateContent>
    </w:r>
    <w:r w:rsidR="00DF6F84">
      <w:rPr>
        <w:b/>
        <w:bCs/>
      </w:rPr>
      <w:t>Predicción de la contaminación atmosférica mediante redes neuronales</w:t>
    </w:r>
    <w:r w:rsidR="00D40E99">
      <w:rPr>
        <w:b/>
        <w:bCs/>
      </w:rPr>
      <w:t xml:space="preserve"> artificial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775D" w14:textId="30979BB9" w:rsidR="00A74A39" w:rsidRPr="00F63B31" w:rsidRDefault="00A32B2E" w:rsidP="000248DD">
    <w:pPr>
      <w:pStyle w:val="Encabezado"/>
      <w:tabs>
        <w:tab w:val="clear" w:pos="4419"/>
        <w:tab w:val="clear" w:pos="8838"/>
        <w:tab w:val="left" w:pos="7568"/>
      </w:tabs>
      <w:ind w:firstLine="0"/>
      <w:jc w:val="right"/>
      <w:rPr>
        <w:b/>
        <w:bCs/>
      </w:rPr>
    </w:pPr>
    <w:sdt>
      <w:sdtPr>
        <w:rPr>
          <w:b/>
          <w:bCs/>
        </w:rPr>
        <w:alias w:val="Autor"/>
        <w:tag w:val=""/>
        <w:id w:val="156346938"/>
        <w:placeholder>
          <w:docPart w:val="55515DB547AF4C15B85F64FCB73840AB"/>
        </w:placeholder>
        <w:dataBinding w:prefixMappings="xmlns:ns0='http://purl.org/dc/elements/1.1/' xmlns:ns1='http://schemas.openxmlformats.org/package/2006/metadata/core-properties' " w:xpath="/ns1:coreProperties[1]/ns0:creator[1]" w:storeItemID="{6C3C8BC8-F283-45AE-878A-BAB7291924A1}"/>
        <w:text/>
      </w:sdtPr>
      <w:sdtEndPr/>
      <w:sdtContent>
        <w:r w:rsidR="00DF6F84">
          <w:rPr>
            <w:b/>
            <w:bCs/>
          </w:rPr>
          <w:t>Ismael Mira Hernández</w:t>
        </w:r>
      </w:sdtContent>
    </w:sdt>
    <w:r w:rsidR="00DF6F84">
      <w:rPr>
        <w:b/>
        <w:bCs/>
        <w:noProof/>
      </w:rPr>
      <w:t xml:space="preserve"> </w:t>
    </w:r>
    <w:r w:rsidR="00A74A39">
      <w:rPr>
        <w:b/>
        <w:bCs/>
        <w:noProof/>
      </w:rPr>
      <mc:AlternateContent>
        <mc:Choice Requires="wps">
          <w:drawing>
            <wp:anchor distT="0" distB="0" distL="114300" distR="114300" simplePos="0" relativeHeight="251673600" behindDoc="0" locked="0" layoutInCell="1" allowOverlap="1" wp14:anchorId="3A00151C" wp14:editId="3036A359">
              <wp:simplePos x="0" y="0"/>
              <wp:positionH relativeFrom="column">
                <wp:posOffset>4386</wp:posOffset>
              </wp:positionH>
              <wp:positionV relativeFrom="paragraph">
                <wp:posOffset>187960</wp:posOffset>
              </wp:positionV>
              <wp:extent cx="5411972" cy="0"/>
              <wp:effectExtent l="0" t="0" r="19050" b="36195"/>
              <wp:wrapNone/>
              <wp:docPr id="21" name="Conector recto 21"/>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BA2C1" id="Conector recto 2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8pt" to="42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" strokecolor="black [3200]" strokeweight=".5pt">
              <v:stroke joinstyle="miter"/>
            </v:line>
          </w:pict>
        </mc:Fallback>
      </mc:AlternateContent>
    </w:r>
  </w:p>
  <w:p w14:paraId="55235E76" w14:textId="77777777" w:rsidR="00AA129E" w:rsidRPr="00180C89" w:rsidRDefault="00AA129E" w:rsidP="00F63B31">
    <w:pPr>
      <w:pStyle w:val="Encabezado"/>
      <w:ind w:firstLine="0"/>
      <w:jc w:val="left"/>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A5B" w14:textId="77777777" w:rsidR="00AA129E" w:rsidRDefault="00AA12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1842E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45936"/>
    <w:multiLevelType w:val="hybridMultilevel"/>
    <w:tmpl w:val="8864E3F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740674"/>
    <w:multiLevelType w:val="hybridMultilevel"/>
    <w:tmpl w:val="78223F28"/>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17A84BCF"/>
    <w:multiLevelType w:val="hybridMultilevel"/>
    <w:tmpl w:val="5DEC8D78"/>
    <w:lvl w:ilvl="0" w:tplc="0C0A0005">
      <w:start w:val="1"/>
      <w:numFmt w:val="bullet"/>
      <w:lvlText w:val=""/>
      <w:lvlJc w:val="left"/>
      <w:pPr>
        <w:ind w:left="1429" w:hanging="360"/>
      </w:pPr>
      <w:rPr>
        <w:rFonts w:ascii="Wingdings" w:hAnsi="Wingdings"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1AC64541"/>
    <w:multiLevelType w:val="hybridMultilevel"/>
    <w:tmpl w:val="0BF04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63339"/>
    <w:multiLevelType w:val="hybridMultilevel"/>
    <w:tmpl w:val="5552ADF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4D6236"/>
    <w:multiLevelType w:val="hybridMultilevel"/>
    <w:tmpl w:val="0A8623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F86BB2"/>
    <w:multiLevelType w:val="hybridMultilevel"/>
    <w:tmpl w:val="AE988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794C75"/>
    <w:multiLevelType w:val="hybridMultilevel"/>
    <w:tmpl w:val="EF7E77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73858"/>
    <w:multiLevelType w:val="hybridMultilevel"/>
    <w:tmpl w:val="71007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00633"/>
    <w:multiLevelType w:val="hybridMultilevel"/>
    <w:tmpl w:val="3FC03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487D97"/>
    <w:multiLevelType w:val="hybridMultilevel"/>
    <w:tmpl w:val="6D18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C33E2"/>
    <w:multiLevelType w:val="hybridMultilevel"/>
    <w:tmpl w:val="6DBE9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F43F8"/>
    <w:multiLevelType w:val="hybridMultilevel"/>
    <w:tmpl w:val="831EB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875E6"/>
    <w:multiLevelType w:val="hybridMultilevel"/>
    <w:tmpl w:val="2796F802"/>
    <w:lvl w:ilvl="0" w:tplc="C3CC2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20BF2"/>
    <w:multiLevelType w:val="hybridMultilevel"/>
    <w:tmpl w:val="F1AAA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A07709"/>
    <w:multiLevelType w:val="hybridMultilevel"/>
    <w:tmpl w:val="D848F41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AEC7CDB"/>
    <w:multiLevelType w:val="hybridMultilevel"/>
    <w:tmpl w:val="A86E32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07164D"/>
    <w:multiLevelType w:val="hybridMultilevel"/>
    <w:tmpl w:val="8F263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04E2A"/>
    <w:multiLevelType w:val="hybridMultilevel"/>
    <w:tmpl w:val="240E8670"/>
    <w:lvl w:ilvl="0" w:tplc="0409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10"/>
  </w:num>
  <w:num w:numId="3" w16cid:durableId="233706039">
    <w:abstractNumId w:val="1"/>
  </w:num>
  <w:num w:numId="4" w16cid:durableId="1863123769">
    <w:abstractNumId w:val="11"/>
  </w:num>
  <w:num w:numId="5" w16cid:durableId="613485356">
    <w:abstractNumId w:val="12"/>
  </w:num>
  <w:num w:numId="6" w16cid:durableId="1279221573">
    <w:abstractNumId w:val="5"/>
  </w:num>
  <w:num w:numId="7" w16cid:durableId="233125676">
    <w:abstractNumId w:val="13"/>
  </w:num>
  <w:num w:numId="8" w16cid:durableId="1747338784">
    <w:abstractNumId w:val="20"/>
  </w:num>
  <w:num w:numId="9" w16cid:durableId="1977102728">
    <w:abstractNumId w:val="16"/>
  </w:num>
  <w:num w:numId="10" w16cid:durableId="1200583885">
    <w:abstractNumId w:val="6"/>
  </w:num>
  <w:num w:numId="11" w16cid:durableId="2023121211">
    <w:abstractNumId w:val="14"/>
  </w:num>
  <w:num w:numId="12" w16cid:durableId="1280605224">
    <w:abstractNumId w:val="15"/>
  </w:num>
  <w:num w:numId="13" w16cid:durableId="2121877604">
    <w:abstractNumId w:val="18"/>
  </w:num>
  <w:num w:numId="14" w16cid:durableId="338891406">
    <w:abstractNumId w:val="3"/>
  </w:num>
  <w:num w:numId="15" w16cid:durableId="1171025993">
    <w:abstractNumId w:val="19"/>
  </w:num>
  <w:num w:numId="16" w16cid:durableId="1692604101">
    <w:abstractNumId w:val="8"/>
  </w:num>
  <w:num w:numId="17" w16cid:durableId="1719890325">
    <w:abstractNumId w:val="9"/>
  </w:num>
  <w:num w:numId="18" w16cid:durableId="1133598446">
    <w:abstractNumId w:val="7"/>
  </w:num>
  <w:num w:numId="19" w16cid:durableId="1804156855">
    <w:abstractNumId w:val="4"/>
  </w:num>
  <w:num w:numId="20" w16cid:durableId="1650596277">
    <w:abstractNumId w:val="17"/>
  </w:num>
  <w:num w:numId="21" w16cid:durableId="15034754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q8FAJPY93ktAAAA"/>
  </w:docVars>
  <w:rsids>
    <w:rsidRoot w:val="002C5811"/>
    <w:rsid w:val="000000CA"/>
    <w:rsid w:val="0000625D"/>
    <w:rsid w:val="00010A8A"/>
    <w:rsid w:val="00011968"/>
    <w:rsid w:val="00013F6C"/>
    <w:rsid w:val="0001635F"/>
    <w:rsid w:val="0001715B"/>
    <w:rsid w:val="00017890"/>
    <w:rsid w:val="00017D14"/>
    <w:rsid w:val="00022601"/>
    <w:rsid w:val="000248DD"/>
    <w:rsid w:val="000271E4"/>
    <w:rsid w:val="00030C66"/>
    <w:rsid w:val="0003182D"/>
    <w:rsid w:val="00043317"/>
    <w:rsid w:val="00046A08"/>
    <w:rsid w:val="00051865"/>
    <w:rsid w:val="000527FF"/>
    <w:rsid w:val="00052E5B"/>
    <w:rsid w:val="00053803"/>
    <w:rsid w:val="00060901"/>
    <w:rsid w:val="00060ED2"/>
    <w:rsid w:val="00061B99"/>
    <w:rsid w:val="00063E21"/>
    <w:rsid w:val="000724E3"/>
    <w:rsid w:val="00073CDE"/>
    <w:rsid w:val="000744BE"/>
    <w:rsid w:val="00075143"/>
    <w:rsid w:val="000751A6"/>
    <w:rsid w:val="00076A16"/>
    <w:rsid w:val="0008026E"/>
    <w:rsid w:val="000804CC"/>
    <w:rsid w:val="000805C8"/>
    <w:rsid w:val="000816DE"/>
    <w:rsid w:val="00084669"/>
    <w:rsid w:val="0008628C"/>
    <w:rsid w:val="000904C3"/>
    <w:rsid w:val="000946B7"/>
    <w:rsid w:val="00097925"/>
    <w:rsid w:val="000A1EE2"/>
    <w:rsid w:val="000A3069"/>
    <w:rsid w:val="000A4D0B"/>
    <w:rsid w:val="000A5AFA"/>
    <w:rsid w:val="000A72AE"/>
    <w:rsid w:val="000A7FA8"/>
    <w:rsid w:val="000B0388"/>
    <w:rsid w:val="000B0DCB"/>
    <w:rsid w:val="000B20CC"/>
    <w:rsid w:val="000B3B56"/>
    <w:rsid w:val="000B6324"/>
    <w:rsid w:val="000B6564"/>
    <w:rsid w:val="000C2AE2"/>
    <w:rsid w:val="000C454A"/>
    <w:rsid w:val="000C5899"/>
    <w:rsid w:val="000D3FC8"/>
    <w:rsid w:val="000D48EC"/>
    <w:rsid w:val="000D6216"/>
    <w:rsid w:val="000E3D5C"/>
    <w:rsid w:val="000E4F53"/>
    <w:rsid w:val="000F497C"/>
    <w:rsid w:val="00100590"/>
    <w:rsid w:val="00103B2E"/>
    <w:rsid w:val="00103C5D"/>
    <w:rsid w:val="0011309E"/>
    <w:rsid w:val="00115674"/>
    <w:rsid w:val="0012119B"/>
    <w:rsid w:val="00123249"/>
    <w:rsid w:val="001333CC"/>
    <w:rsid w:val="001342E2"/>
    <w:rsid w:val="001358E5"/>
    <w:rsid w:val="00135C55"/>
    <w:rsid w:val="001404E0"/>
    <w:rsid w:val="00142F39"/>
    <w:rsid w:val="00145153"/>
    <w:rsid w:val="00146DBE"/>
    <w:rsid w:val="001474AA"/>
    <w:rsid w:val="001478A6"/>
    <w:rsid w:val="00147ECD"/>
    <w:rsid w:val="00151A41"/>
    <w:rsid w:val="001617A6"/>
    <w:rsid w:val="0017170E"/>
    <w:rsid w:val="00172C2C"/>
    <w:rsid w:val="00180C89"/>
    <w:rsid w:val="001874F6"/>
    <w:rsid w:val="00190226"/>
    <w:rsid w:val="00191198"/>
    <w:rsid w:val="00194E3A"/>
    <w:rsid w:val="0019576E"/>
    <w:rsid w:val="00195CA9"/>
    <w:rsid w:val="001A4926"/>
    <w:rsid w:val="001A582F"/>
    <w:rsid w:val="001A6554"/>
    <w:rsid w:val="001B068A"/>
    <w:rsid w:val="001C0394"/>
    <w:rsid w:val="001C0B9F"/>
    <w:rsid w:val="001D4840"/>
    <w:rsid w:val="001D4D89"/>
    <w:rsid w:val="001D5A95"/>
    <w:rsid w:val="001E4F03"/>
    <w:rsid w:val="001E5E5C"/>
    <w:rsid w:val="001E5E96"/>
    <w:rsid w:val="001E74FE"/>
    <w:rsid w:val="001F5FB8"/>
    <w:rsid w:val="00207CC1"/>
    <w:rsid w:val="00211A0A"/>
    <w:rsid w:val="002125F4"/>
    <w:rsid w:val="00212EAF"/>
    <w:rsid w:val="00214DD9"/>
    <w:rsid w:val="00216C2F"/>
    <w:rsid w:val="002204C7"/>
    <w:rsid w:val="00223454"/>
    <w:rsid w:val="00224350"/>
    <w:rsid w:val="00227BEE"/>
    <w:rsid w:val="00230C43"/>
    <w:rsid w:val="00233877"/>
    <w:rsid w:val="002340BA"/>
    <w:rsid w:val="002357DB"/>
    <w:rsid w:val="0023667C"/>
    <w:rsid w:val="00246B81"/>
    <w:rsid w:val="0025087F"/>
    <w:rsid w:val="002519D2"/>
    <w:rsid w:val="002533A3"/>
    <w:rsid w:val="00262A88"/>
    <w:rsid w:val="00267BA1"/>
    <w:rsid w:val="00271733"/>
    <w:rsid w:val="00274B37"/>
    <w:rsid w:val="0027755D"/>
    <w:rsid w:val="0027772D"/>
    <w:rsid w:val="0029048F"/>
    <w:rsid w:val="002941B7"/>
    <w:rsid w:val="00296C1C"/>
    <w:rsid w:val="002A172D"/>
    <w:rsid w:val="002A5EA8"/>
    <w:rsid w:val="002A77C7"/>
    <w:rsid w:val="002B0404"/>
    <w:rsid w:val="002B1139"/>
    <w:rsid w:val="002B1D73"/>
    <w:rsid w:val="002B4628"/>
    <w:rsid w:val="002C2283"/>
    <w:rsid w:val="002C5811"/>
    <w:rsid w:val="002C67EA"/>
    <w:rsid w:val="002E2BB2"/>
    <w:rsid w:val="002E3353"/>
    <w:rsid w:val="002E3447"/>
    <w:rsid w:val="002E542C"/>
    <w:rsid w:val="002E606A"/>
    <w:rsid w:val="002E79DE"/>
    <w:rsid w:val="002F3AF1"/>
    <w:rsid w:val="002F515E"/>
    <w:rsid w:val="002F593D"/>
    <w:rsid w:val="002F5D27"/>
    <w:rsid w:val="00302826"/>
    <w:rsid w:val="00303E4F"/>
    <w:rsid w:val="0031248B"/>
    <w:rsid w:val="0032477D"/>
    <w:rsid w:val="003247F6"/>
    <w:rsid w:val="00327A20"/>
    <w:rsid w:val="00342173"/>
    <w:rsid w:val="00343EEE"/>
    <w:rsid w:val="003443DD"/>
    <w:rsid w:val="00356633"/>
    <w:rsid w:val="003610B2"/>
    <w:rsid w:val="00363473"/>
    <w:rsid w:val="0036789E"/>
    <w:rsid w:val="0037102D"/>
    <w:rsid w:val="00381146"/>
    <w:rsid w:val="003839BE"/>
    <w:rsid w:val="00384995"/>
    <w:rsid w:val="00384C9A"/>
    <w:rsid w:val="00384FF0"/>
    <w:rsid w:val="00393C42"/>
    <w:rsid w:val="003A253B"/>
    <w:rsid w:val="003A2B57"/>
    <w:rsid w:val="003A3291"/>
    <w:rsid w:val="003A6376"/>
    <w:rsid w:val="003A6C57"/>
    <w:rsid w:val="003B1382"/>
    <w:rsid w:val="003B1B8B"/>
    <w:rsid w:val="003B2F13"/>
    <w:rsid w:val="003C2A76"/>
    <w:rsid w:val="003C2D49"/>
    <w:rsid w:val="003C6406"/>
    <w:rsid w:val="003C6882"/>
    <w:rsid w:val="003D1E46"/>
    <w:rsid w:val="003D30F5"/>
    <w:rsid w:val="003D328E"/>
    <w:rsid w:val="003D635A"/>
    <w:rsid w:val="003E09DA"/>
    <w:rsid w:val="003E0B8E"/>
    <w:rsid w:val="003E3CF5"/>
    <w:rsid w:val="003F1F8A"/>
    <w:rsid w:val="003F26AB"/>
    <w:rsid w:val="003F75DC"/>
    <w:rsid w:val="003F7780"/>
    <w:rsid w:val="004001AB"/>
    <w:rsid w:val="004015D0"/>
    <w:rsid w:val="00403143"/>
    <w:rsid w:val="00406E38"/>
    <w:rsid w:val="0041219D"/>
    <w:rsid w:val="004134F3"/>
    <w:rsid w:val="0041544D"/>
    <w:rsid w:val="004154A5"/>
    <w:rsid w:val="004177A2"/>
    <w:rsid w:val="00421401"/>
    <w:rsid w:val="004221AD"/>
    <w:rsid w:val="0042450C"/>
    <w:rsid w:val="004250BF"/>
    <w:rsid w:val="00426C47"/>
    <w:rsid w:val="0043435B"/>
    <w:rsid w:val="00435838"/>
    <w:rsid w:val="00445210"/>
    <w:rsid w:val="00447111"/>
    <w:rsid w:val="00450909"/>
    <w:rsid w:val="00455502"/>
    <w:rsid w:val="00457BB3"/>
    <w:rsid w:val="00457C3F"/>
    <w:rsid w:val="004630D2"/>
    <w:rsid w:val="00463A10"/>
    <w:rsid w:val="00466022"/>
    <w:rsid w:val="00466237"/>
    <w:rsid w:val="00471AAA"/>
    <w:rsid w:val="0047290D"/>
    <w:rsid w:val="0047554F"/>
    <w:rsid w:val="0047620D"/>
    <w:rsid w:val="0048126D"/>
    <w:rsid w:val="004850C3"/>
    <w:rsid w:val="00485625"/>
    <w:rsid w:val="00486D69"/>
    <w:rsid w:val="00491C5D"/>
    <w:rsid w:val="004921A2"/>
    <w:rsid w:val="00493D4D"/>
    <w:rsid w:val="0049719C"/>
    <w:rsid w:val="004A0B20"/>
    <w:rsid w:val="004A603A"/>
    <w:rsid w:val="004A69F8"/>
    <w:rsid w:val="004A757B"/>
    <w:rsid w:val="004A7D1B"/>
    <w:rsid w:val="004B17FE"/>
    <w:rsid w:val="004B74C5"/>
    <w:rsid w:val="004C3443"/>
    <w:rsid w:val="004C784F"/>
    <w:rsid w:val="004C7C50"/>
    <w:rsid w:val="004D19F3"/>
    <w:rsid w:val="004D2C68"/>
    <w:rsid w:val="004D527C"/>
    <w:rsid w:val="004D54E3"/>
    <w:rsid w:val="004D72A4"/>
    <w:rsid w:val="004E17F1"/>
    <w:rsid w:val="004E230E"/>
    <w:rsid w:val="004E337A"/>
    <w:rsid w:val="004E48CD"/>
    <w:rsid w:val="004E723B"/>
    <w:rsid w:val="004E73F7"/>
    <w:rsid w:val="004F0256"/>
    <w:rsid w:val="004F2572"/>
    <w:rsid w:val="004F374A"/>
    <w:rsid w:val="00501D0A"/>
    <w:rsid w:val="005021FA"/>
    <w:rsid w:val="00505DC9"/>
    <w:rsid w:val="00505E95"/>
    <w:rsid w:val="0051092A"/>
    <w:rsid w:val="00511458"/>
    <w:rsid w:val="005144E6"/>
    <w:rsid w:val="005154B7"/>
    <w:rsid w:val="005246E5"/>
    <w:rsid w:val="0053125F"/>
    <w:rsid w:val="00532771"/>
    <w:rsid w:val="00534B3F"/>
    <w:rsid w:val="005356A8"/>
    <w:rsid w:val="00536D2C"/>
    <w:rsid w:val="00537307"/>
    <w:rsid w:val="00542318"/>
    <w:rsid w:val="00543AF2"/>
    <w:rsid w:val="00546ACA"/>
    <w:rsid w:val="005511D0"/>
    <w:rsid w:val="0055209C"/>
    <w:rsid w:val="00553E79"/>
    <w:rsid w:val="005600D3"/>
    <w:rsid w:val="005619C3"/>
    <w:rsid w:val="0056280B"/>
    <w:rsid w:val="0056500B"/>
    <w:rsid w:val="00566D0A"/>
    <w:rsid w:val="005718E5"/>
    <w:rsid w:val="00573C06"/>
    <w:rsid w:val="00575608"/>
    <w:rsid w:val="00575CB5"/>
    <w:rsid w:val="0058082B"/>
    <w:rsid w:val="00585BD3"/>
    <w:rsid w:val="005904D6"/>
    <w:rsid w:val="0059205D"/>
    <w:rsid w:val="005925F5"/>
    <w:rsid w:val="00596F05"/>
    <w:rsid w:val="005A344F"/>
    <w:rsid w:val="005A4A44"/>
    <w:rsid w:val="005A6B58"/>
    <w:rsid w:val="005A6CE7"/>
    <w:rsid w:val="005B2F07"/>
    <w:rsid w:val="005B3605"/>
    <w:rsid w:val="005B506E"/>
    <w:rsid w:val="005B5F4E"/>
    <w:rsid w:val="005B717B"/>
    <w:rsid w:val="005C4361"/>
    <w:rsid w:val="005C45EC"/>
    <w:rsid w:val="005C4E9C"/>
    <w:rsid w:val="005C7A96"/>
    <w:rsid w:val="005D1CC8"/>
    <w:rsid w:val="005D26A1"/>
    <w:rsid w:val="005D7528"/>
    <w:rsid w:val="005E13C7"/>
    <w:rsid w:val="005E2F2A"/>
    <w:rsid w:val="005F2065"/>
    <w:rsid w:val="005F2DF4"/>
    <w:rsid w:val="005F31DF"/>
    <w:rsid w:val="005F7407"/>
    <w:rsid w:val="00602A1E"/>
    <w:rsid w:val="00611549"/>
    <w:rsid w:val="0061283C"/>
    <w:rsid w:val="00612C06"/>
    <w:rsid w:val="00613BFE"/>
    <w:rsid w:val="00613FB3"/>
    <w:rsid w:val="006146BD"/>
    <w:rsid w:val="00615535"/>
    <w:rsid w:val="0063131F"/>
    <w:rsid w:val="00631E81"/>
    <w:rsid w:val="00632444"/>
    <w:rsid w:val="00633A39"/>
    <w:rsid w:val="00634C10"/>
    <w:rsid w:val="00635B62"/>
    <w:rsid w:val="0063613F"/>
    <w:rsid w:val="006371D3"/>
    <w:rsid w:val="00644863"/>
    <w:rsid w:val="00646EE7"/>
    <w:rsid w:val="006500D8"/>
    <w:rsid w:val="00657D9D"/>
    <w:rsid w:val="00663D7E"/>
    <w:rsid w:val="0066746B"/>
    <w:rsid w:val="00667912"/>
    <w:rsid w:val="00674429"/>
    <w:rsid w:val="006766B4"/>
    <w:rsid w:val="0067683C"/>
    <w:rsid w:val="00676BD4"/>
    <w:rsid w:val="00683148"/>
    <w:rsid w:val="00684C8B"/>
    <w:rsid w:val="00687ECE"/>
    <w:rsid w:val="0069086F"/>
    <w:rsid w:val="00691401"/>
    <w:rsid w:val="00697969"/>
    <w:rsid w:val="006A0728"/>
    <w:rsid w:val="006A0ADE"/>
    <w:rsid w:val="006A1321"/>
    <w:rsid w:val="006A2E23"/>
    <w:rsid w:val="006A61DC"/>
    <w:rsid w:val="006A64E0"/>
    <w:rsid w:val="006B177E"/>
    <w:rsid w:val="006B3B4E"/>
    <w:rsid w:val="006B3E19"/>
    <w:rsid w:val="006B4681"/>
    <w:rsid w:val="006C5358"/>
    <w:rsid w:val="006C5880"/>
    <w:rsid w:val="006C6B59"/>
    <w:rsid w:val="006C7DD2"/>
    <w:rsid w:val="006D3650"/>
    <w:rsid w:val="006E0912"/>
    <w:rsid w:val="006E60E9"/>
    <w:rsid w:val="006F0B5D"/>
    <w:rsid w:val="006F2B7D"/>
    <w:rsid w:val="006F2D1B"/>
    <w:rsid w:val="006F4F40"/>
    <w:rsid w:val="006F6722"/>
    <w:rsid w:val="00702EA4"/>
    <w:rsid w:val="007064DE"/>
    <w:rsid w:val="00707CC9"/>
    <w:rsid w:val="00711B65"/>
    <w:rsid w:val="00715433"/>
    <w:rsid w:val="007156E5"/>
    <w:rsid w:val="00715C98"/>
    <w:rsid w:val="00721663"/>
    <w:rsid w:val="00722333"/>
    <w:rsid w:val="00726056"/>
    <w:rsid w:val="007312FD"/>
    <w:rsid w:val="00732A05"/>
    <w:rsid w:val="00732EC9"/>
    <w:rsid w:val="00736D9A"/>
    <w:rsid w:val="00743308"/>
    <w:rsid w:val="007446DF"/>
    <w:rsid w:val="007516A2"/>
    <w:rsid w:val="00754CA9"/>
    <w:rsid w:val="0076186C"/>
    <w:rsid w:val="00770E11"/>
    <w:rsid w:val="007721EA"/>
    <w:rsid w:val="00774497"/>
    <w:rsid w:val="00774FC9"/>
    <w:rsid w:val="007821A5"/>
    <w:rsid w:val="007861AF"/>
    <w:rsid w:val="007878D2"/>
    <w:rsid w:val="00792D37"/>
    <w:rsid w:val="007935C5"/>
    <w:rsid w:val="00795AA4"/>
    <w:rsid w:val="007A0868"/>
    <w:rsid w:val="007A2B7F"/>
    <w:rsid w:val="007A5A9E"/>
    <w:rsid w:val="007B0A0E"/>
    <w:rsid w:val="007B305E"/>
    <w:rsid w:val="007B579F"/>
    <w:rsid w:val="007B71ED"/>
    <w:rsid w:val="007C1196"/>
    <w:rsid w:val="007C4FC9"/>
    <w:rsid w:val="007C5CA5"/>
    <w:rsid w:val="007D26C9"/>
    <w:rsid w:val="007D276E"/>
    <w:rsid w:val="007D6AAC"/>
    <w:rsid w:val="007E503F"/>
    <w:rsid w:val="007F081D"/>
    <w:rsid w:val="007F3783"/>
    <w:rsid w:val="0080141A"/>
    <w:rsid w:val="0080265C"/>
    <w:rsid w:val="00803FD4"/>
    <w:rsid w:val="00804F39"/>
    <w:rsid w:val="00805844"/>
    <w:rsid w:val="00805CEB"/>
    <w:rsid w:val="00805CF5"/>
    <w:rsid w:val="00807596"/>
    <w:rsid w:val="008106AD"/>
    <w:rsid w:val="008133E8"/>
    <w:rsid w:val="0081468A"/>
    <w:rsid w:val="00815192"/>
    <w:rsid w:val="00815A9B"/>
    <w:rsid w:val="0082414B"/>
    <w:rsid w:val="00826BD0"/>
    <w:rsid w:val="00826C7E"/>
    <w:rsid w:val="00826C97"/>
    <w:rsid w:val="00833082"/>
    <w:rsid w:val="00834982"/>
    <w:rsid w:val="00835998"/>
    <w:rsid w:val="00842AD4"/>
    <w:rsid w:val="00847E32"/>
    <w:rsid w:val="008533AC"/>
    <w:rsid w:val="008544AF"/>
    <w:rsid w:val="00855FD3"/>
    <w:rsid w:val="008560B0"/>
    <w:rsid w:val="00860611"/>
    <w:rsid w:val="0086350C"/>
    <w:rsid w:val="00863FBC"/>
    <w:rsid w:val="00864845"/>
    <w:rsid w:val="0086586A"/>
    <w:rsid w:val="00867261"/>
    <w:rsid w:val="00871555"/>
    <w:rsid w:val="00873BCE"/>
    <w:rsid w:val="008763E9"/>
    <w:rsid w:val="00876A6C"/>
    <w:rsid w:val="00877DDB"/>
    <w:rsid w:val="00880070"/>
    <w:rsid w:val="0088266F"/>
    <w:rsid w:val="00884F3E"/>
    <w:rsid w:val="0088502A"/>
    <w:rsid w:val="008926F7"/>
    <w:rsid w:val="00894C6B"/>
    <w:rsid w:val="00896E6E"/>
    <w:rsid w:val="008970E5"/>
    <w:rsid w:val="008A5757"/>
    <w:rsid w:val="008A61FD"/>
    <w:rsid w:val="008A7AFC"/>
    <w:rsid w:val="008B14E3"/>
    <w:rsid w:val="008B4403"/>
    <w:rsid w:val="008B6022"/>
    <w:rsid w:val="008C3685"/>
    <w:rsid w:val="008D1B7D"/>
    <w:rsid w:val="008E0C27"/>
    <w:rsid w:val="008E1ADF"/>
    <w:rsid w:val="008E29B5"/>
    <w:rsid w:val="008F1DD3"/>
    <w:rsid w:val="008F4C67"/>
    <w:rsid w:val="00900DFF"/>
    <w:rsid w:val="00911D4F"/>
    <w:rsid w:val="00913A65"/>
    <w:rsid w:val="00913B26"/>
    <w:rsid w:val="00917058"/>
    <w:rsid w:val="00923415"/>
    <w:rsid w:val="00926271"/>
    <w:rsid w:val="00927C95"/>
    <w:rsid w:val="009326DE"/>
    <w:rsid w:val="0093397F"/>
    <w:rsid w:val="009438D5"/>
    <w:rsid w:val="0094425B"/>
    <w:rsid w:val="00944F60"/>
    <w:rsid w:val="00952F51"/>
    <w:rsid w:val="00953406"/>
    <w:rsid w:val="009569B4"/>
    <w:rsid w:val="009610C8"/>
    <w:rsid w:val="00964675"/>
    <w:rsid w:val="0096666A"/>
    <w:rsid w:val="0097764E"/>
    <w:rsid w:val="00980DAC"/>
    <w:rsid w:val="00981F8A"/>
    <w:rsid w:val="009823B5"/>
    <w:rsid w:val="00984A92"/>
    <w:rsid w:val="0098680F"/>
    <w:rsid w:val="00986963"/>
    <w:rsid w:val="0099051E"/>
    <w:rsid w:val="00994CFC"/>
    <w:rsid w:val="00996244"/>
    <w:rsid w:val="00996B6F"/>
    <w:rsid w:val="009A4E5A"/>
    <w:rsid w:val="009A52E9"/>
    <w:rsid w:val="009A72AA"/>
    <w:rsid w:val="009B1054"/>
    <w:rsid w:val="009C158F"/>
    <w:rsid w:val="009C35EE"/>
    <w:rsid w:val="009D46B6"/>
    <w:rsid w:val="009D72A2"/>
    <w:rsid w:val="009D7CED"/>
    <w:rsid w:val="009E0AD7"/>
    <w:rsid w:val="009E1A5B"/>
    <w:rsid w:val="009E371E"/>
    <w:rsid w:val="009E5C15"/>
    <w:rsid w:val="009E71CC"/>
    <w:rsid w:val="009F07EE"/>
    <w:rsid w:val="009F0A17"/>
    <w:rsid w:val="009F433F"/>
    <w:rsid w:val="00A01F2A"/>
    <w:rsid w:val="00A0471E"/>
    <w:rsid w:val="00A04788"/>
    <w:rsid w:val="00A10BE7"/>
    <w:rsid w:val="00A11C6E"/>
    <w:rsid w:val="00A136C5"/>
    <w:rsid w:val="00A16B01"/>
    <w:rsid w:val="00A16D83"/>
    <w:rsid w:val="00A17FE5"/>
    <w:rsid w:val="00A23A4A"/>
    <w:rsid w:val="00A24607"/>
    <w:rsid w:val="00A26002"/>
    <w:rsid w:val="00A32B2E"/>
    <w:rsid w:val="00A3304E"/>
    <w:rsid w:val="00A33D0B"/>
    <w:rsid w:val="00A35DDB"/>
    <w:rsid w:val="00A36E9C"/>
    <w:rsid w:val="00A37308"/>
    <w:rsid w:val="00A40EE3"/>
    <w:rsid w:val="00A43F4C"/>
    <w:rsid w:val="00A53B22"/>
    <w:rsid w:val="00A57008"/>
    <w:rsid w:val="00A645E3"/>
    <w:rsid w:val="00A6716C"/>
    <w:rsid w:val="00A677F4"/>
    <w:rsid w:val="00A73C1F"/>
    <w:rsid w:val="00A74616"/>
    <w:rsid w:val="00A74A39"/>
    <w:rsid w:val="00A74BAF"/>
    <w:rsid w:val="00A74F86"/>
    <w:rsid w:val="00A755CC"/>
    <w:rsid w:val="00A75771"/>
    <w:rsid w:val="00A75DC7"/>
    <w:rsid w:val="00A76633"/>
    <w:rsid w:val="00A76C85"/>
    <w:rsid w:val="00A77050"/>
    <w:rsid w:val="00A81289"/>
    <w:rsid w:val="00A84401"/>
    <w:rsid w:val="00A84F41"/>
    <w:rsid w:val="00A8598B"/>
    <w:rsid w:val="00A90F4E"/>
    <w:rsid w:val="00A930E3"/>
    <w:rsid w:val="00AA129E"/>
    <w:rsid w:val="00AA2DA2"/>
    <w:rsid w:val="00AA39A1"/>
    <w:rsid w:val="00AA4470"/>
    <w:rsid w:val="00AA4B1A"/>
    <w:rsid w:val="00AA4F25"/>
    <w:rsid w:val="00AA622E"/>
    <w:rsid w:val="00AB05FF"/>
    <w:rsid w:val="00AB1FFA"/>
    <w:rsid w:val="00AB3920"/>
    <w:rsid w:val="00AB5289"/>
    <w:rsid w:val="00AB52FA"/>
    <w:rsid w:val="00AB59A6"/>
    <w:rsid w:val="00AB754C"/>
    <w:rsid w:val="00AB7E80"/>
    <w:rsid w:val="00AC1E85"/>
    <w:rsid w:val="00AC651D"/>
    <w:rsid w:val="00AD0719"/>
    <w:rsid w:val="00AD4185"/>
    <w:rsid w:val="00AD5359"/>
    <w:rsid w:val="00AD611D"/>
    <w:rsid w:val="00AD7517"/>
    <w:rsid w:val="00AE17DE"/>
    <w:rsid w:val="00AE3FEB"/>
    <w:rsid w:val="00AE6690"/>
    <w:rsid w:val="00AF3F9D"/>
    <w:rsid w:val="00B05435"/>
    <w:rsid w:val="00B06120"/>
    <w:rsid w:val="00B16CA5"/>
    <w:rsid w:val="00B20A64"/>
    <w:rsid w:val="00B2294F"/>
    <w:rsid w:val="00B24B6A"/>
    <w:rsid w:val="00B2548A"/>
    <w:rsid w:val="00B32955"/>
    <w:rsid w:val="00B4001A"/>
    <w:rsid w:val="00B4247E"/>
    <w:rsid w:val="00B4305C"/>
    <w:rsid w:val="00B43EB9"/>
    <w:rsid w:val="00B51541"/>
    <w:rsid w:val="00B53752"/>
    <w:rsid w:val="00B600E9"/>
    <w:rsid w:val="00B64DE8"/>
    <w:rsid w:val="00B702B5"/>
    <w:rsid w:val="00B7293F"/>
    <w:rsid w:val="00B752A2"/>
    <w:rsid w:val="00B76DAB"/>
    <w:rsid w:val="00B80E21"/>
    <w:rsid w:val="00B84F66"/>
    <w:rsid w:val="00B92EAC"/>
    <w:rsid w:val="00B96C1F"/>
    <w:rsid w:val="00B97152"/>
    <w:rsid w:val="00BA2792"/>
    <w:rsid w:val="00BB2613"/>
    <w:rsid w:val="00BB7944"/>
    <w:rsid w:val="00BC0D86"/>
    <w:rsid w:val="00BC1DCC"/>
    <w:rsid w:val="00BC2790"/>
    <w:rsid w:val="00BC4638"/>
    <w:rsid w:val="00BC7180"/>
    <w:rsid w:val="00BD0BB0"/>
    <w:rsid w:val="00BD3541"/>
    <w:rsid w:val="00BE17CC"/>
    <w:rsid w:val="00BE58C5"/>
    <w:rsid w:val="00BE6668"/>
    <w:rsid w:val="00BF2BFF"/>
    <w:rsid w:val="00BF5028"/>
    <w:rsid w:val="00BF7E60"/>
    <w:rsid w:val="00C00ABA"/>
    <w:rsid w:val="00C065D4"/>
    <w:rsid w:val="00C109E8"/>
    <w:rsid w:val="00C1327B"/>
    <w:rsid w:val="00C14852"/>
    <w:rsid w:val="00C1568B"/>
    <w:rsid w:val="00C24B19"/>
    <w:rsid w:val="00C25084"/>
    <w:rsid w:val="00C25190"/>
    <w:rsid w:val="00C25C89"/>
    <w:rsid w:val="00C34933"/>
    <w:rsid w:val="00C449C1"/>
    <w:rsid w:val="00C46E30"/>
    <w:rsid w:val="00C51D49"/>
    <w:rsid w:val="00C52548"/>
    <w:rsid w:val="00C53CC2"/>
    <w:rsid w:val="00C544F2"/>
    <w:rsid w:val="00C57267"/>
    <w:rsid w:val="00C627CB"/>
    <w:rsid w:val="00C63A38"/>
    <w:rsid w:val="00C6438B"/>
    <w:rsid w:val="00C700F0"/>
    <w:rsid w:val="00C73557"/>
    <w:rsid w:val="00C7412F"/>
    <w:rsid w:val="00C741D3"/>
    <w:rsid w:val="00C77207"/>
    <w:rsid w:val="00C940FE"/>
    <w:rsid w:val="00C94C62"/>
    <w:rsid w:val="00CA0E8A"/>
    <w:rsid w:val="00CA2464"/>
    <w:rsid w:val="00CA3463"/>
    <w:rsid w:val="00CA5D98"/>
    <w:rsid w:val="00CB105A"/>
    <w:rsid w:val="00CB2746"/>
    <w:rsid w:val="00CB4E27"/>
    <w:rsid w:val="00CC01EE"/>
    <w:rsid w:val="00CC2810"/>
    <w:rsid w:val="00CC5DC2"/>
    <w:rsid w:val="00CC6CFD"/>
    <w:rsid w:val="00CC6E82"/>
    <w:rsid w:val="00CD2BFF"/>
    <w:rsid w:val="00CD656C"/>
    <w:rsid w:val="00CD6FB3"/>
    <w:rsid w:val="00CD77F8"/>
    <w:rsid w:val="00CE3CC6"/>
    <w:rsid w:val="00CE7281"/>
    <w:rsid w:val="00CF5917"/>
    <w:rsid w:val="00CF72B5"/>
    <w:rsid w:val="00D107F9"/>
    <w:rsid w:val="00D12B29"/>
    <w:rsid w:val="00D14123"/>
    <w:rsid w:val="00D155E4"/>
    <w:rsid w:val="00D15F3E"/>
    <w:rsid w:val="00D17C64"/>
    <w:rsid w:val="00D17F07"/>
    <w:rsid w:val="00D214AE"/>
    <w:rsid w:val="00D21BBC"/>
    <w:rsid w:val="00D320EE"/>
    <w:rsid w:val="00D32B85"/>
    <w:rsid w:val="00D352E7"/>
    <w:rsid w:val="00D36B66"/>
    <w:rsid w:val="00D372A1"/>
    <w:rsid w:val="00D40E99"/>
    <w:rsid w:val="00D45608"/>
    <w:rsid w:val="00D53648"/>
    <w:rsid w:val="00D55C5E"/>
    <w:rsid w:val="00D55E49"/>
    <w:rsid w:val="00D564CE"/>
    <w:rsid w:val="00D604C7"/>
    <w:rsid w:val="00D63229"/>
    <w:rsid w:val="00D6388D"/>
    <w:rsid w:val="00D660AD"/>
    <w:rsid w:val="00D661E8"/>
    <w:rsid w:val="00D66FF5"/>
    <w:rsid w:val="00D7433D"/>
    <w:rsid w:val="00D743F8"/>
    <w:rsid w:val="00D76DDC"/>
    <w:rsid w:val="00D76F06"/>
    <w:rsid w:val="00D92282"/>
    <w:rsid w:val="00D93BDA"/>
    <w:rsid w:val="00D94F95"/>
    <w:rsid w:val="00D96E6E"/>
    <w:rsid w:val="00DA0CED"/>
    <w:rsid w:val="00DA1985"/>
    <w:rsid w:val="00DA6EC1"/>
    <w:rsid w:val="00DB00F6"/>
    <w:rsid w:val="00DB2EC8"/>
    <w:rsid w:val="00DB47D5"/>
    <w:rsid w:val="00DB481E"/>
    <w:rsid w:val="00DB7F9D"/>
    <w:rsid w:val="00DC53AF"/>
    <w:rsid w:val="00DC64F2"/>
    <w:rsid w:val="00DD0D01"/>
    <w:rsid w:val="00DD2462"/>
    <w:rsid w:val="00DD4513"/>
    <w:rsid w:val="00DD472F"/>
    <w:rsid w:val="00DD61F5"/>
    <w:rsid w:val="00DD6CF8"/>
    <w:rsid w:val="00DE3375"/>
    <w:rsid w:val="00DE433E"/>
    <w:rsid w:val="00DE4A07"/>
    <w:rsid w:val="00DF2780"/>
    <w:rsid w:val="00DF54BB"/>
    <w:rsid w:val="00DF6F84"/>
    <w:rsid w:val="00DF711E"/>
    <w:rsid w:val="00E0076D"/>
    <w:rsid w:val="00E24277"/>
    <w:rsid w:val="00E31DA2"/>
    <w:rsid w:val="00E33EB9"/>
    <w:rsid w:val="00E37526"/>
    <w:rsid w:val="00E42F48"/>
    <w:rsid w:val="00E501B4"/>
    <w:rsid w:val="00E52235"/>
    <w:rsid w:val="00E526EF"/>
    <w:rsid w:val="00E531E2"/>
    <w:rsid w:val="00E57FF0"/>
    <w:rsid w:val="00E64929"/>
    <w:rsid w:val="00E72E1C"/>
    <w:rsid w:val="00E74FA6"/>
    <w:rsid w:val="00E75E35"/>
    <w:rsid w:val="00E76105"/>
    <w:rsid w:val="00E82179"/>
    <w:rsid w:val="00E824B0"/>
    <w:rsid w:val="00E83FD3"/>
    <w:rsid w:val="00E86EE4"/>
    <w:rsid w:val="00E939C1"/>
    <w:rsid w:val="00E94DC0"/>
    <w:rsid w:val="00E95057"/>
    <w:rsid w:val="00E96CD3"/>
    <w:rsid w:val="00E97021"/>
    <w:rsid w:val="00EB0C9A"/>
    <w:rsid w:val="00EB2293"/>
    <w:rsid w:val="00EB47E8"/>
    <w:rsid w:val="00EB762E"/>
    <w:rsid w:val="00EC31E5"/>
    <w:rsid w:val="00EC5A0A"/>
    <w:rsid w:val="00EC5BBD"/>
    <w:rsid w:val="00EC680D"/>
    <w:rsid w:val="00EC6B9A"/>
    <w:rsid w:val="00ED1936"/>
    <w:rsid w:val="00ED38B5"/>
    <w:rsid w:val="00ED399B"/>
    <w:rsid w:val="00EE2D42"/>
    <w:rsid w:val="00EE447F"/>
    <w:rsid w:val="00EE45C6"/>
    <w:rsid w:val="00EE4BCB"/>
    <w:rsid w:val="00EF147F"/>
    <w:rsid w:val="00EF3BEF"/>
    <w:rsid w:val="00EF73D7"/>
    <w:rsid w:val="00F0307D"/>
    <w:rsid w:val="00F05822"/>
    <w:rsid w:val="00F06A57"/>
    <w:rsid w:val="00F07917"/>
    <w:rsid w:val="00F111A1"/>
    <w:rsid w:val="00F1316C"/>
    <w:rsid w:val="00F13BF1"/>
    <w:rsid w:val="00F157C0"/>
    <w:rsid w:val="00F22CE3"/>
    <w:rsid w:val="00F23FC4"/>
    <w:rsid w:val="00F46236"/>
    <w:rsid w:val="00F50BC7"/>
    <w:rsid w:val="00F524B9"/>
    <w:rsid w:val="00F5256C"/>
    <w:rsid w:val="00F52765"/>
    <w:rsid w:val="00F564FC"/>
    <w:rsid w:val="00F60936"/>
    <w:rsid w:val="00F63B31"/>
    <w:rsid w:val="00F7118B"/>
    <w:rsid w:val="00F844E8"/>
    <w:rsid w:val="00F90DCF"/>
    <w:rsid w:val="00F9204F"/>
    <w:rsid w:val="00F94B23"/>
    <w:rsid w:val="00F9627E"/>
    <w:rsid w:val="00FA11F1"/>
    <w:rsid w:val="00FA276C"/>
    <w:rsid w:val="00FA27DF"/>
    <w:rsid w:val="00FA2E55"/>
    <w:rsid w:val="00FA374F"/>
    <w:rsid w:val="00FA5B57"/>
    <w:rsid w:val="00FA749F"/>
    <w:rsid w:val="00FB00B0"/>
    <w:rsid w:val="00FB5E77"/>
    <w:rsid w:val="00FC5F9B"/>
    <w:rsid w:val="00FC6FE9"/>
    <w:rsid w:val="00FD6C43"/>
    <w:rsid w:val="00FE2D14"/>
    <w:rsid w:val="00FE4090"/>
    <w:rsid w:val="00FE68B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BB0"/>
    <w:pPr>
      <w:spacing w:line="360" w:lineRule="auto"/>
      <w:ind w:firstLine="709"/>
      <w:jc w:val="both"/>
    </w:pPr>
    <w:rPr>
      <w:rFonts w:ascii="Times New Roman" w:hAnsi="Times New Roman"/>
      <w:sz w:val="24"/>
    </w:rPr>
  </w:style>
  <w:style w:type="paragraph" w:styleId="Ttulo1">
    <w:name w:val="heading 1"/>
    <w:basedOn w:val="Normal"/>
    <w:next w:val="Normal"/>
    <w:link w:val="Ttulo1Car"/>
    <w:uiPriority w:val="9"/>
    <w:qFormat/>
    <w:rsid w:val="00D21BBC"/>
    <w:pPr>
      <w:keepNext/>
      <w:keepLines/>
      <w:spacing w:before="240" w:after="12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D21BBC"/>
    <w:pPr>
      <w:keepNext/>
      <w:keepLines/>
      <w:spacing w:before="40" w:after="12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D21BBC"/>
    <w:pPr>
      <w:keepNext/>
      <w:keepLines/>
      <w:spacing w:before="40" w:after="12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21BBC"/>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21BBC"/>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D21BBC"/>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B2294F"/>
    <w:pPr>
      <w:tabs>
        <w:tab w:val="left" w:pos="1320"/>
        <w:tab w:val="right" w:leader="dot" w:pos="8494"/>
      </w:tabs>
      <w:spacing w:after="100"/>
    </w:pPr>
    <w:rPr>
      <w:b/>
      <w:bCs/>
      <w:noProof/>
    </w:r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 w:type="character" w:styleId="Textodelmarcadordeposicin">
    <w:name w:val="Placeholder Text"/>
    <w:basedOn w:val="Fuentedeprrafopredeter"/>
    <w:uiPriority w:val="99"/>
    <w:semiHidden/>
    <w:rsid w:val="004E723B"/>
    <w:rPr>
      <w:color w:val="808080"/>
    </w:rPr>
  </w:style>
  <w:style w:type="paragraph" w:styleId="Descripcin">
    <w:name w:val="caption"/>
    <w:basedOn w:val="Normal"/>
    <w:next w:val="Normal"/>
    <w:uiPriority w:val="35"/>
    <w:unhideWhenUsed/>
    <w:qFormat/>
    <w:rsid w:val="00EE44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27020031">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323387673">
      <w:bodyDiv w:val="1"/>
      <w:marLeft w:val="0"/>
      <w:marRight w:val="0"/>
      <w:marTop w:val="0"/>
      <w:marBottom w:val="0"/>
      <w:divBdr>
        <w:top w:val="none" w:sz="0" w:space="0" w:color="auto"/>
        <w:left w:val="none" w:sz="0" w:space="0" w:color="auto"/>
        <w:bottom w:val="none" w:sz="0" w:space="0" w:color="auto"/>
        <w:right w:val="none" w:sz="0" w:space="0" w:color="auto"/>
      </w:divBdr>
    </w:div>
    <w:div w:id="1351109265">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680081713">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117904">
      <w:bodyDiv w:val="1"/>
      <w:marLeft w:val="0"/>
      <w:marRight w:val="0"/>
      <w:marTop w:val="0"/>
      <w:marBottom w:val="0"/>
      <w:divBdr>
        <w:top w:val="none" w:sz="0" w:space="0" w:color="auto"/>
        <w:left w:val="none" w:sz="0" w:space="0" w:color="auto"/>
        <w:bottom w:val="none" w:sz="0" w:space="0" w:color="auto"/>
        <w:right w:val="none" w:sz="0" w:space="0" w:color="auto"/>
      </w:divBdr>
    </w:div>
    <w:div w:id="1928034282">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1991013822">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16365171">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sv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s://aqicn.org/data-platform/" TargetMode="External"/><Relationship Id="rId89" Type="http://schemas.openxmlformats.org/officeDocument/2006/relationships/hyperlink" Target="https://medium.com/redbee/estimando-esfuerzo-relativo-con-story-points-6fdac9150730" TargetMode="Externa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hyperlink" Target="https://www.comunidad.madrid/servicios/salud/calidad-aire-salud" TargetMode="External"/><Relationship Id="rId5" Type="http://schemas.openxmlformats.org/officeDocument/2006/relationships/webSettings" Target="webSettings.xml"/><Relationship Id="rId90" Type="http://schemas.openxmlformats.org/officeDocument/2006/relationships/header" Target="header3.xml"/><Relationship Id="rId95" Type="http://schemas.openxmlformats.org/officeDocument/2006/relationships/fontTable" Target="fontTable.xml"/><Relationship Id="rId22" Type="http://schemas.openxmlformats.org/officeDocument/2006/relationships/image" Target="media/image9.sv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hyperlink" Target="https://www.eea.europa.eu/es/themes/air/intro" TargetMode="External"/><Relationship Id="rId85" Type="http://schemas.openxmlformats.org/officeDocument/2006/relationships/hyperlink" Target="http://www.ogimet.com/gsynres.phtm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sv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1.png"/><Relationship Id="rId83" Type="http://schemas.openxmlformats.org/officeDocument/2006/relationships/hyperlink" Target="https://forum.airnowtech.org/t/the-aqi-equation/169" TargetMode="External"/><Relationship Id="rId88" Type="http://schemas.openxmlformats.org/officeDocument/2006/relationships/hyperlink" Target="https://github.com/axios/axios" TargetMode="External"/><Relationship Id="rId91" Type="http://schemas.openxmlformats.org/officeDocument/2006/relationships/header" Target="header4.xm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hyperlink" Target="https://aqicn.org/api/es/" TargetMode="External"/><Relationship Id="rId78" Type="http://schemas.openxmlformats.org/officeDocument/2006/relationships/hyperlink" Target="http://gestiona.madrid.org/azul_internet/html/web/2_3.htm?ESTADO_MENU=2_3" TargetMode="External"/><Relationship Id="rId81" Type="http://schemas.openxmlformats.org/officeDocument/2006/relationships/hyperlink" Target="https://www.airnow.gov/aqi/aqi-basics/" TargetMode="External"/><Relationship Id="rId86" Type="http://schemas.openxmlformats.org/officeDocument/2006/relationships/hyperlink" Target="https://www.chartjs.org/" TargetMode="External"/><Relationship Id="rId9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www.visualcrossing.com/weather-api" TargetMode="External"/><Relationship Id="rId61" Type="http://schemas.openxmlformats.org/officeDocument/2006/relationships/image" Target="media/image48.png"/><Relationship Id="rId82" Type="http://schemas.openxmlformats.org/officeDocument/2006/relationships/hyperlink" Target="https://opennn.net/" TargetMode="External"/><Relationship Id="rId19" Type="http://schemas.openxmlformats.org/officeDocument/2006/relationships/image" Target="media/image6.png"/><Relationship Id="rId14" Type="http://schemas.openxmlformats.org/officeDocument/2006/relationships/footer" Target="footer4.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hyperlink" Target="https://www.cdc.gov/air/pollutants.htm" TargetMode="Externa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footer" Target="foot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515DB547AF4C15B85F64FCB73840AB"/>
        <w:category>
          <w:name w:val="General"/>
          <w:gallery w:val="placeholder"/>
        </w:category>
        <w:types>
          <w:type w:val="bbPlcHdr"/>
        </w:types>
        <w:behaviors>
          <w:behavior w:val="content"/>
        </w:behaviors>
        <w:guid w:val="{C117041F-C0E0-48EB-865E-5B88C536749F}"/>
      </w:docPartPr>
      <w:docPartBody>
        <w:p w:rsidR="00C16028" w:rsidRDefault="0083502F" w:rsidP="0083502F">
          <w:pPr>
            <w:pStyle w:val="55515DB547AF4C15B85F64FCB73840AB"/>
          </w:pPr>
          <w:r w:rsidRPr="002A0CD2">
            <w:rPr>
              <w:rStyle w:val="Textodel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52"/>
    <w:rsid w:val="00006976"/>
    <w:rsid w:val="000C7201"/>
    <w:rsid w:val="000E3623"/>
    <w:rsid w:val="00103C53"/>
    <w:rsid w:val="00207110"/>
    <w:rsid w:val="00225E0B"/>
    <w:rsid w:val="003F143F"/>
    <w:rsid w:val="0041279B"/>
    <w:rsid w:val="00415EB9"/>
    <w:rsid w:val="00486052"/>
    <w:rsid w:val="004A479B"/>
    <w:rsid w:val="004D7FE3"/>
    <w:rsid w:val="00500408"/>
    <w:rsid w:val="00515AC9"/>
    <w:rsid w:val="006475F7"/>
    <w:rsid w:val="006B4B1C"/>
    <w:rsid w:val="006D5148"/>
    <w:rsid w:val="00750FED"/>
    <w:rsid w:val="007C2AAE"/>
    <w:rsid w:val="0083502F"/>
    <w:rsid w:val="009B03A2"/>
    <w:rsid w:val="00B31931"/>
    <w:rsid w:val="00BB5D7C"/>
    <w:rsid w:val="00C16028"/>
    <w:rsid w:val="00CC5FD6"/>
    <w:rsid w:val="00D26DD2"/>
    <w:rsid w:val="00E7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5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3502F"/>
    <w:rPr>
      <w:color w:val="808080"/>
    </w:rPr>
  </w:style>
  <w:style w:type="paragraph" w:customStyle="1" w:styleId="55515DB547AF4C15B85F64FCB73840AB">
    <w:name w:val="55515DB547AF4C15B85F64FCB73840AB"/>
    <w:rsid w:val="0083502F"/>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951</Words>
  <Characters>73826</Characters>
  <Application>Microsoft Office Word</Application>
  <DocSecurity>0</DocSecurity>
  <Lines>615</Lines>
  <Paragraphs>1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4</cp:revision>
  <cp:lastPrinted>2022-07-04T08:58:00Z</cp:lastPrinted>
  <dcterms:created xsi:type="dcterms:W3CDTF">2022-07-04T08:57:00Z</dcterms:created>
  <dcterms:modified xsi:type="dcterms:W3CDTF">2022-07-04T08:58:00Z</dcterms:modified>
</cp:coreProperties>
</file>